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89567A" w:rsidRPr="00DA560D" w:rsidRDefault="0089567A">
      <w:pPr>
        <w:pStyle w:val="BodyText"/>
        <w:spacing w:before="4"/>
        <w:rPr>
          <w:b w:val="0"/>
          <w:sz w:val="32"/>
          <w:lang w:val="ru-RU"/>
        </w:rPr>
      </w:pPr>
    </w:p>
    <w:p w14:paraId="0A37501D" w14:textId="77777777" w:rsidR="00A719C1" w:rsidRPr="00516018" w:rsidRDefault="00A719C1">
      <w:pPr>
        <w:pStyle w:val="BodyText"/>
        <w:spacing w:before="4"/>
        <w:rPr>
          <w:b w:val="0"/>
          <w:sz w:val="32"/>
        </w:rPr>
      </w:pPr>
    </w:p>
    <w:p w14:paraId="5DAB6C7B" w14:textId="77777777" w:rsidR="00A719C1" w:rsidRPr="00516018" w:rsidRDefault="00A719C1">
      <w:pPr>
        <w:pStyle w:val="BodyText"/>
        <w:spacing w:before="4"/>
        <w:rPr>
          <w:b w:val="0"/>
          <w:sz w:val="32"/>
        </w:rPr>
      </w:pPr>
    </w:p>
    <w:p w14:paraId="3C0182F8" w14:textId="77777777" w:rsidR="0089567A" w:rsidRPr="00516018" w:rsidRDefault="008610F5">
      <w:pPr>
        <w:pStyle w:val="BodyText"/>
        <w:spacing w:line="276" w:lineRule="auto"/>
        <w:ind w:left="1485" w:right="1820"/>
        <w:jc w:val="center"/>
        <w:rPr>
          <w:b w:val="0"/>
        </w:rPr>
      </w:pPr>
      <w:r w:rsidRPr="00516018">
        <w:rPr>
          <w:b w:val="0"/>
          <w:spacing w:val="-1"/>
        </w:rPr>
        <w:t xml:space="preserve">National Research </w:t>
      </w:r>
      <w:r w:rsidRPr="00516018">
        <w:rPr>
          <w:b w:val="0"/>
        </w:rPr>
        <w:t>University Higher School of Economics</w:t>
      </w:r>
      <w:r w:rsidRPr="00516018">
        <w:rPr>
          <w:b w:val="0"/>
          <w:spacing w:val="-57"/>
        </w:rPr>
        <w:t xml:space="preserve"> </w:t>
      </w:r>
      <w:r w:rsidRPr="00516018">
        <w:rPr>
          <w:b w:val="0"/>
        </w:rPr>
        <w:t>Faculty</w:t>
      </w:r>
      <w:r w:rsidRPr="00516018">
        <w:rPr>
          <w:b w:val="0"/>
          <w:spacing w:val="-1"/>
        </w:rPr>
        <w:t xml:space="preserve"> </w:t>
      </w:r>
      <w:r w:rsidRPr="00516018">
        <w:rPr>
          <w:b w:val="0"/>
        </w:rPr>
        <w:t>of</w:t>
      </w:r>
      <w:r w:rsidRPr="00516018">
        <w:rPr>
          <w:b w:val="0"/>
          <w:spacing w:val="1"/>
        </w:rPr>
        <w:t xml:space="preserve"> </w:t>
      </w:r>
      <w:r w:rsidRPr="00516018">
        <w:rPr>
          <w:b w:val="0"/>
        </w:rPr>
        <w:t>Computer Science</w:t>
      </w:r>
    </w:p>
    <w:p w14:paraId="51EDB15A" w14:textId="1A9D3DC5" w:rsidR="0089567A" w:rsidRPr="00516018" w:rsidRDefault="008610F5">
      <w:pPr>
        <w:pStyle w:val="BodyText"/>
        <w:spacing w:line="275" w:lineRule="exact"/>
        <w:ind w:left="1485" w:right="1523"/>
        <w:jc w:val="center"/>
        <w:rPr>
          <w:b w:val="0"/>
        </w:rPr>
      </w:pPr>
      <w:r w:rsidRPr="00516018">
        <w:rPr>
          <w:b w:val="0"/>
        </w:rPr>
        <w:t>Programme</w:t>
      </w:r>
      <w:r w:rsidR="00FB7CDD">
        <w:rPr>
          <w:b w:val="0"/>
          <w:spacing w:val="-3"/>
        </w:rPr>
        <w:t xml:space="preserve">' </w:t>
      </w:r>
      <w:r w:rsidRPr="00516018">
        <w:rPr>
          <w:b w:val="0"/>
        </w:rPr>
        <w:t>Master</w:t>
      </w:r>
      <w:r w:rsidRPr="00516018">
        <w:rPr>
          <w:b w:val="0"/>
          <w:spacing w:val="-2"/>
        </w:rPr>
        <w:t xml:space="preserve"> </w:t>
      </w:r>
      <w:r w:rsidRPr="00516018">
        <w:rPr>
          <w:b w:val="0"/>
        </w:rPr>
        <w:t>of Data</w:t>
      </w:r>
      <w:r w:rsidRPr="00516018">
        <w:rPr>
          <w:b w:val="0"/>
          <w:spacing w:val="-2"/>
        </w:rPr>
        <w:t xml:space="preserve"> </w:t>
      </w:r>
      <w:r w:rsidRPr="00516018">
        <w:rPr>
          <w:b w:val="0"/>
        </w:rPr>
        <w:t>Science</w:t>
      </w:r>
      <w:r w:rsidR="00FB7CDD">
        <w:rPr>
          <w:b w:val="0"/>
        </w:rPr>
        <w:t>'</w:t>
      </w:r>
    </w:p>
    <w:p w14:paraId="6A05A809" w14:textId="77777777" w:rsidR="0089567A" w:rsidRPr="00516018" w:rsidRDefault="0089567A" w:rsidP="009F6E7A">
      <w:pPr>
        <w:pStyle w:val="BodyText"/>
        <w:rPr>
          <w:b w:val="0"/>
          <w:sz w:val="26"/>
        </w:rPr>
      </w:pPr>
    </w:p>
    <w:p w14:paraId="5A39BBE3" w14:textId="77777777" w:rsidR="0089567A" w:rsidRPr="00516018" w:rsidRDefault="0089567A">
      <w:pPr>
        <w:pStyle w:val="BodyText"/>
        <w:rPr>
          <w:b w:val="0"/>
          <w:sz w:val="26"/>
        </w:rPr>
      </w:pPr>
    </w:p>
    <w:p w14:paraId="41C8F396" w14:textId="77777777" w:rsidR="0089567A" w:rsidRPr="00516018" w:rsidRDefault="0089567A">
      <w:pPr>
        <w:pStyle w:val="BodyText"/>
        <w:rPr>
          <w:b w:val="0"/>
          <w:sz w:val="26"/>
        </w:rPr>
      </w:pPr>
    </w:p>
    <w:p w14:paraId="72A3D3EC" w14:textId="77777777" w:rsidR="0089567A" w:rsidRPr="00516018" w:rsidRDefault="0089567A">
      <w:pPr>
        <w:pStyle w:val="BodyText"/>
        <w:rPr>
          <w:b w:val="0"/>
          <w:sz w:val="26"/>
        </w:rPr>
      </w:pPr>
    </w:p>
    <w:p w14:paraId="6D04D179" w14:textId="3DF4362E" w:rsidR="0089567A" w:rsidRPr="00516018" w:rsidRDefault="39E84FBF">
      <w:pPr>
        <w:pStyle w:val="BodyText"/>
        <w:spacing w:before="151"/>
        <w:ind w:left="1485" w:right="1501"/>
        <w:jc w:val="center"/>
        <w:rPr>
          <w:b w:val="0"/>
        </w:rPr>
      </w:pPr>
      <w:r w:rsidRPr="00516018">
        <w:rPr>
          <w:b w:val="0"/>
        </w:rPr>
        <w:t>MASTER</w:t>
      </w:r>
      <w:r w:rsidR="00FB7CDD">
        <w:rPr>
          <w:b w:val="0"/>
        </w:rPr>
        <w:t>'</w:t>
      </w:r>
      <w:r w:rsidRPr="00516018">
        <w:rPr>
          <w:b w:val="0"/>
        </w:rPr>
        <w:t>S</w:t>
      </w:r>
      <w:r w:rsidRPr="00516018">
        <w:rPr>
          <w:b w:val="0"/>
          <w:spacing w:val="-4"/>
        </w:rPr>
        <w:t xml:space="preserve"> </w:t>
      </w:r>
      <w:r w:rsidRPr="00516018">
        <w:rPr>
          <w:b w:val="0"/>
        </w:rPr>
        <w:t>THESIS</w:t>
      </w:r>
    </w:p>
    <w:p w14:paraId="0E27B00A" w14:textId="578AAD81" w:rsidR="0089567A" w:rsidRPr="00516018" w:rsidRDefault="0014679C" w:rsidP="009F6E7A">
      <w:pPr>
        <w:pStyle w:val="BodyText"/>
        <w:jc w:val="center"/>
        <w:rPr>
          <w:b w:val="0"/>
          <w:sz w:val="20"/>
        </w:rPr>
      </w:pPr>
      <w:r w:rsidRPr="0014679C">
        <w:rPr>
          <w:b w:val="0"/>
          <w:sz w:val="40"/>
          <w:szCs w:val="40"/>
        </w:rPr>
        <w:t>Detecting</w:t>
      </w:r>
      <w:r>
        <w:rPr>
          <w:b w:val="0"/>
          <w:sz w:val="40"/>
          <w:szCs w:val="40"/>
          <w:lang w:val="en-CH"/>
        </w:rPr>
        <w:t xml:space="preserve"> </w:t>
      </w:r>
      <w:r w:rsidRPr="0014679C">
        <w:rPr>
          <w:b w:val="0"/>
          <w:sz w:val="40"/>
          <w:szCs w:val="40"/>
        </w:rPr>
        <w:t>patterns</w:t>
      </w:r>
      <w:r>
        <w:rPr>
          <w:b w:val="0"/>
          <w:sz w:val="40"/>
          <w:szCs w:val="40"/>
          <w:lang w:val="en-CH"/>
        </w:rPr>
        <w:t xml:space="preserve"> </w:t>
      </w:r>
      <w:r w:rsidRPr="0014679C">
        <w:rPr>
          <w:b w:val="0"/>
          <w:sz w:val="40"/>
          <w:szCs w:val="40"/>
        </w:rPr>
        <w:t>in</w:t>
      </w:r>
      <w:r>
        <w:rPr>
          <w:b w:val="0"/>
          <w:sz w:val="40"/>
          <w:szCs w:val="40"/>
          <w:lang w:val="en-CH"/>
        </w:rPr>
        <w:t xml:space="preserve"> </w:t>
      </w:r>
      <w:r w:rsidRPr="0014679C">
        <w:rPr>
          <w:b w:val="0"/>
          <w:sz w:val="40"/>
          <w:szCs w:val="40"/>
        </w:rPr>
        <w:t>purchase</w:t>
      </w:r>
      <w:r>
        <w:rPr>
          <w:b w:val="0"/>
          <w:sz w:val="40"/>
          <w:szCs w:val="40"/>
          <w:lang w:val="en-CH"/>
        </w:rPr>
        <w:t xml:space="preserve"> </w:t>
      </w:r>
      <w:r w:rsidRPr="0014679C">
        <w:rPr>
          <w:b w:val="0"/>
          <w:sz w:val="40"/>
          <w:szCs w:val="40"/>
        </w:rPr>
        <w:t>history</w:t>
      </w:r>
      <w:r>
        <w:rPr>
          <w:b w:val="0"/>
          <w:sz w:val="40"/>
          <w:szCs w:val="40"/>
          <w:lang w:val="en-CH"/>
        </w:rPr>
        <w:t xml:space="preserve"> </w:t>
      </w:r>
      <w:r w:rsidRPr="0014679C">
        <w:rPr>
          <w:b w:val="0"/>
          <w:sz w:val="40"/>
          <w:szCs w:val="40"/>
        </w:rPr>
        <w:t>using</w:t>
      </w:r>
      <w:r>
        <w:rPr>
          <w:b w:val="0"/>
          <w:sz w:val="40"/>
          <w:szCs w:val="40"/>
          <w:lang w:val="en-CH"/>
        </w:rPr>
        <w:t xml:space="preserve"> </w:t>
      </w:r>
      <w:r w:rsidRPr="0014679C">
        <w:rPr>
          <w:b w:val="0"/>
          <w:sz w:val="40"/>
          <w:szCs w:val="40"/>
        </w:rPr>
        <w:t>association</w:t>
      </w:r>
      <w:r>
        <w:rPr>
          <w:b w:val="0"/>
          <w:sz w:val="40"/>
          <w:szCs w:val="40"/>
          <w:lang w:val="en-CH"/>
        </w:rPr>
        <w:t xml:space="preserve"> </w:t>
      </w:r>
      <w:r w:rsidRPr="0014679C">
        <w:rPr>
          <w:b w:val="0"/>
          <w:sz w:val="40"/>
          <w:szCs w:val="40"/>
        </w:rPr>
        <w:t>rule</w:t>
      </w:r>
      <w:r>
        <w:rPr>
          <w:b w:val="0"/>
          <w:sz w:val="40"/>
          <w:szCs w:val="40"/>
          <w:lang w:val="en-CH"/>
        </w:rPr>
        <w:t xml:space="preserve"> </w:t>
      </w:r>
      <w:r w:rsidRPr="0014679C">
        <w:rPr>
          <w:b w:val="0"/>
          <w:sz w:val="40"/>
          <w:szCs w:val="40"/>
        </w:rPr>
        <w:t>learning</w:t>
      </w:r>
      <w:r>
        <w:rPr>
          <w:b w:val="0"/>
          <w:sz w:val="40"/>
          <w:szCs w:val="40"/>
          <w:lang w:val="en-CH"/>
        </w:rPr>
        <w:t xml:space="preserve"> </w:t>
      </w:r>
      <w:r w:rsidRPr="0014679C">
        <w:rPr>
          <w:b w:val="0"/>
          <w:sz w:val="40"/>
          <w:szCs w:val="40"/>
        </w:rPr>
        <w:t>methods</w:t>
      </w:r>
    </w:p>
    <w:p w14:paraId="7E1D66A3" w14:textId="6F255D60" w:rsidR="0089567A" w:rsidRPr="00516018" w:rsidRDefault="006A1F3F">
      <w:pPr>
        <w:pStyle w:val="BodyText"/>
        <w:spacing w:before="7"/>
        <w:rPr>
          <w:b w:val="0"/>
          <w:sz w:val="12"/>
        </w:rPr>
      </w:pPr>
      <w:r w:rsidRPr="00516018">
        <w:rPr>
          <w:b w:val="0"/>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3DEEC669" w14:textId="7E2F11BD" w:rsidR="0089567A" w:rsidRDefault="0089567A" w:rsidP="009F6E7A">
      <w:pPr>
        <w:pStyle w:val="BodyText"/>
        <w:spacing w:before="3"/>
        <w:rPr>
          <w:b w:val="0"/>
          <w:sz w:val="31"/>
        </w:rPr>
      </w:pPr>
    </w:p>
    <w:p w14:paraId="6EC884BB" w14:textId="77777777" w:rsidR="009F6E7A" w:rsidRPr="00516018" w:rsidRDefault="009F6E7A">
      <w:pPr>
        <w:pStyle w:val="BodyText"/>
        <w:spacing w:before="3"/>
        <w:rPr>
          <w:b w:val="0"/>
          <w:sz w:val="31"/>
        </w:rPr>
      </w:pPr>
    </w:p>
    <w:p w14:paraId="469885A8" w14:textId="77777777" w:rsidR="00A3561F" w:rsidRDefault="39E84FBF" w:rsidP="00A3561F">
      <w:pPr>
        <w:pStyle w:val="BodyText"/>
        <w:tabs>
          <w:tab w:val="left" w:pos="6893"/>
        </w:tabs>
        <w:ind w:left="100"/>
        <w:rPr>
          <w:b w:val="0"/>
        </w:rPr>
      </w:pPr>
      <w:r w:rsidRPr="00516018">
        <w:rPr>
          <w:b w:val="0"/>
        </w:rPr>
        <w:t>Student:</w:t>
      </w:r>
      <w:r w:rsidR="008610F5" w:rsidRPr="00516018">
        <w:rPr>
          <w:b w:val="0"/>
        </w:rPr>
        <w:tab/>
      </w:r>
    </w:p>
    <w:p w14:paraId="3656B9AB" w14:textId="4886F623" w:rsidR="0089567A" w:rsidRPr="0014679C" w:rsidRDefault="0014679C" w:rsidP="00A3561F">
      <w:pPr>
        <w:pStyle w:val="BodyText"/>
        <w:tabs>
          <w:tab w:val="left" w:pos="6893"/>
        </w:tabs>
        <w:ind w:left="100"/>
        <w:jc w:val="right"/>
        <w:rPr>
          <w:b w:val="0"/>
          <w:lang w:val="en-CH"/>
        </w:rPr>
      </w:pPr>
      <w:r>
        <w:rPr>
          <w:b w:val="0"/>
          <w:lang w:val="en-CH"/>
        </w:rPr>
        <w:t>David Schmid</w:t>
      </w:r>
    </w:p>
    <w:p w14:paraId="4101652C" w14:textId="77777777" w:rsidR="0089567A" w:rsidRPr="00516018" w:rsidRDefault="0089567A">
      <w:pPr>
        <w:pStyle w:val="BodyText"/>
        <w:rPr>
          <w:b w:val="0"/>
          <w:sz w:val="26"/>
        </w:rPr>
      </w:pPr>
    </w:p>
    <w:p w14:paraId="4B99056E" w14:textId="77777777" w:rsidR="0089567A" w:rsidRPr="00516018" w:rsidRDefault="0089567A">
      <w:pPr>
        <w:pStyle w:val="BodyText"/>
        <w:rPr>
          <w:b w:val="0"/>
          <w:sz w:val="26"/>
        </w:rPr>
      </w:pPr>
    </w:p>
    <w:p w14:paraId="16EF9B7C" w14:textId="77777777" w:rsidR="00A3561F" w:rsidRDefault="39E84FBF">
      <w:pPr>
        <w:pStyle w:val="BodyText"/>
        <w:tabs>
          <w:tab w:val="left" w:pos="8791"/>
        </w:tabs>
        <w:spacing w:before="171"/>
        <w:ind w:left="100"/>
        <w:rPr>
          <w:b w:val="0"/>
          <w:spacing w:val="-1"/>
        </w:rPr>
      </w:pPr>
      <w:r w:rsidRPr="00516018">
        <w:rPr>
          <w:b w:val="0"/>
        </w:rPr>
        <w:t>Supervisor:</w:t>
      </w:r>
      <w:r w:rsidRPr="00516018">
        <w:rPr>
          <w:b w:val="0"/>
          <w:spacing w:val="-1"/>
        </w:rPr>
        <w:t xml:space="preserve">  </w:t>
      </w:r>
    </w:p>
    <w:p w14:paraId="0F8E3161" w14:textId="5F856A45" w:rsidR="0089567A" w:rsidRPr="0014679C" w:rsidRDefault="0014679C" w:rsidP="00A3561F">
      <w:pPr>
        <w:pStyle w:val="BodyText"/>
        <w:tabs>
          <w:tab w:val="left" w:pos="8791"/>
        </w:tabs>
        <w:spacing w:before="171"/>
        <w:ind w:left="100"/>
        <w:jc w:val="right"/>
        <w:rPr>
          <w:b w:val="0"/>
          <w:lang w:val="en-CH"/>
        </w:rPr>
      </w:pPr>
      <w:r w:rsidRPr="0014679C">
        <w:rPr>
          <w:b w:val="0"/>
        </w:rPr>
        <w:t>Anastasia</w:t>
      </w:r>
      <w:r>
        <w:rPr>
          <w:b w:val="0"/>
          <w:lang w:val="en-CH"/>
        </w:rPr>
        <w:t xml:space="preserve"> </w:t>
      </w:r>
      <w:proofErr w:type="spellStart"/>
      <w:r w:rsidRPr="0014679C">
        <w:rPr>
          <w:b w:val="0"/>
        </w:rPr>
        <w:t>Maksimovskaya</w:t>
      </w:r>
      <w:proofErr w:type="spellEnd"/>
    </w:p>
    <w:p w14:paraId="34CE0A41" w14:textId="77777777" w:rsidR="0089567A" w:rsidRPr="00516018" w:rsidRDefault="0089567A">
      <w:pPr>
        <w:pStyle w:val="BodyText"/>
        <w:rPr>
          <w:b w:val="0"/>
          <w:sz w:val="26"/>
        </w:rPr>
      </w:pPr>
    </w:p>
    <w:p w14:paraId="62EBF3C5" w14:textId="77777777" w:rsidR="0089567A" w:rsidRPr="00516018" w:rsidRDefault="0089567A">
      <w:pPr>
        <w:pStyle w:val="BodyText"/>
        <w:spacing w:before="2"/>
        <w:rPr>
          <w:b w:val="0"/>
          <w:sz w:val="26"/>
        </w:rPr>
      </w:pPr>
    </w:p>
    <w:p w14:paraId="4D8FFBBC" w14:textId="31BCD38E" w:rsidR="47985671" w:rsidRPr="009F6E7A" w:rsidRDefault="28770663" w:rsidP="009F6E7A">
      <w:pPr>
        <w:pStyle w:val="BodyText"/>
        <w:spacing w:before="1"/>
        <w:ind w:left="1485" w:right="1802"/>
        <w:jc w:val="center"/>
        <w:rPr>
          <w:b w:val="0"/>
          <w:lang w:val="en-CH"/>
        </w:rPr>
      </w:pPr>
      <w:r w:rsidRPr="00516018">
        <w:rPr>
          <w:b w:val="0"/>
        </w:rPr>
        <w:t>Moscow, 202</w:t>
      </w:r>
      <w:r w:rsidR="0014679C">
        <w:rPr>
          <w:b w:val="0"/>
          <w:lang w:val="en-CH"/>
        </w:rPr>
        <w:t>3</w:t>
      </w:r>
    </w:p>
    <w:p w14:paraId="7B3921C0" w14:textId="7EF8369A" w:rsidR="47985671" w:rsidRPr="0023551E" w:rsidRDefault="00C11AE6" w:rsidP="0074437B">
      <w:pPr>
        <w:pStyle w:val="Heading1NEW"/>
        <w:numPr>
          <w:ilvl w:val="0"/>
          <w:numId w:val="0"/>
        </w:numPr>
      </w:pPr>
      <w:bookmarkStart w:id="0" w:name="_Toc105362856"/>
      <w:bookmarkStart w:id="1" w:name="_Toc119756171"/>
      <w:r w:rsidRPr="0023551E">
        <w:lastRenderedPageBreak/>
        <w:t>ABSTRACT</w:t>
      </w:r>
      <w:bookmarkEnd w:id="0"/>
      <w:bookmarkEnd w:id="1"/>
    </w:p>
    <w:p w14:paraId="59543233" w14:textId="0E16C152" w:rsidR="005E0BE7" w:rsidRPr="00516018" w:rsidRDefault="005E0BE7" w:rsidP="0014679C">
      <w:pPr>
        <w:pStyle w:val="BodyText"/>
        <w:spacing w:before="9" w:line="360" w:lineRule="auto"/>
        <w:rPr>
          <w:b w:val="0"/>
          <w:szCs w:val="28"/>
        </w:rPr>
      </w:pPr>
    </w:p>
    <w:p w14:paraId="660F5567" w14:textId="3E435B3E" w:rsidR="28770663" w:rsidRPr="00516018" w:rsidRDefault="28770663">
      <w:pPr>
        <w:rPr>
          <w:bCs/>
        </w:rPr>
      </w:pPr>
      <w:r w:rsidRPr="00516018">
        <w:rPr>
          <w:bCs/>
        </w:rPr>
        <w:br w:type="page"/>
      </w:r>
    </w:p>
    <w:sdt>
      <w:sdtPr>
        <w:rPr>
          <w:rFonts w:ascii="Times New Roman" w:eastAsia="Times New Roman" w:hAnsi="Times New Roman" w:cs="Times New Roman"/>
          <w:b w:val="0"/>
          <w:bCs w:val="0"/>
          <w:color w:val="auto"/>
          <w:sz w:val="24"/>
          <w:szCs w:val="24"/>
          <w:lang w:eastAsia="en-GB"/>
        </w:rPr>
        <w:id w:val="1967847796"/>
        <w:docPartObj>
          <w:docPartGallery w:val="Table of Contents"/>
          <w:docPartUnique/>
        </w:docPartObj>
      </w:sdtPr>
      <w:sdtEndPr>
        <w:rPr>
          <w:noProof/>
        </w:rPr>
      </w:sdtEndPr>
      <w:sdtContent>
        <w:p w14:paraId="3C50413D" w14:textId="25E41926" w:rsidR="009F6E7A" w:rsidRPr="009F6E7A" w:rsidRDefault="009F6E7A" w:rsidP="009F6E7A">
          <w:pPr>
            <w:pStyle w:val="TOCHeading"/>
            <w:rPr>
              <w:rFonts w:ascii="Times New Roman" w:hAnsi="Times New Roman" w:cs="Times New Roman"/>
              <w:color w:val="auto"/>
              <w:sz w:val="44"/>
              <w:szCs w:val="44"/>
            </w:rPr>
          </w:pPr>
          <w:r w:rsidRPr="009F6E7A">
            <w:rPr>
              <w:rFonts w:ascii="Times New Roman" w:hAnsi="Times New Roman" w:cs="Times New Roman"/>
              <w:color w:val="auto"/>
              <w:sz w:val="44"/>
              <w:szCs w:val="44"/>
            </w:rPr>
            <w:t>Table of Contents</w:t>
          </w:r>
        </w:p>
        <w:p w14:paraId="6DB27B45" w14:textId="0917DE52" w:rsidR="009F6E7A" w:rsidRDefault="009F6E7A">
          <w:pPr>
            <w:pStyle w:val="TOC1"/>
            <w:tabs>
              <w:tab w:val="right" w:leader="dot" w:pos="8495"/>
            </w:tabs>
            <w:rPr>
              <w:rFonts w:eastAsiaTheme="minorEastAsia" w:cstheme="minorBidi"/>
              <w:b w:val="0"/>
              <w:bCs w:val="0"/>
              <w:i w:val="0"/>
              <w:iCs w:val="0"/>
              <w:noProof/>
              <w:sz w:val="22"/>
              <w:szCs w:val="22"/>
              <w:lang w:val="en-CH"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19756171" w:history="1">
            <w:r w:rsidRPr="003C1726">
              <w:rPr>
                <w:rStyle w:val="Hyperlink"/>
                <w:noProof/>
              </w:rPr>
              <w:t>ABSTRACT</w:t>
            </w:r>
            <w:r>
              <w:rPr>
                <w:noProof/>
                <w:webHidden/>
              </w:rPr>
              <w:tab/>
            </w:r>
            <w:r>
              <w:rPr>
                <w:noProof/>
                <w:webHidden/>
              </w:rPr>
              <w:fldChar w:fldCharType="begin"/>
            </w:r>
            <w:r>
              <w:rPr>
                <w:noProof/>
                <w:webHidden/>
              </w:rPr>
              <w:instrText xml:space="preserve"> PAGEREF _Toc119756171 \h </w:instrText>
            </w:r>
            <w:r>
              <w:rPr>
                <w:noProof/>
                <w:webHidden/>
              </w:rPr>
            </w:r>
            <w:r>
              <w:rPr>
                <w:noProof/>
                <w:webHidden/>
              </w:rPr>
              <w:fldChar w:fldCharType="separate"/>
            </w:r>
            <w:r>
              <w:rPr>
                <w:noProof/>
                <w:webHidden/>
              </w:rPr>
              <w:t>2</w:t>
            </w:r>
            <w:r>
              <w:rPr>
                <w:noProof/>
                <w:webHidden/>
              </w:rPr>
              <w:fldChar w:fldCharType="end"/>
            </w:r>
          </w:hyperlink>
        </w:p>
        <w:p w14:paraId="733007FD" w14:textId="71044C0A"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2" w:history="1">
            <w:r w:rsidR="009F6E7A" w:rsidRPr="003C1726">
              <w:rPr>
                <w:rStyle w:val="Hyperlink"/>
                <w:noProof/>
              </w:rPr>
              <w:t>DEFINITIONS, DESIGNATIONS AND ABBREVIATIONS</w:t>
            </w:r>
            <w:r w:rsidR="009F6E7A">
              <w:rPr>
                <w:noProof/>
                <w:webHidden/>
              </w:rPr>
              <w:tab/>
            </w:r>
            <w:r w:rsidR="009F6E7A">
              <w:rPr>
                <w:noProof/>
                <w:webHidden/>
              </w:rPr>
              <w:fldChar w:fldCharType="begin"/>
            </w:r>
            <w:r w:rsidR="009F6E7A">
              <w:rPr>
                <w:noProof/>
                <w:webHidden/>
              </w:rPr>
              <w:instrText xml:space="preserve"> PAGEREF _Toc119756172 \h </w:instrText>
            </w:r>
            <w:r w:rsidR="009F6E7A">
              <w:rPr>
                <w:noProof/>
                <w:webHidden/>
              </w:rPr>
            </w:r>
            <w:r w:rsidR="009F6E7A">
              <w:rPr>
                <w:noProof/>
                <w:webHidden/>
              </w:rPr>
              <w:fldChar w:fldCharType="separate"/>
            </w:r>
            <w:r w:rsidR="009F6E7A">
              <w:rPr>
                <w:noProof/>
                <w:webHidden/>
              </w:rPr>
              <w:t>4</w:t>
            </w:r>
            <w:r w:rsidR="009F6E7A">
              <w:rPr>
                <w:noProof/>
                <w:webHidden/>
              </w:rPr>
              <w:fldChar w:fldCharType="end"/>
            </w:r>
          </w:hyperlink>
        </w:p>
        <w:p w14:paraId="14AF73EB" w14:textId="4AAA9680"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3" w:history="1">
            <w:r w:rsidR="009F6E7A" w:rsidRPr="003C1726">
              <w:rPr>
                <w:rStyle w:val="Hyperlink"/>
                <w:noProof/>
                <w:lang w:val="en-CH"/>
              </w:rPr>
              <w:t>1. Introduction</w:t>
            </w:r>
            <w:r w:rsidR="009F6E7A">
              <w:rPr>
                <w:noProof/>
                <w:webHidden/>
              </w:rPr>
              <w:tab/>
            </w:r>
            <w:r w:rsidR="009F6E7A">
              <w:rPr>
                <w:noProof/>
                <w:webHidden/>
              </w:rPr>
              <w:fldChar w:fldCharType="begin"/>
            </w:r>
            <w:r w:rsidR="009F6E7A">
              <w:rPr>
                <w:noProof/>
                <w:webHidden/>
              </w:rPr>
              <w:instrText xml:space="preserve"> PAGEREF _Toc119756173 \h </w:instrText>
            </w:r>
            <w:r w:rsidR="009F6E7A">
              <w:rPr>
                <w:noProof/>
                <w:webHidden/>
              </w:rPr>
            </w:r>
            <w:r w:rsidR="009F6E7A">
              <w:rPr>
                <w:noProof/>
                <w:webHidden/>
              </w:rPr>
              <w:fldChar w:fldCharType="separate"/>
            </w:r>
            <w:r w:rsidR="009F6E7A">
              <w:rPr>
                <w:noProof/>
                <w:webHidden/>
              </w:rPr>
              <w:t>4</w:t>
            </w:r>
            <w:r w:rsidR="009F6E7A">
              <w:rPr>
                <w:noProof/>
                <w:webHidden/>
              </w:rPr>
              <w:fldChar w:fldCharType="end"/>
            </w:r>
          </w:hyperlink>
        </w:p>
        <w:p w14:paraId="29FEAD5A" w14:textId="2450D977"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4" w:history="1">
            <w:r w:rsidR="009F6E7A" w:rsidRPr="003C1726">
              <w:rPr>
                <w:rStyle w:val="Hyperlink"/>
                <w:noProof/>
              </w:rPr>
              <w:t>2 Baseline algorithm</w:t>
            </w:r>
            <w:r w:rsidR="009F6E7A">
              <w:rPr>
                <w:noProof/>
                <w:webHidden/>
              </w:rPr>
              <w:tab/>
            </w:r>
            <w:r w:rsidR="009F6E7A">
              <w:rPr>
                <w:noProof/>
                <w:webHidden/>
              </w:rPr>
              <w:fldChar w:fldCharType="begin"/>
            </w:r>
            <w:r w:rsidR="009F6E7A">
              <w:rPr>
                <w:noProof/>
                <w:webHidden/>
              </w:rPr>
              <w:instrText xml:space="preserve"> PAGEREF _Toc119756174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2A4D2B44" w14:textId="18D2605B" w:rsidR="009F6E7A" w:rsidRDefault="00000000">
          <w:pPr>
            <w:pStyle w:val="TOC2"/>
            <w:tabs>
              <w:tab w:val="right" w:leader="dot" w:pos="8495"/>
            </w:tabs>
            <w:rPr>
              <w:rFonts w:eastAsiaTheme="minorEastAsia" w:cstheme="minorBidi"/>
              <w:b w:val="0"/>
              <w:bCs w:val="0"/>
              <w:noProof/>
              <w:lang w:val="en-CH" w:eastAsia="en-CH"/>
            </w:rPr>
          </w:pPr>
          <w:hyperlink w:anchor="_Toc119756175" w:history="1">
            <w:r w:rsidR="009F6E7A" w:rsidRPr="003C1726">
              <w:rPr>
                <w:rStyle w:val="Hyperlink"/>
                <w:noProof/>
              </w:rPr>
              <w:t>2.1</w:t>
            </w:r>
            <w:r w:rsidR="009F6E7A" w:rsidRPr="003C1726">
              <w:rPr>
                <w:rStyle w:val="Hyperlink"/>
                <w:noProof/>
                <w:lang w:val="en-CH"/>
              </w:rPr>
              <w:t xml:space="preserve"> Apriori</w:t>
            </w:r>
            <w:r w:rsidR="009F6E7A">
              <w:rPr>
                <w:noProof/>
                <w:webHidden/>
              </w:rPr>
              <w:tab/>
            </w:r>
            <w:r w:rsidR="009F6E7A">
              <w:rPr>
                <w:noProof/>
                <w:webHidden/>
              </w:rPr>
              <w:fldChar w:fldCharType="begin"/>
            </w:r>
            <w:r w:rsidR="009F6E7A">
              <w:rPr>
                <w:noProof/>
                <w:webHidden/>
              </w:rPr>
              <w:instrText xml:space="preserve"> PAGEREF _Toc119756175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6D8193CF" w14:textId="48F0BB34" w:rsidR="009F6E7A" w:rsidRDefault="00000000">
          <w:pPr>
            <w:pStyle w:val="TOC2"/>
            <w:tabs>
              <w:tab w:val="right" w:leader="dot" w:pos="8495"/>
            </w:tabs>
            <w:rPr>
              <w:rFonts w:eastAsiaTheme="minorEastAsia" w:cstheme="minorBidi"/>
              <w:b w:val="0"/>
              <w:bCs w:val="0"/>
              <w:noProof/>
              <w:lang w:val="en-CH" w:eastAsia="en-CH"/>
            </w:rPr>
          </w:pPr>
          <w:hyperlink w:anchor="_Toc119756176" w:history="1">
            <w:r w:rsidR="009F6E7A" w:rsidRPr="003C1726">
              <w:rPr>
                <w:rStyle w:val="Hyperlink"/>
                <w:noProof/>
                <w:lang w:val="en-CH"/>
              </w:rPr>
              <w:t>2.2 FP-Growth</w:t>
            </w:r>
            <w:r w:rsidR="009F6E7A">
              <w:rPr>
                <w:noProof/>
                <w:webHidden/>
              </w:rPr>
              <w:tab/>
            </w:r>
            <w:r w:rsidR="009F6E7A">
              <w:rPr>
                <w:noProof/>
                <w:webHidden/>
              </w:rPr>
              <w:fldChar w:fldCharType="begin"/>
            </w:r>
            <w:r w:rsidR="009F6E7A">
              <w:rPr>
                <w:noProof/>
                <w:webHidden/>
              </w:rPr>
              <w:instrText xml:space="preserve"> PAGEREF _Toc119756176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1F1070AD" w14:textId="33F43B68"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7" w:history="1">
            <w:r w:rsidR="009F6E7A" w:rsidRPr="003C1726">
              <w:rPr>
                <w:rStyle w:val="Hyperlink"/>
                <w:noProof/>
              </w:rPr>
              <w:t>3 New Algorithm based on FP-Growth</w:t>
            </w:r>
            <w:r w:rsidR="009F6E7A">
              <w:rPr>
                <w:noProof/>
                <w:webHidden/>
              </w:rPr>
              <w:tab/>
            </w:r>
            <w:r w:rsidR="009F6E7A">
              <w:rPr>
                <w:noProof/>
                <w:webHidden/>
              </w:rPr>
              <w:fldChar w:fldCharType="begin"/>
            </w:r>
            <w:r w:rsidR="009F6E7A">
              <w:rPr>
                <w:noProof/>
                <w:webHidden/>
              </w:rPr>
              <w:instrText xml:space="preserve"> PAGEREF _Toc119756177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54BF55B8" w14:textId="0C82FE30"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8" w:history="1">
            <w:r w:rsidR="009F6E7A" w:rsidRPr="003C1726">
              <w:rPr>
                <w:rStyle w:val="Hyperlink"/>
                <w:noProof/>
                <w:lang w:val="en-CH"/>
              </w:rPr>
              <w:t>4 Conclusion</w:t>
            </w:r>
            <w:r w:rsidR="009F6E7A">
              <w:rPr>
                <w:noProof/>
                <w:webHidden/>
              </w:rPr>
              <w:tab/>
            </w:r>
            <w:r w:rsidR="009F6E7A">
              <w:rPr>
                <w:noProof/>
                <w:webHidden/>
              </w:rPr>
              <w:fldChar w:fldCharType="begin"/>
            </w:r>
            <w:r w:rsidR="009F6E7A">
              <w:rPr>
                <w:noProof/>
                <w:webHidden/>
              </w:rPr>
              <w:instrText xml:space="preserve"> PAGEREF _Toc119756178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4B484883" w14:textId="4EAC34E8"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9" w:history="1">
            <w:r w:rsidR="009F6E7A" w:rsidRPr="003C1726">
              <w:rPr>
                <w:rStyle w:val="Hyperlink"/>
                <w:noProof/>
                <w:lang w:val="en-CH"/>
              </w:rPr>
              <w:t>5 References</w:t>
            </w:r>
            <w:r w:rsidR="009F6E7A">
              <w:rPr>
                <w:noProof/>
                <w:webHidden/>
              </w:rPr>
              <w:tab/>
            </w:r>
            <w:r w:rsidR="009F6E7A">
              <w:rPr>
                <w:noProof/>
                <w:webHidden/>
              </w:rPr>
              <w:fldChar w:fldCharType="begin"/>
            </w:r>
            <w:r w:rsidR="009F6E7A">
              <w:rPr>
                <w:noProof/>
                <w:webHidden/>
              </w:rPr>
              <w:instrText xml:space="preserve"> PAGEREF _Toc119756179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2F12AD2C" w14:textId="1EF8F2A7"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80" w:history="1">
            <w:r w:rsidR="009F6E7A" w:rsidRPr="003C1726">
              <w:rPr>
                <w:rStyle w:val="Hyperlink"/>
                <w:noProof/>
                <w:lang w:val="en-CH"/>
              </w:rPr>
              <w:t>6 Applications</w:t>
            </w:r>
            <w:r w:rsidR="009F6E7A">
              <w:rPr>
                <w:noProof/>
                <w:webHidden/>
              </w:rPr>
              <w:tab/>
            </w:r>
            <w:r w:rsidR="009F6E7A">
              <w:rPr>
                <w:noProof/>
                <w:webHidden/>
              </w:rPr>
              <w:fldChar w:fldCharType="begin"/>
            </w:r>
            <w:r w:rsidR="009F6E7A">
              <w:rPr>
                <w:noProof/>
                <w:webHidden/>
              </w:rPr>
              <w:instrText xml:space="preserve"> PAGEREF _Toc119756180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6DE387E4" w14:textId="7A8A33D1" w:rsidR="009F6E7A" w:rsidRDefault="009F6E7A">
          <w:r w:rsidRPr="009F6E7A">
            <w:rPr>
              <w:b/>
              <w:bCs/>
              <w:noProof/>
            </w:rPr>
            <w:fldChar w:fldCharType="end"/>
          </w:r>
        </w:p>
      </w:sdtContent>
    </w:sdt>
    <w:p w14:paraId="20160377" w14:textId="0280885D" w:rsidR="00516018" w:rsidRPr="00516018" w:rsidRDefault="00516018">
      <w:pPr>
        <w:rPr>
          <w:bCs/>
          <w:sz w:val="40"/>
          <w:szCs w:val="48"/>
          <w:lang w:eastAsia="ru-RU"/>
        </w:rPr>
      </w:pPr>
    </w:p>
    <w:p w14:paraId="65123640" w14:textId="309A0747" w:rsidR="00EC47DC" w:rsidRPr="00516018" w:rsidRDefault="00EC47DC">
      <w:pPr>
        <w:rPr>
          <w:bCs/>
          <w:sz w:val="40"/>
          <w:szCs w:val="48"/>
          <w:lang w:eastAsia="ru-RU"/>
        </w:rPr>
      </w:pPr>
    </w:p>
    <w:p w14:paraId="0EE465CD" w14:textId="77777777" w:rsidR="00516018" w:rsidRPr="00516018" w:rsidRDefault="00516018">
      <w:pPr>
        <w:rPr>
          <w:bCs/>
          <w:sz w:val="40"/>
          <w:szCs w:val="48"/>
          <w:lang w:eastAsia="ru-RU"/>
        </w:rPr>
      </w:pPr>
      <w:r w:rsidRPr="00516018">
        <w:rPr>
          <w:bCs/>
        </w:rPr>
        <w:br w:type="page"/>
      </w:r>
    </w:p>
    <w:p w14:paraId="1B26BDE9" w14:textId="2EF52DA2" w:rsidR="47985671" w:rsidRPr="0023551E" w:rsidRDefault="00C11AE6" w:rsidP="0074437B">
      <w:pPr>
        <w:pStyle w:val="Heading1NEW"/>
        <w:numPr>
          <w:ilvl w:val="0"/>
          <w:numId w:val="0"/>
        </w:numPr>
      </w:pPr>
      <w:bookmarkStart w:id="2" w:name="_Toc119756172"/>
      <w:r w:rsidRPr="0023551E">
        <w:lastRenderedPageBreak/>
        <w:t>DEFINITIONS, DESIGNATIONS AND ABBREVIATIONS</w:t>
      </w:r>
      <w:bookmarkEnd w:id="2"/>
    </w:p>
    <w:p w14:paraId="32863C12" w14:textId="6A54AF7E" w:rsidR="00C748D7" w:rsidRDefault="0014679C" w:rsidP="00C748D7">
      <w:pPr>
        <w:rPr>
          <w:bCs/>
          <w:sz w:val="28"/>
          <w:szCs w:val="28"/>
        </w:rPr>
      </w:pPr>
      <w:r>
        <w:rPr>
          <w:b/>
          <w:sz w:val="28"/>
          <w:szCs w:val="28"/>
          <w:lang w:val="en-CH"/>
        </w:rPr>
        <w:t>ARL</w:t>
      </w:r>
      <w:r w:rsidR="00C748D7" w:rsidRPr="003C0FC0">
        <w:rPr>
          <w:bCs/>
          <w:sz w:val="28"/>
          <w:szCs w:val="28"/>
        </w:rPr>
        <w:t xml:space="preserve"> — </w:t>
      </w:r>
      <w:r w:rsidRPr="0014679C">
        <w:rPr>
          <w:bCs/>
          <w:sz w:val="28"/>
          <w:szCs w:val="28"/>
        </w:rPr>
        <w:t>Association</w:t>
      </w:r>
      <w:r>
        <w:rPr>
          <w:bCs/>
          <w:sz w:val="28"/>
          <w:szCs w:val="28"/>
          <w:lang w:val="en-CH"/>
        </w:rPr>
        <w:t xml:space="preserve"> R</w:t>
      </w:r>
      <w:r w:rsidRPr="0014679C">
        <w:rPr>
          <w:bCs/>
          <w:sz w:val="28"/>
          <w:szCs w:val="28"/>
        </w:rPr>
        <w:t xml:space="preserve">ule </w:t>
      </w:r>
      <w:r w:rsidR="004E2B72">
        <w:rPr>
          <w:bCs/>
          <w:sz w:val="28"/>
          <w:szCs w:val="28"/>
          <w:lang w:val="en-CH"/>
        </w:rPr>
        <w:t>L</w:t>
      </w:r>
      <w:r w:rsidRPr="0014679C">
        <w:rPr>
          <w:bCs/>
          <w:sz w:val="28"/>
          <w:szCs w:val="28"/>
        </w:rPr>
        <w:t>earning</w:t>
      </w:r>
    </w:p>
    <w:p w14:paraId="4DDD6983" w14:textId="491305BC" w:rsidR="007F3C32" w:rsidRPr="007F3C32" w:rsidRDefault="007F3C32" w:rsidP="00C748D7">
      <w:pPr>
        <w:rPr>
          <w:bCs/>
          <w:sz w:val="28"/>
          <w:szCs w:val="28"/>
          <w:lang w:val="en-CH"/>
        </w:rPr>
      </w:pPr>
      <w:r w:rsidRPr="007F3C32">
        <w:rPr>
          <w:b/>
          <w:sz w:val="28"/>
          <w:szCs w:val="28"/>
          <w:lang w:val="en-CH"/>
        </w:rPr>
        <w:t>TAR</w:t>
      </w:r>
      <w:r>
        <w:rPr>
          <w:bCs/>
          <w:sz w:val="28"/>
          <w:szCs w:val="28"/>
          <w:lang w:val="en-CH"/>
        </w:rPr>
        <w:t xml:space="preserve"> </w:t>
      </w:r>
      <w:r w:rsidRPr="003C0FC0">
        <w:rPr>
          <w:bCs/>
          <w:sz w:val="28"/>
          <w:szCs w:val="28"/>
        </w:rPr>
        <w:t xml:space="preserve">— </w:t>
      </w:r>
      <w:r>
        <w:rPr>
          <w:bCs/>
          <w:sz w:val="28"/>
          <w:szCs w:val="28"/>
          <w:lang w:val="en-CH"/>
        </w:rPr>
        <w:t xml:space="preserve">Traditional </w:t>
      </w:r>
      <w:r w:rsidRPr="0014679C">
        <w:rPr>
          <w:bCs/>
          <w:sz w:val="28"/>
          <w:szCs w:val="28"/>
        </w:rPr>
        <w:t>Association</w:t>
      </w:r>
      <w:r>
        <w:rPr>
          <w:bCs/>
          <w:sz w:val="28"/>
          <w:szCs w:val="28"/>
          <w:lang w:val="en-CH"/>
        </w:rPr>
        <w:t xml:space="preserve"> R</w:t>
      </w:r>
      <w:r w:rsidRPr="0014679C">
        <w:rPr>
          <w:bCs/>
          <w:sz w:val="28"/>
          <w:szCs w:val="28"/>
        </w:rPr>
        <w:t>ule</w:t>
      </w:r>
      <w:r>
        <w:rPr>
          <w:bCs/>
          <w:sz w:val="28"/>
          <w:szCs w:val="28"/>
          <w:lang w:val="en-CH"/>
        </w:rPr>
        <w:t>s</w:t>
      </w:r>
    </w:p>
    <w:p w14:paraId="62BB5801" w14:textId="219D0BBC" w:rsidR="00C748D7" w:rsidRDefault="0014679C" w:rsidP="00C748D7">
      <w:pPr>
        <w:rPr>
          <w:bCs/>
          <w:sz w:val="28"/>
          <w:szCs w:val="28"/>
          <w:lang w:val="en-CH"/>
        </w:rPr>
      </w:pPr>
      <w:r>
        <w:rPr>
          <w:b/>
          <w:sz w:val="28"/>
          <w:szCs w:val="28"/>
          <w:lang w:val="en-CH"/>
        </w:rPr>
        <w:t>AR</w:t>
      </w:r>
      <w:r w:rsidR="00C748D7" w:rsidRPr="003C0FC0">
        <w:rPr>
          <w:bCs/>
          <w:sz w:val="28"/>
          <w:szCs w:val="28"/>
        </w:rPr>
        <w:t xml:space="preserve"> — </w:t>
      </w:r>
      <w:r>
        <w:rPr>
          <w:bCs/>
          <w:sz w:val="28"/>
          <w:szCs w:val="28"/>
          <w:lang w:val="en-CH"/>
        </w:rPr>
        <w:t>Association Rules</w:t>
      </w:r>
    </w:p>
    <w:p w14:paraId="20D7FC4C" w14:textId="1DDC2D01" w:rsidR="00700290" w:rsidRDefault="00700290" w:rsidP="00700290">
      <w:pPr>
        <w:rPr>
          <w:bCs/>
          <w:sz w:val="28"/>
          <w:szCs w:val="28"/>
          <w:lang w:val="en-CH"/>
        </w:rPr>
      </w:pPr>
      <w:r>
        <w:rPr>
          <w:b/>
          <w:sz w:val="28"/>
          <w:szCs w:val="28"/>
          <w:lang w:val="en-CH"/>
        </w:rPr>
        <w:t xml:space="preserve">DL </w:t>
      </w:r>
      <w:r w:rsidRPr="003C0FC0">
        <w:rPr>
          <w:bCs/>
          <w:sz w:val="28"/>
          <w:szCs w:val="28"/>
        </w:rPr>
        <w:t xml:space="preserve">— </w:t>
      </w:r>
      <w:r>
        <w:rPr>
          <w:bCs/>
          <w:sz w:val="28"/>
          <w:szCs w:val="28"/>
          <w:lang w:val="en-CH"/>
        </w:rPr>
        <w:t>Machine Learning</w:t>
      </w:r>
    </w:p>
    <w:p w14:paraId="1E8ADA64" w14:textId="24EA5DE4" w:rsidR="00700290" w:rsidRDefault="00700290" w:rsidP="00700290">
      <w:pPr>
        <w:rPr>
          <w:bCs/>
          <w:sz w:val="28"/>
          <w:szCs w:val="28"/>
          <w:lang w:val="en-CH"/>
        </w:rPr>
      </w:pPr>
      <w:r>
        <w:rPr>
          <w:b/>
          <w:sz w:val="28"/>
          <w:szCs w:val="28"/>
          <w:lang w:val="en-CH"/>
        </w:rPr>
        <w:t xml:space="preserve">ML </w:t>
      </w:r>
      <w:r w:rsidRPr="003C0FC0">
        <w:rPr>
          <w:bCs/>
          <w:sz w:val="28"/>
          <w:szCs w:val="28"/>
        </w:rPr>
        <w:t xml:space="preserve">— </w:t>
      </w:r>
      <w:r>
        <w:rPr>
          <w:bCs/>
          <w:sz w:val="28"/>
          <w:szCs w:val="28"/>
          <w:lang w:val="en-CH"/>
        </w:rPr>
        <w:t>Machine Learning</w:t>
      </w:r>
    </w:p>
    <w:p w14:paraId="77463AA3" w14:textId="4FE8F92E" w:rsidR="00700290" w:rsidRPr="0014679C" w:rsidRDefault="00700290" w:rsidP="00C748D7">
      <w:pPr>
        <w:rPr>
          <w:bCs/>
          <w:sz w:val="28"/>
          <w:szCs w:val="28"/>
          <w:lang w:val="en-CH"/>
        </w:rPr>
      </w:pPr>
    </w:p>
    <w:p w14:paraId="0430479F" w14:textId="5B8C7C93" w:rsidR="28770663" w:rsidRPr="00876DD6" w:rsidRDefault="28770663" w:rsidP="00C748D7">
      <w:pPr>
        <w:rPr>
          <w:bCs/>
        </w:rPr>
      </w:pPr>
      <w:r w:rsidRPr="00516018">
        <w:rPr>
          <w:bCs/>
        </w:rPr>
        <w:br w:type="page"/>
      </w:r>
    </w:p>
    <w:p w14:paraId="32CD8CF7" w14:textId="46AEC740" w:rsidR="00EE29B3" w:rsidRPr="0074437B" w:rsidRDefault="0074437B" w:rsidP="0074437B">
      <w:pPr>
        <w:pStyle w:val="Heading1NEW"/>
        <w:numPr>
          <w:ilvl w:val="0"/>
          <w:numId w:val="0"/>
        </w:numPr>
        <w:rPr>
          <w:lang w:val="en-CH"/>
        </w:rPr>
      </w:pPr>
      <w:bookmarkStart w:id="3" w:name="_Toc119756173"/>
      <w:r>
        <w:rPr>
          <w:lang w:val="en-CH"/>
        </w:rPr>
        <w:lastRenderedPageBreak/>
        <w:t>1. Introduction</w:t>
      </w:r>
      <w:bookmarkEnd w:id="3"/>
    </w:p>
    <w:p w14:paraId="77C3FCCE" w14:textId="724ABD97" w:rsidR="00FB7CDD" w:rsidRPr="007E0077" w:rsidRDefault="00253CA1" w:rsidP="0074437B">
      <w:pPr>
        <w:spacing w:line="360" w:lineRule="auto"/>
        <w:jc w:val="both"/>
        <w:rPr>
          <w:bCs/>
          <w:lang w:val="en-CH"/>
        </w:rPr>
      </w:pPr>
      <w:r w:rsidRPr="007E0077">
        <w:rPr>
          <w:bCs/>
          <w:highlight w:val="yellow"/>
          <w:lang w:val="en-CH"/>
        </w:rPr>
        <w:t>The concept of association rules</w:t>
      </w:r>
      <w:r w:rsidR="007A1749" w:rsidRPr="007E0077">
        <w:rPr>
          <w:bCs/>
          <w:highlight w:val="yellow"/>
          <w:lang w:val="en-CH"/>
        </w:rPr>
        <w:t xml:space="preserve"> (AR)</w:t>
      </w:r>
      <w:r w:rsidRPr="007E0077">
        <w:rPr>
          <w:bCs/>
          <w:highlight w:val="yellow"/>
          <w:lang w:val="en-CH"/>
        </w:rPr>
        <w:t xml:space="preserve"> was popularized due to </w:t>
      </w:r>
      <w:r w:rsidR="007A1749" w:rsidRPr="007E0077">
        <w:rPr>
          <w:bCs/>
          <w:highlight w:val="yellow"/>
          <w:lang w:val="en-CH"/>
        </w:rPr>
        <w:t>a</w:t>
      </w:r>
      <w:r w:rsidRPr="007E0077">
        <w:rPr>
          <w:bCs/>
          <w:highlight w:val="yellow"/>
          <w:lang w:val="en-CH"/>
        </w:rPr>
        <w:t xml:space="preserve"> 1993 article </w:t>
      </w:r>
      <w:r w:rsidR="004E2B72" w:rsidRPr="007E0077">
        <w:rPr>
          <w:bCs/>
          <w:highlight w:val="yellow"/>
          <w:lang w:val="en-CH"/>
        </w:rPr>
        <w:t>by</w:t>
      </w:r>
      <w:r w:rsidRPr="007E0077">
        <w:rPr>
          <w:bCs/>
          <w:highlight w:val="yellow"/>
          <w:lang w:val="en-CH"/>
        </w:rPr>
        <w:t xml:space="preserve"> Agrawal et al</w:t>
      </w:r>
      <w:r w:rsidR="00FB7CDD" w:rsidRPr="007E0077">
        <w:rPr>
          <w:bCs/>
          <w:highlight w:val="yellow"/>
          <w:lang w:val="en-CH"/>
        </w:rPr>
        <w:t xml:space="preserve">. </w:t>
      </w:r>
      <w:r w:rsidRPr="007E0077">
        <w:rPr>
          <w:bCs/>
          <w:highlight w:val="yellow"/>
          <w:lang w:val="en-CH"/>
        </w:rPr>
        <w:t>[1]</w:t>
      </w:r>
      <w:r w:rsidR="007A1749" w:rsidRPr="007E0077">
        <w:rPr>
          <w:bCs/>
          <w:lang w:val="en-CH"/>
        </w:rPr>
        <w:t xml:space="preserve">. </w:t>
      </w:r>
      <w:r w:rsidR="00FB7CDD" w:rsidRPr="007E0077">
        <w:rPr>
          <w:bCs/>
          <w:lang w:val="en-CH"/>
        </w:rPr>
        <w:t>This article shows</w:t>
      </w:r>
      <w:r w:rsidR="007A1749" w:rsidRPr="007E0077">
        <w:rPr>
          <w:bCs/>
          <w:lang w:val="en-CH"/>
        </w:rPr>
        <w:t xml:space="preserve"> the application of AR</w:t>
      </w:r>
      <w:r w:rsidR="00700290" w:rsidRPr="007E0077">
        <w:rPr>
          <w:bCs/>
          <w:lang w:val="en-CH"/>
        </w:rPr>
        <w:t xml:space="preserve">, namely the </w:t>
      </w:r>
      <w:r w:rsidR="00FB7CDD" w:rsidRPr="007E0077">
        <w:rPr>
          <w:bCs/>
          <w:lang w:val="en-CH"/>
        </w:rPr>
        <w:t>"</w:t>
      </w:r>
      <w:proofErr w:type="spellStart"/>
      <w:r w:rsidR="00700290" w:rsidRPr="007E0077">
        <w:rPr>
          <w:bCs/>
          <w:lang w:val="en-CH"/>
        </w:rPr>
        <w:t>apriori</w:t>
      </w:r>
      <w:proofErr w:type="spellEnd"/>
      <w:r w:rsidR="00700290" w:rsidRPr="007E0077">
        <w:rPr>
          <w:bCs/>
          <w:lang w:val="en-CH"/>
        </w:rPr>
        <w:t>-algorithm</w:t>
      </w:r>
      <w:r w:rsidR="00FB7CDD" w:rsidRPr="007E0077">
        <w:rPr>
          <w:bCs/>
          <w:lang w:val="en-CH"/>
        </w:rPr>
        <w:t>"</w:t>
      </w:r>
      <w:r w:rsidR="007A1749" w:rsidRPr="007E0077">
        <w:rPr>
          <w:bCs/>
          <w:lang w:val="en-CH"/>
        </w:rPr>
        <w:t xml:space="preserve"> for shelf</w:t>
      </w:r>
      <w:r w:rsidR="004E2B72" w:rsidRPr="007E0077">
        <w:rPr>
          <w:bCs/>
          <w:lang w:val="en-CH"/>
        </w:rPr>
        <w:t xml:space="preserve"> </w:t>
      </w:r>
      <w:r w:rsidR="007A1749" w:rsidRPr="007E0077">
        <w:rPr>
          <w:bCs/>
          <w:lang w:val="en-CH"/>
        </w:rPr>
        <w:t>management to maximize profit.</w:t>
      </w:r>
      <w:r w:rsidR="00ED560E" w:rsidRPr="007E0077">
        <w:rPr>
          <w:bCs/>
          <w:lang w:val="en-CH"/>
        </w:rPr>
        <w:t xml:space="preserve"> In the evolution of </w:t>
      </w:r>
      <w:proofErr w:type="spellStart"/>
      <w:r w:rsidR="00ED560E" w:rsidRPr="007E0077">
        <w:rPr>
          <w:bCs/>
          <w:lang w:val="en-CH"/>
        </w:rPr>
        <w:t>b</w:t>
      </w:r>
      <w:r w:rsidR="00764EC3">
        <w:rPr>
          <w:bCs/>
          <w:lang w:val="en-CH"/>
        </w:rPr>
        <w:t>asquet</w:t>
      </w:r>
      <w:proofErr w:type="spellEnd"/>
      <w:r w:rsidR="00ED560E" w:rsidRPr="007E0077">
        <w:rPr>
          <w:bCs/>
          <w:lang w:val="en-CH"/>
        </w:rPr>
        <w:t xml:space="preserve"> data mining, the application of AR belongs to the early methods, which are simple but powerful.</w:t>
      </w:r>
      <w:r w:rsidR="00700290" w:rsidRPr="007E0077">
        <w:rPr>
          <w:bCs/>
          <w:lang w:val="en-CH"/>
        </w:rPr>
        <w:t xml:space="preserve"> AR ha</w:t>
      </w:r>
      <w:r w:rsidR="004E2B72" w:rsidRPr="007E0077">
        <w:rPr>
          <w:bCs/>
          <w:lang w:val="en-CH"/>
        </w:rPr>
        <w:t>s</w:t>
      </w:r>
      <w:r w:rsidR="00700290" w:rsidRPr="007E0077">
        <w:rPr>
          <w:bCs/>
          <w:lang w:val="en-CH"/>
        </w:rPr>
        <w:t xml:space="preserve"> not lost </w:t>
      </w:r>
      <w:r w:rsidR="004E2B72" w:rsidRPr="007E0077">
        <w:rPr>
          <w:bCs/>
          <w:lang w:val="en-CH"/>
        </w:rPr>
        <w:t>its</w:t>
      </w:r>
      <w:r w:rsidR="00700290" w:rsidRPr="007E0077">
        <w:rPr>
          <w:bCs/>
          <w:lang w:val="en-CH"/>
        </w:rPr>
        <w:t xml:space="preserve"> significance in </w:t>
      </w:r>
      <w:r w:rsidR="0003763C" w:rsidRPr="007E0077">
        <w:rPr>
          <w:bCs/>
          <w:lang w:val="en-CH"/>
        </w:rPr>
        <w:t xml:space="preserve">the </w:t>
      </w:r>
      <w:r w:rsidR="00700290" w:rsidRPr="007E0077">
        <w:rPr>
          <w:bCs/>
          <w:lang w:val="en-CH"/>
        </w:rPr>
        <w:t>research</w:t>
      </w:r>
      <w:r w:rsidR="0003763C" w:rsidRPr="007E0077">
        <w:rPr>
          <w:bCs/>
          <w:lang w:val="en-CH"/>
        </w:rPr>
        <w:t>. M</w:t>
      </w:r>
      <w:r w:rsidR="00FB7CDD" w:rsidRPr="007E0077">
        <w:rPr>
          <w:bCs/>
          <w:lang w:val="en-CH"/>
        </w:rPr>
        <w:t>ore efficient and modified versions of the base algorithm are developed</w:t>
      </w:r>
      <w:r w:rsidR="00700290" w:rsidRPr="007E0077">
        <w:rPr>
          <w:bCs/>
          <w:lang w:val="en-CH"/>
        </w:rPr>
        <w:t xml:space="preserve"> to mine the relevant and significant basket relations more efficient</w:t>
      </w:r>
      <w:r w:rsidR="004E2B72" w:rsidRPr="007E0077">
        <w:rPr>
          <w:bCs/>
          <w:lang w:val="en-CH"/>
        </w:rPr>
        <w:t>l</w:t>
      </w:r>
      <w:r w:rsidR="0003763C" w:rsidRPr="007E0077">
        <w:rPr>
          <w:bCs/>
          <w:lang w:val="en-CH"/>
        </w:rPr>
        <w:t>y</w:t>
      </w:r>
      <w:r w:rsidR="00700290" w:rsidRPr="007E0077">
        <w:rPr>
          <w:bCs/>
          <w:lang w:val="en-CH"/>
        </w:rPr>
        <w:t xml:space="preserve">. </w:t>
      </w:r>
      <w:r w:rsidR="00FB7CDD" w:rsidRPr="007E0077">
        <w:rPr>
          <w:bCs/>
          <w:lang w:val="en-CH"/>
        </w:rPr>
        <w:t xml:space="preserve">Compared to more complex ML or DL models, the most significant advantage of this relatively simple </w:t>
      </w:r>
      <w:r w:rsidR="00F17DC6">
        <w:rPr>
          <w:bCs/>
          <w:lang w:val="en-CH"/>
        </w:rPr>
        <w:t>A</w:t>
      </w:r>
      <w:r w:rsidR="00FB7CDD" w:rsidRPr="007E0077">
        <w:rPr>
          <w:bCs/>
          <w:lang w:val="en-CH"/>
        </w:rPr>
        <w:t>lgorithm</w:t>
      </w:r>
      <w:r w:rsidR="00700290" w:rsidRPr="007E0077">
        <w:rPr>
          <w:bCs/>
          <w:lang w:val="en-CH"/>
        </w:rPr>
        <w:t xml:space="preserve"> is </w:t>
      </w:r>
      <w:r w:rsidR="004E2B72" w:rsidRPr="007E0077">
        <w:rPr>
          <w:bCs/>
          <w:lang w:val="en-CH"/>
        </w:rPr>
        <w:t>its</w:t>
      </w:r>
      <w:r w:rsidR="00700290" w:rsidRPr="007E0077">
        <w:rPr>
          <w:bCs/>
          <w:lang w:val="en-CH"/>
        </w:rPr>
        <w:t xml:space="preserve"> ease of use and generali</w:t>
      </w:r>
      <w:r w:rsidR="004E2B72" w:rsidRPr="007E0077">
        <w:rPr>
          <w:bCs/>
          <w:lang w:val="en-CH"/>
        </w:rPr>
        <w:t>z</w:t>
      </w:r>
      <w:r w:rsidR="00700290" w:rsidRPr="007E0077">
        <w:rPr>
          <w:bCs/>
          <w:lang w:val="en-CH"/>
        </w:rPr>
        <w:t>ation of pre-defined rules, making it scalable to million</w:t>
      </w:r>
      <w:r w:rsidR="004E2B72" w:rsidRPr="007E0077">
        <w:rPr>
          <w:bCs/>
          <w:lang w:val="en-CH"/>
        </w:rPr>
        <w:t>s</w:t>
      </w:r>
      <w:r w:rsidR="00700290" w:rsidRPr="007E0077">
        <w:rPr>
          <w:bCs/>
          <w:lang w:val="en-CH"/>
        </w:rPr>
        <w:t xml:space="preserve"> of items and Big Data. Moreover</w:t>
      </w:r>
      <w:r w:rsidR="004E2B72" w:rsidRPr="007E0077">
        <w:rPr>
          <w:bCs/>
          <w:lang w:val="en-CH"/>
        </w:rPr>
        <w:t>,</w:t>
      </w:r>
      <w:r w:rsidR="00700290" w:rsidRPr="007E0077">
        <w:rPr>
          <w:bCs/>
          <w:lang w:val="en-CH"/>
        </w:rPr>
        <w:t xml:space="preserve"> it is simple </w:t>
      </w:r>
      <w:r w:rsidR="001B00E4" w:rsidRPr="007E0077">
        <w:rPr>
          <w:bCs/>
          <w:lang w:val="en-CH"/>
        </w:rPr>
        <w:t xml:space="preserve">enough </w:t>
      </w:r>
      <w:r w:rsidR="00700290" w:rsidRPr="007E0077">
        <w:rPr>
          <w:bCs/>
          <w:lang w:val="en-CH"/>
        </w:rPr>
        <w:t>to explain to Business</w:t>
      </w:r>
      <w:r w:rsidR="001B00E4" w:rsidRPr="007E0077">
        <w:rPr>
          <w:bCs/>
          <w:lang w:val="en-CH"/>
        </w:rPr>
        <w:t xml:space="preserve"> conceptionally.</w:t>
      </w:r>
    </w:p>
    <w:p w14:paraId="7FBAAA11" w14:textId="7236EB3E" w:rsidR="007F3C32" w:rsidRPr="007E0077" w:rsidRDefault="00FB7CDD" w:rsidP="00FB7CDD">
      <w:pPr>
        <w:spacing w:line="360" w:lineRule="auto"/>
        <w:jc w:val="both"/>
        <w:rPr>
          <w:bCs/>
          <w:lang w:val="en-CH"/>
        </w:rPr>
      </w:pPr>
      <w:r w:rsidRPr="007E0077">
        <w:rPr>
          <w:bCs/>
          <w:lang w:val="en-CH"/>
        </w:rPr>
        <w:t xml:space="preserve">The main driver for Business is ultimately not the frequency of items but the profitability. One can assume that more frequent items are lower in price and higher in margin but can be equal with not frequent but </w:t>
      </w:r>
      <w:proofErr w:type="gramStart"/>
      <w:r w:rsidRPr="007E0077">
        <w:rPr>
          <w:bCs/>
          <w:lang w:val="en-CH"/>
        </w:rPr>
        <w:t>highly-priced</w:t>
      </w:r>
      <w:proofErr w:type="gramEnd"/>
      <w:r w:rsidRPr="007E0077">
        <w:rPr>
          <w:bCs/>
          <w:lang w:val="en-CH"/>
        </w:rPr>
        <w:t xml:space="preserve"> articles. </w:t>
      </w:r>
      <w:r w:rsidRPr="007E0077">
        <w:rPr>
          <w:bCs/>
          <w:highlight w:val="yellow"/>
          <w:lang w:val="en-CH"/>
        </w:rPr>
        <w:t>In one article,</w:t>
      </w:r>
      <w:r w:rsidRPr="007E0077">
        <w:rPr>
          <w:bCs/>
          <w:lang w:val="en-CH"/>
        </w:rPr>
        <w:t xml:space="preserve"> one reason association rules are not often applied is the lack of relevance. Frequency is only one part, but not the ultimate driver for Business. The interference of profit and frequency could be solved by post-</w:t>
      </w:r>
      <w:r w:rsidR="007F3C32" w:rsidRPr="007E0077">
        <w:rPr>
          <w:bCs/>
          <w:lang w:val="en-CH"/>
        </w:rPr>
        <w:t>application of associative</w:t>
      </w:r>
      <w:r w:rsidRPr="007E0077">
        <w:rPr>
          <w:bCs/>
          <w:lang w:val="en-CH"/>
        </w:rPr>
        <w:t xml:space="preserve"> rules when </w:t>
      </w:r>
      <w:r w:rsidR="007F3C32" w:rsidRPr="007E0077">
        <w:rPr>
          <w:bCs/>
          <w:lang w:val="en-CH"/>
        </w:rPr>
        <w:t>connecting all frequencies with profit from articles later</w:t>
      </w:r>
      <w:r w:rsidRPr="007E0077">
        <w:rPr>
          <w:bCs/>
          <w:lang w:val="en-CH"/>
        </w:rPr>
        <w:t xml:space="preserve">. However, </w:t>
      </w:r>
      <w:r w:rsidR="007F3C32" w:rsidRPr="007E0077">
        <w:rPr>
          <w:bCs/>
          <w:lang w:val="en-CH"/>
        </w:rPr>
        <w:t xml:space="preserve">in </w:t>
      </w:r>
      <w:proofErr w:type="spellStart"/>
      <w:r w:rsidR="007F3C32" w:rsidRPr="007E0077">
        <w:rPr>
          <w:bCs/>
          <w:lang w:val="en-CH"/>
        </w:rPr>
        <w:t>tradtional</w:t>
      </w:r>
      <w:proofErr w:type="spellEnd"/>
      <w:r w:rsidR="007F3C32" w:rsidRPr="007E0077">
        <w:rPr>
          <w:bCs/>
          <w:lang w:val="en-CH"/>
        </w:rPr>
        <w:t xml:space="preserve"> association rules (TAR), </w:t>
      </w:r>
      <w:r w:rsidRPr="007E0077">
        <w:rPr>
          <w:bCs/>
          <w:lang w:val="en-CH"/>
        </w:rPr>
        <w:t xml:space="preserve">we have a </w:t>
      </w:r>
      <w:r w:rsidR="007F3C32" w:rsidRPr="007E0077">
        <w:rPr>
          <w:b/>
          <w:lang w:val="en-CH"/>
        </w:rPr>
        <w:t xml:space="preserve">first </w:t>
      </w:r>
      <w:r w:rsidRPr="007E0077">
        <w:rPr>
          <w:b/>
          <w:lang w:val="en-CH"/>
        </w:rPr>
        <w:t>problem</w:t>
      </w:r>
      <w:r w:rsidRPr="007E0077">
        <w:rPr>
          <w:bCs/>
          <w:lang w:val="en-CH"/>
        </w:rPr>
        <w:t xml:space="preserve">: we already sorted out the least frequent </w:t>
      </w:r>
      <w:r w:rsidR="007F3C32" w:rsidRPr="007E0077">
        <w:rPr>
          <w:bCs/>
          <w:lang w:val="en-CH"/>
        </w:rPr>
        <w:t>items</w:t>
      </w:r>
      <w:r w:rsidRPr="007E0077">
        <w:rPr>
          <w:bCs/>
          <w:lang w:val="en-CH"/>
        </w:rPr>
        <w:t xml:space="preserve"> and lost crucial relations.</w:t>
      </w:r>
    </w:p>
    <w:p w14:paraId="115FE9FF" w14:textId="2F06C8A6" w:rsidR="007F3C32" w:rsidRPr="007E0077" w:rsidRDefault="00FB7CDD" w:rsidP="00FB7CDD">
      <w:pPr>
        <w:spacing w:line="360" w:lineRule="auto"/>
        <w:jc w:val="both"/>
        <w:rPr>
          <w:bCs/>
          <w:lang w:val="en-CH"/>
        </w:rPr>
      </w:pPr>
      <w:r w:rsidRPr="007E0077">
        <w:rPr>
          <w:bCs/>
          <w:lang w:val="en-CH"/>
        </w:rPr>
        <w:t xml:space="preserve">Moreover, </w:t>
      </w:r>
      <w:r w:rsidR="007F3C32" w:rsidRPr="007E0077">
        <w:rPr>
          <w:bCs/>
          <w:lang w:val="en-CH"/>
        </w:rPr>
        <w:t xml:space="preserve">so </w:t>
      </w:r>
      <w:r w:rsidRPr="007E0077">
        <w:rPr>
          <w:bCs/>
          <w:lang w:val="en-CH"/>
        </w:rPr>
        <w:t xml:space="preserve">this approach would not be that straightforward. Instead, the author suggests considering profit already within the </w:t>
      </w:r>
      <w:r w:rsidR="00F17DC6">
        <w:rPr>
          <w:bCs/>
          <w:lang w:val="en-CH"/>
        </w:rPr>
        <w:t>A</w:t>
      </w:r>
      <w:r w:rsidRPr="007E0077">
        <w:rPr>
          <w:bCs/>
          <w:lang w:val="en-CH"/>
        </w:rPr>
        <w:t>lgorithm as decision criteria, whether to keep the item for getting relational rules.</w:t>
      </w:r>
    </w:p>
    <w:p w14:paraId="77C281ED" w14:textId="577D8451" w:rsidR="00562B75" w:rsidRPr="007E0077" w:rsidRDefault="007F3C32" w:rsidP="007F3C32">
      <w:pPr>
        <w:spacing w:line="360" w:lineRule="auto"/>
        <w:jc w:val="both"/>
        <w:rPr>
          <w:bCs/>
          <w:lang w:val="en-CH"/>
        </w:rPr>
      </w:pPr>
      <w:r w:rsidRPr="007E0077">
        <w:rPr>
          <w:b/>
          <w:lang w:val="en-CH"/>
        </w:rPr>
        <w:t>The second problem</w:t>
      </w:r>
      <w:r w:rsidRPr="007E0077">
        <w:rPr>
          <w:bCs/>
          <w:lang w:val="en-CH"/>
        </w:rPr>
        <w:t xml:space="preserve"> not considered in </w:t>
      </w:r>
      <w:r w:rsidR="00562B75" w:rsidRPr="007E0077">
        <w:rPr>
          <w:bCs/>
          <w:lang w:val="en-CH"/>
        </w:rPr>
        <w:t>TAR</w:t>
      </w:r>
      <w:r w:rsidRPr="007E0077">
        <w:rPr>
          <w:bCs/>
          <w:lang w:val="en-CH"/>
        </w:rPr>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7F3C32">
      <w:pPr>
        <w:spacing w:line="360" w:lineRule="auto"/>
        <w:jc w:val="both"/>
        <w:rPr>
          <w:bCs/>
          <w:lang w:val="en-CH"/>
        </w:rPr>
      </w:pPr>
      <w:r w:rsidRPr="007E0077">
        <w:rPr>
          <w:bCs/>
          <w:lang w:val="en-CH"/>
        </w:rPr>
        <w:t xml:space="preserve">The author suggests adding the profit of these items and dividing by the unique count of these items, leading to a new average profit per item. In such a way, we consider these </w:t>
      </w:r>
      <w:r w:rsidRPr="007E0077">
        <w:rPr>
          <w:bCs/>
          <w:lang w:val="en-CH"/>
        </w:rPr>
        <w:lastRenderedPageBreak/>
        <w:t>weights in the profit but not in the count, keeping the AR's primal structural integrity based on simple counts of each item per transaction.</w:t>
      </w:r>
    </w:p>
    <w:p w14:paraId="5C3296E4" w14:textId="332F431B" w:rsidR="007F3C32" w:rsidRPr="007E0077" w:rsidRDefault="007F3C32" w:rsidP="007F3C32">
      <w:pPr>
        <w:spacing w:line="360" w:lineRule="auto"/>
        <w:jc w:val="both"/>
        <w:rPr>
          <w:bCs/>
          <w:lang w:val="en-CH"/>
        </w:rPr>
      </w:pPr>
      <w:r w:rsidRPr="007E0077">
        <w:rPr>
          <w:b/>
          <w:lang w:val="en-CH"/>
        </w:rPr>
        <w:t>A third problem</w:t>
      </w:r>
      <w:r w:rsidRPr="007E0077">
        <w:rPr>
          <w:bCs/>
          <w:lang w:val="en-CH"/>
        </w:rPr>
        <w:t xml:space="preserve"> poses the question: Why should we consider all transactions with the exact counting if more recent items have higher relevance than older items?</w:t>
      </w:r>
    </w:p>
    <w:p w14:paraId="372E2A84" w14:textId="59542231" w:rsidR="00562B75" w:rsidRPr="007E0077" w:rsidRDefault="00562B75" w:rsidP="007F3C32">
      <w:pPr>
        <w:spacing w:line="360" w:lineRule="auto"/>
        <w:jc w:val="both"/>
        <w:rPr>
          <w:bCs/>
          <w:lang w:val="en-CH"/>
        </w:rPr>
      </w:pPr>
      <w:r w:rsidRPr="007E0077">
        <w:rPr>
          <w:bCs/>
          <w:lang w:val="en-CH"/>
        </w:rPr>
        <w:t>The author suggests introducing a date-decay function to consider the relevance of more recent items.</w:t>
      </w:r>
    </w:p>
    <w:p w14:paraId="17D185B8" w14:textId="3344C651" w:rsidR="00562B75" w:rsidRPr="007E0077" w:rsidRDefault="007F3C32" w:rsidP="007F3C32">
      <w:pPr>
        <w:spacing w:line="360" w:lineRule="auto"/>
        <w:jc w:val="both"/>
        <w:rPr>
          <w:bCs/>
          <w:lang w:val="en-CH"/>
        </w:rPr>
      </w:pPr>
      <w:r w:rsidRPr="007E0077">
        <w:rPr>
          <w:b/>
          <w:lang w:val="en-CH"/>
        </w:rPr>
        <w:t>The fourth and last problem</w:t>
      </w:r>
      <w:r w:rsidRPr="007E0077">
        <w:rPr>
          <w:bCs/>
          <w:lang w:val="en-CH"/>
        </w:rPr>
        <w:t xml:space="preserve"> the author addresses is algorithm efficiency. We are primarily interested in the </w:t>
      </w:r>
      <w:proofErr w:type="spellStart"/>
      <w:r w:rsidRPr="007E0077">
        <w:rPr>
          <w:bCs/>
          <w:lang w:val="en-CH"/>
        </w:rPr>
        <w:t>itemsets</w:t>
      </w:r>
      <w:proofErr w:type="spellEnd"/>
      <w:r w:rsidRPr="007E0077">
        <w:rPr>
          <w:bCs/>
          <w:lang w:val="en-CH"/>
        </w:rPr>
        <w:t xml:space="preserve"> themselves; instead of repetitions leading to the same items.</w:t>
      </w:r>
      <w:r w:rsidR="00562B75" w:rsidRPr="007E0077">
        <w:rPr>
          <w:bCs/>
          <w:lang w:val="en-CH"/>
        </w:rPr>
        <w:t xml:space="preserve"> Even the improved FP-Tree </w:t>
      </w:r>
      <w:r w:rsidR="00F17DC6">
        <w:rPr>
          <w:bCs/>
          <w:lang w:val="en-CH"/>
        </w:rPr>
        <w:t>A</w:t>
      </w:r>
      <w:r w:rsidR="00562B75" w:rsidRPr="007E0077">
        <w:rPr>
          <w:bCs/>
          <w:lang w:val="en-CH"/>
        </w:rPr>
        <w:t xml:space="preserve">lgorithm </w:t>
      </w:r>
      <w:proofErr w:type="gramStart"/>
      <w:r w:rsidR="00562B75" w:rsidRPr="007E0077">
        <w:rPr>
          <w:bCs/>
          <w:lang w:val="en-CH"/>
        </w:rPr>
        <w:t>has to</w:t>
      </w:r>
      <w:proofErr w:type="gramEnd"/>
      <w:r w:rsidR="00562B75" w:rsidRPr="007E0077">
        <w:rPr>
          <w:bCs/>
          <w:lang w:val="en-CH"/>
        </w:rPr>
        <w:t xml:space="preserve"> loop through the whole </w:t>
      </w:r>
      <w:r w:rsidR="00F17DC6">
        <w:rPr>
          <w:bCs/>
          <w:lang w:val="en-CH"/>
        </w:rPr>
        <w:t>D</w:t>
      </w:r>
      <w:r w:rsidR="00562B75" w:rsidRPr="007E0077">
        <w:rPr>
          <w:bCs/>
          <w:lang w:val="en-CH"/>
        </w:rPr>
        <w:t>ataset many times to find the exact relation between the identified itemset branches.</w:t>
      </w:r>
    </w:p>
    <w:p w14:paraId="10A2E389" w14:textId="6B08B450" w:rsidR="00FB7CDD" w:rsidRPr="007E0077" w:rsidRDefault="00562B75" w:rsidP="007F3C32">
      <w:pPr>
        <w:spacing w:line="360" w:lineRule="auto"/>
        <w:jc w:val="both"/>
        <w:rPr>
          <w:bCs/>
          <w:lang w:val="en-CH"/>
        </w:rPr>
      </w:pPr>
      <w:r w:rsidRPr="007E0077">
        <w:rPr>
          <w:bCs/>
          <w:lang w:val="en-CH"/>
        </w:rPr>
        <w:t>The author suggests that by</w:t>
      </w:r>
      <w:r w:rsidR="007F3C32" w:rsidRPr="007E0077">
        <w:rPr>
          <w:bCs/>
          <w:lang w:val="en-CH"/>
        </w:rPr>
        <w:t xml:space="preserve"> simplifying counting directly from the original tree structure (one loop through the whole </w:t>
      </w:r>
      <w:r w:rsidR="00F17DC6">
        <w:rPr>
          <w:bCs/>
          <w:lang w:val="en-CH"/>
        </w:rPr>
        <w:t>D</w:t>
      </w:r>
      <w:r w:rsidR="007F3C32" w:rsidRPr="007E0077">
        <w:rPr>
          <w:bCs/>
          <w:lang w:val="en-CH"/>
        </w:rPr>
        <w:t xml:space="preserve">ataset), we can derive the complete </w:t>
      </w:r>
      <w:proofErr w:type="spellStart"/>
      <w:r w:rsidR="007F3C32" w:rsidRPr="007E0077">
        <w:rPr>
          <w:bCs/>
          <w:lang w:val="en-CH"/>
        </w:rPr>
        <w:t>itemsets</w:t>
      </w:r>
      <w:proofErr w:type="spellEnd"/>
      <w:r w:rsidR="007F3C32" w:rsidRPr="007E0077">
        <w:rPr>
          <w:bCs/>
          <w:lang w:val="en-CH"/>
        </w:rPr>
        <w:t xml:space="preserve"> already with the most count to the minor count of items (1 path). Mostly the other paths are repetitions and do not have many gains. </w:t>
      </w:r>
      <w:r w:rsidRPr="007E0077">
        <w:rPr>
          <w:bCs/>
          <w:lang w:val="en-CH"/>
        </w:rPr>
        <w:t>That approach</w:t>
      </w:r>
      <w:r w:rsidR="007F3C32" w:rsidRPr="007E0077">
        <w:rPr>
          <w:bCs/>
          <w:lang w:val="en-CH"/>
        </w:rPr>
        <w:t xml:space="preserve"> will make the </w:t>
      </w:r>
      <w:r w:rsidR="00F17DC6">
        <w:rPr>
          <w:bCs/>
          <w:lang w:val="en-CH"/>
        </w:rPr>
        <w:t>A</w:t>
      </w:r>
      <w:r w:rsidR="007F3C32" w:rsidRPr="007E0077">
        <w:rPr>
          <w:bCs/>
          <w:lang w:val="en-CH"/>
        </w:rPr>
        <w:t>lgorithm super fast, with some loss of information (loss of other less relevant paths).</w:t>
      </w:r>
    </w:p>
    <w:p w14:paraId="4203424A" w14:textId="7EBF0B05" w:rsidR="0074437B" w:rsidRDefault="00497A26" w:rsidP="0074437B">
      <w:pPr>
        <w:pStyle w:val="Heading1NEW"/>
        <w:numPr>
          <w:ilvl w:val="0"/>
          <w:numId w:val="0"/>
        </w:numPr>
      </w:pPr>
      <w:r>
        <w:rPr>
          <w:sz w:val="28"/>
          <w:szCs w:val="28"/>
        </w:rPr>
        <w:br w:type="page"/>
      </w:r>
      <w:bookmarkStart w:id="4" w:name="_Toc119756174"/>
      <w:r w:rsidR="0074437B">
        <w:lastRenderedPageBreak/>
        <w:t>2 Baseline algorithm</w:t>
      </w:r>
      <w:bookmarkEnd w:id="4"/>
    </w:p>
    <w:p w14:paraId="0216BD86" w14:textId="70312F9F" w:rsidR="00D9480B" w:rsidRPr="00602AC7" w:rsidRDefault="00D9480B" w:rsidP="00D9480B">
      <w:pPr>
        <w:pStyle w:val="Heading2"/>
        <w:rPr>
          <w:lang w:val="en-CH"/>
        </w:rPr>
      </w:pPr>
      <w:r>
        <w:rPr>
          <w:lang w:val="en-CH"/>
        </w:rPr>
        <w:t>2.1 Simple dataset</w:t>
      </w:r>
    </w:p>
    <w:p w14:paraId="53E203D7" w14:textId="6681785A" w:rsidR="001A7A54" w:rsidRPr="007E0077" w:rsidRDefault="001A7A54" w:rsidP="005D09A6">
      <w:pPr>
        <w:jc w:val="both"/>
        <w:rPr>
          <w:lang w:val="en-CH" w:eastAsia="en-US"/>
        </w:rPr>
      </w:pPr>
      <w:r w:rsidRPr="007E0077">
        <w:rPr>
          <w:lang w:val="en-CH" w:eastAsia="en-US"/>
        </w:rPr>
        <w:t xml:space="preserve">For demonstrating the method of the basic associative </w:t>
      </w:r>
      <w:r w:rsidR="00F17DC6">
        <w:rPr>
          <w:lang w:val="en-CH" w:eastAsia="en-US"/>
        </w:rPr>
        <w:t>A</w:t>
      </w:r>
      <w:r w:rsidRPr="007E0077">
        <w:rPr>
          <w:lang w:val="en-CH" w:eastAsia="en-US"/>
        </w:rPr>
        <w:t>lgorithm, a simple dataset</w:t>
      </w:r>
      <w:r w:rsidR="00FB7CDD" w:rsidRPr="007E0077">
        <w:rPr>
          <w:lang w:val="en-CH" w:eastAsia="en-US"/>
        </w:rPr>
        <w:t>,</w:t>
      </w:r>
      <w:r w:rsidRPr="007E0077">
        <w:rPr>
          <w:lang w:val="en-CH" w:eastAsia="en-US"/>
        </w:rPr>
        <w:t xml:space="preserve"> </w:t>
      </w:r>
      <w:r w:rsidR="00FB7CDD" w:rsidRPr="007E0077">
        <w:rPr>
          <w:lang w:val="en-CH" w:eastAsia="en-US"/>
        </w:rPr>
        <w:t xml:space="preserve">the author uses the following </w:t>
      </w:r>
      <w:r w:rsidR="00F17DC6">
        <w:rPr>
          <w:lang w:val="en-CH" w:eastAsia="en-US"/>
        </w:rPr>
        <w:t>D</w:t>
      </w:r>
      <w:r w:rsidR="00FB7CDD" w:rsidRPr="007E0077">
        <w:rPr>
          <w:lang w:val="en-CH" w:eastAsia="en-US"/>
        </w:rPr>
        <w:t>ataset.</w:t>
      </w:r>
    </w:p>
    <w:tbl>
      <w:tblPr>
        <w:tblStyle w:val="TableGrid"/>
        <w:tblW w:w="0" w:type="auto"/>
        <w:tblInd w:w="357" w:type="dxa"/>
        <w:tblLook w:val="04A0" w:firstRow="1" w:lastRow="0" w:firstColumn="1" w:lastColumn="0" w:noHBand="0" w:noVBand="1"/>
      </w:tblPr>
      <w:tblGrid>
        <w:gridCol w:w="806"/>
        <w:gridCol w:w="617"/>
        <w:gridCol w:w="610"/>
        <w:gridCol w:w="610"/>
        <w:gridCol w:w="617"/>
        <w:gridCol w:w="604"/>
        <w:gridCol w:w="597"/>
        <w:gridCol w:w="617"/>
        <w:gridCol w:w="568"/>
        <w:gridCol w:w="590"/>
        <w:gridCol w:w="562"/>
        <w:gridCol w:w="723"/>
      </w:tblGrid>
      <w:tr w:rsidR="001A7A54" w:rsidRPr="007E0077" w14:paraId="68C7D547" w14:textId="355C2982" w:rsidTr="001A7A54">
        <w:tc>
          <w:tcPr>
            <w:tcW w:w="806" w:type="dxa"/>
          </w:tcPr>
          <w:p w14:paraId="508B992E" w14:textId="6B131EE5" w:rsidR="001A7A54" w:rsidRPr="007E0077" w:rsidRDefault="001A7A54" w:rsidP="00702AB3">
            <w:pPr>
              <w:rPr>
                <w:lang w:val="en-CH" w:eastAsia="en-US"/>
              </w:rPr>
            </w:pPr>
            <w:r w:rsidRPr="007E0077">
              <w:rPr>
                <w:lang w:val="en-CH" w:eastAsia="en-US"/>
              </w:rPr>
              <w:t>Index</w:t>
            </w:r>
          </w:p>
        </w:tc>
        <w:tc>
          <w:tcPr>
            <w:tcW w:w="617" w:type="dxa"/>
          </w:tcPr>
          <w:p w14:paraId="1680544D" w14:textId="1B30339A" w:rsidR="001A7A54" w:rsidRPr="007E0077" w:rsidRDefault="007E0077" w:rsidP="001A7A54">
            <w:pPr>
              <w:jc w:val="center"/>
              <w:rPr>
                <w:lang w:val="en-CH" w:eastAsia="en-US"/>
              </w:rPr>
            </w:pPr>
            <w:r>
              <w:rPr>
                <w:lang w:val="en-CH" w:eastAsia="en-US"/>
              </w:rPr>
              <w:t>I</w:t>
            </w:r>
            <w:r w:rsidRPr="007E0077">
              <w:rPr>
                <w:vertAlign w:val="subscript"/>
                <w:lang w:val="en-CH" w:eastAsia="en-US"/>
              </w:rPr>
              <w:t>0</w:t>
            </w:r>
          </w:p>
        </w:tc>
        <w:tc>
          <w:tcPr>
            <w:tcW w:w="610" w:type="dxa"/>
          </w:tcPr>
          <w:p w14:paraId="542ED89A" w14:textId="43BD848B" w:rsidR="001A7A54" w:rsidRPr="007E0077" w:rsidRDefault="007E0077" w:rsidP="001A7A54">
            <w:pPr>
              <w:jc w:val="center"/>
              <w:rPr>
                <w:lang w:val="en-CH" w:eastAsia="en-US"/>
              </w:rPr>
            </w:pPr>
            <w:r>
              <w:rPr>
                <w:lang w:val="en-CH" w:eastAsia="en-US"/>
              </w:rPr>
              <w:t>I</w:t>
            </w:r>
            <w:r w:rsidRPr="007E0077">
              <w:rPr>
                <w:vertAlign w:val="subscript"/>
                <w:lang w:val="en-CH" w:eastAsia="en-US"/>
              </w:rPr>
              <w:t>1</w:t>
            </w:r>
          </w:p>
        </w:tc>
        <w:tc>
          <w:tcPr>
            <w:tcW w:w="610" w:type="dxa"/>
          </w:tcPr>
          <w:p w14:paraId="2438627D" w14:textId="0AE3A082" w:rsidR="001A7A54" w:rsidRPr="007E0077" w:rsidRDefault="007E0077" w:rsidP="001A7A54">
            <w:pPr>
              <w:jc w:val="center"/>
              <w:rPr>
                <w:lang w:val="en-CH" w:eastAsia="en-US"/>
              </w:rPr>
            </w:pPr>
            <w:r>
              <w:rPr>
                <w:lang w:val="en-CH" w:eastAsia="en-US"/>
              </w:rPr>
              <w:t>I</w:t>
            </w:r>
            <w:r w:rsidRPr="007E0077">
              <w:rPr>
                <w:vertAlign w:val="subscript"/>
                <w:lang w:val="en-CH" w:eastAsia="en-US"/>
              </w:rPr>
              <w:t>2</w:t>
            </w:r>
          </w:p>
        </w:tc>
        <w:tc>
          <w:tcPr>
            <w:tcW w:w="617" w:type="dxa"/>
          </w:tcPr>
          <w:p w14:paraId="22272762" w14:textId="3434FBB4" w:rsidR="001A7A54" w:rsidRPr="007E0077" w:rsidRDefault="007E0077" w:rsidP="001A7A54">
            <w:pPr>
              <w:jc w:val="center"/>
              <w:rPr>
                <w:lang w:val="en-CH" w:eastAsia="en-US"/>
              </w:rPr>
            </w:pPr>
            <w:r>
              <w:rPr>
                <w:lang w:val="en-CH" w:eastAsia="en-US"/>
              </w:rPr>
              <w:t>I</w:t>
            </w:r>
            <w:r>
              <w:rPr>
                <w:vertAlign w:val="subscript"/>
                <w:lang w:val="en-CH" w:eastAsia="en-US"/>
              </w:rPr>
              <w:t>3</w:t>
            </w:r>
          </w:p>
        </w:tc>
        <w:tc>
          <w:tcPr>
            <w:tcW w:w="604" w:type="dxa"/>
          </w:tcPr>
          <w:p w14:paraId="531EA980" w14:textId="4273DB59" w:rsidR="001A7A54" w:rsidRPr="007E0077" w:rsidRDefault="007E0077" w:rsidP="001A7A54">
            <w:pPr>
              <w:jc w:val="center"/>
              <w:rPr>
                <w:lang w:val="en-CH" w:eastAsia="en-US"/>
              </w:rPr>
            </w:pPr>
            <w:r>
              <w:rPr>
                <w:lang w:val="en-CH" w:eastAsia="en-US"/>
              </w:rPr>
              <w:t>I</w:t>
            </w:r>
            <w:r>
              <w:rPr>
                <w:vertAlign w:val="subscript"/>
                <w:lang w:val="en-CH" w:eastAsia="en-US"/>
              </w:rPr>
              <w:t>4</w:t>
            </w:r>
          </w:p>
        </w:tc>
        <w:tc>
          <w:tcPr>
            <w:tcW w:w="597" w:type="dxa"/>
          </w:tcPr>
          <w:p w14:paraId="5A59779A" w14:textId="6EC1EAA8" w:rsidR="001A7A54" w:rsidRPr="007E0077" w:rsidRDefault="007E0077" w:rsidP="001A7A54">
            <w:pPr>
              <w:jc w:val="center"/>
              <w:rPr>
                <w:lang w:val="en-CH" w:eastAsia="en-US"/>
              </w:rPr>
            </w:pPr>
            <w:r>
              <w:rPr>
                <w:lang w:val="en-CH" w:eastAsia="en-US"/>
              </w:rPr>
              <w:t>I</w:t>
            </w:r>
            <w:r>
              <w:rPr>
                <w:vertAlign w:val="subscript"/>
                <w:lang w:val="en-CH" w:eastAsia="en-US"/>
              </w:rPr>
              <w:t>5</w:t>
            </w:r>
          </w:p>
        </w:tc>
        <w:tc>
          <w:tcPr>
            <w:tcW w:w="617" w:type="dxa"/>
          </w:tcPr>
          <w:p w14:paraId="165C4C35" w14:textId="5826683C" w:rsidR="001A7A54" w:rsidRPr="007E0077" w:rsidRDefault="007E0077" w:rsidP="001A7A54">
            <w:pPr>
              <w:jc w:val="center"/>
              <w:rPr>
                <w:lang w:val="en-CH" w:eastAsia="en-US"/>
              </w:rPr>
            </w:pPr>
            <w:r>
              <w:rPr>
                <w:lang w:val="en-CH" w:eastAsia="en-US"/>
              </w:rPr>
              <w:t>I</w:t>
            </w:r>
            <w:r>
              <w:rPr>
                <w:vertAlign w:val="subscript"/>
                <w:lang w:val="en-CH" w:eastAsia="en-US"/>
              </w:rPr>
              <w:t>6</w:t>
            </w:r>
          </w:p>
        </w:tc>
        <w:tc>
          <w:tcPr>
            <w:tcW w:w="568" w:type="dxa"/>
          </w:tcPr>
          <w:p w14:paraId="3605C267" w14:textId="5855A8BD" w:rsidR="001A7A54" w:rsidRPr="007E0077" w:rsidRDefault="007E0077" w:rsidP="001A7A54">
            <w:pPr>
              <w:jc w:val="center"/>
              <w:rPr>
                <w:lang w:val="en-CH" w:eastAsia="en-US"/>
              </w:rPr>
            </w:pPr>
            <w:r>
              <w:rPr>
                <w:lang w:val="en-CH" w:eastAsia="en-US"/>
              </w:rPr>
              <w:t>I</w:t>
            </w:r>
            <w:r>
              <w:rPr>
                <w:vertAlign w:val="subscript"/>
                <w:lang w:val="en-CH" w:eastAsia="en-US"/>
              </w:rPr>
              <w:t>7</w:t>
            </w:r>
          </w:p>
        </w:tc>
        <w:tc>
          <w:tcPr>
            <w:tcW w:w="590" w:type="dxa"/>
          </w:tcPr>
          <w:p w14:paraId="6DE44213" w14:textId="09D1170A" w:rsidR="001A7A54" w:rsidRPr="007E0077" w:rsidRDefault="001A7A54" w:rsidP="001A7A54">
            <w:pPr>
              <w:jc w:val="center"/>
              <w:rPr>
                <w:lang w:val="en-CH" w:eastAsia="en-US"/>
              </w:rPr>
            </w:pPr>
            <w:r w:rsidRPr="007E0077">
              <w:rPr>
                <w:lang w:val="en-CH" w:eastAsia="en-US"/>
              </w:rPr>
              <w:t>I</w:t>
            </w:r>
            <w:r w:rsidR="007E0077">
              <w:rPr>
                <w:vertAlign w:val="subscript"/>
                <w:lang w:val="en-CH" w:eastAsia="en-US"/>
              </w:rPr>
              <w:t>8</w:t>
            </w:r>
          </w:p>
        </w:tc>
        <w:tc>
          <w:tcPr>
            <w:tcW w:w="562" w:type="dxa"/>
          </w:tcPr>
          <w:p w14:paraId="156EA09D" w14:textId="49CE98DE" w:rsidR="001A7A54" w:rsidRPr="007E0077" w:rsidRDefault="007E0077" w:rsidP="001A7A54">
            <w:pPr>
              <w:jc w:val="center"/>
              <w:rPr>
                <w:lang w:val="en-CH" w:eastAsia="en-US"/>
              </w:rPr>
            </w:pPr>
            <w:r>
              <w:rPr>
                <w:lang w:val="en-CH" w:eastAsia="en-US"/>
              </w:rPr>
              <w:t>I</w:t>
            </w:r>
            <w:r>
              <w:rPr>
                <w:vertAlign w:val="subscript"/>
                <w:lang w:val="en-CH" w:eastAsia="en-US"/>
              </w:rPr>
              <w:t>9</w:t>
            </w:r>
          </w:p>
        </w:tc>
        <w:tc>
          <w:tcPr>
            <w:tcW w:w="723" w:type="dxa"/>
          </w:tcPr>
          <w:p w14:paraId="2BB1217E" w14:textId="299012E7" w:rsidR="001A7A54" w:rsidRPr="00AC7573" w:rsidRDefault="00AC7573" w:rsidP="001A7A54">
            <w:pPr>
              <w:jc w:val="center"/>
              <w:rPr>
                <w:lang w:val="en-CH" w:eastAsia="en-US"/>
              </w:rPr>
            </w:pPr>
            <w:r>
              <w:rPr>
                <w:lang w:val="en-CH" w:eastAsia="en-US"/>
              </w:rPr>
              <w:t>I</w:t>
            </w:r>
          </w:p>
        </w:tc>
      </w:tr>
      <w:tr w:rsidR="001A7A54" w:rsidRPr="007E0077" w14:paraId="0BB51D9B" w14:textId="455E9A44" w:rsidTr="001A7A54">
        <w:tc>
          <w:tcPr>
            <w:tcW w:w="806" w:type="dxa"/>
          </w:tcPr>
          <w:p w14:paraId="554DE0BB" w14:textId="305BDE98" w:rsidR="001A7A54" w:rsidRPr="007E0077" w:rsidRDefault="001A7A54" w:rsidP="00702AB3">
            <w:pPr>
              <w:rPr>
                <w:lang w:val="en-CH" w:eastAsia="en-US"/>
              </w:rPr>
            </w:pPr>
            <w:r w:rsidRPr="007E0077">
              <w:rPr>
                <w:lang w:val="en-CH" w:eastAsia="en-US"/>
              </w:rPr>
              <w:t>T</w:t>
            </w:r>
            <w:r w:rsidR="00602AC7" w:rsidRPr="007E0077">
              <w:rPr>
                <w:vertAlign w:val="subscript"/>
                <w:lang w:val="en-CH" w:eastAsia="en-US"/>
              </w:rPr>
              <w:t>0</w:t>
            </w:r>
            <w:r w:rsidR="00602AC7" w:rsidRPr="007E0077">
              <w:rPr>
                <w:lang w:val="en-CH" w:eastAsia="en-US"/>
              </w:rPr>
              <w:t xml:space="preserve"> </w:t>
            </w:r>
          </w:p>
        </w:tc>
        <w:tc>
          <w:tcPr>
            <w:tcW w:w="617" w:type="dxa"/>
          </w:tcPr>
          <w:p w14:paraId="27B33AE7" w14:textId="47788E74" w:rsidR="001A7A54" w:rsidRPr="007E0077" w:rsidRDefault="001A7A54" w:rsidP="001A7A54">
            <w:pPr>
              <w:jc w:val="center"/>
              <w:rPr>
                <w:lang w:val="en-CH" w:eastAsia="en-US"/>
              </w:rPr>
            </w:pPr>
            <w:r w:rsidRPr="007E0077">
              <w:rPr>
                <w:lang w:val="en-CH" w:eastAsia="en-US"/>
              </w:rPr>
              <w:t>1</w:t>
            </w:r>
          </w:p>
        </w:tc>
        <w:tc>
          <w:tcPr>
            <w:tcW w:w="610" w:type="dxa"/>
          </w:tcPr>
          <w:p w14:paraId="21E78903" w14:textId="73D4B12F" w:rsidR="001A7A54" w:rsidRPr="007E0077" w:rsidRDefault="001A7A54" w:rsidP="001A7A54">
            <w:pPr>
              <w:jc w:val="center"/>
              <w:rPr>
                <w:lang w:val="en-CH" w:eastAsia="en-US"/>
              </w:rPr>
            </w:pPr>
            <w:r w:rsidRPr="007E0077">
              <w:rPr>
                <w:lang w:val="en-CH" w:eastAsia="en-US"/>
              </w:rPr>
              <w:t>1</w:t>
            </w:r>
          </w:p>
        </w:tc>
        <w:tc>
          <w:tcPr>
            <w:tcW w:w="610" w:type="dxa"/>
          </w:tcPr>
          <w:p w14:paraId="4A7FEA71" w14:textId="40CE407E" w:rsidR="001A7A54" w:rsidRPr="007E0077" w:rsidRDefault="001A7A54" w:rsidP="001A7A54">
            <w:pPr>
              <w:jc w:val="center"/>
              <w:rPr>
                <w:lang w:val="en-CH" w:eastAsia="en-US"/>
              </w:rPr>
            </w:pPr>
            <w:r w:rsidRPr="007E0077">
              <w:rPr>
                <w:lang w:val="en-CH" w:eastAsia="en-US"/>
              </w:rPr>
              <w:t>1</w:t>
            </w:r>
          </w:p>
        </w:tc>
        <w:tc>
          <w:tcPr>
            <w:tcW w:w="617" w:type="dxa"/>
          </w:tcPr>
          <w:p w14:paraId="2851CD4A" w14:textId="1E1C44E8" w:rsidR="001A7A54" w:rsidRPr="007E0077" w:rsidRDefault="001A7A54" w:rsidP="001A7A54">
            <w:pPr>
              <w:jc w:val="center"/>
              <w:rPr>
                <w:lang w:val="en-CH" w:eastAsia="en-US"/>
              </w:rPr>
            </w:pPr>
            <w:r w:rsidRPr="007E0077">
              <w:rPr>
                <w:lang w:val="en-CH" w:eastAsia="en-US"/>
              </w:rPr>
              <w:t>1</w:t>
            </w:r>
          </w:p>
        </w:tc>
        <w:tc>
          <w:tcPr>
            <w:tcW w:w="604" w:type="dxa"/>
          </w:tcPr>
          <w:p w14:paraId="653D5A5C" w14:textId="4BC0BFAB" w:rsidR="001A7A54" w:rsidRPr="007E0077" w:rsidRDefault="001A7A54" w:rsidP="001A7A54">
            <w:pPr>
              <w:jc w:val="center"/>
              <w:rPr>
                <w:lang w:val="en-CH" w:eastAsia="en-US"/>
              </w:rPr>
            </w:pPr>
            <w:r w:rsidRPr="007E0077">
              <w:rPr>
                <w:lang w:val="en-CH" w:eastAsia="en-US"/>
              </w:rPr>
              <w:t>1</w:t>
            </w:r>
          </w:p>
        </w:tc>
        <w:tc>
          <w:tcPr>
            <w:tcW w:w="597" w:type="dxa"/>
          </w:tcPr>
          <w:p w14:paraId="7DC06A63" w14:textId="36B9D322" w:rsidR="001A7A54" w:rsidRPr="007E0077" w:rsidRDefault="001A7A54" w:rsidP="001A7A54">
            <w:pPr>
              <w:jc w:val="center"/>
              <w:rPr>
                <w:lang w:val="en-CH" w:eastAsia="en-US"/>
              </w:rPr>
            </w:pPr>
            <w:r w:rsidRPr="007E0077">
              <w:rPr>
                <w:lang w:val="en-CH" w:eastAsia="en-US"/>
              </w:rPr>
              <w:t>1</w:t>
            </w:r>
          </w:p>
        </w:tc>
        <w:tc>
          <w:tcPr>
            <w:tcW w:w="617" w:type="dxa"/>
          </w:tcPr>
          <w:p w14:paraId="76579AA5" w14:textId="1FDFC665" w:rsidR="001A7A54" w:rsidRPr="007E0077" w:rsidRDefault="001A7A54" w:rsidP="001A7A54">
            <w:pPr>
              <w:jc w:val="center"/>
              <w:rPr>
                <w:lang w:val="en-CH" w:eastAsia="en-US"/>
              </w:rPr>
            </w:pPr>
            <w:r w:rsidRPr="007E0077">
              <w:rPr>
                <w:lang w:val="en-CH" w:eastAsia="en-US"/>
              </w:rPr>
              <w:t>0</w:t>
            </w:r>
          </w:p>
        </w:tc>
        <w:tc>
          <w:tcPr>
            <w:tcW w:w="568" w:type="dxa"/>
          </w:tcPr>
          <w:p w14:paraId="10C74315" w14:textId="7112A1C3" w:rsidR="001A7A54" w:rsidRPr="007E0077" w:rsidRDefault="001A7A54" w:rsidP="001A7A54">
            <w:pPr>
              <w:jc w:val="center"/>
              <w:rPr>
                <w:lang w:val="en-CH" w:eastAsia="en-US"/>
              </w:rPr>
            </w:pPr>
            <w:r w:rsidRPr="007E0077">
              <w:rPr>
                <w:lang w:val="en-CH" w:eastAsia="en-US"/>
              </w:rPr>
              <w:t>1</w:t>
            </w:r>
          </w:p>
        </w:tc>
        <w:tc>
          <w:tcPr>
            <w:tcW w:w="590" w:type="dxa"/>
          </w:tcPr>
          <w:p w14:paraId="19D49717" w14:textId="15FFC8CE" w:rsidR="001A7A54" w:rsidRPr="007E0077" w:rsidRDefault="001A7A54" w:rsidP="001A7A54">
            <w:pPr>
              <w:jc w:val="center"/>
              <w:rPr>
                <w:lang w:val="en-CH" w:eastAsia="en-US"/>
              </w:rPr>
            </w:pPr>
            <w:r w:rsidRPr="007E0077">
              <w:rPr>
                <w:lang w:val="en-CH" w:eastAsia="en-US"/>
              </w:rPr>
              <w:t>0</w:t>
            </w:r>
          </w:p>
        </w:tc>
        <w:tc>
          <w:tcPr>
            <w:tcW w:w="562" w:type="dxa"/>
          </w:tcPr>
          <w:p w14:paraId="1FDB3C41" w14:textId="55BA2534" w:rsidR="001A7A54" w:rsidRPr="007E0077" w:rsidRDefault="001A7A54" w:rsidP="001A7A54">
            <w:pPr>
              <w:jc w:val="center"/>
              <w:rPr>
                <w:lang w:val="en-CH" w:eastAsia="en-US"/>
              </w:rPr>
            </w:pPr>
            <w:r w:rsidRPr="007E0077">
              <w:rPr>
                <w:lang w:val="en-CH" w:eastAsia="en-US"/>
              </w:rPr>
              <w:t>0</w:t>
            </w:r>
          </w:p>
        </w:tc>
        <w:tc>
          <w:tcPr>
            <w:tcW w:w="723" w:type="dxa"/>
          </w:tcPr>
          <w:p w14:paraId="59510515" w14:textId="736AF043" w:rsidR="001A7A54" w:rsidRPr="007E0077" w:rsidRDefault="001A7A54" w:rsidP="001A7A54">
            <w:pPr>
              <w:jc w:val="center"/>
              <w:rPr>
                <w:lang w:val="en-CH" w:eastAsia="en-US"/>
              </w:rPr>
            </w:pPr>
            <w:r w:rsidRPr="007E0077">
              <w:rPr>
                <w:lang w:val="en-CH" w:eastAsia="en-US"/>
              </w:rPr>
              <w:t>7</w:t>
            </w:r>
          </w:p>
        </w:tc>
      </w:tr>
      <w:tr w:rsidR="001A7A54" w:rsidRPr="007E0077" w14:paraId="1EE6FC3F" w14:textId="143CE36E" w:rsidTr="001A7A54">
        <w:tc>
          <w:tcPr>
            <w:tcW w:w="806" w:type="dxa"/>
          </w:tcPr>
          <w:p w14:paraId="3E3D8B64" w14:textId="63CAA4BC" w:rsidR="001A7A54" w:rsidRPr="007E0077" w:rsidRDefault="001A7A54" w:rsidP="00702AB3">
            <w:pPr>
              <w:rPr>
                <w:lang w:val="en-CH" w:eastAsia="en-US"/>
              </w:rPr>
            </w:pPr>
            <w:r w:rsidRPr="007E0077">
              <w:rPr>
                <w:lang w:val="en-CH" w:eastAsia="en-US"/>
              </w:rPr>
              <w:t>T</w:t>
            </w:r>
            <w:r w:rsidRPr="007E0077">
              <w:rPr>
                <w:vertAlign w:val="subscript"/>
                <w:lang w:val="en-CH" w:eastAsia="en-US"/>
              </w:rPr>
              <w:t>1</w:t>
            </w:r>
          </w:p>
        </w:tc>
        <w:tc>
          <w:tcPr>
            <w:tcW w:w="617" w:type="dxa"/>
          </w:tcPr>
          <w:p w14:paraId="5A194B20" w14:textId="76FDC10B" w:rsidR="001A7A54" w:rsidRPr="007E0077" w:rsidRDefault="001A7A54" w:rsidP="001A7A54">
            <w:pPr>
              <w:jc w:val="center"/>
              <w:rPr>
                <w:lang w:val="en-CH" w:eastAsia="en-US"/>
              </w:rPr>
            </w:pPr>
            <w:r w:rsidRPr="007E0077">
              <w:rPr>
                <w:lang w:val="en-CH" w:eastAsia="en-US"/>
              </w:rPr>
              <w:t>1</w:t>
            </w:r>
          </w:p>
        </w:tc>
        <w:tc>
          <w:tcPr>
            <w:tcW w:w="610" w:type="dxa"/>
          </w:tcPr>
          <w:p w14:paraId="1763F5A0" w14:textId="3428B640" w:rsidR="001A7A54" w:rsidRPr="007E0077" w:rsidRDefault="001A7A54" w:rsidP="001A7A54">
            <w:pPr>
              <w:jc w:val="center"/>
              <w:rPr>
                <w:lang w:val="en-CH" w:eastAsia="en-US"/>
              </w:rPr>
            </w:pPr>
            <w:r w:rsidRPr="007E0077">
              <w:rPr>
                <w:lang w:val="en-CH" w:eastAsia="en-US"/>
              </w:rPr>
              <w:t>0</w:t>
            </w:r>
          </w:p>
        </w:tc>
        <w:tc>
          <w:tcPr>
            <w:tcW w:w="610" w:type="dxa"/>
          </w:tcPr>
          <w:p w14:paraId="70D2BD49" w14:textId="438CF937" w:rsidR="001A7A54" w:rsidRPr="007E0077" w:rsidRDefault="001A7A54" w:rsidP="001A7A54">
            <w:pPr>
              <w:jc w:val="center"/>
              <w:rPr>
                <w:lang w:val="en-CH" w:eastAsia="en-US"/>
              </w:rPr>
            </w:pPr>
            <w:r w:rsidRPr="007E0077">
              <w:rPr>
                <w:lang w:val="en-CH" w:eastAsia="en-US"/>
              </w:rPr>
              <w:t>1</w:t>
            </w:r>
          </w:p>
        </w:tc>
        <w:tc>
          <w:tcPr>
            <w:tcW w:w="617" w:type="dxa"/>
          </w:tcPr>
          <w:p w14:paraId="5FB48245" w14:textId="3D8C47C8" w:rsidR="001A7A54" w:rsidRPr="007E0077" w:rsidRDefault="001A7A54" w:rsidP="001A7A54">
            <w:pPr>
              <w:jc w:val="center"/>
              <w:rPr>
                <w:lang w:val="en-CH" w:eastAsia="en-US"/>
              </w:rPr>
            </w:pPr>
            <w:r w:rsidRPr="007E0077">
              <w:rPr>
                <w:lang w:val="en-CH" w:eastAsia="en-US"/>
              </w:rPr>
              <w:t>1</w:t>
            </w:r>
          </w:p>
        </w:tc>
        <w:tc>
          <w:tcPr>
            <w:tcW w:w="604" w:type="dxa"/>
          </w:tcPr>
          <w:p w14:paraId="2AF66882" w14:textId="3C85EF65" w:rsidR="001A7A54" w:rsidRPr="007E0077" w:rsidRDefault="001A7A54" w:rsidP="001A7A54">
            <w:pPr>
              <w:jc w:val="center"/>
              <w:rPr>
                <w:lang w:val="en-CH" w:eastAsia="en-US"/>
              </w:rPr>
            </w:pPr>
            <w:r w:rsidRPr="007E0077">
              <w:rPr>
                <w:lang w:val="en-CH" w:eastAsia="en-US"/>
              </w:rPr>
              <w:t>1</w:t>
            </w:r>
          </w:p>
        </w:tc>
        <w:tc>
          <w:tcPr>
            <w:tcW w:w="597" w:type="dxa"/>
          </w:tcPr>
          <w:p w14:paraId="4A141C17" w14:textId="11E59260" w:rsidR="001A7A54" w:rsidRPr="007E0077" w:rsidRDefault="001A7A54" w:rsidP="001A7A54">
            <w:pPr>
              <w:jc w:val="center"/>
              <w:rPr>
                <w:lang w:val="en-CH" w:eastAsia="en-US"/>
              </w:rPr>
            </w:pPr>
            <w:r w:rsidRPr="007E0077">
              <w:rPr>
                <w:lang w:val="en-CH" w:eastAsia="en-US"/>
              </w:rPr>
              <w:t>1</w:t>
            </w:r>
          </w:p>
        </w:tc>
        <w:tc>
          <w:tcPr>
            <w:tcW w:w="617" w:type="dxa"/>
          </w:tcPr>
          <w:p w14:paraId="44308BA5" w14:textId="4F4B8935" w:rsidR="001A7A54" w:rsidRPr="007E0077" w:rsidRDefault="001A7A54" w:rsidP="001A7A54">
            <w:pPr>
              <w:jc w:val="center"/>
              <w:rPr>
                <w:lang w:val="en-CH" w:eastAsia="en-US"/>
              </w:rPr>
            </w:pPr>
            <w:r w:rsidRPr="007E0077">
              <w:rPr>
                <w:lang w:val="en-CH" w:eastAsia="en-US"/>
              </w:rPr>
              <w:t>1</w:t>
            </w:r>
          </w:p>
        </w:tc>
        <w:tc>
          <w:tcPr>
            <w:tcW w:w="568" w:type="dxa"/>
          </w:tcPr>
          <w:p w14:paraId="102CCAE6" w14:textId="72D4AD7F" w:rsidR="001A7A54" w:rsidRPr="007E0077" w:rsidRDefault="001A7A54" w:rsidP="001A7A54">
            <w:pPr>
              <w:jc w:val="center"/>
              <w:rPr>
                <w:lang w:val="en-CH" w:eastAsia="en-US"/>
              </w:rPr>
            </w:pPr>
            <w:r w:rsidRPr="007E0077">
              <w:rPr>
                <w:lang w:val="en-CH" w:eastAsia="en-US"/>
              </w:rPr>
              <w:t>1</w:t>
            </w:r>
          </w:p>
        </w:tc>
        <w:tc>
          <w:tcPr>
            <w:tcW w:w="590" w:type="dxa"/>
          </w:tcPr>
          <w:p w14:paraId="156A024D" w14:textId="4765319A" w:rsidR="001A7A54" w:rsidRPr="007E0077" w:rsidRDefault="001A7A54" w:rsidP="001A7A54">
            <w:pPr>
              <w:jc w:val="center"/>
              <w:rPr>
                <w:lang w:val="en-CH" w:eastAsia="en-US"/>
              </w:rPr>
            </w:pPr>
            <w:r w:rsidRPr="007E0077">
              <w:rPr>
                <w:lang w:val="en-CH" w:eastAsia="en-US"/>
              </w:rPr>
              <w:t>0</w:t>
            </w:r>
          </w:p>
        </w:tc>
        <w:tc>
          <w:tcPr>
            <w:tcW w:w="562" w:type="dxa"/>
          </w:tcPr>
          <w:p w14:paraId="06381F79" w14:textId="249B48BA" w:rsidR="001A7A54" w:rsidRPr="007E0077" w:rsidRDefault="001A7A54" w:rsidP="001A7A54">
            <w:pPr>
              <w:jc w:val="center"/>
              <w:rPr>
                <w:lang w:val="en-CH" w:eastAsia="en-US"/>
              </w:rPr>
            </w:pPr>
            <w:r w:rsidRPr="007E0077">
              <w:rPr>
                <w:lang w:val="en-CH" w:eastAsia="en-US"/>
              </w:rPr>
              <w:t>0</w:t>
            </w:r>
          </w:p>
        </w:tc>
        <w:tc>
          <w:tcPr>
            <w:tcW w:w="723" w:type="dxa"/>
          </w:tcPr>
          <w:p w14:paraId="7EED9C8B" w14:textId="00BDF143" w:rsidR="001A7A54" w:rsidRPr="007E0077" w:rsidRDefault="001A7A54" w:rsidP="001A7A54">
            <w:pPr>
              <w:jc w:val="center"/>
              <w:rPr>
                <w:lang w:val="en-CH" w:eastAsia="en-US"/>
              </w:rPr>
            </w:pPr>
            <w:r w:rsidRPr="007E0077">
              <w:rPr>
                <w:lang w:val="en-CH" w:eastAsia="en-US"/>
              </w:rPr>
              <w:t>7</w:t>
            </w:r>
          </w:p>
        </w:tc>
      </w:tr>
      <w:tr w:rsidR="001A7A54" w:rsidRPr="007E0077" w14:paraId="431D4447" w14:textId="7C9B796D" w:rsidTr="001A7A54">
        <w:tc>
          <w:tcPr>
            <w:tcW w:w="806" w:type="dxa"/>
          </w:tcPr>
          <w:p w14:paraId="1E67C02D" w14:textId="701E9FC1" w:rsidR="001A7A54" w:rsidRPr="007E0077" w:rsidRDefault="001A7A54" w:rsidP="00702AB3">
            <w:pPr>
              <w:rPr>
                <w:lang w:val="en-CH" w:eastAsia="en-US"/>
              </w:rPr>
            </w:pPr>
            <w:r w:rsidRPr="007E0077">
              <w:rPr>
                <w:lang w:val="en-CH" w:eastAsia="en-US"/>
              </w:rPr>
              <w:t>T</w:t>
            </w:r>
            <w:r w:rsidRPr="007E0077">
              <w:rPr>
                <w:vertAlign w:val="subscript"/>
                <w:lang w:val="en-CH" w:eastAsia="en-US"/>
              </w:rPr>
              <w:t>2</w:t>
            </w:r>
          </w:p>
        </w:tc>
        <w:tc>
          <w:tcPr>
            <w:tcW w:w="617" w:type="dxa"/>
          </w:tcPr>
          <w:p w14:paraId="0D44362C" w14:textId="7FE3B914" w:rsidR="001A7A54" w:rsidRPr="007E0077" w:rsidRDefault="001A7A54" w:rsidP="001A7A54">
            <w:pPr>
              <w:jc w:val="center"/>
              <w:rPr>
                <w:lang w:val="en-CH" w:eastAsia="en-US"/>
              </w:rPr>
            </w:pPr>
            <w:r w:rsidRPr="007E0077">
              <w:rPr>
                <w:lang w:val="en-CH" w:eastAsia="en-US"/>
              </w:rPr>
              <w:t>1</w:t>
            </w:r>
          </w:p>
        </w:tc>
        <w:tc>
          <w:tcPr>
            <w:tcW w:w="610" w:type="dxa"/>
          </w:tcPr>
          <w:p w14:paraId="0CDEF5D4" w14:textId="18E47936" w:rsidR="001A7A54" w:rsidRPr="007E0077" w:rsidRDefault="001A7A54" w:rsidP="001A7A54">
            <w:pPr>
              <w:jc w:val="center"/>
              <w:rPr>
                <w:lang w:val="en-CH" w:eastAsia="en-US"/>
              </w:rPr>
            </w:pPr>
            <w:r w:rsidRPr="007E0077">
              <w:rPr>
                <w:lang w:val="en-CH" w:eastAsia="en-US"/>
              </w:rPr>
              <w:t>0</w:t>
            </w:r>
          </w:p>
        </w:tc>
        <w:tc>
          <w:tcPr>
            <w:tcW w:w="610" w:type="dxa"/>
          </w:tcPr>
          <w:p w14:paraId="60897033" w14:textId="12418BD9" w:rsidR="001A7A54" w:rsidRPr="007E0077" w:rsidRDefault="001A7A54" w:rsidP="001A7A54">
            <w:pPr>
              <w:jc w:val="center"/>
              <w:rPr>
                <w:lang w:val="en-CH" w:eastAsia="en-US"/>
              </w:rPr>
            </w:pPr>
            <w:r w:rsidRPr="007E0077">
              <w:rPr>
                <w:lang w:val="en-CH" w:eastAsia="en-US"/>
              </w:rPr>
              <w:t>1</w:t>
            </w:r>
          </w:p>
        </w:tc>
        <w:tc>
          <w:tcPr>
            <w:tcW w:w="617" w:type="dxa"/>
          </w:tcPr>
          <w:p w14:paraId="13A2387C" w14:textId="49AA92C8" w:rsidR="001A7A54" w:rsidRPr="007E0077" w:rsidRDefault="001A7A54" w:rsidP="001A7A54">
            <w:pPr>
              <w:jc w:val="center"/>
              <w:rPr>
                <w:lang w:val="en-CH" w:eastAsia="en-US"/>
              </w:rPr>
            </w:pPr>
            <w:r w:rsidRPr="007E0077">
              <w:rPr>
                <w:lang w:val="en-CH" w:eastAsia="en-US"/>
              </w:rPr>
              <w:t>1</w:t>
            </w:r>
          </w:p>
        </w:tc>
        <w:tc>
          <w:tcPr>
            <w:tcW w:w="604" w:type="dxa"/>
          </w:tcPr>
          <w:p w14:paraId="515DAC5C" w14:textId="793DBB39" w:rsidR="001A7A54" w:rsidRPr="007E0077" w:rsidRDefault="001A7A54" w:rsidP="001A7A54">
            <w:pPr>
              <w:jc w:val="center"/>
              <w:rPr>
                <w:lang w:val="en-CH" w:eastAsia="en-US"/>
              </w:rPr>
            </w:pPr>
            <w:r w:rsidRPr="007E0077">
              <w:rPr>
                <w:lang w:val="en-CH" w:eastAsia="en-US"/>
              </w:rPr>
              <w:t>0</w:t>
            </w:r>
          </w:p>
        </w:tc>
        <w:tc>
          <w:tcPr>
            <w:tcW w:w="597" w:type="dxa"/>
          </w:tcPr>
          <w:p w14:paraId="11AA31EC" w14:textId="2F2D2A3E" w:rsidR="001A7A54" w:rsidRPr="007E0077" w:rsidRDefault="001A7A54" w:rsidP="001A7A54">
            <w:pPr>
              <w:jc w:val="center"/>
              <w:rPr>
                <w:lang w:val="en-CH" w:eastAsia="en-US"/>
              </w:rPr>
            </w:pPr>
            <w:r w:rsidRPr="007E0077">
              <w:rPr>
                <w:lang w:val="en-CH" w:eastAsia="en-US"/>
              </w:rPr>
              <w:t>0</w:t>
            </w:r>
          </w:p>
        </w:tc>
        <w:tc>
          <w:tcPr>
            <w:tcW w:w="617" w:type="dxa"/>
          </w:tcPr>
          <w:p w14:paraId="31F58E41" w14:textId="1FDB877A" w:rsidR="001A7A54" w:rsidRPr="007E0077" w:rsidRDefault="001A7A54" w:rsidP="001A7A54">
            <w:pPr>
              <w:jc w:val="center"/>
              <w:rPr>
                <w:lang w:val="en-CH" w:eastAsia="en-US"/>
              </w:rPr>
            </w:pPr>
            <w:r w:rsidRPr="007E0077">
              <w:rPr>
                <w:lang w:val="en-CH" w:eastAsia="en-US"/>
              </w:rPr>
              <w:t>0</w:t>
            </w:r>
          </w:p>
        </w:tc>
        <w:tc>
          <w:tcPr>
            <w:tcW w:w="568" w:type="dxa"/>
          </w:tcPr>
          <w:p w14:paraId="74F3882E" w14:textId="6410E47C" w:rsidR="001A7A54" w:rsidRPr="007E0077" w:rsidRDefault="001A7A54" w:rsidP="001A7A54">
            <w:pPr>
              <w:jc w:val="center"/>
              <w:rPr>
                <w:lang w:val="en-CH" w:eastAsia="en-US"/>
              </w:rPr>
            </w:pPr>
            <w:r w:rsidRPr="007E0077">
              <w:rPr>
                <w:lang w:val="en-CH" w:eastAsia="en-US"/>
              </w:rPr>
              <w:t>0</w:t>
            </w:r>
          </w:p>
        </w:tc>
        <w:tc>
          <w:tcPr>
            <w:tcW w:w="590" w:type="dxa"/>
          </w:tcPr>
          <w:p w14:paraId="345F3266" w14:textId="217086E3" w:rsidR="001A7A54" w:rsidRPr="007E0077" w:rsidRDefault="001A7A54" w:rsidP="001A7A54">
            <w:pPr>
              <w:jc w:val="center"/>
              <w:rPr>
                <w:lang w:val="en-CH" w:eastAsia="en-US"/>
              </w:rPr>
            </w:pPr>
            <w:r w:rsidRPr="007E0077">
              <w:rPr>
                <w:lang w:val="en-CH" w:eastAsia="en-US"/>
              </w:rPr>
              <w:t>1</w:t>
            </w:r>
          </w:p>
        </w:tc>
        <w:tc>
          <w:tcPr>
            <w:tcW w:w="562" w:type="dxa"/>
          </w:tcPr>
          <w:p w14:paraId="4F5B5689" w14:textId="52A4A955" w:rsidR="001A7A54" w:rsidRPr="007E0077" w:rsidRDefault="001A7A54" w:rsidP="001A7A54">
            <w:pPr>
              <w:jc w:val="center"/>
              <w:rPr>
                <w:lang w:val="en-CH" w:eastAsia="en-US"/>
              </w:rPr>
            </w:pPr>
            <w:r w:rsidRPr="007E0077">
              <w:rPr>
                <w:lang w:val="en-CH" w:eastAsia="en-US"/>
              </w:rPr>
              <w:t>0</w:t>
            </w:r>
          </w:p>
        </w:tc>
        <w:tc>
          <w:tcPr>
            <w:tcW w:w="723" w:type="dxa"/>
          </w:tcPr>
          <w:p w14:paraId="738E5164" w14:textId="535D8B7F" w:rsidR="001A7A54" w:rsidRPr="007E0077" w:rsidRDefault="001A7A54" w:rsidP="001A7A54">
            <w:pPr>
              <w:jc w:val="center"/>
              <w:rPr>
                <w:lang w:val="en-CH" w:eastAsia="en-US"/>
              </w:rPr>
            </w:pPr>
            <w:r w:rsidRPr="007E0077">
              <w:rPr>
                <w:lang w:val="en-CH" w:eastAsia="en-US"/>
              </w:rPr>
              <w:t>4</w:t>
            </w:r>
          </w:p>
        </w:tc>
      </w:tr>
      <w:tr w:rsidR="001A7A54" w:rsidRPr="007E0077" w14:paraId="535F04F6" w14:textId="35D560D7" w:rsidTr="001A7A54">
        <w:tc>
          <w:tcPr>
            <w:tcW w:w="806" w:type="dxa"/>
          </w:tcPr>
          <w:p w14:paraId="54D12DBC" w14:textId="61E398AF" w:rsidR="001A7A54" w:rsidRPr="007E0077" w:rsidRDefault="001A7A54" w:rsidP="00702AB3">
            <w:pPr>
              <w:rPr>
                <w:lang w:val="en-CH" w:eastAsia="en-US"/>
              </w:rPr>
            </w:pPr>
            <w:r w:rsidRPr="007E0077">
              <w:rPr>
                <w:lang w:val="en-CH" w:eastAsia="en-US"/>
              </w:rPr>
              <w:t>T</w:t>
            </w:r>
            <w:r w:rsidRPr="007E0077">
              <w:rPr>
                <w:vertAlign w:val="subscript"/>
                <w:lang w:val="en-CH" w:eastAsia="en-US"/>
              </w:rPr>
              <w:t>3</w:t>
            </w:r>
          </w:p>
        </w:tc>
        <w:tc>
          <w:tcPr>
            <w:tcW w:w="617" w:type="dxa"/>
          </w:tcPr>
          <w:p w14:paraId="77D46C3F" w14:textId="5E403EA8" w:rsidR="001A7A54" w:rsidRPr="007E0077" w:rsidRDefault="001A7A54" w:rsidP="001A7A54">
            <w:pPr>
              <w:jc w:val="center"/>
              <w:rPr>
                <w:lang w:val="en-CH" w:eastAsia="en-US"/>
              </w:rPr>
            </w:pPr>
            <w:r w:rsidRPr="007E0077">
              <w:rPr>
                <w:lang w:val="en-CH" w:eastAsia="en-US"/>
              </w:rPr>
              <w:t>1</w:t>
            </w:r>
          </w:p>
        </w:tc>
        <w:tc>
          <w:tcPr>
            <w:tcW w:w="610" w:type="dxa"/>
          </w:tcPr>
          <w:p w14:paraId="2B499CC2" w14:textId="100ADCCB" w:rsidR="001A7A54" w:rsidRPr="007E0077" w:rsidRDefault="001A7A54" w:rsidP="001A7A54">
            <w:pPr>
              <w:jc w:val="center"/>
              <w:rPr>
                <w:lang w:val="en-CH" w:eastAsia="en-US"/>
              </w:rPr>
            </w:pPr>
            <w:r w:rsidRPr="007E0077">
              <w:rPr>
                <w:lang w:val="en-CH" w:eastAsia="en-US"/>
              </w:rPr>
              <w:t>1</w:t>
            </w:r>
          </w:p>
        </w:tc>
        <w:tc>
          <w:tcPr>
            <w:tcW w:w="610" w:type="dxa"/>
          </w:tcPr>
          <w:p w14:paraId="420F794C" w14:textId="779EC7A4" w:rsidR="001A7A54" w:rsidRPr="007E0077" w:rsidRDefault="001A7A54" w:rsidP="001A7A54">
            <w:pPr>
              <w:jc w:val="center"/>
              <w:rPr>
                <w:lang w:val="en-CH" w:eastAsia="en-US"/>
              </w:rPr>
            </w:pPr>
            <w:r w:rsidRPr="007E0077">
              <w:rPr>
                <w:lang w:val="en-CH" w:eastAsia="en-US"/>
              </w:rPr>
              <w:t>0</w:t>
            </w:r>
          </w:p>
        </w:tc>
        <w:tc>
          <w:tcPr>
            <w:tcW w:w="617" w:type="dxa"/>
          </w:tcPr>
          <w:p w14:paraId="66AD22A3" w14:textId="2FCDD54E" w:rsidR="001A7A54" w:rsidRPr="007E0077" w:rsidRDefault="001A7A54" w:rsidP="001A7A54">
            <w:pPr>
              <w:jc w:val="center"/>
              <w:rPr>
                <w:lang w:val="en-CH" w:eastAsia="en-US"/>
              </w:rPr>
            </w:pPr>
            <w:r w:rsidRPr="007E0077">
              <w:rPr>
                <w:lang w:val="en-CH" w:eastAsia="en-US"/>
              </w:rPr>
              <w:t>0</w:t>
            </w:r>
          </w:p>
        </w:tc>
        <w:tc>
          <w:tcPr>
            <w:tcW w:w="604" w:type="dxa"/>
          </w:tcPr>
          <w:p w14:paraId="1B16B2BD" w14:textId="50446920" w:rsidR="001A7A54" w:rsidRPr="007E0077" w:rsidRDefault="001A7A54" w:rsidP="001A7A54">
            <w:pPr>
              <w:jc w:val="center"/>
              <w:rPr>
                <w:lang w:val="en-CH" w:eastAsia="en-US"/>
              </w:rPr>
            </w:pPr>
            <w:r w:rsidRPr="007E0077">
              <w:rPr>
                <w:lang w:val="en-CH" w:eastAsia="en-US"/>
              </w:rPr>
              <w:t>1</w:t>
            </w:r>
          </w:p>
        </w:tc>
        <w:tc>
          <w:tcPr>
            <w:tcW w:w="597" w:type="dxa"/>
          </w:tcPr>
          <w:p w14:paraId="50D3C93C" w14:textId="72BA5D4B" w:rsidR="001A7A54" w:rsidRPr="007E0077" w:rsidRDefault="001A7A54" w:rsidP="001A7A54">
            <w:pPr>
              <w:jc w:val="center"/>
              <w:rPr>
                <w:lang w:val="en-CH" w:eastAsia="en-US"/>
              </w:rPr>
            </w:pPr>
            <w:r w:rsidRPr="007E0077">
              <w:rPr>
                <w:lang w:val="en-CH" w:eastAsia="en-US"/>
              </w:rPr>
              <w:t>0</w:t>
            </w:r>
          </w:p>
        </w:tc>
        <w:tc>
          <w:tcPr>
            <w:tcW w:w="617" w:type="dxa"/>
          </w:tcPr>
          <w:p w14:paraId="7C5540B9" w14:textId="43E92943" w:rsidR="001A7A54" w:rsidRPr="007E0077" w:rsidRDefault="001A7A54" w:rsidP="001A7A54">
            <w:pPr>
              <w:jc w:val="center"/>
              <w:rPr>
                <w:lang w:val="en-CH" w:eastAsia="en-US"/>
              </w:rPr>
            </w:pPr>
            <w:r w:rsidRPr="007E0077">
              <w:rPr>
                <w:lang w:val="en-CH" w:eastAsia="en-US"/>
              </w:rPr>
              <w:t>1</w:t>
            </w:r>
          </w:p>
        </w:tc>
        <w:tc>
          <w:tcPr>
            <w:tcW w:w="568" w:type="dxa"/>
          </w:tcPr>
          <w:p w14:paraId="7AB48C34" w14:textId="771A52EB" w:rsidR="001A7A54" w:rsidRPr="007E0077" w:rsidRDefault="001A7A54" w:rsidP="001A7A54">
            <w:pPr>
              <w:jc w:val="center"/>
              <w:rPr>
                <w:lang w:val="en-CH" w:eastAsia="en-US"/>
              </w:rPr>
            </w:pPr>
            <w:r w:rsidRPr="007E0077">
              <w:rPr>
                <w:lang w:val="en-CH" w:eastAsia="en-US"/>
              </w:rPr>
              <w:t>1</w:t>
            </w:r>
          </w:p>
        </w:tc>
        <w:tc>
          <w:tcPr>
            <w:tcW w:w="590" w:type="dxa"/>
          </w:tcPr>
          <w:p w14:paraId="6DA0F835" w14:textId="3DBC451F" w:rsidR="001A7A54" w:rsidRPr="007E0077" w:rsidRDefault="001A7A54" w:rsidP="001A7A54">
            <w:pPr>
              <w:jc w:val="center"/>
              <w:rPr>
                <w:lang w:val="en-CH" w:eastAsia="en-US"/>
              </w:rPr>
            </w:pPr>
            <w:r w:rsidRPr="007E0077">
              <w:rPr>
                <w:lang w:val="en-CH" w:eastAsia="en-US"/>
              </w:rPr>
              <w:t>1</w:t>
            </w:r>
          </w:p>
        </w:tc>
        <w:tc>
          <w:tcPr>
            <w:tcW w:w="562" w:type="dxa"/>
          </w:tcPr>
          <w:p w14:paraId="75830CB2" w14:textId="3C0D1774" w:rsidR="001A7A54" w:rsidRPr="007E0077" w:rsidRDefault="001A7A54" w:rsidP="001A7A54">
            <w:pPr>
              <w:jc w:val="center"/>
              <w:rPr>
                <w:lang w:val="en-CH" w:eastAsia="en-US"/>
              </w:rPr>
            </w:pPr>
            <w:r w:rsidRPr="007E0077">
              <w:rPr>
                <w:lang w:val="en-CH" w:eastAsia="en-US"/>
              </w:rPr>
              <w:t>1</w:t>
            </w:r>
          </w:p>
        </w:tc>
        <w:tc>
          <w:tcPr>
            <w:tcW w:w="723" w:type="dxa"/>
          </w:tcPr>
          <w:p w14:paraId="55F0E727" w14:textId="1A1CA122" w:rsidR="001A7A54" w:rsidRPr="007E0077" w:rsidRDefault="001A7A54" w:rsidP="001A7A54">
            <w:pPr>
              <w:jc w:val="center"/>
              <w:rPr>
                <w:lang w:val="en-CH" w:eastAsia="en-US"/>
              </w:rPr>
            </w:pPr>
            <w:r w:rsidRPr="007E0077">
              <w:rPr>
                <w:lang w:val="en-CH" w:eastAsia="en-US"/>
              </w:rPr>
              <w:t>7</w:t>
            </w:r>
          </w:p>
        </w:tc>
      </w:tr>
      <w:tr w:rsidR="001A7A54" w:rsidRPr="007E0077" w14:paraId="2802BCA4" w14:textId="15E0B536" w:rsidTr="001A7A54">
        <w:tc>
          <w:tcPr>
            <w:tcW w:w="806" w:type="dxa"/>
          </w:tcPr>
          <w:p w14:paraId="7F4E2702" w14:textId="73656F3A" w:rsidR="001A7A54" w:rsidRPr="007E0077" w:rsidRDefault="001A7A54" w:rsidP="00702AB3">
            <w:pPr>
              <w:rPr>
                <w:lang w:val="en-CH" w:eastAsia="en-US"/>
              </w:rPr>
            </w:pPr>
            <w:r w:rsidRPr="007E0077">
              <w:rPr>
                <w:lang w:val="en-CH" w:eastAsia="en-US"/>
              </w:rPr>
              <w:t>T</w:t>
            </w:r>
            <w:r w:rsidRPr="007E0077">
              <w:rPr>
                <w:vertAlign w:val="subscript"/>
                <w:lang w:val="en-CH" w:eastAsia="en-US"/>
              </w:rPr>
              <w:t>4</w:t>
            </w:r>
          </w:p>
        </w:tc>
        <w:tc>
          <w:tcPr>
            <w:tcW w:w="617" w:type="dxa"/>
          </w:tcPr>
          <w:p w14:paraId="743B692A" w14:textId="61B09FC0" w:rsidR="001A7A54" w:rsidRPr="007E0077" w:rsidRDefault="001A7A54" w:rsidP="001A7A54">
            <w:pPr>
              <w:jc w:val="center"/>
              <w:rPr>
                <w:lang w:val="en-CH" w:eastAsia="en-US"/>
              </w:rPr>
            </w:pPr>
            <w:r w:rsidRPr="007E0077">
              <w:rPr>
                <w:lang w:val="en-CH" w:eastAsia="en-US"/>
              </w:rPr>
              <w:t>1</w:t>
            </w:r>
          </w:p>
        </w:tc>
        <w:tc>
          <w:tcPr>
            <w:tcW w:w="610" w:type="dxa"/>
          </w:tcPr>
          <w:p w14:paraId="263E70C3" w14:textId="0BC518DD" w:rsidR="001A7A54" w:rsidRPr="007E0077" w:rsidRDefault="001A7A54" w:rsidP="001A7A54">
            <w:pPr>
              <w:jc w:val="center"/>
              <w:rPr>
                <w:lang w:val="en-CH" w:eastAsia="en-US"/>
              </w:rPr>
            </w:pPr>
            <w:r w:rsidRPr="007E0077">
              <w:rPr>
                <w:lang w:val="en-CH" w:eastAsia="en-US"/>
              </w:rPr>
              <w:t>1</w:t>
            </w:r>
          </w:p>
        </w:tc>
        <w:tc>
          <w:tcPr>
            <w:tcW w:w="610" w:type="dxa"/>
          </w:tcPr>
          <w:p w14:paraId="4478B019" w14:textId="215DC72E" w:rsidR="001A7A54" w:rsidRPr="007E0077" w:rsidRDefault="001A7A54" w:rsidP="001A7A54">
            <w:pPr>
              <w:jc w:val="center"/>
              <w:rPr>
                <w:lang w:val="en-CH" w:eastAsia="en-US"/>
              </w:rPr>
            </w:pPr>
            <w:r w:rsidRPr="007E0077">
              <w:rPr>
                <w:lang w:val="en-CH" w:eastAsia="en-US"/>
              </w:rPr>
              <w:t>0</w:t>
            </w:r>
          </w:p>
        </w:tc>
        <w:tc>
          <w:tcPr>
            <w:tcW w:w="617" w:type="dxa"/>
          </w:tcPr>
          <w:p w14:paraId="65087EF4" w14:textId="067CD23A" w:rsidR="001A7A54" w:rsidRPr="007E0077" w:rsidRDefault="001A7A54" w:rsidP="001A7A54">
            <w:pPr>
              <w:jc w:val="center"/>
              <w:rPr>
                <w:lang w:val="en-CH" w:eastAsia="en-US"/>
              </w:rPr>
            </w:pPr>
            <w:r w:rsidRPr="007E0077">
              <w:rPr>
                <w:lang w:val="en-CH" w:eastAsia="en-US"/>
              </w:rPr>
              <w:t>0</w:t>
            </w:r>
          </w:p>
        </w:tc>
        <w:tc>
          <w:tcPr>
            <w:tcW w:w="604" w:type="dxa"/>
          </w:tcPr>
          <w:p w14:paraId="11FB489C" w14:textId="6B81CE5C" w:rsidR="001A7A54" w:rsidRPr="007E0077" w:rsidRDefault="001A7A54" w:rsidP="001A7A54">
            <w:pPr>
              <w:jc w:val="center"/>
              <w:rPr>
                <w:lang w:val="en-CH" w:eastAsia="en-US"/>
              </w:rPr>
            </w:pPr>
            <w:r w:rsidRPr="007E0077">
              <w:rPr>
                <w:lang w:val="en-CH" w:eastAsia="en-US"/>
              </w:rPr>
              <w:t>1</w:t>
            </w:r>
          </w:p>
        </w:tc>
        <w:tc>
          <w:tcPr>
            <w:tcW w:w="597" w:type="dxa"/>
          </w:tcPr>
          <w:p w14:paraId="701D46B6" w14:textId="7299FF1A" w:rsidR="001A7A54" w:rsidRPr="007E0077" w:rsidRDefault="001A7A54" w:rsidP="001A7A54">
            <w:pPr>
              <w:jc w:val="center"/>
              <w:rPr>
                <w:lang w:val="en-CH" w:eastAsia="en-US"/>
              </w:rPr>
            </w:pPr>
            <w:r w:rsidRPr="007E0077">
              <w:rPr>
                <w:lang w:val="en-CH" w:eastAsia="en-US"/>
              </w:rPr>
              <w:t>0</w:t>
            </w:r>
          </w:p>
        </w:tc>
        <w:tc>
          <w:tcPr>
            <w:tcW w:w="617" w:type="dxa"/>
          </w:tcPr>
          <w:p w14:paraId="4D53275E" w14:textId="4E4DDADB" w:rsidR="001A7A54" w:rsidRPr="007E0077" w:rsidRDefault="001A7A54" w:rsidP="001A7A54">
            <w:pPr>
              <w:jc w:val="center"/>
              <w:rPr>
                <w:lang w:val="en-CH" w:eastAsia="en-US"/>
              </w:rPr>
            </w:pPr>
            <w:r w:rsidRPr="007E0077">
              <w:rPr>
                <w:lang w:val="en-CH" w:eastAsia="en-US"/>
              </w:rPr>
              <w:t>0</w:t>
            </w:r>
          </w:p>
        </w:tc>
        <w:tc>
          <w:tcPr>
            <w:tcW w:w="568" w:type="dxa"/>
          </w:tcPr>
          <w:p w14:paraId="1B156120" w14:textId="47EBF476" w:rsidR="001A7A54" w:rsidRPr="007E0077" w:rsidRDefault="001A7A54" w:rsidP="001A7A54">
            <w:pPr>
              <w:jc w:val="center"/>
              <w:rPr>
                <w:lang w:val="en-CH" w:eastAsia="en-US"/>
              </w:rPr>
            </w:pPr>
            <w:r w:rsidRPr="007E0077">
              <w:rPr>
                <w:lang w:val="en-CH" w:eastAsia="en-US"/>
              </w:rPr>
              <w:t>0</w:t>
            </w:r>
          </w:p>
        </w:tc>
        <w:tc>
          <w:tcPr>
            <w:tcW w:w="590" w:type="dxa"/>
          </w:tcPr>
          <w:p w14:paraId="0A1A24CF" w14:textId="7B738DD7" w:rsidR="001A7A54" w:rsidRPr="007E0077" w:rsidRDefault="001A7A54" w:rsidP="001A7A54">
            <w:pPr>
              <w:jc w:val="center"/>
              <w:rPr>
                <w:lang w:val="en-CH" w:eastAsia="en-US"/>
              </w:rPr>
            </w:pPr>
            <w:r w:rsidRPr="007E0077">
              <w:rPr>
                <w:lang w:val="en-CH" w:eastAsia="en-US"/>
              </w:rPr>
              <w:t>1</w:t>
            </w:r>
          </w:p>
        </w:tc>
        <w:tc>
          <w:tcPr>
            <w:tcW w:w="562" w:type="dxa"/>
          </w:tcPr>
          <w:p w14:paraId="2F9FDF98" w14:textId="615A9574" w:rsidR="001A7A54" w:rsidRPr="007E0077" w:rsidRDefault="001A7A54" w:rsidP="001A7A54">
            <w:pPr>
              <w:jc w:val="center"/>
              <w:rPr>
                <w:lang w:val="en-CH" w:eastAsia="en-US"/>
              </w:rPr>
            </w:pPr>
            <w:r w:rsidRPr="007E0077">
              <w:rPr>
                <w:lang w:val="en-CH" w:eastAsia="en-US"/>
              </w:rPr>
              <w:t>1</w:t>
            </w:r>
          </w:p>
        </w:tc>
        <w:tc>
          <w:tcPr>
            <w:tcW w:w="723" w:type="dxa"/>
          </w:tcPr>
          <w:p w14:paraId="68949DA0" w14:textId="6A9184BD" w:rsidR="001A7A54" w:rsidRPr="007E0077" w:rsidRDefault="001A7A54" w:rsidP="001A7A54">
            <w:pPr>
              <w:jc w:val="center"/>
              <w:rPr>
                <w:lang w:val="en-CH" w:eastAsia="en-US"/>
              </w:rPr>
            </w:pPr>
            <w:r w:rsidRPr="007E0077">
              <w:rPr>
                <w:lang w:val="en-CH" w:eastAsia="en-US"/>
              </w:rPr>
              <w:t>5</w:t>
            </w:r>
          </w:p>
        </w:tc>
      </w:tr>
      <w:tr w:rsidR="001A7A54" w:rsidRPr="007E0077" w14:paraId="73FBCCD3" w14:textId="286FE821" w:rsidTr="001A7A54">
        <w:tc>
          <w:tcPr>
            <w:tcW w:w="806" w:type="dxa"/>
          </w:tcPr>
          <w:p w14:paraId="0C0BB633" w14:textId="1568F55D" w:rsidR="001A7A54" w:rsidRPr="007E0077" w:rsidRDefault="001A7A54" w:rsidP="00702AB3">
            <w:pPr>
              <w:rPr>
                <w:lang w:val="en-CH" w:eastAsia="en-US"/>
              </w:rPr>
            </w:pPr>
            <w:r w:rsidRPr="007E0077">
              <w:rPr>
                <w:lang w:val="en-CH" w:eastAsia="en-US"/>
              </w:rPr>
              <w:t>T</w:t>
            </w:r>
            <w:r w:rsidRPr="007E0077">
              <w:rPr>
                <w:vertAlign w:val="subscript"/>
                <w:lang w:val="en-CH" w:eastAsia="en-US"/>
              </w:rPr>
              <w:t>5</w:t>
            </w:r>
          </w:p>
        </w:tc>
        <w:tc>
          <w:tcPr>
            <w:tcW w:w="617" w:type="dxa"/>
          </w:tcPr>
          <w:p w14:paraId="3859751B" w14:textId="4FED7818" w:rsidR="001A7A54" w:rsidRPr="007E0077" w:rsidRDefault="001A7A54" w:rsidP="001A7A54">
            <w:pPr>
              <w:jc w:val="center"/>
              <w:rPr>
                <w:lang w:val="en-CH" w:eastAsia="en-US"/>
              </w:rPr>
            </w:pPr>
            <w:r w:rsidRPr="007E0077">
              <w:rPr>
                <w:lang w:val="en-CH" w:eastAsia="en-US"/>
              </w:rPr>
              <w:t>1</w:t>
            </w:r>
          </w:p>
        </w:tc>
        <w:tc>
          <w:tcPr>
            <w:tcW w:w="610" w:type="dxa"/>
          </w:tcPr>
          <w:p w14:paraId="5AEE5796" w14:textId="235783D8" w:rsidR="001A7A54" w:rsidRPr="007E0077" w:rsidRDefault="001A7A54" w:rsidP="001A7A54">
            <w:pPr>
              <w:jc w:val="center"/>
              <w:rPr>
                <w:lang w:val="en-CH" w:eastAsia="en-US"/>
              </w:rPr>
            </w:pPr>
            <w:r w:rsidRPr="007E0077">
              <w:rPr>
                <w:lang w:val="en-CH" w:eastAsia="en-US"/>
              </w:rPr>
              <w:t>1</w:t>
            </w:r>
          </w:p>
        </w:tc>
        <w:tc>
          <w:tcPr>
            <w:tcW w:w="610" w:type="dxa"/>
          </w:tcPr>
          <w:p w14:paraId="04A2F9FA" w14:textId="25AEF911" w:rsidR="001A7A54" w:rsidRPr="007E0077" w:rsidRDefault="001A7A54" w:rsidP="001A7A54">
            <w:pPr>
              <w:jc w:val="center"/>
              <w:rPr>
                <w:lang w:val="en-CH" w:eastAsia="en-US"/>
              </w:rPr>
            </w:pPr>
            <w:r w:rsidRPr="007E0077">
              <w:rPr>
                <w:lang w:val="en-CH" w:eastAsia="en-US"/>
              </w:rPr>
              <w:t>0</w:t>
            </w:r>
          </w:p>
        </w:tc>
        <w:tc>
          <w:tcPr>
            <w:tcW w:w="617" w:type="dxa"/>
          </w:tcPr>
          <w:p w14:paraId="7B5C8F2F" w14:textId="7D99BA15" w:rsidR="001A7A54" w:rsidRPr="007E0077" w:rsidRDefault="001A7A54" w:rsidP="001A7A54">
            <w:pPr>
              <w:jc w:val="center"/>
              <w:rPr>
                <w:lang w:val="en-CH" w:eastAsia="en-US"/>
              </w:rPr>
            </w:pPr>
            <w:r w:rsidRPr="007E0077">
              <w:rPr>
                <w:lang w:val="en-CH" w:eastAsia="en-US"/>
              </w:rPr>
              <w:t>0</w:t>
            </w:r>
          </w:p>
        </w:tc>
        <w:tc>
          <w:tcPr>
            <w:tcW w:w="604" w:type="dxa"/>
          </w:tcPr>
          <w:p w14:paraId="28EDF417" w14:textId="6DD6822D" w:rsidR="001A7A54" w:rsidRPr="007E0077" w:rsidRDefault="001A7A54" w:rsidP="001A7A54">
            <w:pPr>
              <w:jc w:val="center"/>
              <w:rPr>
                <w:lang w:val="en-CH" w:eastAsia="en-US"/>
              </w:rPr>
            </w:pPr>
            <w:r w:rsidRPr="007E0077">
              <w:rPr>
                <w:lang w:val="en-CH" w:eastAsia="en-US"/>
              </w:rPr>
              <w:t>0</w:t>
            </w:r>
          </w:p>
        </w:tc>
        <w:tc>
          <w:tcPr>
            <w:tcW w:w="597" w:type="dxa"/>
          </w:tcPr>
          <w:p w14:paraId="4BB9CD21" w14:textId="18DC8833" w:rsidR="001A7A54" w:rsidRPr="007E0077" w:rsidRDefault="001A7A54" w:rsidP="001A7A54">
            <w:pPr>
              <w:jc w:val="center"/>
              <w:rPr>
                <w:lang w:val="en-CH" w:eastAsia="en-US"/>
              </w:rPr>
            </w:pPr>
            <w:r w:rsidRPr="007E0077">
              <w:rPr>
                <w:lang w:val="en-CH" w:eastAsia="en-US"/>
              </w:rPr>
              <w:t>0</w:t>
            </w:r>
          </w:p>
        </w:tc>
        <w:tc>
          <w:tcPr>
            <w:tcW w:w="617" w:type="dxa"/>
          </w:tcPr>
          <w:p w14:paraId="27BB794E" w14:textId="0DB1A1D4" w:rsidR="001A7A54" w:rsidRPr="007E0077" w:rsidRDefault="001A7A54" w:rsidP="001A7A54">
            <w:pPr>
              <w:jc w:val="center"/>
              <w:rPr>
                <w:lang w:val="en-CH" w:eastAsia="en-US"/>
              </w:rPr>
            </w:pPr>
            <w:r w:rsidRPr="007E0077">
              <w:rPr>
                <w:lang w:val="en-CH" w:eastAsia="en-US"/>
              </w:rPr>
              <w:t>0</w:t>
            </w:r>
          </w:p>
        </w:tc>
        <w:tc>
          <w:tcPr>
            <w:tcW w:w="568" w:type="dxa"/>
          </w:tcPr>
          <w:p w14:paraId="77DC5E63" w14:textId="420E2CB5" w:rsidR="001A7A54" w:rsidRPr="007E0077" w:rsidRDefault="001A7A54" w:rsidP="001A7A54">
            <w:pPr>
              <w:jc w:val="center"/>
              <w:rPr>
                <w:lang w:val="en-CH" w:eastAsia="en-US"/>
              </w:rPr>
            </w:pPr>
            <w:r w:rsidRPr="007E0077">
              <w:rPr>
                <w:lang w:val="en-CH" w:eastAsia="en-US"/>
              </w:rPr>
              <w:t>1</w:t>
            </w:r>
          </w:p>
        </w:tc>
        <w:tc>
          <w:tcPr>
            <w:tcW w:w="590" w:type="dxa"/>
          </w:tcPr>
          <w:p w14:paraId="5E295DAE" w14:textId="1E3BD162" w:rsidR="001A7A54" w:rsidRPr="007E0077" w:rsidRDefault="001A7A54" w:rsidP="001A7A54">
            <w:pPr>
              <w:jc w:val="center"/>
              <w:rPr>
                <w:lang w:val="en-CH" w:eastAsia="en-US"/>
              </w:rPr>
            </w:pPr>
            <w:r w:rsidRPr="007E0077">
              <w:rPr>
                <w:lang w:val="en-CH" w:eastAsia="en-US"/>
              </w:rPr>
              <w:t>1</w:t>
            </w:r>
          </w:p>
        </w:tc>
        <w:tc>
          <w:tcPr>
            <w:tcW w:w="562" w:type="dxa"/>
          </w:tcPr>
          <w:p w14:paraId="307F6400" w14:textId="4D274A4C" w:rsidR="001A7A54" w:rsidRPr="007E0077" w:rsidRDefault="001A7A54" w:rsidP="001A7A54">
            <w:pPr>
              <w:jc w:val="center"/>
              <w:rPr>
                <w:lang w:val="en-CH" w:eastAsia="en-US"/>
              </w:rPr>
            </w:pPr>
            <w:r w:rsidRPr="007E0077">
              <w:rPr>
                <w:lang w:val="en-CH" w:eastAsia="en-US"/>
              </w:rPr>
              <w:t>1</w:t>
            </w:r>
          </w:p>
        </w:tc>
        <w:tc>
          <w:tcPr>
            <w:tcW w:w="723" w:type="dxa"/>
          </w:tcPr>
          <w:p w14:paraId="68290E21" w14:textId="6B9E41FD" w:rsidR="001A7A54" w:rsidRPr="007E0077" w:rsidRDefault="001A7A54" w:rsidP="001A7A54">
            <w:pPr>
              <w:jc w:val="center"/>
              <w:rPr>
                <w:lang w:val="en-CH" w:eastAsia="en-US"/>
              </w:rPr>
            </w:pPr>
            <w:r w:rsidRPr="007E0077">
              <w:rPr>
                <w:lang w:val="en-CH" w:eastAsia="en-US"/>
              </w:rPr>
              <w:t>5</w:t>
            </w:r>
          </w:p>
        </w:tc>
      </w:tr>
      <w:tr w:rsidR="001A7A54" w:rsidRPr="007E0077" w14:paraId="07DC8AA3" w14:textId="0A100785" w:rsidTr="001A7A54">
        <w:tc>
          <w:tcPr>
            <w:tcW w:w="806" w:type="dxa"/>
          </w:tcPr>
          <w:p w14:paraId="1DEDBB15" w14:textId="7699BCD6" w:rsidR="001A7A54" w:rsidRPr="007E0077" w:rsidRDefault="001A7A54" w:rsidP="00702AB3">
            <w:pPr>
              <w:rPr>
                <w:lang w:val="en-CH" w:eastAsia="en-US"/>
              </w:rPr>
            </w:pPr>
            <w:r w:rsidRPr="007E0077">
              <w:rPr>
                <w:lang w:val="en-CH" w:eastAsia="en-US"/>
              </w:rPr>
              <w:t>T</w:t>
            </w:r>
            <w:r w:rsidRPr="007E0077">
              <w:rPr>
                <w:vertAlign w:val="subscript"/>
                <w:lang w:val="en-CH" w:eastAsia="en-US"/>
              </w:rPr>
              <w:t>6</w:t>
            </w:r>
          </w:p>
        </w:tc>
        <w:tc>
          <w:tcPr>
            <w:tcW w:w="617" w:type="dxa"/>
          </w:tcPr>
          <w:p w14:paraId="442ED4FE" w14:textId="64250769" w:rsidR="001A7A54" w:rsidRPr="007E0077" w:rsidRDefault="001A7A54" w:rsidP="001A7A54">
            <w:pPr>
              <w:jc w:val="center"/>
              <w:rPr>
                <w:lang w:val="en-CH" w:eastAsia="en-US"/>
              </w:rPr>
            </w:pPr>
            <w:r w:rsidRPr="007E0077">
              <w:rPr>
                <w:lang w:val="en-CH" w:eastAsia="en-US"/>
              </w:rPr>
              <w:t>1</w:t>
            </w:r>
          </w:p>
        </w:tc>
        <w:tc>
          <w:tcPr>
            <w:tcW w:w="610" w:type="dxa"/>
          </w:tcPr>
          <w:p w14:paraId="53ADEF3C" w14:textId="6F69B9BA" w:rsidR="001A7A54" w:rsidRPr="007E0077" w:rsidRDefault="001A7A54" w:rsidP="001A7A54">
            <w:pPr>
              <w:jc w:val="center"/>
              <w:rPr>
                <w:lang w:val="en-CH" w:eastAsia="en-US"/>
              </w:rPr>
            </w:pPr>
            <w:r w:rsidRPr="007E0077">
              <w:rPr>
                <w:lang w:val="en-CH" w:eastAsia="en-US"/>
              </w:rPr>
              <w:t>0</w:t>
            </w:r>
          </w:p>
        </w:tc>
        <w:tc>
          <w:tcPr>
            <w:tcW w:w="610" w:type="dxa"/>
          </w:tcPr>
          <w:p w14:paraId="52BFBE44" w14:textId="4495D459" w:rsidR="001A7A54" w:rsidRPr="007E0077" w:rsidRDefault="001A7A54" w:rsidP="001A7A54">
            <w:pPr>
              <w:jc w:val="center"/>
              <w:rPr>
                <w:lang w:val="en-CH" w:eastAsia="en-US"/>
              </w:rPr>
            </w:pPr>
            <w:r w:rsidRPr="007E0077">
              <w:rPr>
                <w:lang w:val="en-CH" w:eastAsia="en-US"/>
              </w:rPr>
              <w:t>0</w:t>
            </w:r>
          </w:p>
        </w:tc>
        <w:tc>
          <w:tcPr>
            <w:tcW w:w="617" w:type="dxa"/>
          </w:tcPr>
          <w:p w14:paraId="20F31F01" w14:textId="0D84AE9E" w:rsidR="001A7A54" w:rsidRPr="007E0077" w:rsidRDefault="001A7A54" w:rsidP="001A7A54">
            <w:pPr>
              <w:jc w:val="center"/>
              <w:rPr>
                <w:lang w:val="en-CH" w:eastAsia="en-US"/>
              </w:rPr>
            </w:pPr>
            <w:r w:rsidRPr="007E0077">
              <w:rPr>
                <w:lang w:val="en-CH" w:eastAsia="en-US"/>
              </w:rPr>
              <w:t>0</w:t>
            </w:r>
          </w:p>
        </w:tc>
        <w:tc>
          <w:tcPr>
            <w:tcW w:w="604" w:type="dxa"/>
          </w:tcPr>
          <w:p w14:paraId="29F93D36" w14:textId="594CE1C5" w:rsidR="001A7A54" w:rsidRPr="007E0077" w:rsidRDefault="001A7A54" w:rsidP="001A7A54">
            <w:pPr>
              <w:jc w:val="center"/>
              <w:rPr>
                <w:lang w:val="en-CH" w:eastAsia="en-US"/>
              </w:rPr>
            </w:pPr>
            <w:r w:rsidRPr="007E0077">
              <w:rPr>
                <w:lang w:val="en-CH" w:eastAsia="en-US"/>
              </w:rPr>
              <w:t>0</w:t>
            </w:r>
          </w:p>
        </w:tc>
        <w:tc>
          <w:tcPr>
            <w:tcW w:w="597" w:type="dxa"/>
          </w:tcPr>
          <w:p w14:paraId="59ADFDE8" w14:textId="608C1F84" w:rsidR="001A7A54" w:rsidRPr="007E0077" w:rsidRDefault="001A7A54" w:rsidP="001A7A54">
            <w:pPr>
              <w:jc w:val="center"/>
              <w:rPr>
                <w:lang w:val="en-CH" w:eastAsia="en-US"/>
              </w:rPr>
            </w:pPr>
            <w:r w:rsidRPr="007E0077">
              <w:rPr>
                <w:lang w:val="en-CH" w:eastAsia="en-US"/>
              </w:rPr>
              <w:t>1</w:t>
            </w:r>
          </w:p>
        </w:tc>
        <w:tc>
          <w:tcPr>
            <w:tcW w:w="617" w:type="dxa"/>
          </w:tcPr>
          <w:p w14:paraId="308F1B65" w14:textId="5F7D48D3" w:rsidR="001A7A54" w:rsidRPr="007E0077" w:rsidRDefault="001A7A54" w:rsidP="001A7A54">
            <w:pPr>
              <w:jc w:val="center"/>
              <w:rPr>
                <w:lang w:val="en-CH" w:eastAsia="en-US"/>
              </w:rPr>
            </w:pPr>
            <w:r w:rsidRPr="007E0077">
              <w:rPr>
                <w:lang w:val="en-CH" w:eastAsia="en-US"/>
              </w:rPr>
              <w:t>0</w:t>
            </w:r>
          </w:p>
        </w:tc>
        <w:tc>
          <w:tcPr>
            <w:tcW w:w="568" w:type="dxa"/>
          </w:tcPr>
          <w:p w14:paraId="026331C6" w14:textId="34D5ED6D" w:rsidR="001A7A54" w:rsidRPr="007E0077" w:rsidRDefault="001A7A54" w:rsidP="001A7A54">
            <w:pPr>
              <w:jc w:val="center"/>
              <w:rPr>
                <w:lang w:val="en-CH" w:eastAsia="en-US"/>
              </w:rPr>
            </w:pPr>
            <w:r w:rsidRPr="007E0077">
              <w:rPr>
                <w:lang w:val="en-CH" w:eastAsia="en-US"/>
              </w:rPr>
              <w:t>0</w:t>
            </w:r>
          </w:p>
        </w:tc>
        <w:tc>
          <w:tcPr>
            <w:tcW w:w="590" w:type="dxa"/>
          </w:tcPr>
          <w:p w14:paraId="7D1ACAA1" w14:textId="5C1DE83C" w:rsidR="001A7A54" w:rsidRPr="007E0077" w:rsidRDefault="001A7A54" w:rsidP="001A7A54">
            <w:pPr>
              <w:jc w:val="center"/>
              <w:rPr>
                <w:lang w:val="en-CH" w:eastAsia="en-US"/>
              </w:rPr>
            </w:pPr>
            <w:r w:rsidRPr="007E0077">
              <w:rPr>
                <w:lang w:val="en-CH" w:eastAsia="en-US"/>
              </w:rPr>
              <w:t>1</w:t>
            </w:r>
          </w:p>
        </w:tc>
        <w:tc>
          <w:tcPr>
            <w:tcW w:w="562" w:type="dxa"/>
          </w:tcPr>
          <w:p w14:paraId="21942658" w14:textId="03B5CCE2" w:rsidR="001A7A54" w:rsidRPr="007E0077" w:rsidRDefault="001A7A54" w:rsidP="001A7A54">
            <w:pPr>
              <w:jc w:val="center"/>
              <w:rPr>
                <w:lang w:val="en-CH" w:eastAsia="en-US"/>
              </w:rPr>
            </w:pPr>
            <w:r w:rsidRPr="007E0077">
              <w:rPr>
                <w:lang w:val="en-CH" w:eastAsia="en-US"/>
              </w:rPr>
              <w:t>0</w:t>
            </w:r>
          </w:p>
        </w:tc>
        <w:tc>
          <w:tcPr>
            <w:tcW w:w="723" w:type="dxa"/>
          </w:tcPr>
          <w:p w14:paraId="23FD32A3" w14:textId="73AB4D27" w:rsidR="001A7A54" w:rsidRPr="007E0077" w:rsidRDefault="001A7A54" w:rsidP="001A7A54">
            <w:pPr>
              <w:jc w:val="center"/>
              <w:rPr>
                <w:lang w:val="en-CH" w:eastAsia="en-US"/>
              </w:rPr>
            </w:pPr>
            <w:r w:rsidRPr="007E0077">
              <w:rPr>
                <w:lang w:val="en-CH" w:eastAsia="en-US"/>
              </w:rPr>
              <w:t>3</w:t>
            </w:r>
          </w:p>
        </w:tc>
      </w:tr>
      <w:tr w:rsidR="001A7A54" w:rsidRPr="007E0077" w14:paraId="34BA1432" w14:textId="438C6F55" w:rsidTr="001A7A54">
        <w:tc>
          <w:tcPr>
            <w:tcW w:w="806" w:type="dxa"/>
          </w:tcPr>
          <w:p w14:paraId="02F4FB7F" w14:textId="02EE4599" w:rsidR="001A7A54" w:rsidRPr="007E0077" w:rsidRDefault="001A7A54" w:rsidP="00702AB3">
            <w:pPr>
              <w:rPr>
                <w:lang w:val="en-CH" w:eastAsia="en-US"/>
              </w:rPr>
            </w:pPr>
            <w:r w:rsidRPr="007E0077">
              <w:rPr>
                <w:lang w:val="en-CH" w:eastAsia="en-US"/>
              </w:rPr>
              <w:t>T</w:t>
            </w:r>
            <w:r w:rsidRPr="007E0077">
              <w:rPr>
                <w:vertAlign w:val="subscript"/>
                <w:lang w:val="en-CH" w:eastAsia="en-US"/>
              </w:rPr>
              <w:t>7</w:t>
            </w:r>
          </w:p>
        </w:tc>
        <w:tc>
          <w:tcPr>
            <w:tcW w:w="617" w:type="dxa"/>
          </w:tcPr>
          <w:p w14:paraId="0B60ECB7" w14:textId="187DFFF4" w:rsidR="001A7A54" w:rsidRPr="007E0077" w:rsidRDefault="001A7A54" w:rsidP="001A7A54">
            <w:pPr>
              <w:jc w:val="center"/>
              <w:rPr>
                <w:lang w:val="en-CH" w:eastAsia="en-US"/>
              </w:rPr>
            </w:pPr>
            <w:r w:rsidRPr="007E0077">
              <w:rPr>
                <w:lang w:val="en-CH" w:eastAsia="en-US"/>
              </w:rPr>
              <w:t>1</w:t>
            </w:r>
          </w:p>
        </w:tc>
        <w:tc>
          <w:tcPr>
            <w:tcW w:w="610" w:type="dxa"/>
          </w:tcPr>
          <w:p w14:paraId="2065D717" w14:textId="4607009E" w:rsidR="001A7A54" w:rsidRPr="007E0077" w:rsidRDefault="001A7A54" w:rsidP="001A7A54">
            <w:pPr>
              <w:jc w:val="center"/>
              <w:rPr>
                <w:lang w:val="en-CH" w:eastAsia="en-US"/>
              </w:rPr>
            </w:pPr>
            <w:r w:rsidRPr="007E0077">
              <w:rPr>
                <w:lang w:val="en-CH" w:eastAsia="en-US"/>
              </w:rPr>
              <w:t>1</w:t>
            </w:r>
          </w:p>
        </w:tc>
        <w:tc>
          <w:tcPr>
            <w:tcW w:w="610" w:type="dxa"/>
          </w:tcPr>
          <w:p w14:paraId="7DF95712" w14:textId="6908B052" w:rsidR="001A7A54" w:rsidRPr="007E0077" w:rsidRDefault="001A7A54" w:rsidP="001A7A54">
            <w:pPr>
              <w:jc w:val="center"/>
              <w:rPr>
                <w:lang w:val="en-CH" w:eastAsia="en-US"/>
              </w:rPr>
            </w:pPr>
            <w:r w:rsidRPr="007E0077">
              <w:rPr>
                <w:lang w:val="en-CH" w:eastAsia="en-US"/>
              </w:rPr>
              <w:t>0</w:t>
            </w:r>
          </w:p>
        </w:tc>
        <w:tc>
          <w:tcPr>
            <w:tcW w:w="617" w:type="dxa"/>
          </w:tcPr>
          <w:p w14:paraId="618E5AAA" w14:textId="68101349" w:rsidR="001A7A54" w:rsidRPr="007E0077" w:rsidRDefault="001A7A54" w:rsidP="001A7A54">
            <w:pPr>
              <w:jc w:val="center"/>
              <w:rPr>
                <w:lang w:val="en-CH" w:eastAsia="en-US"/>
              </w:rPr>
            </w:pPr>
            <w:r w:rsidRPr="007E0077">
              <w:rPr>
                <w:lang w:val="en-CH" w:eastAsia="en-US"/>
              </w:rPr>
              <w:t>1</w:t>
            </w:r>
          </w:p>
        </w:tc>
        <w:tc>
          <w:tcPr>
            <w:tcW w:w="604" w:type="dxa"/>
          </w:tcPr>
          <w:p w14:paraId="2D391D6D" w14:textId="757E3248" w:rsidR="001A7A54" w:rsidRPr="007E0077" w:rsidRDefault="001A7A54" w:rsidP="001A7A54">
            <w:pPr>
              <w:jc w:val="center"/>
              <w:rPr>
                <w:lang w:val="en-CH" w:eastAsia="en-US"/>
              </w:rPr>
            </w:pPr>
            <w:r w:rsidRPr="007E0077">
              <w:rPr>
                <w:lang w:val="en-CH" w:eastAsia="en-US"/>
              </w:rPr>
              <w:t>0</w:t>
            </w:r>
          </w:p>
        </w:tc>
        <w:tc>
          <w:tcPr>
            <w:tcW w:w="597" w:type="dxa"/>
          </w:tcPr>
          <w:p w14:paraId="032AA722" w14:textId="7AA1EC35" w:rsidR="001A7A54" w:rsidRPr="007E0077" w:rsidRDefault="001A7A54" w:rsidP="001A7A54">
            <w:pPr>
              <w:jc w:val="center"/>
              <w:rPr>
                <w:lang w:val="en-CH" w:eastAsia="en-US"/>
              </w:rPr>
            </w:pPr>
            <w:r w:rsidRPr="007E0077">
              <w:rPr>
                <w:lang w:val="en-CH" w:eastAsia="en-US"/>
              </w:rPr>
              <w:t>0</w:t>
            </w:r>
          </w:p>
        </w:tc>
        <w:tc>
          <w:tcPr>
            <w:tcW w:w="617" w:type="dxa"/>
          </w:tcPr>
          <w:p w14:paraId="26908013" w14:textId="645FB937" w:rsidR="001A7A54" w:rsidRPr="007E0077" w:rsidRDefault="001A7A54" w:rsidP="001A7A54">
            <w:pPr>
              <w:jc w:val="center"/>
              <w:rPr>
                <w:lang w:val="en-CH" w:eastAsia="en-US"/>
              </w:rPr>
            </w:pPr>
            <w:r w:rsidRPr="007E0077">
              <w:rPr>
                <w:lang w:val="en-CH" w:eastAsia="en-US"/>
              </w:rPr>
              <w:t>0</w:t>
            </w:r>
          </w:p>
        </w:tc>
        <w:tc>
          <w:tcPr>
            <w:tcW w:w="568" w:type="dxa"/>
          </w:tcPr>
          <w:p w14:paraId="6C30D465" w14:textId="0E0247FE" w:rsidR="001A7A54" w:rsidRPr="007E0077" w:rsidRDefault="001A7A54" w:rsidP="001A7A54">
            <w:pPr>
              <w:jc w:val="center"/>
              <w:rPr>
                <w:lang w:val="en-CH" w:eastAsia="en-US"/>
              </w:rPr>
            </w:pPr>
            <w:r w:rsidRPr="007E0077">
              <w:rPr>
                <w:lang w:val="en-CH" w:eastAsia="en-US"/>
              </w:rPr>
              <w:t>0</w:t>
            </w:r>
          </w:p>
        </w:tc>
        <w:tc>
          <w:tcPr>
            <w:tcW w:w="590" w:type="dxa"/>
          </w:tcPr>
          <w:p w14:paraId="108E0DF4" w14:textId="32792297" w:rsidR="001A7A54" w:rsidRPr="007E0077" w:rsidRDefault="001A7A54" w:rsidP="001A7A54">
            <w:pPr>
              <w:jc w:val="center"/>
              <w:rPr>
                <w:lang w:val="en-CH" w:eastAsia="en-US"/>
              </w:rPr>
            </w:pPr>
            <w:r w:rsidRPr="007E0077">
              <w:rPr>
                <w:lang w:val="en-CH" w:eastAsia="en-US"/>
              </w:rPr>
              <w:t>0</w:t>
            </w:r>
          </w:p>
        </w:tc>
        <w:tc>
          <w:tcPr>
            <w:tcW w:w="562" w:type="dxa"/>
          </w:tcPr>
          <w:p w14:paraId="0A6D6FB6" w14:textId="463F3293" w:rsidR="001A7A54" w:rsidRPr="007E0077" w:rsidRDefault="001A7A54" w:rsidP="001A7A54">
            <w:pPr>
              <w:jc w:val="center"/>
              <w:rPr>
                <w:lang w:val="en-CH" w:eastAsia="en-US"/>
              </w:rPr>
            </w:pPr>
            <w:r w:rsidRPr="007E0077">
              <w:rPr>
                <w:lang w:val="en-CH" w:eastAsia="en-US"/>
              </w:rPr>
              <w:t>1</w:t>
            </w:r>
          </w:p>
        </w:tc>
        <w:tc>
          <w:tcPr>
            <w:tcW w:w="723" w:type="dxa"/>
          </w:tcPr>
          <w:p w14:paraId="7D97DABB" w14:textId="582DD266" w:rsidR="001A7A54" w:rsidRPr="007E0077" w:rsidRDefault="001A7A54" w:rsidP="001A7A54">
            <w:pPr>
              <w:jc w:val="center"/>
              <w:rPr>
                <w:lang w:val="en-CH" w:eastAsia="en-US"/>
              </w:rPr>
            </w:pPr>
            <w:r w:rsidRPr="007E0077">
              <w:rPr>
                <w:lang w:val="en-CH" w:eastAsia="en-US"/>
              </w:rPr>
              <w:t>4</w:t>
            </w:r>
          </w:p>
        </w:tc>
      </w:tr>
      <w:tr w:rsidR="001A7A54" w:rsidRPr="007E0077" w14:paraId="18B16191" w14:textId="45AF2361" w:rsidTr="001A7A54">
        <w:tc>
          <w:tcPr>
            <w:tcW w:w="806" w:type="dxa"/>
          </w:tcPr>
          <w:p w14:paraId="7FF2D784" w14:textId="09F0A8C5" w:rsidR="001A7A54" w:rsidRPr="007E0077" w:rsidRDefault="001A7A54" w:rsidP="00702AB3">
            <w:pPr>
              <w:rPr>
                <w:lang w:val="en-CH" w:eastAsia="en-US"/>
              </w:rPr>
            </w:pPr>
            <w:r w:rsidRPr="007E0077">
              <w:rPr>
                <w:lang w:val="en-CH" w:eastAsia="en-US"/>
              </w:rPr>
              <w:t>T</w:t>
            </w:r>
            <w:r w:rsidRPr="007E0077">
              <w:rPr>
                <w:vertAlign w:val="subscript"/>
                <w:lang w:val="en-CH" w:eastAsia="en-US"/>
              </w:rPr>
              <w:t>8</w:t>
            </w:r>
          </w:p>
        </w:tc>
        <w:tc>
          <w:tcPr>
            <w:tcW w:w="617" w:type="dxa"/>
          </w:tcPr>
          <w:p w14:paraId="2242D239" w14:textId="34D100D1" w:rsidR="001A7A54" w:rsidRPr="007E0077" w:rsidRDefault="001A7A54" w:rsidP="001A7A54">
            <w:pPr>
              <w:jc w:val="center"/>
              <w:rPr>
                <w:lang w:val="en-CH" w:eastAsia="en-US"/>
              </w:rPr>
            </w:pPr>
            <w:r w:rsidRPr="007E0077">
              <w:rPr>
                <w:lang w:val="en-CH" w:eastAsia="en-US"/>
              </w:rPr>
              <w:t>0</w:t>
            </w:r>
          </w:p>
        </w:tc>
        <w:tc>
          <w:tcPr>
            <w:tcW w:w="610" w:type="dxa"/>
          </w:tcPr>
          <w:p w14:paraId="7887A481" w14:textId="15AF848B" w:rsidR="001A7A54" w:rsidRPr="007E0077" w:rsidRDefault="001A7A54" w:rsidP="001A7A54">
            <w:pPr>
              <w:jc w:val="center"/>
              <w:rPr>
                <w:lang w:val="en-CH" w:eastAsia="en-US"/>
              </w:rPr>
            </w:pPr>
            <w:r w:rsidRPr="007E0077">
              <w:rPr>
                <w:lang w:val="en-CH" w:eastAsia="en-US"/>
              </w:rPr>
              <w:t>1</w:t>
            </w:r>
          </w:p>
        </w:tc>
        <w:tc>
          <w:tcPr>
            <w:tcW w:w="610" w:type="dxa"/>
          </w:tcPr>
          <w:p w14:paraId="06BED3DD" w14:textId="64A48655" w:rsidR="001A7A54" w:rsidRPr="007E0077" w:rsidRDefault="001A7A54" w:rsidP="001A7A54">
            <w:pPr>
              <w:jc w:val="center"/>
              <w:rPr>
                <w:lang w:val="en-CH" w:eastAsia="en-US"/>
              </w:rPr>
            </w:pPr>
            <w:r w:rsidRPr="007E0077">
              <w:rPr>
                <w:lang w:val="en-CH" w:eastAsia="en-US"/>
              </w:rPr>
              <w:t>1</w:t>
            </w:r>
          </w:p>
        </w:tc>
        <w:tc>
          <w:tcPr>
            <w:tcW w:w="617" w:type="dxa"/>
          </w:tcPr>
          <w:p w14:paraId="61D28772" w14:textId="43D74390" w:rsidR="001A7A54" w:rsidRPr="007E0077" w:rsidRDefault="001A7A54" w:rsidP="001A7A54">
            <w:pPr>
              <w:jc w:val="center"/>
              <w:rPr>
                <w:lang w:val="en-CH" w:eastAsia="en-US"/>
              </w:rPr>
            </w:pPr>
            <w:r w:rsidRPr="007E0077">
              <w:rPr>
                <w:lang w:val="en-CH" w:eastAsia="en-US"/>
              </w:rPr>
              <w:t>0</w:t>
            </w:r>
          </w:p>
        </w:tc>
        <w:tc>
          <w:tcPr>
            <w:tcW w:w="604" w:type="dxa"/>
          </w:tcPr>
          <w:p w14:paraId="64A30929" w14:textId="055BEDB2" w:rsidR="001A7A54" w:rsidRPr="007E0077" w:rsidRDefault="001A7A54" w:rsidP="001A7A54">
            <w:pPr>
              <w:jc w:val="center"/>
              <w:rPr>
                <w:lang w:val="en-CH" w:eastAsia="en-US"/>
              </w:rPr>
            </w:pPr>
            <w:r w:rsidRPr="007E0077">
              <w:rPr>
                <w:lang w:val="en-CH" w:eastAsia="en-US"/>
              </w:rPr>
              <w:t>0</w:t>
            </w:r>
          </w:p>
        </w:tc>
        <w:tc>
          <w:tcPr>
            <w:tcW w:w="597" w:type="dxa"/>
          </w:tcPr>
          <w:p w14:paraId="5DA3678C" w14:textId="30EFA49E" w:rsidR="001A7A54" w:rsidRPr="007E0077" w:rsidRDefault="001A7A54" w:rsidP="001A7A54">
            <w:pPr>
              <w:jc w:val="center"/>
              <w:rPr>
                <w:lang w:val="en-CH" w:eastAsia="en-US"/>
              </w:rPr>
            </w:pPr>
            <w:r w:rsidRPr="007E0077">
              <w:rPr>
                <w:lang w:val="en-CH" w:eastAsia="en-US"/>
              </w:rPr>
              <w:t>0</w:t>
            </w:r>
          </w:p>
        </w:tc>
        <w:tc>
          <w:tcPr>
            <w:tcW w:w="617" w:type="dxa"/>
          </w:tcPr>
          <w:p w14:paraId="00C43F39" w14:textId="475168C5" w:rsidR="001A7A54" w:rsidRPr="007E0077" w:rsidRDefault="001A7A54" w:rsidP="001A7A54">
            <w:pPr>
              <w:jc w:val="center"/>
              <w:rPr>
                <w:lang w:val="en-CH" w:eastAsia="en-US"/>
              </w:rPr>
            </w:pPr>
            <w:r w:rsidRPr="007E0077">
              <w:rPr>
                <w:lang w:val="en-CH" w:eastAsia="en-US"/>
              </w:rPr>
              <w:t>0</w:t>
            </w:r>
          </w:p>
        </w:tc>
        <w:tc>
          <w:tcPr>
            <w:tcW w:w="568" w:type="dxa"/>
          </w:tcPr>
          <w:p w14:paraId="4A59C771" w14:textId="08908324" w:rsidR="001A7A54" w:rsidRPr="007E0077" w:rsidRDefault="001A7A54" w:rsidP="001A7A54">
            <w:pPr>
              <w:jc w:val="center"/>
              <w:rPr>
                <w:lang w:val="en-CH" w:eastAsia="en-US"/>
              </w:rPr>
            </w:pPr>
            <w:r w:rsidRPr="007E0077">
              <w:rPr>
                <w:lang w:val="en-CH" w:eastAsia="en-US"/>
              </w:rPr>
              <w:t>0</w:t>
            </w:r>
          </w:p>
        </w:tc>
        <w:tc>
          <w:tcPr>
            <w:tcW w:w="590" w:type="dxa"/>
          </w:tcPr>
          <w:p w14:paraId="03BA2F33" w14:textId="285119DC" w:rsidR="001A7A54" w:rsidRPr="007E0077" w:rsidRDefault="001A7A54" w:rsidP="001A7A54">
            <w:pPr>
              <w:jc w:val="center"/>
              <w:rPr>
                <w:lang w:val="en-CH" w:eastAsia="en-US"/>
              </w:rPr>
            </w:pPr>
            <w:r w:rsidRPr="007E0077">
              <w:rPr>
                <w:lang w:val="en-CH" w:eastAsia="en-US"/>
              </w:rPr>
              <w:t>1</w:t>
            </w:r>
          </w:p>
        </w:tc>
        <w:tc>
          <w:tcPr>
            <w:tcW w:w="562" w:type="dxa"/>
          </w:tcPr>
          <w:p w14:paraId="003772BB" w14:textId="3F25FB74" w:rsidR="001A7A54" w:rsidRPr="007E0077" w:rsidRDefault="001A7A54" w:rsidP="001A7A54">
            <w:pPr>
              <w:jc w:val="center"/>
              <w:rPr>
                <w:lang w:val="en-CH" w:eastAsia="en-US"/>
              </w:rPr>
            </w:pPr>
            <w:r w:rsidRPr="007E0077">
              <w:rPr>
                <w:lang w:val="en-CH" w:eastAsia="en-US"/>
              </w:rPr>
              <w:t>0</w:t>
            </w:r>
          </w:p>
        </w:tc>
        <w:tc>
          <w:tcPr>
            <w:tcW w:w="723" w:type="dxa"/>
          </w:tcPr>
          <w:p w14:paraId="6AED2C5C" w14:textId="30E123F1" w:rsidR="001A7A54" w:rsidRPr="007E0077" w:rsidRDefault="001A7A54" w:rsidP="001A7A54">
            <w:pPr>
              <w:jc w:val="center"/>
              <w:rPr>
                <w:lang w:val="en-CH" w:eastAsia="en-US"/>
              </w:rPr>
            </w:pPr>
            <w:r w:rsidRPr="007E0077">
              <w:rPr>
                <w:lang w:val="en-CH" w:eastAsia="en-US"/>
              </w:rPr>
              <w:t>3</w:t>
            </w:r>
          </w:p>
        </w:tc>
      </w:tr>
      <w:tr w:rsidR="001A7A54" w:rsidRPr="007E0077" w14:paraId="6F7CB6D4" w14:textId="27CBA362" w:rsidTr="001A7A54">
        <w:tc>
          <w:tcPr>
            <w:tcW w:w="806" w:type="dxa"/>
          </w:tcPr>
          <w:p w14:paraId="67F8B2D3" w14:textId="70874B28" w:rsidR="001A7A54" w:rsidRPr="007E0077" w:rsidRDefault="001A7A54" w:rsidP="00702AB3">
            <w:pPr>
              <w:rPr>
                <w:lang w:val="en-CH" w:eastAsia="en-US"/>
              </w:rPr>
            </w:pPr>
            <w:r w:rsidRPr="007E0077">
              <w:rPr>
                <w:lang w:val="en-CH" w:eastAsia="en-US"/>
              </w:rPr>
              <w:t>T</w:t>
            </w:r>
            <w:r w:rsidRPr="007E0077">
              <w:rPr>
                <w:vertAlign w:val="subscript"/>
                <w:lang w:val="en-CH" w:eastAsia="en-US"/>
              </w:rPr>
              <w:t>9</w:t>
            </w:r>
          </w:p>
        </w:tc>
        <w:tc>
          <w:tcPr>
            <w:tcW w:w="617" w:type="dxa"/>
          </w:tcPr>
          <w:p w14:paraId="4AF13D99" w14:textId="51192F36" w:rsidR="001A7A54" w:rsidRPr="007E0077" w:rsidRDefault="001A7A54" w:rsidP="001A7A54">
            <w:pPr>
              <w:jc w:val="center"/>
              <w:rPr>
                <w:lang w:val="en-CH" w:eastAsia="en-US"/>
              </w:rPr>
            </w:pPr>
            <w:r w:rsidRPr="007E0077">
              <w:rPr>
                <w:lang w:val="en-CH" w:eastAsia="en-US"/>
              </w:rPr>
              <w:t>0</w:t>
            </w:r>
          </w:p>
        </w:tc>
        <w:tc>
          <w:tcPr>
            <w:tcW w:w="610" w:type="dxa"/>
          </w:tcPr>
          <w:p w14:paraId="23D4E6AF" w14:textId="097C857E" w:rsidR="001A7A54" w:rsidRPr="007E0077" w:rsidRDefault="001A7A54" w:rsidP="001A7A54">
            <w:pPr>
              <w:jc w:val="center"/>
              <w:rPr>
                <w:lang w:val="en-CH" w:eastAsia="en-US"/>
              </w:rPr>
            </w:pPr>
            <w:r w:rsidRPr="007E0077">
              <w:rPr>
                <w:lang w:val="en-CH" w:eastAsia="en-US"/>
              </w:rPr>
              <w:t>1</w:t>
            </w:r>
          </w:p>
        </w:tc>
        <w:tc>
          <w:tcPr>
            <w:tcW w:w="610" w:type="dxa"/>
          </w:tcPr>
          <w:p w14:paraId="39A281B8" w14:textId="4EF9C0A2" w:rsidR="001A7A54" w:rsidRPr="007E0077" w:rsidRDefault="001A7A54" w:rsidP="001A7A54">
            <w:pPr>
              <w:jc w:val="center"/>
              <w:rPr>
                <w:lang w:val="en-CH" w:eastAsia="en-US"/>
              </w:rPr>
            </w:pPr>
            <w:r w:rsidRPr="007E0077">
              <w:rPr>
                <w:lang w:val="en-CH" w:eastAsia="en-US"/>
              </w:rPr>
              <w:t>0</w:t>
            </w:r>
          </w:p>
        </w:tc>
        <w:tc>
          <w:tcPr>
            <w:tcW w:w="617" w:type="dxa"/>
          </w:tcPr>
          <w:p w14:paraId="2A5747E3" w14:textId="3A42856F" w:rsidR="001A7A54" w:rsidRPr="007E0077" w:rsidRDefault="001A7A54" w:rsidP="001A7A54">
            <w:pPr>
              <w:jc w:val="center"/>
              <w:rPr>
                <w:lang w:val="en-CH" w:eastAsia="en-US"/>
              </w:rPr>
            </w:pPr>
            <w:r w:rsidRPr="007E0077">
              <w:rPr>
                <w:lang w:val="en-CH" w:eastAsia="en-US"/>
              </w:rPr>
              <w:t>0</w:t>
            </w:r>
          </w:p>
        </w:tc>
        <w:tc>
          <w:tcPr>
            <w:tcW w:w="604" w:type="dxa"/>
          </w:tcPr>
          <w:p w14:paraId="716D9359" w14:textId="32BA6AC1" w:rsidR="001A7A54" w:rsidRPr="007E0077" w:rsidRDefault="001A7A54" w:rsidP="001A7A54">
            <w:pPr>
              <w:jc w:val="center"/>
              <w:rPr>
                <w:lang w:val="en-CH" w:eastAsia="en-US"/>
              </w:rPr>
            </w:pPr>
            <w:r w:rsidRPr="007E0077">
              <w:rPr>
                <w:lang w:val="en-CH" w:eastAsia="en-US"/>
              </w:rPr>
              <w:t>1</w:t>
            </w:r>
          </w:p>
        </w:tc>
        <w:tc>
          <w:tcPr>
            <w:tcW w:w="597" w:type="dxa"/>
          </w:tcPr>
          <w:p w14:paraId="13BAACE7" w14:textId="748B0282" w:rsidR="001A7A54" w:rsidRPr="007E0077" w:rsidRDefault="001A7A54" w:rsidP="001A7A54">
            <w:pPr>
              <w:jc w:val="center"/>
              <w:rPr>
                <w:lang w:val="en-CH" w:eastAsia="en-US"/>
              </w:rPr>
            </w:pPr>
            <w:r w:rsidRPr="007E0077">
              <w:rPr>
                <w:lang w:val="en-CH" w:eastAsia="en-US"/>
              </w:rPr>
              <w:t>0</w:t>
            </w:r>
          </w:p>
        </w:tc>
        <w:tc>
          <w:tcPr>
            <w:tcW w:w="617" w:type="dxa"/>
          </w:tcPr>
          <w:p w14:paraId="268B8E96" w14:textId="192D15BA" w:rsidR="001A7A54" w:rsidRPr="007E0077" w:rsidRDefault="001A7A54" w:rsidP="001A7A54">
            <w:pPr>
              <w:jc w:val="center"/>
              <w:rPr>
                <w:lang w:val="en-CH" w:eastAsia="en-US"/>
              </w:rPr>
            </w:pPr>
            <w:r w:rsidRPr="007E0077">
              <w:rPr>
                <w:lang w:val="en-CH" w:eastAsia="en-US"/>
              </w:rPr>
              <w:t>0</w:t>
            </w:r>
          </w:p>
        </w:tc>
        <w:tc>
          <w:tcPr>
            <w:tcW w:w="568" w:type="dxa"/>
          </w:tcPr>
          <w:p w14:paraId="014CCCB0" w14:textId="2B03A178" w:rsidR="001A7A54" w:rsidRPr="007E0077" w:rsidRDefault="001A7A54" w:rsidP="001A7A54">
            <w:pPr>
              <w:jc w:val="center"/>
              <w:rPr>
                <w:lang w:val="en-CH" w:eastAsia="en-US"/>
              </w:rPr>
            </w:pPr>
            <w:r w:rsidRPr="007E0077">
              <w:rPr>
                <w:lang w:val="en-CH" w:eastAsia="en-US"/>
              </w:rPr>
              <w:t>0</w:t>
            </w:r>
          </w:p>
        </w:tc>
        <w:tc>
          <w:tcPr>
            <w:tcW w:w="590" w:type="dxa"/>
          </w:tcPr>
          <w:p w14:paraId="52E9D427" w14:textId="71450E91" w:rsidR="001A7A54" w:rsidRPr="007E0077" w:rsidRDefault="001A7A54" w:rsidP="001A7A54">
            <w:pPr>
              <w:jc w:val="center"/>
              <w:rPr>
                <w:lang w:val="en-CH" w:eastAsia="en-US"/>
              </w:rPr>
            </w:pPr>
            <w:r w:rsidRPr="007E0077">
              <w:rPr>
                <w:lang w:val="en-CH" w:eastAsia="en-US"/>
              </w:rPr>
              <w:t>0</w:t>
            </w:r>
          </w:p>
        </w:tc>
        <w:tc>
          <w:tcPr>
            <w:tcW w:w="562" w:type="dxa"/>
          </w:tcPr>
          <w:p w14:paraId="7F88153C" w14:textId="1C2D9F9F" w:rsidR="001A7A54" w:rsidRPr="007E0077" w:rsidRDefault="001A7A54" w:rsidP="001A7A54">
            <w:pPr>
              <w:jc w:val="center"/>
              <w:rPr>
                <w:lang w:val="en-CH" w:eastAsia="en-US"/>
              </w:rPr>
            </w:pPr>
            <w:r w:rsidRPr="007E0077">
              <w:rPr>
                <w:lang w:val="en-CH" w:eastAsia="en-US"/>
              </w:rPr>
              <w:t>1</w:t>
            </w:r>
          </w:p>
        </w:tc>
        <w:tc>
          <w:tcPr>
            <w:tcW w:w="723" w:type="dxa"/>
          </w:tcPr>
          <w:p w14:paraId="4A47B80C" w14:textId="482CB32F" w:rsidR="001A7A54" w:rsidRPr="007E0077" w:rsidRDefault="001A7A54" w:rsidP="001A7A54">
            <w:pPr>
              <w:jc w:val="center"/>
              <w:rPr>
                <w:lang w:val="en-CH" w:eastAsia="en-US"/>
              </w:rPr>
            </w:pPr>
            <w:r w:rsidRPr="007E0077">
              <w:rPr>
                <w:lang w:val="en-CH" w:eastAsia="en-US"/>
              </w:rPr>
              <w:t>3</w:t>
            </w:r>
          </w:p>
        </w:tc>
      </w:tr>
      <w:tr w:rsidR="001A7A54" w:rsidRPr="007E0077" w14:paraId="03E7234B" w14:textId="3C6C8F35" w:rsidTr="001A7A54">
        <w:tc>
          <w:tcPr>
            <w:tcW w:w="806" w:type="dxa"/>
          </w:tcPr>
          <w:p w14:paraId="2569E5F2" w14:textId="1FC34EAC" w:rsidR="001A7A54" w:rsidRPr="007E0077" w:rsidRDefault="001A7A54" w:rsidP="00702AB3">
            <w:pPr>
              <w:rPr>
                <w:lang w:val="en-CH" w:eastAsia="en-US"/>
              </w:rPr>
            </w:pPr>
            <w:r w:rsidRPr="007E0077">
              <w:rPr>
                <w:lang w:val="en-CH" w:eastAsia="en-US"/>
              </w:rPr>
              <w:t>T</w:t>
            </w:r>
          </w:p>
        </w:tc>
        <w:tc>
          <w:tcPr>
            <w:tcW w:w="617" w:type="dxa"/>
          </w:tcPr>
          <w:p w14:paraId="6AA748FB" w14:textId="115B3A35" w:rsidR="001A7A54" w:rsidRPr="007E0077" w:rsidRDefault="001A7A54" w:rsidP="001A7A54">
            <w:pPr>
              <w:jc w:val="center"/>
              <w:rPr>
                <w:lang w:val="en-CH" w:eastAsia="en-US"/>
              </w:rPr>
            </w:pPr>
            <w:r w:rsidRPr="007E0077">
              <w:rPr>
                <w:lang w:val="en-CH" w:eastAsia="en-US"/>
              </w:rPr>
              <w:t>8</w:t>
            </w:r>
          </w:p>
        </w:tc>
        <w:tc>
          <w:tcPr>
            <w:tcW w:w="610" w:type="dxa"/>
          </w:tcPr>
          <w:p w14:paraId="2EA7BDBF" w14:textId="0919E0B5" w:rsidR="001A7A54" w:rsidRPr="007E0077" w:rsidRDefault="001A7A54" w:rsidP="001A7A54">
            <w:pPr>
              <w:jc w:val="center"/>
              <w:rPr>
                <w:lang w:val="en-CH" w:eastAsia="en-US"/>
              </w:rPr>
            </w:pPr>
            <w:r w:rsidRPr="007E0077">
              <w:rPr>
                <w:lang w:val="en-CH" w:eastAsia="en-US"/>
              </w:rPr>
              <w:t>7</w:t>
            </w:r>
          </w:p>
        </w:tc>
        <w:tc>
          <w:tcPr>
            <w:tcW w:w="610" w:type="dxa"/>
          </w:tcPr>
          <w:p w14:paraId="742705D3" w14:textId="5E5FD932" w:rsidR="001A7A54" w:rsidRPr="007E0077" w:rsidRDefault="001A7A54" w:rsidP="001A7A54">
            <w:pPr>
              <w:jc w:val="center"/>
              <w:rPr>
                <w:lang w:val="en-CH" w:eastAsia="en-US"/>
              </w:rPr>
            </w:pPr>
            <w:r w:rsidRPr="007E0077">
              <w:rPr>
                <w:lang w:val="en-CH" w:eastAsia="en-US"/>
              </w:rPr>
              <w:t>4</w:t>
            </w:r>
          </w:p>
        </w:tc>
        <w:tc>
          <w:tcPr>
            <w:tcW w:w="617" w:type="dxa"/>
          </w:tcPr>
          <w:p w14:paraId="18176DC2" w14:textId="6DD6B90C" w:rsidR="001A7A54" w:rsidRPr="007E0077" w:rsidRDefault="001A7A54" w:rsidP="001A7A54">
            <w:pPr>
              <w:jc w:val="center"/>
              <w:rPr>
                <w:lang w:val="en-CH" w:eastAsia="en-US"/>
              </w:rPr>
            </w:pPr>
            <w:r w:rsidRPr="007E0077">
              <w:rPr>
                <w:lang w:val="en-CH" w:eastAsia="en-US"/>
              </w:rPr>
              <w:t>4</w:t>
            </w:r>
          </w:p>
        </w:tc>
        <w:tc>
          <w:tcPr>
            <w:tcW w:w="604" w:type="dxa"/>
          </w:tcPr>
          <w:p w14:paraId="55DA79ED" w14:textId="349E4495" w:rsidR="001A7A54" w:rsidRPr="007E0077" w:rsidRDefault="001A7A54" w:rsidP="001A7A54">
            <w:pPr>
              <w:jc w:val="center"/>
              <w:rPr>
                <w:lang w:val="en-CH" w:eastAsia="en-US"/>
              </w:rPr>
            </w:pPr>
            <w:r w:rsidRPr="007E0077">
              <w:rPr>
                <w:lang w:val="en-CH" w:eastAsia="en-US"/>
              </w:rPr>
              <w:t>5</w:t>
            </w:r>
          </w:p>
        </w:tc>
        <w:tc>
          <w:tcPr>
            <w:tcW w:w="597" w:type="dxa"/>
          </w:tcPr>
          <w:p w14:paraId="398459C2" w14:textId="13EC2F83" w:rsidR="001A7A54" w:rsidRPr="007E0077" w:rsidRDefault="001A7A54" w:rsidP="001A7A54">
            <w:pPr>
              <w:jc w:val="center"/>
              <w:rPr>
                <w:lang w:val="en-CH" w:eastAsia="en-US"/>
              </w:rPr>
            </w:pPr>
            <w:r w:rsidRPr="007E0077">
              <w:rPr>
                <w:lang w:val="en-CH" w:eastAsia="en-US"/>
              </w:rPr>
              <w:t>3</w:t>
            </w:r>
          </w:p>
        </w:tc>
        <w:tc>
          <w:tcPr>
            <w:tcW w:w="617" w:type="dxa"/>
          </w:tcPr>
          <w:p w14:paraId="740C7F5C" w14:textId="1851AA1A" w:rsidR="001A7A54" w:rsidRPr="007E0077" w:rsidRDefault="001A7A54" w:rsidP="001A7A54">
            <w:pPr>
              <w:jc w:val="center"/>
              <w:rPr>
                <w:lang w:val="en-CH" w:eastAsia="en-US"/>
              </w:rPr>
            </w:pPr>
            <w:r w:rsidRPr="007E0077">
              <w:rPr>
                <w:lang w:val="en-CH" w:eastAsia="en-US"/>
              </w:rPr>
              <w:t>2</w:t>
            </w:r>
          </w:p>
        </w:tc>
        <w:tc>
          <w:tcPr>
            <w:tcW w:w="568" w:type="dxa"/>
          </w:tcPr>
          <w:p w14:paraId="2ED56088" w14:textId="45564492" w:rsidR="001A7A54" w:rsidRPr="007E0077" w:rsidRDefault="001A7A54" w:rsidP="001A7A54">
            <w:pPr>
              <w:jc w:val="center"/>
              <w:rPr>
                <w:lang w:val="en-CH" w:eastAsia="en-US"/>
              </w:rPr>
            </w:pPr>
            <w:r w:rsidRPr="007E0077">
              <w:rPr>
                <w:lang w:val="en-CH" w:eastAsia="en-US"/>
              </w:rPr>
              <w:t>4</w:t>
            </w:r>
          </w:p>
        </w:tc>
        <w:tc>
          <w:tcPr>
            <w:tcW w:w="590" w:type="dxa"/>
          </w:tcPr>
          <w:p w14:paraId="1E7EDCBE" w14:textId="7A5520B9" w:rsidR="001A7A54" w:rsidRPr="007E0077" w:rsidRDefault="001A7A54" w:rsidP="001A7A54">
            <w:pPr>
              <w:jc w:val="center"/>
              <w:rPr>
                <w:lang w:val="en-CH" w:eastAsia="en-US"/>
              </w:rPr>
            </w:pPr>
            <w:r w:rsidRPr="007E0077">
              <w:rPr>
                <w:lang w:val="en-CH" w:eastAsia="en-US"/>
              </w:rPr>
              <w:t>6</w:t>
            </w:r>
          </w:p>
        </w:tc>
        <w:tc>
          <w:tcPr>
            <w:tcW w:w="562" w:type="dxa"/>
          </w:tcPr>
          <w:p w14:paraId="1B6C8B39" w14:textId="59476215" w:rsidR="001A7A54" w:rsidRPr="007E0077" w:rsidRDefault="001A7A54" w:rsidP="001A7A54">
            <w:pPr>
              <w:jc w:val="center"/>
              <w:rPr>
                <w:lang w:val="en-CH" w:eastAsia="en-US"/>
              </w:rPr>
            </w:pPr>
            <w:r w:rsidRPr="007E0077">
              <w:rPr>
                <w:lang w:val="en-CH" w:eastAsia="en-US"/>
              </w:rPr>
              <w:t>5</w:t>
            </w:r>
          </w:p>
        </w:tc>
        <w:tc>
          <w:tcPr>
            <w:tcW w:w="723" w:type="dxa"/>
          </w:tcPr>
          <w:p w14:paraId="2BBEBED8" w14:textId="3A1E65E2" w:rsidR="001A7A54" w:rsidRPr="007E0077" w:rsidRDefault="001A7A54" w:rsidP="001A7A54">
            <w:pPr>
              <w:jc w:val="center"/>
              <w:rPr>
                <w:lang w:val="en-CH" w:eastAsia="en-US"/>
              </w:rPr>
            </w:pPr>
            <w:r w:rsidRPr="007E0077">
              <w:rPr>
                <w:lang w:val="en-CH" w:eastAsia="en-US"/>
              </w:rPr>
              <w:t>48</w:t>
            </w:r>
          </w:p>
        </w:tc>
      </w:tr>
    </w:tbl>
    <w:p w14:paraId="264A49F8" w14:textId="1B9526CB" w:rsidR="007E0077" w:rsidRDefault="007E0077" w:rsidP="007E0077">
      <w:pPr>
        <w:pStyle w:val="Heading2"/>
        <w:rPr>
          <w:lang w:val="en-CH"/>
        </w:rPr>
      </w:pPr>
      <w:r>
        <w:rPr>
          <w:lang w:val="en-CH"/>
        </w:rPr>
        <w:t>2.2 Formal model</w:t>
      </w:r>
      <w:r w:rsidR="00C00F1A">
        <w:rPr>
          <w:lang w:val="en-CH"/>
        </w:rPr>
        <w:t xml:space="preserve"> of association rules</w:t>
      </w:r>
    </w:p>
    <w:p w14:paraId="3667F1B7" w14:textId="749D103D" w:rsidR="007E0077" w:rsidRDefault="007E0077" w:rsidP="005D09A6">
      <w:pPr>
        <w:jc w:val="both"/>
        <w:rPr>
          <w:lang w:val="en-CH" w:eastAsia="en-US"/>
        </w:rPr>
      </w:pPr>
      <w:r>
        <w:rPr>
          <w:lang w:val="en-CH" w:eastAsia="en-US"/>
        </w:rPr>
        <w:t xml:space="preserve">The author takes the terms and general description of the association </w:t>
      </w:r>
      <w:r w:rsidR="00C00F1A">
        <w:rPr>
          <w:lang w:val="en-CH" w:eastAsia="en-US"/>
        </w:rPr>
        <w:t xml:space="preserve">rules </w:t>
      </w:r>
      <w:r>
        <w:rPr>
          <w:lang w:val="en-CH" w:eastAsia="en-US"/>
        </w:rPr>
        <w:t xml:space="preserve">model by </w:t>
      </w:r>
      <w:r w:rsidRPr="007E0077">
        <w:rPr>
          <w:lang w:val="en-CH" w:eastAsia="en-US"/>
        </w:rPr>
        <w:t>Agrawal et al. [1].</w:t>
      </w:r>
    </w:p>
    <w:p w14:paraId="3D6B70AE" w14:textId="5DAA62AE" w:rsidR="00363A88" w:rsidRDefault="007E0077" w:rsidP="007E0077">
      <w:pPr>
        <w:rPr>
          <w:b/>
          <w:bCs/>
          <w:lang w:val="en-CH" w:eastAsia="en-US"/>
        </w:rPr>
      </w:pPr>
      <w:r>
        <w:rPr>
          <w:color w:val="202122"/>
          <w:shd w:val="clear" w:color="auto" w:fill="FFFFFF"/>
          <w:lang w:val="en-CH"/>
        </w:rPr>
        <w:t xml:space="preserve">Let I be the </w:t>
      </w:r>
      <m:oMath>
        <m:r>
          <m:rPr>
            <m:sty m:val="p"/>
          </m:rPr>
          <w:rPr>
            <w:rFonts w:ascii="Cambria Math" w:hAnsi="Cambria Math" w:cs="Cambria Math"/>
            <w:color w:val="202122"/>
            <w:shd w:val="clear" w:color="auto" w:fill="FFFFFF"/>
          </w:rPr>
          <m:t>itemset</m:t>
        </m:r>
      </m:oMath>
      <w:r>
        <w:rPr>
          <w:lang w:val="en-CH" w:eastAsia="en-US"/>
        </w:rPr>
        <w:br/>
        <w:t xml:space="preserve">Let </w:t>
      </w:r>
      <m:oMath>
        <m:d>
          <m:dPr>
            <m:begChr m:val="{"/>
            <m:endChr m:val="}"/>
            <m:ctrlPr>
              <w:rPr>
                <w:rFonts w:ascii="Cambria Math" w:hAnsi="Cambria Math"/>
                <w:i/>
                <w:iCs/>
                <w:lang w:val="en-CH" w:eastAsia="en-US"/>
              </w:rPr>
            </m:ctrlPr>
          </m:dPr>
          <m:e>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 xml:space="preserve">, </m:t>
            </m:r>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 xml:space="preserve">, . . . , </m:t>
            </m:r>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r>
      <w:r>
        <w:rPr>
          <w:color w:val="202122"/>
          <w:shd w:val="clear" w:color="auto" w:fill="FFFFFF"/>
          <w:lang w:val="en-CH"/>
        </w:rPr>
        <w:t xml:space="preserve">Each item is binary. </w:t>
      </w:r>
      <w:r w:rsidRPr="007E0077">
        <w:rPr>
          <w:lang w:val="en-CH" w:eastAsia="en-US"/>
        </w:rPr>
        <w:t xml:space="preserve">If an item is in </w:t>
      </w:r>
      <w:r>
        <w:rPr>
          <w:lang w:val="en-CH" w:eastAsia="en-US"/>
        </w:rPr>
        <w:t>the itemset</w:t>
      </w:r>
      <w:r w:rsidRPr="007E0077">
        <w:rPr>
          <w:lang w:val="en-CH" w:eastAsia="en-US"/>
        </w:rPr>
        <w:t>, it is denoted by 1; if missing by 0.</w:t>
      </w:r>
      <w:r>
        <w:rPr>
          <w:lang w:val="en-CH" w:eastAsia="en-US"/>
        </w:rPr>
        <w:br/>
      </w:r>
      <w:r w:rsidR="00363A88">
        <w:rPr>
          <w:lang w:val="en-CH" w:eastAsia="en-US"/>
        </w:rPr>
        <w:t>L</w:t>
      </w:r>
      <w:r>
        <w:rPr>
          <w:lang w:val="en-CH" w:eastAsia="en-US"/>
        </w:rPr>
        <w:t xml:space="preserve">et T be </w:t>
      </w:r>
      <w:r w:rsidR="00363A88">
        <w:rPr>
          <w:lang w:val="en-CH" w:eastAsia="en-US"/>
        </w:rPr>
        <w:t>the database/dataset of transactions.</w:t>
      </w:r>
      <w:r>
        <w:rPr>
          <w:lang w:val="en-CH" w:eastAsia="en-US"/>
        </w:rPr>
        <w:br/>
      </w:r>
      <w:r w:rsidRPr="007E0077">
        <w:rPr>
          <w:lang w:val="en-CH" w:eastAsia="en-US"/>
        </w:rPr>
        <w:t xml:space="preserve">Let </w:t>
      </w:r>
      <m:oMath>
        <m:d>
          <m:dPr>
            <m:begChr m:val="{"/>
            <m:endChr m:val="}"/>
            <m:ctrlPr>
              <w:rPr>
                <w:rFonts w:ascii="Cambria Math" w:hAnsi="Cambria Math"/>
                <w:i/>
                <w:iCs/>
                <w:lang w:val="en-CH" w:eastAsia="en-US"/>
              </w:rPr>
            </m:ctrlPr>
          </m:dPr>
          <m:e>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 xml:space="preserve">, </m:t>
            </m:r>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 xml:space="preserve">, . . . , </m:t>
            </m:r>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val="en-CH" w:eastAsia="en-US"/>
        </w:rPr>
        <w:br/>
        <w:t>Let X be a set of items in each transaction</w:t>
      </w:r>
      <w:r w:rsidR="00363A88">
        <w:rPr>
          <w:lang w:val="en-CH" w:eastAsia="en-US"/>
        </w:rPr>
        <w:t>.</w:t>
      </w:r>
      <w:r w:rsidR="00363A88">
        <w:rPr>
          <w:lang w:val="en-CH" w:eastAsia="en-US"/>
        </w:rPr>
        <w:br/>
        <w:t>A transaction T</w:t>
      </w:r>
      <w:r w:rsidR="00363A88" w:rsidRPr="00363A88">
        <w:rPr>
          <w:vertAlign w:val="subscript"/>
          <w:lang w:val="en-CH" w:eastAsia="en-US"/>
        </w:rPr>
        <w:t>n</w:t>
      </w:r>
      <w:r w:rsidR="00363A88">
        <w:rPr>
          <w:vertAlign w:val="subscript"/>
          <w:lang w:val="en-CH" w:eastAsia="en-US"/>
        </w:rPr>
        <w:t xml:space="preserve"> </w:t>
      </w:r>
      <w:r w:rsidR="00363A88">
        <w:rPr>
          <w:lang w:val="en-CH" w:eastAsia="en-US"/>
        </w:rPr>
        <w:t>satisfies X, if all items of X commonly occur in T</w:t>
      </w:r>
      <w:r w:rsidR="00363A88" w:rsidRPr="00363A88">
        <w:rPr>
          <w:vertAlign w:val="subscript"/>
          <w:lang w:val="en-CH" w:eastAsia="en-US"/>
        </w:rPr>
        <w:t>n</w:t>
      </w:r>
      <w:r w:rsidR="00363A88">
        <w:rPr>
          <w:lang w:val="en-CH" w:eastAsia="en-US"/>
        </w:rPr>
        <w:t>.</w:t>
      </w:r>
    </w:p>
    <w:p w14:paraId="744CBB3E" w14:textId="77777777" w:rsidR="005D09A6" w:rsidRDefault="00C00F1A" w:rsidP="007E0077">
      <w:pPr>
        <w:rPr>
          <w:b/>
          <w:bCs/>
          <w:lang w:val="en-CH" w:eastAsia="en-US"/>
        </w:rPr>
      </w:pPr>
      <w:r w:rsidRPr="00C00F1A">
        <w:rPr>
          <w:rStyle w:val="Heading3Char"/>
        </w:rPr>
        <w:t xml:space="preserve">2.2.1 </w:t>
      </w:r>
      <w:r w:rsidR="00363A88" w:rsidRPr="00C00F1A">
        <w:rPr>
          <w:rStyle w:val="Heading3Char"/>
        </w:rPr>
        <w:t>Support</w:t>
      </w:r>
    </w:p>
    <w:p w14:paraId="4D1DE19E" w14:textId="5BE827D3" w:rsidR="00363A88" w:rsidRPr="00DE47DD" w:rsidRDefault="00363A88" w:rsidP="007E0077">
      <w:pPr>
        <w:rPr>
          <w:b/>
          <w:bCs/>
          <w:lang w:val="en-CH" w:eastAsia="en-US"/>
        </w:rPr>
      </w:pPr>
      <w:r>
        <w:rPr>
          <w:color w:val="202122"/>
          <w:shd w:val="clear" w:color="auto" w:fill="FFFFFF"/>
          <w:lang w:val="en-CH"/>
        </w:rPr>
        <w:t>The number of elements of X is 10.</w:t>
      </w:r>
      <w:r>
        <w:rPr>
          <w:lang w:val="en-CH" w:eastAsia="en-US"/>
        </w:rPr>
        <w:br/>
        <w:t xml:space="preserve">1. 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color w:val="202122"/>
          <w:shd w:val="clear" w:color="auto" w:fill="FFFFFF"/>
          <w:lang w:val="en-CH"/>
        </w:rPr>
        <w:br/>
        <w:t>T satisfies X in 8 transactions.</w:t>
      </w:r>
      <w:r>
        <w:rPr>
          <w:color w:val="202122"/>
          <w:shd w:val="clear" w:color="auto" w:fill="FFFFFF"/>
          <w:lang w:val="en-CH"/>
        </w:rPr>
        <w:br/>
        <w:t>Therefore the support of X is 0.8.</w:t>
      </w:r>
      <w:r>
        <w:rPr>
          <w:color w:val="202122"/>
          <w:shd w:val="clear" w:color="auto" w:fill="FFFFFF"/>
          <w:lang w:val="en-CH"/>
        </w:rPr>
        <w:br/>
      </w:r>
      <w:r>
        <w:rPr>
          <w:lang w:val="en-CH" w:eastAsia="en-US"/>
        </w:rPr>
        <w:t xml:space="preserve">2. 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color w:val="202122"/>
          <w:shd w:val="clear" w:color="auto" w:fill="FFFFFF"/>
          <w:lang w:val="en-CH"/>
        </w:rPr>
        <w:br/>
        <w:t>T satisfies X in 7 transactions.</w:t>
      </w:r>
      <w:r>
        <w:rPr>
          <w:color w:val="202122"/>
          <w:shd w:val="clear" w:color="auto" w:fill="FFFFFF"/>
          <w:lang w:val="en-CH"/>
        </w:rPr>
        <w:br/>
        <w:t>Therefore the support of X is 0.7.</w:t>
      </w:r>
      <w:r>
        <w:rPr>
          <w:color w:val="202122"/>
          <w:shd w:val="clear" w:color="auto" w:fill="FFFFFF"/>
          <w:lang w:val="en-CH"/>
        </w:rPr>
        <w:br/>
        <w:t xml:space="preserve">3. </w:t>
      </w:r>
      <w:r>
        <w:rPr>
          <w:lang w:val="en-CH" w:eastAsia="en-US"/>
        </w:rPr>
        <w:t xml:space="preserve">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i"/>
          </m:rPr>
          <w:rPr>
            <w:rFonts w:ascii="Cambria Math" w:hAnsi="Cambria Math" w:cs="Cambria Math"/>
            <w:color w:val="202122"/>
            <w:shd w:val="clear" w:color="auto" w:fill="FFFFFF"/>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lang w:val="en-CH" w:eastAsia="en-US"/>
        </w:rPr>
        <w:br/>
      </w:r>
      <w:r>
        <w:rPr>
          <w:color w:val="202122"/>
          <w:shd w:val="clear" w:color="auto" w:fill="FFFFFF"/>
          <w:lang w:val="en-CH"/>
        </w:rPr>
        <w:t>T satisfies X in 5 transactions.</w:t>
      </w:r>
    </w:p>
    <w:p w14:paraId="56F18D4D" w14:textId="42E1F88D" w:rsidR="00363A88" w:rsidRDefault="00363A88" w:rsidP="005D09A6">
      <w:pPr>
        <w:jc w:val="both"/>
        <w:rPr>
          <w:color w:val="202122"/>
          <w:shd w:val="clear" w:color="auto" w:fill="FFFFFF"/>
          <w:lang w:val="en-CH"/>
        </w:rPr>
      </w:pPr>
      <w:r>
        <w:rPr>
          <w:color w:val="202122"/>
          <w:shd w:val="clear" w:color="auto" w:fill="FFFFFF"/>
          <w:lang w:val="en-CH"/>
        </w:rPr>
        <w:lastRenderedPageBreak/>
        <w:t>If X consists of at least two items, we have two paths to get to itemset X.</w:t>
      </w:r>
      <w:r>
        <w:rPr>
          <w:color w:val="202122"/>
          <w:shd w:val="clear" w:color="auto" w:fill="FFFFFF"/>
          <w:lang w:val="en-CH"/>
        </w:rPr>
        <w:br/>
      </w:r>
      <w:r w:rsidRPr="007E0077">
        <w:rPr>
          <w:lang w:val="en-CH" w:eastAsia="en-US"/>
        </w:rPr>
        <w:t>Agrawal et al. [1]</w:t>
      </w:r>
      <w:r>
        <w:rPr>
          <w:lang w:val="en-CH" w:eastAsia="en-US"/>
        </w:rPr>
        <w:t xml:space="preserve"> name </w:t>
      </w:r>
      <w:r>
        <w:rPr>
          <w:color w:val="202122"/>
          <w:shd w:val="clear" w:color="auto" w:fill="FFFFFF"/>
          <w:lang w:val="en-CH"/>
        </w:rPr>
        <w:t xml:space="preserve">the </w:t>
      </w:r>
      <w:r w:rsidR="00C00F1A">
        <w:rPr>
          <w:color w:val="202122"/>
          <w:shd w:val="clear" w:color="auto" w:fill="FFFFFF"/>
          <w:lang w:val="en-CH"/>
        </w:rPr>
        <w:t>existing itemset</w:t>
      </w:r>
      <w:r>
        <w:rPr>
          <w:color w:val="202122"/>
          <w:shd w:val="clear" w:color="auto" w:fill="FFFFFF"/>
          <w:lang w:val="en-CH"/>
        </w:rPr>
        <w:t xml:space="preserve"> "antecedent" and the newly added item "consequent."</w:t>
      </w:r>
    </w:p>
    <w:p w14:paraId="780BF4CB" w14:textId="77777777" w:rsidR="005D09A6" w:rsidRDefault="00C00F1A" w:rsidP="007E0077">
      <w:pPr>
        <w:rPr>
          <w:b/>
          <w:bCs/>
          <w:lang w:val="en-CH" w:eastAsia="en-US"/>
        </w:rPr>
      </w:pPr>
      <w:r w:rsidRPr="00C00F1A">
        <w:rPr>
          <w:rStyle w:val="Heading3Char"/>
        </w:rPr>
        <w:t xml:space="preserve">2.2.2 </w:t>
      </w:r>
      <w:r w:rsidR="00363A88" w:rsidRPr="00C00F1A">
        <w:rPr>
          <w:rStyle w:val="Heading3Char"/>
        </w:rPr>
        <w:t>Paths:</w:t>
      </w:r>
    </w:p>
    <w:p w14:paraId="609E80A2" w14:textId="30884D58" w:rsidR="00DE47DD" w:rsidRDefault="00C00F1A" w:rsidP="005D09A6">
      <w:pPr>
        <w:jc w:val="both"/>
        <w:rPr>
          <w:color w:val="202122"/>
          <w:shd w:val="clear" w:color="auto" w:fill="FFFFFF"/>
          <w:lang w:val="en-CH"/>
        </w:rPr>
      </w:pPr>
      <w:r>
        <w:rPr>
          <w:lang w:val="en-CH" w:eastAsia="en-US"/>
        </w:rPr>
        <w:t>Suppose</w:t>
      </w:r>
      <w:r w:rsidR="00DE47DD">
        <w:rPr>
          <w:lang w:val="en-CH" w:eastAsia="en-US"/>
        </w:rPr>
        <w:t xml:space="preserve"> we have </w:t>
      </w:r>
      <w:r>
        <w:rPr>
          <w:lang w:val="en-CH" w:eastAsia="en-US"/>
        </w:rPr>
        <w:t xml:space="preserve">an itemset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
          </m:rPr>
          <w:rPr>
            <w:rFonts w:ascii="Cambria Math" w:hAnsi="Cambria Math" w:cs="Cambria Math"/>
            <w:color w:val="202122"/>
            <w:shd w:val="clear" w:color="auto" w:fill="FFFFFF"/>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
          </m:rPr>
          <w:rPr>
            <w:rFonts w:ascii="Cambria Math" w:hAnsi="Cambria Math" w:cs="Cambria Math"/>
            <w:color w:val="202122"/>
            <w:shd w:val="clear" w:color="auto" w:fill="FFFFFF"/>
          </w:rPr>
          <m:t>}⊂</m:t>
        </m:r>
        <m:r>
          <m:rPr>
            <m:sty m:val="p"/>
          </m:rPr>
          <w:rPr>
            <w:rFonts w:ascii="Cambria Math" w:hAnsi="Cambria Math" w:cs="Cambria Math"/>
            <w:color w:val="202122"/>
            <w:shd w:val="clear" w:color="auto" w:fill="FFFFFF"/>
          </w:rPr>
          <m:t>X</m:t>
        </m:r>
      </m:oMath>
      <w:r>
        <w:rPr>
          <w:color w:val="202122"/>
          <w:shd w:val="clear" w:color="auto" w:fill="FFFFFF"/>
          <w:lang w:val="en-CH"/>
        </w:rPr>
        <w:t xml:space="preserve"> with support 2. The number of paths leading to an itemset is factorial </w:t>
      </w:r>
      <w:proofErr w:type="gramStart"/>
      <w:r>
        <w:rPr>
          <w:color w:val="202122"/>
          <w:shd w:val="clear" w:color="auto" w:fill="FFFFFF"/>
          <w:lang w:val="en-CH"/>
        </w:rPr>
        <w:t>n!.</w:t>
      </w:r>
      <w:proofErr w:type="gramEnd"/>
      <w:r>
        <w:rPr>
          <w:color w:val="202122"/>
          <w:shd w:val="clear" w:color="auto" w:fill="FFFFFF"/>
          <w:lang w:val="en-CH"/>
        </w:rPr>
        <w:t xml:space="preserve"> Therefore for 2 items, there are 2 paths.</w:t>
      </w:r>
    </w:p>
    <w:p w14:paraId="51969DDF" w14:textId="2E8C28AD" w:rsidR="00C00F1A" w:rsidRDefault="00C00F1A" w:rsidP="00C00F1A">
      <w:pPr>
        <w:rPr>
          <w:color w:val="202122"/>
          <w:shd w:val="clear" w:color="auto" w:fill="FFFFFF"/>
          <w:lang w:val="en-CH"/>
        </w:rPr>
      </w:pPr>
      <w:r w:rsidRPr="00C00F1A">
        <w:rPr>
          <w:color w:val="202122"/>
          <w:shd w:val="clear" w:color="auto" w:fill="FFFFFF"/>
          <w:lang w:val="en-CH"/>
        </w:rPr>
        <w:t>First path:</w:t>
      </w:r>
      <w:r>
        <w:rPr>
          <w:b/>
          <w:bCs/>
          <w:color w:val="202122"/>
          <w:shd w:val="clear" w:color="auto" w:fill="FFFFFF"/>
          <w:lang w:val="en-CH"/>
        </w:rPr>
        <w:br/>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oMath>
      <w:r>
        <w:rPr>
          <w:lang w:val="en-CH" w:eastAsia="en-US"/>
        </w:rPr>
        <w:t xml:space="preserve">, where </w:t>
      </w:r>
      <w:r w:rsidRPr="00C00F1A">
        <w:rPr>
          <w:lang w:val="en-CH" w:eastAsia="en-US"/>
        </w:rPr>
        <w:t>I</w:t>
      </w:r>
      <w:r w:rsidRPr="00C00F1A">
        <w:rPr>
          <w:vertAlign w:val="subscript"/>
          <w:lang w:val="en-CH" w:eastAsia="en-US"/>
        </w:rPr>
        <w:t>0</w:t>
      </w:r>
      <w:r>
        <w:rPr>
          <w:vertAlign w:val="subscript"/>
          <w:lang w:val="en-CH" w:eastAsia="en-US"/>
        </w:rPr>
        <w:t xml:space="preserve"> </w:t>
      </w:r>
      <w:r>
        <w:rPr>
          <w:color w:val="202122"/>
          <w:shd w:val="clear" w:color="auto" w:fill="FFFFFF"/>
          <w:lang w:val="en-CH"/>
        </w:rPr>
        <w:t>is the antecedent, and I</w:t>
      </w:r>
      <w:r w:rsidRPr="00C00F1A">
        <w:rPr>
          <w:color w:val="202122"/>
          <w:shd w:val="clear" w:color="auto" w:fill="FFFFFF"/>
          <w:vertAlign w:val="subscript"/>
          <w:lang w:val="en-CH"/>
        </w:rPr>
        <w:t>1</w:t>
      </w:r>
      <w:r>
        <w:rPr>
          <w:color w:val="202122"/>
          <w:shd w:val="clear" w:color="auto" w:fill="FFFFFF"/>
          <w:lang w:val="en-CH"/>
        </w:rPr>
        <w:t xml:space="preserve"> is the consequent, building the itemset X.</w:t>
      </w:r>
      <w:r>
        <w:rPr>
          <w:color w:val="202122"/>
          <w:shd w:val="clear" w:color="auto" w:fill="FFFFFF"/>
          <w:lang w:val="en-CH"/>
        </w:rPr>
        <w:br/>
      </w:r>
      <w:r w:rsidRPr="00C00F1A">
        <w:rPr>
          <w:color w:val="202122"/>
          <w:shd w:val="clear" w:color="auto" w:fill="FFFFFF"/>
          <w:lang w:val="en-CH"/>
        </w:rPr>
        <w:t>Second path:</w:t>
      </w:r>
      <w:r>
        <w:rPr>
          <w:b/>
          <w:bCs/>
          <w:color w:val="202122"/>
          <w:shd w:val="clear" w:color="auto" w:fill="FFFFFF"/>
          <w:lang w:val="en-CH"/>
        </w:rPr>
        <w:br/>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oMath>
      <w:r>
        <w:rPr>
          <w:lang w:val="en-CH" w:eastAsia="en-US"/>
        </w:rPr>
        <w:t xml:space="preserve">, where </w:t>
      </w:r>
      <w:r w:rsidRPr="00C00F1A">
        <w:rPr>
          <w:lang w:val="en-CH" w:eastAsia="en-US"/>
        </w:rPr>
        <w:t>I</w:t>
      </w:r>
      <w:r>
        <w:rPr>
          <w:vertAlign w:val="subscript"/>
          <w:lang w:val="en-CH" w:eastAsia="en-US"/>
        </w:rPr>
        <w:t xml:space="preserve">1 </w:t>
      </w:r>
      <w:r>
        <w:rPr>
          <w:color w:val="202122"/>
          <w:shd w:val="clear" w:color="auto" w:fill="FFFFFF"/>
          <w:lang w:val="en-CH"/>
        </w:rPr>
        <w:t>is the antecedent, and I</w:t>
      </w:r>
      <w:r>
        <w:rPr>
          <w:color w:val="202122"/>
          <w:shd w:val="clear" w:color="auto" w:fill="FFFFFF"/>
          <w:vertAlign w:val="subscript"/>
          <w:lang w:val="en-CH"/>
        </w:rPr>
        <w:t>0</w:t>
      </w:r>
      <w:r>
        <w:rPr>
          <w:color w:val="202122"/>
          <w:shd w:val="clear" w:color="auto" w:fill="FFFFFF"/>
          <w:lang w:val="en-CH"/>
        </w:rPr>
        <w:t xml:space="preserve"> is the consequent, building the itemset X.</w:t>
      </w:r>
    </w:p>
    <w:p w14:paraId="72687967" w14:textId="2F361DD9" w:rsidR="00C00F1A" w:rsidRDefault="00C00F1A" w:rsidP="00C00F1A">
      <w:pPr>
        <w:pStyle w:val="Heading3"/>
        <w:rPr>
          <w:shd w:val="clear" w:color="auto" w:fill="FFFFFF"/>
          <w:lang w:val="en-CH"/>
        </w:rPr>
      </w:pPr>
      <w:r>
        <w:rPr>
          <w:shd w:val="clear" w:color="auto" w:fill="FFFFFF"/>
          <w:lang w:val="en-CH"/>
        </w:rPr>
        <w:t>2.2.3 Confidence:</w:t>
      </w:r>
    </w:p>
    <w:p w14:paraId="4A23CC3F" w14:textId="66E7EEEF" w:rsidR="00C00F1A" w:rsidRDefault="00C00F1A" w:rsidP="005D09A6">
      <w:pPr>
        <w:jc w:val="both"/>
        <w:rPr>
          <w:color w:val="202122"/>
          <w:shd w:val="clear" w:color="auto" w:fill="FFFFFF"/>
          <w:lang w:val="en-CH"/>
        </w:rPr>
      </w:pPr>
      <w:r>
        <w:rPr>
          <w:color w:val="202122"/>
          <w:shd w:val="clear" w:color="auto" w:fill="FFFFFF"/>
          <w:lang w:val="en-CH"/>
        </w:rPr>
        <w:t xml:space="preserve">The metric confidence is calculated by dividing the </w:t>
      </w:r>
      <w:proofErr w:type="spellStart"/>
      <w:r>
        <w:rPr>
          <w:color w:val="202122"/>
          <w:shd w:val="clear" w:color="auto" w:fill="FFFFFF"/>
          <w:lang w:val="en-CH"/>
        </w:rPr>
        <w:t>itemset's</w:t>
      </w:r>
      <w:proofErr w:type="spellEnd"/>
      <w:r>
        <w:rPr>
          <w:color w:val="202122"/>
          <w:shd w:val="clear" w:color="auto" w:fill="FFFFFF"/>
          <w:lang w:val="en-CH"/>
        </w:rPr>
        <w:t xml:space="preserve"> support by the antecedent's support.</w:t>
      </w:r>
    </w:p>
    <w:p w14:paraId="193B6EE7" w14:textId="451AD134" w:rsidR="00C00F1A" w:rsidRPr="00C00F1A" w:rsidRDefault="00C00F1A" w:rsidP="00C00F1A">
      <w:pPr>
        <w:rPr>
          <w:lang w:val="en-CH" w:eastAsia="en-US"/>
        </w:rPr>
      </w:pPr>
      <w:r>
        <w:rPr>
          <w:color w:val="202122"/>
          <w:shd w:val="clear" w:color="auto" w:fill="FFFFFF"/>
          <w:lang w:val="en-CH"/>
        </w:rPr>
        <w:t>First path</w:t>
      </w:r>
      <w:r w:rsidR="00ED51DA">
        <w:rPr>
          <w:color w:val="202122"/>
          <w:shd w:val="clear" w:color="auto" w:fill="FFFFFF"/>
          <w:lang w:val="en-CH"/>
        </w:rPr>
        <w:t>'</w:t>
      </w:r>
      <w:r>
        <w:rPr>
          <w:color w:val="202122"/>
          <w:shd w:val="clear" w:color="auto" w:fill="FFFFFF"/>
          <w:lang w:val="en-CH"/>
        </w:rPr>
        <w:t>s confidence:</w:t>
      </w:r>
      <w:r>
        <w:rPr>
          <w:color w:val="202122"/>
          <w:shd w:val="clear" w:color="auto" w:fill="FFFFFF"/>
          <w:lang w:val="en-CH"/>
        </w:rPr>
        <w:br/>
        <w:t xml:space="preserve">Support o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0.8</m:t>
        </m:r>
      </m:oMath>
      <w:r>
        <w:rPr>
          <w:lang w:val="en-CH" w:eastAsia="en-US"/>
        </w:rPr>
        <w:t xml:space="preserve">; </w:t>
      </w:r>
      <w:r>
        <w:rPr>
          <w:color w:val="202122"/>
          <w:shd w:val="clear" w:color="auto" w:fill="FFFFFF"/>
          <w:lang w:val="en-CH"/>
        </w:rPr>
        <w:t xml:space="preserve">Support of </w:t>
      </w:r>
      <m:oMath>
        <m:r>
          <w:rPr>
            <w:rFonts w:ascii="Cambria Math" w:hAnsi="Cambria Math"/>
            <w:lang w:val="en-CH" w:eastAsia="en-US"/>
          </w:rPr>
          <m:t>X=0.5</m:t>
        </m:r>
      </m:oMath>
      <w:r>
        <w:rPr>
          <w:lang w:val="en-CH" w:eastAsia="en-US"/>
        </w:rPr>
        <w:br/>
      </w:r>
      <m:oMathPara>
        <m:oMathParaPr>
          <m:jc m:val="left"/>
        </m:oMathParaPr>
        <m:oMath>
          <m:r>
            <w:rPr>
              <w:rFonts w:ascii="Cambria Math" w:hAnsi="Cambria Math"/>
              <w:lang w:val="en-CH" w:eastAsia="en-US"/>
            </w:rPr>
            <m:t xml:space="preserve">Confidene Path </m:t>
          </m:r>
          <m:r>
            <w:rPr>
              <w:rFonts w:ascii="Cambria Math" w:hAnsi="Cambria Math"/>
              <w:lang w:val="en-CH" w:eastAsia="en-US"/>
            </w:rPr>
            <m:t>1=</m:t>
          </m:r>
          <m:f>
            <m:fPr>
              <m:ctrlPr>
                <w:rPr>
                  <w:rFonts w:ascii="Cambria Math" w:hAnsi="Cambria Math"/>
                  <w:i/>
                  <w:lang w:val="en-CH" w:eastAsia="en-US"/>
                </w:rPr>
              </m:ctrlPr>
            </m:fPr>
            <m:num>
              <m:r>
                <w:rPr>
                  <w:rFonts w:ascii="Cambria Math" w:hAnsi="Cambria Math"/>
                  <w:lang w:val="en-CH" w:eastAsia="en-US"/>
                </w:rPr>
                <m:t>X</m:t>
              </m:r>
            </m:num>
            <m:den>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den>
          </m:f>
          <m:r>
            <w:rPr>
              <w:rFonts w:ascii="Cambria Math" w:hAnsi="Cambria Math"/>
              <w:lang w:val="en-CH" w:eastAsia="en-US"/>
            </w:rPr>
            <m:t>=</m:t>
          </m:r>
          <m:f>
            <m:fPr>
              <m:ctrlPr>
                <w:rPr>
                  <w:rFonts w:ascii="Cambria Math" w:hAnsi="Cambria Math"/>
                  <w:i/>
                  <w:lang w:val="en-CH" w:eastAsia="en-US"/>
                </w:rPr>
              </m:ctrlPr>
            </m:fPr>
            <m:num>
              <m:r>
                <w:rPr>
                  <w:rFonts w:ascii="Cambria Math" w:hAnsi="Cambria Math"/>
                  <w:lang w:val="en-CH" w:eastAsia="en-US"/>
                </w:rPr>
                <m:t>0.5</m:t>
              </m:r>
            </m:num>
            <m:den>
              <m:r>
                <w:rPr>
                  <w:rFonts w:ascii="Cambria Math" w:hAnsi="Cambria Math"/>
                  <w:lang w:val="en-CH" w:eastAsia="en-US"/>
                </w:rPr>
                <m:t>0.8</m:t>
              </m:r>
            </m:den>
          </m:f>
          <m:r>
            <w:rPr>
              <w:rFonts w:ascii="Cambria Math" w:hAnsi="Cambria Math"/>
              <w:lang w:val="en-CH" w:eastAsia="en-US"/>
            </w:rPr>
            <m:t>=0.625</m:t>
          </m:r>
        </m:oMath>
      </m:oMathPara>
    </w:p>
    <w:p w14:paraId="37371F3A" w14:textId="77777777" w:rsidR="00ED51DA" w:rsidRDefault="00C00F1A" w:rsidP="00C00F1A">
      <w:pPr>
        <w:rPr>
          <w:lang w:val="en-CH" w:eastAsia="en-US"/>
        </w:rPr>
      </w:pPr>
      <w:r>
        <w:rPr>
          <w:color w:val="202122"/>
          <w:shd w:val="clear" w:color="auto" w:fill="FFFFFF"/>
          <w:lang w:val="en-CH"/>
        </w:rPr>
        <w:t>Second path</w:t>
      </w:r>
      <w:r w:rsidR="00ED51DA">
        <w:rPr>
          <w:color w:val="202122"/>
          <w:shd w:val="clear" w:color="auto" w:fill="FFFFFF"/>
          <w:lang w:val="en-CH"/>
        </w:rPr>
        <w:t>'</w:t>
      </w:r>
      <w:r>
        <w:rPr>
          <w:color w:val="202122"/>
          <w:shd w:val="clear" w:color="auto" w:fill="FFFFFF"/>
          <w:lang w:val="en-CH"/>
        </w:rPr>
        <w:t>s confidence:</w:t>
      </w:r>
      <w:r>
        <w:rPr>
          <w:color w:val="202122"/>
          <w:shd w:val="clear" w:color="auto" w:fill="FFFFFF"/>
          <w:lang w:val="en-CH"/>
        </w:rPr>
        <w:br/>
        <w:t xml:space="preserve">Support o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0.7</m:t>
        </m:r>
      </m:oMath>
      <w:r>
        <w:rPr>
          <w:lang w:val="en-CH" w:eastAsia="en-US"/>
        </w:rPr>
        <w:t xml:space="preserve">; </w:t>
      </w:r>
      <w:r>
        <w:rPr>
          <w:color w:val="202122"/>
          <w:shd w:val="clear" w:color="auto" w:fill="FFFFFF"/>
          <w:lang w:val="en-CH"/>
        </w:rPr>
        <w:t xml:space="preserve">Support of </w:t>
      </w:r>
      <m:oMath>
        <m:r>
          <w:rPr>
            <w:rFonts w:ascii="Cambria Math" w:hAnsi="Cambria Math"/>
            <w:lang w:val="en-CH" w:eastAsia="en-US"/>
          </w:rPr>
          <m:t>X=0.5</m:t>
        </m:r>
      </m:oMath>
    </w:p>
    <w:p w14:paraId="631EB733" w14:textId="16E12E52" w:rsidR="00ED51DA" w:rsidRPr="00ED51DA" w:rsidRDefault="00ED51DA" w:rsidP="007E0077">
      <w:pPr>
        <w:rPr>
          <w:lang w:val="en-CH" w:eastAsia="en-US"/>
        </w:rPr>
      </w:pPr>
      <m:oMathPara>
        <m:oMathParaPr>
          <m:jc m:val="left"/>
        </m:oMathParaPr>
        <m:oMath>
          <m:r>
            <w:rPr>
              <w:rFonts w:ascii="Cambria Math" w:hAnsi="Cambria Math"/>
              <w:lang w:val="en-CH" w:eastAsia="en-US"/>
            </w:rPr>
            <m:t xml:space="preserve">Confidene Path </m:t>
          </m:r>
          <m:r>
            <w:rPr>
              <w:rFonts w:ascii="Cambria Math" w:hAnsi="Cambria Math"/>
              <w:lang w:val="en-CH" w:eastAsia="en-US"/>
            </w:rPr>
            <m:t>1=</m:t>
          </m:r>
          <m:f>
            <m:fPr>
              <m:ctrlPr>
                <w:rPr>
                  <w:rFonts w:ascii="Cambria Math" w:hAnsi="Cambria Math"/>
                  <w:i/>
                  <w:lang w:val="en-CH" w:eastAsia="en-US"/>
                </w:rPr>
              </m:ctrlPr>
            </m:fPr>
            <m:num>
              <m:r>
                <w:rPr>
                  <w:rFonts w:ascii="Cambria Math" w:hAnsi="Cambria Math"/>
                  <w:lang w:val="en-CH" w:eastAsia="en-US"/>
                </w:rPr>
                <m:t>X</m:t>
              </m:r>
            </m:num>
            <m:den>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den>
          </m:f>
          <m:r>
            <w:rPr>
              <w:rFonts w:ascii="Cambria Math" w:hAnsi="Cambria Math"/>
              <w:lang w:val="en-CH" w:eastAsia="en-US"/>
            </w:rPr>
            <m:t>=</m:t>
          </m:r>
          <m:f>
            <m:fPr>
              <m:ctrlPr>
                <w:rPr>
                  <w:rFonts w:ascii="Cambria Math" w:hAnsi="Cambria Math"/>
                  <w:i/>
                  <w:lang w:val="en-CH" w:eastAsia="en-US"/>
                </w:rPr>
              </m:ctrlPr>
            </m:fPr>
            <m:num>
              <m:r>
                <w:rPr>
                  <w:rFonts w:ascii="Cambria Math" w:hAnsi="Cambria Math"/>
                  <w:lang w:val="en-CH" w:eastAsia="en-US"/>
                </w:rPr>
                <m:t>0.5</m:t>
              </m:r>
            </m:num>
            <m:den>
              <m:r>
                <w:rPr>
                  <w:rFonts w:ascii="Cambria Math" w:hAnsi="Cambria Math"/>
                  <w:lang w:val="en-CH" w:eastAsia="en-US"/>
                </w:rPr>
                <m:t>0.7</m:t>
              </m:r>
            </m:den>
          </m:f>
          <m:r>
            <w:rPr>
              <w:rFonts w:ascii="Cambria Math" w:hAnsi="Cambria Math"/>
              <w:lang w:val="en-CH" w:eastAsia="en-US"/>
            </w:rPr>
            <m:t>≈0.714</m:t>
          </m:r>
        </m:oMath>
      </m:oMathPara>
    </w:p>
    <w:p w14:paraId="3DE8F971" w14:textId="19F18F9A" w:rsidR="00C00F1A" w:rsidRPr="00C00F1A" w:rsidRDefault="00ED51DA" w:rsidP="005D09A6">
      <w:pPr>
        <w:jc w:val="both"/>
        <w:rPr>
          <w:lang w:val="en-CH" w:eastAsia="en-US"/>
        </w:rPr>
      </w:pPr>
      <w:r>
        <w:rPr>
          <w:lang w:val="en-CH" w:eastAsia="en-US"/>
        </w:rPr>
        <w:t>We see there is not the same confidence for both paths, even if they lead to the same itemset X.</w:t>
      </w:r>
    </w:p>
    <w:p w14:paraId="2FCE2133" w14:textId="62606273" w:rsidR="00ED51DA" w:rsidRDefault="00ED51DA" w:rsidP="007E0077">
      <w:pPr>
        <w:pStyle w:val="Heading3"/>
        <w:rPr>
          <w:lang w:val="en-CH"/>
        </w:rPr>
      </w:pPr>
      <w:r>
        <w:rPr>
          <w:lang w:val="en-CH"/>
        </w:rPr>
        <w:t xml:space="preserve">2.2.4 Application of association rules to the simple </w:t>
      </w:r>
      <w:r w:rsidR="00F17DC6">
        <w:rPr>
          <w:lang w:val="en-CH"/>
        </w:rPr>
        <w:t>D</w:t>
      </w:r>
      <w:r>
        <w:rPr>
          <w:lang w:val="en-CH"/>
        </w:rPr>
        <w:t>ataset</w:t>
      </w:r>
    </w:p>
    <w:p w14:paraId="526177BA" w14:textId="52E347C5" w:rsidR="00ED51DA" w:rsidRDefault="00ED51DA" w:rsidP="005D09A6">
      <w:pPr>
        <w:jc w:val="both"/>
        <w:rPr>
          <w:lang w:val="en-CH" w:eastAsia="en-US"/>
        </w:rPr>
      </w:pPr>
      <w:r>
        <w:rPr>
          <w:lang w:val="en-CH" w:eastAsia="en-US"/>
        </w:rPr>
        <w:t xml:space="preserve">We can construct and filter out all association rules depending on the </w:t>
      </w:r>
      <w:proofErr w:type="spellStart"/>
      <w:r>
        <w:rPr>
          <w:lang w:val="en-CH" w:eastAsia="en-US"/>
        </w:rPr>
        <w:t>itemset's</w:t>
      </w:r>
      <w:proofErr w:type="spellEnd"/>
      <w:r>
        <w:rPr>
          <w:lang w:val="en-CH" w:eastAsia="en-US"/>
        </w:rPr>
        <w:t xml:space="preserve"> minimum support and confidence.</w:t>
      </w:r>
    </w:p>
    <w:p w14:paraId="6D8DCC12" w14:textId="28043989" w:rsidR="00ED51DA" w:rsidRPr="00EB530C" w:rsidRDefault="00ED51DA" w:rsidP="00ED51DA">
      <w:pPr>
        <w:rPr>
          <w:rFonts w:ascii="Cambria Math" w:hAnsi="Cambria Math"/>
          <w:i/>
          <w:lang w:val="en-CH" w:eastAsia="en-US"/>
        </w:rPr>
      </w:pPr>
      <w:r>
        <w:rPr>
          <w:lang w:val="en-CH" w:eastAsia="en-US"/>
        </w:rPr>
        <w:t xml:space="preserve">Suppose we want to find all </w:t>
      </w:r>
      <w:proofErr w:type="spellStart"/>
      <w:r>
        <w:rPr>
          <w:lang w:val="en-CH" w:eastAsia="en-US"/>
        </w:rPr>
        <w:t>itemsets</w:t>
      </w:r>
      <w:proofErr w:type="spellEnd"/>
      <w:r>
        <w:rPr>
          <w:lang w:val="en-CH" w:eastAsia="en-US"/>
        </w:rPr>
        <w:t xml:space="preserve"> with:</w:t>
      </w:r>
      <w:r w:rsidRPr="00ED51DA">
        <w:rPr>
          <w:rFonts w:ascii="Cambria Math" w:hAnsi="Cambria Math"/>
          <w:i/>
          <w:lang w:val="en-CH" w:eastAsia="en-US"/>
        </w:rPr>
        <w:br/>
      </w:r>
      <m:oMathPara>
        <m:oMathParaPr>
          <m:jc m:val="left"/>
        </m:oMathParaPr>
        <m:oMath>
          <m:r>
            <w:rPr>
              <w:rFonts w:ascii="Cambria Math" w:hAnsi="Cambria Math"/>
              <w:lang w:val="en-CH" w:eastAsia="en-US"/>
            </w:rPr>
            <m:t>Support≥0.5;Confidence≥0.5</m:t>
          </m:r>
        </m:oMath>
      </m:oMathPara>
    </w:p>
    <w:p w14:paraId="18271486" w14:textId="4520006E" w:rsidR="00524262" w:rsidRDefault="00EB530C" w:rsidP="005D09A6">
      <w:pPr>
        <w:jc w:val="both"/>
        <w:rPr>
          <w:lang w:val="en-CH" w:eastAsia="en-US"/>
        </w:rPr>
      </w:pPr>
      <w:r w:rsidRPr="00EB530C">
        <w:rPr>
          <w:lang w:val="en-CH" w:eastAsia="en-US"/>
        </w:rPr>
        <w:t xml:space="preserve">Notice that for calculating confidence, X </w:t>
      </w:r>
      <w:proofErr w:type="gramStart"/>
      <w:r w:rsidRPr="00EB530C">
        <w:rPr>
          <w:lang w:val="en-CH" w:eastAsia="en-US"/>
        </w:rPr>
        <w:t>has to</w:t>
      </w:r>
      <w:proofErr w:type="gramEnd"/>
      <w:r w:rsidRPr="00EB530C">
        <w:rPr>
          <w:lang w:val="en-CH" w:eastAsia="en-US"/>
        </w:rPr>
        <w:t xml:space="preserve"> consist min</w:t>
      </w:r>
      <w:r w:rsidR="003F6635">
        <w:rPr>
          <w:lang w:val="en-CH" w:eastAsia="en-US"/>
        </w:rPr>
        <w:t>i</w:t>
      </w:r>
      <w:r w:rsidRPr="00EB530C">
        <w:rPr>
          <w:lang w:val="en-CH" w:eastAsia="en-US"/>
        </w:rPr>
        <w:t>mum of 2 items.</w:t>
      </w:r>
    </w:p>
    <w:p w14:paraId="2FA6AF79" w14:textId="575E9730" w:rsidR="004B1632" w:rsidRPr="004B1632" w:rsidRDefault="004B1632" w:rsidP="004B1632">
      <w:pPr>
        <w:rPr>
          <w:b/>
          <w:bCs/>
          <w:lang w:val="en-CH" w:eastAsia="en-US"/>
        </w:rPr>
      </w:pPr>
      <w:r w:rsidRPr="004B1632">
        <w:rPr>
          <w:b/>
          <w:bCs/>
          <w:lang w:val="en-CH" w:eastAsia="en-US"/>
        </w:rPr>
        <w:t>Frequent itemset:</w:t>
      </w:r>
    </w:p>
    <w:p w14:paraId="5051AAA7" w14:textId="456AB739" w:rsidR="00524262" w:rsidRDefault="009A46D8" w:rsidP="00ED51DA">
      <w:pPr>
        <w:rPr>
          <w:lang w:val="en-CH" w:eastAsia="en-US"/>
        </w:rPr>
      </w:pPr>
      <w:r w:rsidRPr="009A46D8">
        <w:rPr>
          <w:noProof/>
          <w:lang w:val="en-CH" w:eastAsia="en-US"/>
        </w:rPr>
        <w:lastRenderedPageBreak/>
        <w:drawing>
          <wp:inline distT="0" distB="0" distL="0" distR="0" wp14:anchorId="57C6F8BD" wp14:editId="53B353E6">
            <wp:extent cx="3105150" cy="2072046"/>
            <wp:effectExtent l="0" t="0" r="0" b="444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8"/>
                    <a:stretch>
                      <a:fillRect/>
                    </a:stretch>
                  </pic:blipFill>
                  <pic:spPr>
                    <a:xfrm>
                      <a:off x="0" y="0"/>
                      <a:ext cx="3116952" cy="2079921"/>
                    </a:xfrm>
                    <a:prstGeom prst="rect">
                      <a:avLst/>
                    </a:prstGeom>
                  </pic:spPr>
                </pic:pic>
              </a:graphicData>
            </a:graphic>
          </wp:inline>
        </w:drawing>
      </w:r>
    </w:p>
    <w:p w14:paraId="010BFD2E" w14:textId="6FBCE768" w:rsidR="006E4147" w:rsidRDefault="006E4147" w:rsidP="005D09A6">
      <w:pPr>
        <w:jc w:val="both"/>
        <w:rPr>
          <w:lang w:val="en-CH" w:eastAsia="en-US"/>
        </w:rPr>
      </w:pPr>
      <w:r>
        <w:rPr>
          <w:lang w:val="en-CH" w:eastAsia="en-US"/>
        </w:rPr>
        <w:t>For illustration</w:t>
      </w:r>
      <w:r w:rsidR="005D09A6">
        <w:rPr>
          <w:lang w:val="en-CH" w:eastAsia="en-US"/>
        </w:rPr>
        <w:t>,</w:t>
      </w:r>
      <w:r>
        <w:rPr>
          <w:lang w:val="en-CH" w:eastAsia="en-US"/>
        </w:rPr>
        <w:t xml:space="preserve"> the author chose </w:t>
      </w:r>
      <w:r w:rsidR="005D09A6">
        <w:rPr>
          <w:lang w:val="en-CH" w:eastAsia="en-US"/>
        </w:rPr>
        <w:t xml:space="preserve">an </w:t>
      </w:r>
      <w:r>
        <w:rPr>
          <w:lang w:val="en-CH" w:eastAsia="en-US"/>
        </w:rPr>
        <w:t>enough high support to filter only 6 fr</w:t>
      </w:r>
      <w:r w:rsidR="009F490E">
        <w:rPr>
          <w:lang w:val="en-CH" w:eastAsia="en-US"/>
        </w:rPr>
        <w:t>e</w:t>
      </w:r>
      <w:r>
        <w:rPr>
          <w:lang w:val="en-CH" w:eastAsia="en-US"/>
        </w:rPr>
        <w:t xml:space="preserve">quent </w:t>
      </w:r>
      <w:proofErr w:type="spellStart"/>
      <w:r>
        <w:rPr>
          <w:lang w:val="en-CH" w:eastAsia="en-US"/>
        </w:rPr>
        <w:t>itemsets</w:t>
      </w:r>
      <w:proofErr w:type="spellEnd"/>
      <w:r>
        <w:rPr>
          <w:lang w:val="en-CH" w:eastAsia="en-US"/>
        </w:rPr>
        <w:t xml:space="preserve">. If there is no </w:t>
      </w:r>
      <w:proofErr w:type="spellStart"/>
      <w:r>
        <w:rPr>
          <w:lang w:val="en-CH" w:eastAsia="en-US"/>
        </w:rPr>
        <w:t>min_support</w:t>
      </w:r>
      <w:proofErr w:type="spellEnd"/>
      <w:r>
        <w:rPr>
          <w:lang w:val="en-CH" w:eastAsia="en-US"/>
        </w:rPr>
        <w:t xml:space="preserve">, there will be 308 </w:t>
      </w:r>
      <w:proofErr w:type="spellStart"/>
      <w:r>
        <w:rPr>
          <w:lang w:val="en-CH" w:eastAsia="en-US"/>
        </w:rPr>
        <w:t>itemsets</w:t>
      </w:r>
      <w:proofErr w:type="spellEnd"/>
      <w:r>
        <w:rPr>
          <w:lang w:val="en-CH" w:eastAsia="en-US"/>
        </w:rPr>
        <w:t>.</w:t>
      </w:r>
    </w:p>
    <w:p w14:paraId="06C23D58" w14:textId="2BB931F4" w:rsidR="009A46D8" w:rsidRPr="009A46D8" w:rsidRDefault="009A46D8" w:rsidP="00ED51DA">
      <w:pPr>
        <w:rPr>
          <w:b/>
          <w:bCs/>
          <w:lang w:val="en-CH" w:eastAsia="en-US"/>
        </w:rPr>
      </w:pPr>
      <w:r w:rsidRPr="009A46D8">
        <w:rPr>
          <w:b/>
          <w:bCs/>
          <w:lang w:val="en-CH" w:eastAsia="en-US"/>
        </w:rPr>
        <w:t>Association rules:</w:t>
      </w:r>
    </w:p>
    <w:p w14:paraId="7ABE16A8" w14:textId="0FA0564F" w:rsidR="009A46D8" w:rsidRPr="009A46D8" w:rsidRDefault="009A46D8" w:rsidP="00ED51DA">
      <w:pPr>
        <w:rPr>
          <w:lang w:val="en-CH" w:eastAsia="en-US"/>
        </w:rPr>
      </w:pPr>
      <w:r w:rsidRPr="009A46D8">
        <w:rPr>
          <w:noProof/>
          <w:lang w:val="en-CH" w:eastAsia="en-US"/>
        </w:rPr>
        <w:drawing>
          <wp:inline distT="0" distB="0" distL="0" distR="0" wp14:anchorId="151BD238" wp14:editId="55DD91E1">
            <wp:extent cx="5400675" cy="1597660"/>
            <wp:effectExtent l="0" t="0" r="9525"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9"/>
                    <a:stretch>
                      <a:fillRect/>
                    </a:stretch>
                  </pic:blipFill>
                  <pic:spPr>
                    <a:xfrm>
                      <a:off x="0" y="0"/>
                      <a:ext cx="5400675" cy="1597660"/>
                    </a:xfrm>
                    <a:prstGeom prst="rect">
                      <a:avLst/>
                    </a:prstGeom>
                  </pic:spPr>
                </pic:pic>
              </a:graphicData>
            </a:graphic>
          </wp:inline>
        </w:drawing>
      </w:r>
    </w:p>
    <w:p w14:paraId="7C55CCD6" w14:textId="77777777" w:rsidR="005D09A6" w:rsidRDefault="006E4147" w:rsidP="005D09A6">
      <w:pPr>
        <w:jc w:val="both"/>
        <w:rPr>
          <w:lang w:val="en-CH" w:eastAsia="en-US"/>
        </w:rPr>
      </w:pPr>
      <w:r>
        <w:rPr>
          <w:lang w:val="en-CH" w:eastAsia="en-US"/>
        </w:rPr>
        <w:t xml:space="preserve">When choosing confidence as min threshold, only </w:t>
      </w:r>
      <w:proofErr w:type="spellStart"/>
      <w:r>
        <w:rPr>
          <w:lang w:val="en-CH" w:eastAsia="en-US"/>
        </w:rPr>
        <w:t>itemsets</w:t>
      </w:r>
      <w:proofErr w:type="spellEnd"/>
      <w:r>
        <w:rPr>
          <w:lang w:val="en-CH" w:eastAsia="en-US"/>
        </w:rPr>
        <w:t xml:space="preserve"> of at least 2 items get filtered out because single items have no confidence. The confidence threshold has </w:t>
      </w:r>
      <w:r w:rsidR="005D09A6">
        <w:rPr>
          <w:lang w:val="en-CH" w:eastAsia="en-US"/>
        </w:rPr>
        <w:t xml:space="preserve">been </w:t>
      </w:r>
      <w:r>
        <w:rPr>
          <w:lang w:val="en-CH" w:eastAsia="en-US"/>
        </w:rPr>
        <w:t xml:space="preserve">chosen to be small enough to show all possible combinations of the 3 frequent </w:t>
      </w:r>
      <w:proofErr w:type="spellStart"/>
      <w:r>
        <w:rPr>
          <w:lang w:val="en-CH" w:eastAsia="en-US"/>
        </w:rPr>
        <w:t>itemsets</w:t>
      </w:r>
      <w:proofErr w:type="spellEnd"/>
      <w:r>
        <w:rPr>
          <w:lang w:val="en-CH" w:eastAsia="en-US"/>
        </w:rPr>
        <w:t xml:space="preserve"> with 2 items:</w:t>
      </w:r>
    </w:p>
    <w:p w14:paraId="64D586DA" w14:textId="02A025DB" w:rsidR="006E4147" w:rsidRDefault="006E4147" w:rsidP="00ED51DA">
      <w:pPr>
        <w:rPr>
          <w:lang w:val="en-CH" w:eastAsia="en-US"/>
        </w:rPr>
      </w:pPr>
      <w:r>
        <w:rPr>
          <w:lang w:val="en-CH" w:eastAsia="en-US"/>
        </w:rPr>
        <w:t>{I_</w:t>
      </w:r>
      <w:proofErr w:type="gramStart"/>
      <w:r>
        <w:rPr>
          <w:lang w:val="en-CH" w:eastAsia="en-US"/>
        </w:rPr>
        <w:t>0,I</w:t>
      </w:r>
      <w:proofErr w:type="gramEnd"/>
      <w:r>
        <w:rPr>
          <w:lang w:val="en-CH" w:eastAsia="en-US"/>
        </w:rPr>
        <w:t>_1},</w:t>
      </w:r>
      <w:r>
        <w:rPr>
          <w:lang w:val="en-CH" w:eastAsia="en-US"/>
        </w:rPr>
        <w:br/>
        <w:t>{I_0,I_8},</w:t>
      </w:r>
      <w:r>
        <w:rPr>
          <w:lang w:val="en-CH" w:eastAsia="en-US"/>
        </w:rPr>
        <w:br/>
        <w:t>{I_1,I_9}</w:t>
      </w:r>
    </w:p>
    <w:p w14:paraId="7D479988" w14:textId="6000305F" w:rsidR="006E4147" w:rsidRDefault="006E4147" w:rsidP="005D09A6">
      <w:pPr>
        <w:jc w:val="both"/>
        <w:rPr>
          <w:lang w:val="en-CH" w:eastAsia="en-US"/>
        </w:rPr>
      </w:pPr>
      <w:r>
        <w:rPr>
          <w:lang w:val="en-CH" w:eastAsia="en-US"/>
        </w:rPr>
        <w:t xml:space="preserve">For each of the </w:t>
      </w:r>
      <w:r w:rsidR="005D09A6">
        <w:rPr>
          <w:lang w:val="en-CH" w:eastAsia="en-US"/>
        </w:rPr>
        <w:t xml:space="preserve">3 </w:t>
      </w:r>
      <w:proofErr w:type="spellStart"/>
      <w:r>
        <w:rPr>
          <w:lang w:val="en-CH" w:eastAsia="en-US"/>
        </w:rPr>
        <w:t>itemsets</w:t>
      </w:r>
      <w:proofErr w:type="spellEnd"/>
      <w:r>
        <w:rPr>
          <w:lang w:val="en-CH" w:eastAsia="en-US"/>
        </w:rPr>
        <w:t xml:space="preserve"> of exactly 2 items, there exist each 2 </w:t>
      </w:r>
      <w:proofErr w:type="gramStart"/>
      <w:r>
        <w:rPr>
          <w:lang w:val="en-CH" w:eastAsia="en-US"/>
        </w:rPr>
        <w:t>paths</w:t>
      </w:r>
      <w:r w:rsidR="005D09A6">
        <w:rPr>
          <w:lang w:val="en-CH" w:eastAsia="en-US"/>
        </w:rPr>
        <w:t>;</w:t>
      </w:r>
      <w:proofErr w:type="gramEnd"/>
      <w:r>
        <w:rPr>
          <w:lang w:val="en-CH" w:eastAsia="en-US"/>
        </w:rPr>
        <w:t xml:space="preserve"> in total</w:t>
      </w:r>
      <w:r w:rsidR="005D09A6">
        <w:rPr>
          <w:lang w:val="en-CH" w:eastAsia="en-US"/>
        </w:rPr>
        <w:t>,</w:t>
      </w:r>
      <w:r>
        <w:rPr>
          <w:lang w:val="en-CH" w:eastAsia="en-US"/>
        </w:rPr>
        <w:t xml:space="preserve"> 3 * 2 = 6 possible combinations.</w:t>
      </w:r>
    </w:p>
    <w:p w14:paraId="3A2F3380" w14:textId="239CC59D" w:rsidR="00681E85" w:rsidRPr="009A46D8" w:rsidRDefault="006E4147" w:rsidP="005D09A6">
      <w:pPr>
        <w:jc w:val="both"/>
        <w:rPr>
          <w:lang w:val="en-CH" w:eastAsia="en-US"/>
        </w:rPr>
      </w:pPr>
      <w:r>
        <w:rPr>
          <w:lang w:val="en-CH" w:eastAsia="en-US"/>
        </w:rPr>
        <w:t xml:space="preserve">If no minimum support is chosen, 308 </w:t>
      </w:r>
      <w:proofErr w:type="spellStart"/>
      <w:r>
        <w:rPr>
          <w:lang w:val="en-CH" w:eastAsia="en-US"/>
        </w:rPr>
        <w:t>itemsets</w:t>
      </w:r>
      <w:proofErr w:type="spellEnd"/>
      <w:r>
        <w:rPr>
          <w:lang w:val="en-CH" w:eastAsia="en-US"/>
        </w:rPr>
        <w:t xml:space="preserve"> build the basis for the rules. If no confidence threshold is chosen, </w:t>
      </w:r>
      <w:r w:rsidR="00681E85">
        <w:rPr>
          <w:lang w:val="en-CH" w:eastAsia="en-US"/>
        </w:rPr>
        <w:t xml:space="preserve">these 308 </w:t>
      </w:r>
      <w:proofErr w:type="spellStart"/>
      <w:r w:rsidR="00681E85">
        <w:rPr>
          <w:lang w:val="en-CH" w:eastAsia="en-US"/>
        </w:rPr>
        <w:t>itemsets</w:t>
      </w:r>
      <w:proofErr w:type="spellEnd"/>
      <w:r w:rsidR="00681E85">
        <w:rPr>
          <w:lang w:val="en-CH" w:eastAsia="en-US"/>
        </w:rPr>
        <w:t xml:space="preserve"> generate 5,183 rules. When considering the very simple dataset T, introduced in chapter 2., it is over</w:t>
      </w:r>
      <w:r w:rsidR="005D09A6">
        <w:rPr>
          <w:lang w:val="en-CH" w:eastAsia="en-US"/>
        </w:rPr>
        <w:t>w</w:t>
      </w:r>
      <w:r w:rsidR="00681E85">
        <w:rPr>
          <w:lang w:val="en-CH" w:eastAsia="en-US"/>
        </w:rPr>
        <w:t>helming. Th</w:t>
      </w:r>
      <w:r w:rsidR="005D09A6">
        <w:rPr>
          <w:lang w:val="en-CH" w:eastAsia="en-US"/>
        </w:rPr>
        <w:t>at</w:t>
      </w:r>
      <w:r w:rsidR="00681E85">
        <w:rPr>
          <w:lang w:val="en-CH" w:eastAsia="en-US"/>
        </w:rPr>
        <w:t xml:space="preserve"> reflects problem 1 (relevance) and </w:t>
      </w:r>
      <w:r w:rsidR="005D09A6">
        <w:rPr>
          <w:lang w:val="en-CH" w:eastAsia="en-US"/>
        </w:rPr>
        <w:t>p</w:t>
      </w:r>
      <w:r w:rsidR="00681E85">
        <w:rPr>
          <w:lang w:val="en-CH" w:eastAsia="en-US"/>
        </w:rPr>
        <w:t>roblem 4 (efficiency and order) described in the introduction.</w:t>
      </w:r>
    </w:p>
    <w:p w14:paraId="253E67BF" w14:textId="77777777" w:rsidR="00602AC7" w:rsidRPr="00602AC7" w:rsidRDefault="00602AC7" w:rsidP="00602AC7">
      <w:pPr>
        <w:rPr>
          <w:i/>
          <w:lang w:val="en-CH" w:eastAsia="en-US"/>
        </w:rPr>
      </w:pPr>
    </w:p>
    <w:p w14:paraId="014C7A75" w14:textId="6CD1A5EC" w:rsidR="0074437B" w:rsidRDefault="0074437B" w:rsidP="0074437B">
      <w:pPr>
        <w:pStyle w:val="Heading2"/>
        <w:rPr>
          <w:lang w:val="en-CH"/>
        </w:rPr>
      </w:pPr>
      <w:bookmarkStart w:id="5" w:name="_Toc119756175"/>
      <w:r w:rsidRPr="0074437B">
        <w:lastRenderedPageBreak/>
        <w:t>2.</w:t>
      </w:r>
      <w:r w:rsidR="00546226">
        <w:rPr>
          <w:lang w:val="en-CH"/>
        </w:rPr>
        <w:t>3</w:t>
      </w:r>
      <w:r w:rsidR="009F6E7A">
        <w:rPr>
          <w:lang w:val="en-CH"/>
        </w:rPr>
        <w:t xml:space="preserve"> </w:t>
      </w:r>
      <w:proofErr w:type="spellStart"/>
      <w:r>
        <w:rPr>
          <w:lang w:val="en-CH"/>
        </w:rPr>
        <w:t>Apriori</w:t>
      </w:r>
      <w:bookmarkEnd w:id="5"/>
      <w:proofErr w:type="spellEnd"/>
    </w:p>
    <w:p w14:paraId="3E435E0F" w14:textId="56ABC97E" w:rsidR="00D9480B" w:rsidRDefault="005D09A6" w:rsidP="005D09A6">
      <w:pPr>
        <w:jc w:val="both"/>
        <w:rPr>
          <w:lang w:val="en-CH" w:eastAsia="en-US"/>
        </w:rPr>
      </w:pPr>
      <w:proofErr w:type="spellStart"/>
      <w:r>
        <w:rPr>
          <w:lang w:val="en-CH" w:eastAsia="en-US"/>
        </w:rPr>
        <w:t>Apriori</w:t>
      </w:r>
      <w:proofErr w:type="spellEnd"/>
      <w:r>
        <w:rPr>
          <w:lang w:val="en-CH" w:eastAsia="en-US"/>
        </w:rPr>
        <w:t xml:space="preserve">, Eclat, and FP-Growth, all the TAR </w:t>
      </w:r>
      <w:proofErr w:type="gramStart"/>
      <w:r>
        <w:rPr>
          <w:lang w:val="en-CH" w:eastAsia="en-US"/>
        </w:rPr>
        <w:t>lead</w:t>
      </w:r>
      <w:proofErr w:type="gramEnd"/>
      <w:r>
        <w:rPr>
          <w:lang w:val="en-CH" w:eastAsia="en-US"/>
        </w:rPr>
        <w:t xml:space="preserve"> all to the same result of frequent </w:t>
      </w:r>
      <w:proofErr w:type="spellStart"/>
      <w:r>
        <w:rPr>
          <w:lang w:val="en-CH" w:eastAsia="en-US"/>
        </w:rPr>
        <w:t>itemsets</w:t>
      </w:r>
      <w:proofErr w:type="spellEnd"/>
      <w:r>
        <w:rPr>
          <w:lang w:val="en-CH" w:eastAsia="en-US"/>
        </w:rPr>
        <w:t xml:space="preserve"> as well as to the same rules. There is no difference in the outcome, but there is a difference in the efficiency. In the following, a short example shall illustrate the difference between the least efficient </w:t>
      </w:r>
      <w:proofErr w:type="spellStart"/>
      <w:r>
        <w:rPr>
          <w:lang w:val="en-CH" w:eastAsia="en-US"/>
        </w:rPr>
        <w:t>apriori</w:t>
      </w:r>
      <w:proofErr w:type="spellEnd"/>
      <w:r>
        <w:rPr>
          <w:lang w:val="en-CH" w:eastAsia="en-US"/>
        </w:rPr>
        <w:t xml:space="preserve"> </w:t>
      </w:r>
      <w:r w:rsidR="00F17DC6">
        <w:rPr>
          <w:lang w:val="en-CH" w:eastAsia="en-US"/>
        </w:rPr>
        <w:t>A</w:t>
      </w:r>
      <w:r>
        <w:rPr>
          <w:lang w:val="en-CH" w:eastAsia="en-US"/>
        </w:rPr>
        <w:t xml:space="preserve">lgorithm and the most efficient FP-growth </w:t>
      </w:r>
      <w:r w:rsidR="00F17DC6">
        <w:rPr>
          <w:lang w:val="en-CH" w:eastAsia="en-US"/>
        </w:rPr>
        <w:t>A</w:t>
      </w:r>
      <w:r>
        <w:rPr>
          <w:lang w:val="en-CH" w:eastAsia="en-US"/>
        </w:rPr>
        <w:t>lgorithm.</w:t>
      </w:r>
    </w:p>
    <w:p w14:paraId="7F758AB9" w14:textId="45EBACB6" w:rsidR="005F3CDC" w:rsidRDefault="005F3CDC" w:rsidP="005D09A6">
      <w:pPr>
        <w:jc w:val="both"/>
        <w:rPr>
          <w:lang w:val="en-CH" w:eastAsia="en-US"/>
        </w:rPr>
      </w:pPr>
      <w:r>
        <w:rPr>
          <w:lang w:val="en-CH" w:eastAsia="en-US"/>
        </w:rPr>
        <w:t xml:space="preserve">The author </w:t>
      </w:r>
      <w:proofErr w:type="gramStart"/>
      <w:r>
        <w:rPr>
          <w:lang w:val="en-CH" w:eastAsia="en-US"/>
        </w:rPr>
        <w:t>recalculate</w:t>
      </w:r>
      <w:proofErr w:type="gramEnd"/>
      <w:r>
        <w:rPr>
          <w:lang w:val="en-CH" w:eastAsia="en-US"/>
        </w:rPr>
        <w:t xml:space="preserve"> the outcome from the Python library (</w:t>
      </w:r>
      <w:proofErr w:type="spellStart"/>
      <w:r>
        <w:rPr>
          <w:lang w:val="en-CH" w:eastAsia="en-US"/>
        </w:rPr>
        <w:t>apriori</w:t>
      </w:r>
      <w:proofErr w:type="spellEnd"/>
      <w:r>
        <w:rPr>
          <w:lang w:val="en-CH" w:eastAsia="en-US"/>
        </w:rPr>
        <w:t>) step by step.</w:t>
      </w:r>
    </w:p>
    <w:p w14:paraId="3B723F25" w14:textId="506BFEAA" w:rsidR="005F3CDC" w:rsidRDefault="005F3CDC" w:rsidP="005F3CDC">
      <w:pPr>
        <w:rPr>
          <w:lang w:val="en-CH" w:eastAsia="en-US"/>
        </w:rPr>
      </w:pPr>
      <w:r w:rsidRPr="005F3CDC">
        <w:rPr>
          <w:b/>
          <w:bCs/>
          <w:lang w:val="en-CH" w:eastAsia="en-US"/>
        </w:rPr>
        <w:t>Step 1:</w:t>
      </w:r>
      <w:r>
        <w:rPr>
          <w:lang w:val="en-CH" w:eastAsia="en-US"/>
        </w:rPr>
        <w:br/>
        <w:t>Let</w:t>
      </w:r>
      <w:r w:rsidR="00AC61A6">
        <w:rPr>
          <w:lang w:val="en-CH" w:eastAsia="en-US"/>
        </w:rPr>
        <w:t>'</w:t>
      </w:r>
      <w:r>
        <w:rPr>
          <w:lang w:val="en-CH" w:eastAsia="en-US"/>
        </w:rPr>
        <w:t xml:space="preserve">s consider all frequent </w:t>
      </w:r>
      <w:proofErr w:type="spellStart"/>
      <w:r>
        <w:rPr>
          <w:lang w:val="en-CH" w:eastAsia="en-US"/>
        </w:rPr>
        <w:t>itemsets</w:t>
      </w:r>
      <w:proofErr w:type="spellEnd"/>
      <w:r>
        <w:rPr>
          <w:lang w:val="en-CH" w:eastAsia="en-US"/>
        </w:rPr>
        <w:t xml:space="preserve"> &gt;= 0.5 minimum support.</w:t>
      </w:r>
      <w:r>
        <w:rPr>
          <w:lang w:val="en-CH" w:eastAsia="en-US"/>
        </w:rPr>
        <w:br/>
        <w:t>{I_0} Support: 0.8</w:t>
      </w:r>
      <w:r>
        <w:rPr>
          <w:lang w:val="en-CH" w:eastAsia="en-US"/>
        </w:rPr>
        <w:br/>
        <w:t>{I_1} Support: 0.7</w:t>
      </w:r>
      <w:r>
        <w:rPr>
          <w:lang w:val="en-CH" w:eastAsia="en-US"/>
        </w:rPr>
        <w:br/>
      </w:r>
      <w:r w:rsidRPr="005F3CDC">
        <w:rPr>
          <w:lang w:val="en-CH" w:eastAsia="en-US"/>
        </w:rPr>
        <w:t>{I_</w:t>
      </w:r>
      <w:r>
        <w:rPr>
          <w:lang w:val="en-CH" w:eastAsia="en-US"/>
        </w:rPr>
        <w:t>4</w:t>
      </w:r>
      <w:r w:rsidRPr="005F3CDC">
        <w:rPr>
          <w:lang w:val="en-CH" w:eastAsia="en-US"/>
        </w:rPr>
        <w:t>}</w:t>
      </w:r>
      <w:r>
        <w:rPr>
          <w:lang w:val="en-CH" w:eastAsia="en-US"/>
        </w:rPr>
        <w:t xml:space="preserve"> Support: 0.5</w:t>
      </w:r>
      <w:r>
        <w:rPr>
          <w:lang w:val="en-CH" w:eastAsia="en-US"/>
        </w:rPr>
        <w:br/>
      </w:r>
      <w:r w:rsidRPr="005F3CDC">
        <w:rPr>
          <w:lang w:val="en-CH" w:eastAsia="en-US"/>
        </w:rPr>
        <w:t>{I_8}</w:t>
      </w:r>
      <w:r>
        <w:rPr>
          <w:lang w:val="en-CH" w:eastAsia="en-US"/>
        </w:rPr>
        <w:t xml:space="preserve"> Support: 0.6</w:t>
      </w:r>
      <w:r>
        <w:rPr>
          <w:lang w:val="en-CH" w:eastAsia="en-US"/>
        </w:rPr>
        <w:br/>
      </w:r>
      <w:r w:rsidRPr="005F3CDC">
        <w:rPr>
          <w:lang w:val="en-CH" w:eastAsia="en-US"/>
        </w:rPr>
        <w:t>{I_</w:t>
      </w:r>
      <w:r>
        <w:rPr>
          <w:lang w:val="en-CH" w:eastAsia="en-US"/>
        </w:rPr>
        <w:t>9</w:t>
      </w:r>
      <w:r w:rsidRPr="005F3CDC">
        <w:rPr>
          <w:lang w:val="en-CH" w:eastAsia="en-US"/>
        </w:rPr>
        <w:t>}</w:t>
      </w:r>
      <w:r>
        <w:rPr>
          <w:lang w:val="en-CH" w:eastAsia="en-US"/>
        </w:rPr>
        <w:t xml:space="preserve"> Support: 0.5</w:t>
      </w:r>
      <w:r>
        <w:rPr>
          <w:lang w:val="en-CH" w:eastAsia="en-US"/>
        </w:rPr>
        <w:br/>
        <w:t xml:space="preserve">This we call </w:t>
      </w:r>
      <w:r w:rsidRPr="00290C26">
        <w:rPr>
          <w:b/>
          <w:bCs/>
          <w:lang w:val="en-CH" w:eastAsia="en-US"/>
        </w:rPr>
        <w:t>List1</w:t>
      </w:r>
      <w:r>
        <w:rPr>
          <w:lang w:val="en-CH" w:eastAsia="en-US"/>
        </w:rPr>
        <w:br/>
        <w:t>Notice: For the first round, 1 loop in the database is enough; simply count all occurrences of all items and compare with minimal support</w:t>
      </w:r>
    </w:p>
    <w:p w14:paraId="380F92BB" w14:textId="2B8C9C48" w:rsidR="005F3CDC" w:rsidRPr="005F3CDC" w:rsidRDefault="005F3CDC" w:rsidP="005F3CDC">
      <w:pPr>
        <w:rPr>
          <w:vanish/>
          <w:lang w:val="en-CH" w:eastAsia="en-US"/>
          <w:specVanish/>
        </w:rPr>
      </w:pPr>
      <w:r w:rsidRPr="005F3CDC">
        <w:rPr>
          <w:b/>
          <w:bCs/>
          <w:lang w:val="en-CH" w:eastAsia="en-US"/>
        </w:rPr>
        <w:t>Step 2:</w:t>
      </w:r>
      <w:r>
        <w:rPr>
          <w:lang w:val="en-CH" w:eastAsia="en-US"/>
        </w:rPr>
        <w:br/>
        <w:t xml:space="preserve">Building all possible combinations out of List1, gives back the following candidate </w:t>
      </w:r>
      <w:proofErr w:type="spellStart"/>
      <w:r>
        <w:rPr>
          <w:lang w:val="en-CH" w:eastAsia="en-US"/>
        </w:rPr>
        <w:t>itemsets</w:t>
      </w:r>
      <w:proofErr w:type="spellEnd"/>
      <w:r>
        <w:rPr>
          <w:lang w:val="en-CH" w:eastAsia="en-US"/>
        </w:rPr>
        <w:t xml:space="preserve"> 1:</w:t>
      </w:r>
      <w:r>
        <w:rPr>
          <w:lang w:val="en-CH" w:eastAsia="en-US"/>
        </w:rPr>
        <w:br/>
        <w:t>{I_</w:t>
      </w:r>
      <w:proofErr w:type="gramStart"/>
      <w:r>
        <w:rPr>
          <w:lang w:val="en-CH" w:eastAsia="en-US"/>
        </w:rPr>
        <w:t>0,I</w:t>
      </w:r>
      <w:proofErr w:type="gramEnd"/>
      <w:r>
        <w:rPr>
          <w:lang w:val="en-CH" w:eastAsia="en-US"/>
        </w:rPr>
        <w:t>_1},{</w:t>
      </w:r>
      <w:r w:rsidRPr="005F3CDC">
        <w:rPr>
          <w:lang w:val="en-CH" w:eastAsia="en-US"/>
        </w:rPr>
        <w:t xml:space="preserve"> </w:t>
      </w:r>
      <w:r>
        <w:rPr>
          <w:lang w:val="en-CH" w:eastAsia="en-US"/>
        </w:rPr>
        <w:t>I_0,I_4},{I_0,I_8},{I_0,I_9}</w:t>
      </w:r>
      <w:r>
        <w:rPr>
          <w:lang w:val="en-CH" w:eastAsia="en-US"/>
        </w:rPr>
        <w:br/>
        <w:t>{I_1,I_4},{I_1,I_8},{I_1,I_9}</w:t>
      </w:r>
    </w:p>
    <w:p w14:paraId="1E21057D" w14:textId="70F63F5F" w:rsidR="005F3CDC" w:rsidRDefault="005F3CDC" w:rsidP="005F3CDC">
      <w:pPr>
        <w:rPr>
          <w:lang w:val="en-CH" w:eastAsia="en-US"/>
        </w:rPr>
      </w:pPr>
      <w:r>
        <w:rPr>
          <w:lang w:val="en-CH" w:eastAsia="en-US"/>
        </w:rPr>
        <w:br/>
        <w:t>{I_</w:t>
      </w:r>
      <w:proofErr w:type="gramStart"/>
      <w:r>
        <w:rPr>
          <w:lang w:val="en-CH" w:eastAsia="en-US"/>
        </w:rPr>
        <w:t>4,I</w:t>
      </w:r>
      <w:proofErr w:type="gramEnd"/>
      <w:r>
        <w:rPr>
          <w:lang w:val="en-CH" w:eastAsia="en-US"/>
        </w:rPr>
        <w:t>_8},{I_4,I_9}</w:t>
      </w:r>
      <w:r>
        <w:rPr>
          <w:lang w:val="en-CH" w:eastAsia="en-US"/>
        </w:rPr>
        <w:br/>
        <w:t>{I_8,I_9}</w:t>
      </w:r>
    </w:p>
    <w:p w14:paraId="45B631A4" w14:textId="55CA823F" w:rsidR="00CE11F2" w:rsidRDefault="005F3CDC" w:rsidP="005F3CDC">
      <w:pPr>
        <w:rPr>
          <w:lang w:val="en-CH" w:eastAsia="en-US"/>
        </w:rPr>
      </w:pPr>
      <w:r w:rsidRPr="005F3CDC">
        <w:rPr>
          <w:b/>
          <w:bCs/>
          <w:lang w:val="en-CH" w:eastAsia="en-US"/>
        </w:rPr>
        <w:t>Step 3:</w:t>
      </w:r>
      <w:r>
        <w:rPr>
          <w:lang w:val="en-CH" w:eastAsia="en-US"/>
        </w:rPr>
        <w:br/>
        <w:t xml:space="preserve">Repeat Step 1 for candidate </w:t>
      </w:r>
      <w:proofErr w:type="spellStart"/>
      <w:r>
        <w:rPr>
          <w:lang w:val="en-CH" w:eastAsia="en-US"/>
        </w:rPr>
        <w:t>itemsets</w:t>
      </w:r>
      <w:proofErr w:type="spellEnd"/>
      <w:r>
        <w:rPr>
          <w:lang w:val="en-CH" w:eastAsia="en-US"/>
        </w:rPr>
        <w:t xml:space="preserve"> 1 &gt;=0.5 minimum support</w:t>
      </w:r>
      <w:r>
        <w:rPr>
          <w:lang w:val="en-CH" w:eastAsia="en-US"/>
        </w:rPr>
        <w:br/>
        <w:t>{I_</w:t>
      </w:r>
      <w:proofErr w:type="gramStart"/>
      <w:r>
        <w:rPr>
          <w:lang w:val="en-CH" w:eastAsia="en-US"/>
        </w:rPr>
        <w:t>0,I</w:t>
      </w:r>
      <w:proofErr w:type="gramEnd"/>
      <w:r>
        <w:rPr>
          <w:lang w:val="en-CH" w:eastAsia="en-US"/>
        </w:rPr>
        <w:t>_1} Support: 0.5</w:t>
      </w:r>
      <w:r>
        <w:rPr>
          <w:lang w:val="en-CH" w:eastAsia="en-US"/>
        </w:rPr>
        <w:br/>
        <w:t>{I_0,I_8} Support: 0.5</w:t>
      </w:r>
      <w:r>
        <w:rPr>
          <w:lang w:val="en-CH" w:eastAsia="en-US"/>
        </w:rPr>
        <w:br/>
        <w:t>{I_1,I_9} Support: 0.5</w:t>
      </w:r>
      <w:r w:rsidR="00290C26">
        <w:rPr>
          <w:lang w:val="en-CH" w:eastAsia="en-US"/>
        </w:rPr>
        <w:br/>
        <w:t xml:space="preserve">This we call </w:t>
      </w:r>
      <w:r w:rsidR="00290C26" w:rsidRPr="00290C26">
        <w:rPr>
          <w:b/>
          <w:bCs/>
          <w:lang w:val="en-CH" w:eastAsia="en-US"/>
        </w:rPr>
        <w:t>List2</w:t>
      </w:r>
      <w:r>
        <w:rPr>
          <w:lang w:val="en-CH" w:eastAsia="en-US"/>
        </w:rPr>
        <w:br/>
        <w:t xml:space="preserve">Notice: Instead of simply looping once, for every transaction we need to check all possible candidates to be a subset of the transactions. If </w:t>
      </w:r>
      <w:proofErr w:type="gramStart"/>
      <w:r>
        <w:rPr>
          <w:lang w:val="en-CH" w:eastAsia="en-US"/>
        </w:rPr>
        <w:t>there</w:t>
      </w:r>
      <w:proofErr w:type="gramEnd"/>
      <w:r>
        <w:rPr>
          <w:lang w:val="en-CH" w:eastAsia="en-US"/>
        </w:rPr>
        <w:t xml:space="preserve"> list of candidates growths to several 1,000 and the database has over 1 million rows, it can become very inefficient and slow</w:t>
      </w:r>
      <w:r w:rsidR="00290C26">
        <w:rPr>
          <w:lang w:val="en-CH" w:eastAsia="en-US"/>
        </w:rPr>
        <w:t xml:space="preserve"> on a normal Desktop computer (without distributed </w:t>
      </w:r>
      <w:proofErr w:type="spellStart"/>
      <w:r w:rsidR="00290C26">
        <w:rPr>
          <w:lang w:val="en-CH" w:eastAsia="en-US"/>
        </w:rPr>
        <w:t>calulations</w:t>
      </w:r>
      <w:proofErr w:type="spellEnd"/>
      <w:r w:rsidR="00290C26">
        <w:rPr>
          <w:lang w:val="en-CH" w:eastAsia="en-US"/>
        </w:rPr>
        <w:t>)</w:t>
      </w:r>
    </w:p>
    <w:p w14:paraId="6E82363C" w14:textId="3F8CE0C0" w:rsidR="00290C26" w:rsidRDefault="00290C26" w:rsidP="005F3CDC">
      <w:pPr>
        <w:rPr>
          <w:lang w:val="en-CH" w:eastAsia="en-US"/>
        </w:rPr>
      </w:pPr>
      <w:r w:rsidRPr="00502A9A">
        <w:rPr>
          <w:b/>
          <w:bCs/>
          <w:lang w:val="en-CH" w:eastAsia="en-US"/>
        </w:rPr>
        <w:t>Step 4:</w:t>
      </w:r>
      <w:r>
        <w:rPr>
          <w:lang w:val="en-CH" w:eastAsia="en-US"/>
        </w:rPr>
        <w:br/>
        <w:t>From List 2, we can create a new candidate set, by joining all possible combinations with length of itemset 3 together.</w:t>
      </w:r>
      <w:r>
        <w:rPr>
          <w:lang w:val="en-CH" w:eastAsia="en-US"/>
        </w:rPr>
        <w:br/>
        <w:t>{I_</w:t>
      </w:r>
      <w:proofErr w:type="gramStart"/>
      <w:r>
        <w:rPr>
          <w:lang w:val="en-CH" w:eastAsia="en-US"/>
        </w:rPr>
        <w:t>0,I</w:t>
      </w:r>
      <w:proofErr w:type="gramEnd"/>
      <w:r>
        <w:rPr>
          <w:lang w:val="en-CH" w:eastAsia="en-US"/>
        </w:rPr>
        <w:t>_1,I_8},{I_0,I_1,I_9},{I_0,I_8,I_9},{I_1,I_8,I_9}</w:t>
      </w:r>
    </w:p>
    <w:p w14:paraId="09767F52" w14:textId="1AD4CF89" w:rsidR="00290C26" w:rsidRDefault="00290C26" w:rsidP="005F3CDC">
      <w:pPr>
        <w:rPr>
          <w:lang w:val="en-CH" w:eastAsia="en-US"/>
        </w:rPr>
      </w:pPr>
      <w:r w:rsidRPr="00502A9A">
        <w:rPr>
          <w:b/>
          <w:bCs/>
          <w:lang w:val="en-CH" w:eastAsia="en-US"/>
        </w:rPr>
        <w:t>Step 5:</w:t>
      </w:r>
      <w:r>
        <w:rPr>
          <w:lang w:val="en-CH" w:eastAsia="en-US"/>
        </w:rPr>
        <w:br/>
        <w:t xml:space="preserve">By pruning, which means we build all possible subsets with 2 elements (1 element less </w:t>
      </w:r>
      <w:r>
        <w:rPr>
          <w:lang w:val="en-CH" w:eastAsia="en-US"/>
        </w:rPr>
        <w:lastRenderedPageBreak/>
        <w:t xml:space="preserve">than the candidate itemset), we can figure out, if the new candidates already disqualify as not above minimum support. If one of the subsets is not in the already found frequent item list, the resulting itemset will not be frequent either. </w:t>
      </w:r>
      <w:r w:rsidR="00B12EFA">
        <w:rPr>
          <w:lang w:val="en-CH" w:eastAsia="en-US"/>
        </w:rPr>
        <w:t>T</w:t>
      </w:r>
      <w:r>
        <w:rPr>
          <w:lang w:val="en-CH" w:eastAsia="en-US"/>
        </w:rPr>
        <w:t>his way, not all possible candidates have to be looped in the database.</w:t>
      </w:r>
    </w:p>
    <w:p w14:paraId="5174BA2C" w14:textId="400E5B7A" w:rsidR="00290C26" w:rsidRDefault="00290C26" w:rsidP="005F3CDC">
      <w:pPr>
        <w:rPr>
          <w:lang w:val="en-CH" w:eastAsia="en-US"/>
        </w:rPr>
      </w:pPr>
      <w:r>
        <w:rPr>
          <w:lang w:val="en-CH" w:eastAsia="en-US"/>
        </w:rPr>
        <w:t>Let Frequent = F, Not Frequent = NF</w:t>
      </w:r>
      <w:r>
        <w:rPr>
          <w:lang w:val="en-CH" w:eastAsia="en-US"/>
        </w:rPr>
        <w:br/>
        <w:t>Subsets for {I_0,I_1,I_8}: {I_0,I_1}:F, {I_0,I_8}:F, {I_1,I_8}: NF -&gt; Disqualified</w:t>
      </w:r>
      <w:r>
        <w:rPr>
          <w:lang w:val="en-CH" w:eastAsia="en-US"/>
        </w:rPr>
        <w:br/>
        <w:t>Subsets for {I_0,I_1,I_9}: {I_0,I_1}:F, {I_0,I_9}:NF ,{I_1,I_9}: F -&gt; Disqualified</w:t>
      </w:r>
      <w:r>
        <w:rPr>
          <w:lang w:val="en-CH" w:eastAsia="en-US"/>
        </w:rPr>
        <w:br/>
        <w:t>Subsets for {I_0,I_8,I_9}: {I_0,I_8}:F, {I_0,I_9}:NF ,{I_8,I_9}: NF -&gt; Disqualified</w:t>
      </w:r>
      <w:r>
        <w:rPr>
          <w:lang w:val="en-CH" w:eastAsia="en-US"/>
        </w:rPr>
        <w:br/>
        <w:t xml:space="preserve">Subsets for </w:t>
      </w:r>
      <w:r w:rsidR="00502A9A">
        <w:rPr>
          <w:lang w:val="en-CH" w:eastAsia="en-US"/>
        </w:rPr>
        <w:t>{I_1,I_8,I_9}</w:t>
      </w:r>
      <w:r>
        <w:rPr>
          <w:lang w:val="en-CH" w:eastAsia="en-US"/>
        </w:rPr>
        <w:t>: {I_</w:t>
      </w:r>
      <w:r w:rsidR="00502A9A">
        <w:rPr>
          <w:lang w:val="en-CH" w:eastAsia="en-US"/>
        </w:rPr>
        <w:t>1</w:t>
      </w:r>
      <w:r>
        <w:rPr>
          <w:lang w:val="en-CH" w:eastAsia="en-US"/>
        </w:rPr>
        <w:t>,I_8}:</w:t>
      </w:r>
      <w:r w:rsidR="00502A9A">
        <w:rPr>
          <w:lang w:val="en-CH" w:eastAsia="en-US"/>
        </w:rPr>
        <w:t>N</w:t>
      </w:r>
      <w:r>
        <w:rPr>
          <w:lang w:val="en-CH" w:eastAsia="en-US"/>
        </w:rPr>
        <w:t>F, {I_</w:t>
      </w:r>
      <w:r w:rsidR="00502A9A">
        <w:rPr>
          <w:lang w:val="en-CH" w:eastAsia="en-US"/>
        </w:rPr>
        <w:t>1</w:t>
      </w:r>
      <w:r>
        <w:rPr>
          <w:lang w:val="en-CH" w:eastAsia="en-US"/>
        </w:rPr>
        <w:t>,I_9}:F ,{I_8,I_9}: NF -&gt; Disqualified</w:t>
      </w:r>
    </w:p>
    <w:p w14:paraId="1A96E943" w14:textId="03A1ADFA" w:rsidR="00290C26" w:rsidRDefault="00290C26" w:rsidP="005F3CDC">
      <w:pPr>
        <w:rPr>
          <w:lang w:val="en-CH" w:eastAsia="en-US"/>
        </w:rPr>
      </w:pPr>
      <w:r>
        <w:rPr>
          <w:lang w:val="en-CH" w:eastAsia="en-US"/>
        </w:rPr>
        <w:t xml:space="preserve">All </w:t>
      </w:r>
      <w:r w:rsidR="00502A9A">
        <w:rPr>
          <w:lang w:val="en-CH" w:eastAsia="en-US"/>
        </w:rPr>
        <w:t xml:space="preserve">4 candidate </w:t>
      </w:r>
      <w:proofErr w:type="spellStart"/>
      <w:r w:rsidR="00502A9A">
        <w:rPr>
          <w:lang w:val="en-CH" w:eastAsia="en-US"/>
        </w:rPr>
        <w:t>itemsets</w:t>
      </w:r>
      <w:proofErr w:type="spellEnd"/>
      <w:r w:rsidR="00502A9A">
        <w:rPr>
          <w:lang w:val="en-CH" w:eastAsia="en-US"/>
        </w:rPr>
        <w:t xml:space="preserve"> contain at least one subset</w:t>
      </w:r>
      <w:r w:rsidR="00B12EFA">
        <w:rPr>
          <w:lang w:val="en-CH" w:eastAsia="en-US"/>
        </w:rPr>
        <w:t>,</w:t>
      </w:r>
      <w:r w:rsidR="00502A9A">
        <w:rPr>
          <w:lang w:val="en-CH" w:eastAsia="en-US"/>
        </w:rPr>
        <w:t xml:space="preserve"> which is not frequent. </w:t>
      </w:r>
      <w:proofErr w:type="gramStart"/>
      <w:r w:rsidR="00502A9A">
        <w:rPr>
          <w:lang w:val="en-CH" w:eastAsia="en-US"/>
        </w:rPr>
        <w:t>Therefore</w:t>
      </w:r>
      <w:proofErr w:type="gramEnd"/>
      <w:r w:rsidR="00502A9A">
        <w:rPr>
          <w:lang w:val="en-CH" w:eastAsia="en-US"/>
        </w:rPr>
        <w:t xml:space="preserve"> the </w:t>
      </w:r>
      <w:proofErr w:type="spellStart"/>
      <w:r w:rsidR="00502A9A">
        <w:rPr>
          <w:lang w:val="en-CH" w:eastAsia="en-US"/>
        </w:rPr>
        <w:t>apriori</w:t>
      </w:r>
      <w:proofErr w:type="spellEnd"/>
      <w:r w:rsidR="00502A9A">
        <w:rPr>
          <w:lang w:val="en-CH" w:eastAsia="en-US"/>
        </w:rPr>
        <w:t xml:space="preserve"> </w:t>
      </w:r>
      <w:r w:rsidR="00F17DC6">
        <w:rPr>
          <w:lang w:val="en-CH" w:eastAsia="en-US"/>
        </w:rPr>
        <w:t>A</w:t>
      </w:r>
      <w:r w:rsidR="00502A9A">
        <w:rPr>
          <w:lang w:val="en-CH" w:eastAsia="en-US"/>
        </w:rPr>
        <w:t xml:space="preserve">lgorithm will stop here and give back the frequent </w:t>
      </w:r>
      <w:proofErr w:type="spellStart"/>
      <w:r w:rsidR="00502A9A">
        <w:rPr>
          <w:lang w:val="en-CH" w:eastAsia="en-US"/>
        </w:rPr>
        <w:t>itemsets</w:t>
      </w:r>
      <w:proofErr w:type="spellEnd"/>
      <w:r w:rsidR="00502A9A">
        <w:rPr>
          <w:lang w:val="en-CH" w:eastAsia="en-US"/>
        </w:rPr>
        <w:t xml:space="preserve"> and rules. If there are no constraints to any other metrics, the possible rules per itemset </w:t>
      </w:r>
      <w:r w:rsidR="00B12EFA">
        <w:rPr>
          <w:lang w:val="en-CH" w:eastAsia="en-US"/>
        </w:rPr>
        <w:t>are</w:t>
      </w:r>
      <w:r w:rsidR="00502A9A">
        <w:rPr>
          <w:lang w:val="en-CH" w:eastAsia="en-US"/>
        </w:rPr>
        <w:t xml:space="preserve"> factorial </w:t>
      </w:r>
      <w:proofErr w:type="gramStart"/>
      <w:r w:rsidR="00502A9A">
        <w:rPr>
          <w:lang w:val="en-CH" w:eastAsia="en-US"/>
        </w:rPr>
        <w:t>n!.</w:t>
      </w:r>
      <w:proofErr w:type="gramEnd"/>
      <w:r w:rsidR="00502A9A">
        <w:rPr>
          <w:lang w:val="en-CH" w:eastAsia="en-US"/>
        </w:rPr>
        <w:t xml:space="preserve"> </w:t>
      </w:r>
    </w:p>
    <w:p w14:paraId="78389E57" w14:textId="0168B677" w:rsidR="00502A9A" w:rsidRPr="00290C26" w:rsidRDefault="00502A9A" w:rsidP="005F3CDC">
      <w:pPr>
        <w:rPr>
          <w:lang w:val="en-CH" w:eastAsia="en-US"/>
        </w:rPr>
      </w:pPr>
      <w:r>
        <w:rPr>
          <w:lang w:val="en-CH" w:eastAsia="en-US"/>
        </w:rPr>
        <w:t>If there would be at least 1 candidate left, step</w:t>
      </w:r>
      <w:r w:rsidR="00B12EFA">
        <w:rPr>
          <w:lang w:val="en-CH" w:eastAsia="en-US"/>
        </w:rPr>
        <w:t>s</w:t>
      </w:r>
      <w:r>
        <w:rPr>
          <w:lang w:val="en-CH" w:eastAsia="en-US"/>
        </w:rPr>
        <w:t xml:space="preserve"> 3-5 are repeated until no frequent itemset can be found.</w:t>
      </w:r>
    </w:p>
    <w:p w14:paraId="056B00AC" w14:textId="382E5921" w:rsidR="7CAAE1E5" w:rsidRDefault="0074437B" w:rsidP="0074437B">
      <w:pPr>
        <w:pStyle w:val="Heading2"/>
        <w:rPr>
          <w:lang w:val="en-CH"/>
        </w:rPr>
      </w:pPr>
      <w:bookmarkStart w:id="6" w:name="_Toc119756176"/>
      <w:r>
        <w:rPr>
          <w:lang w:val="en-CH"/>
        </w:rPr>
        <w:t>2.</w:t>
      </w:r>
      <w:r w:rsidR="00546226">
        <w:rPr>
          <w:lang w:val="en-CH"/>
        </w:rPr>
        <w:t>4</w:t>
      </w:r>
      <w:r>
        <w:rPr>
          <w:lang w:val="en-CH"/>
        </w:rPr>
        <w:t xml:space="preserve"> FP-Growth</w:t>
      </w:r>
      <w:bookmarkEnd w:id="6"/>
      <w:r>
        <w:rPr>
          <w:lang w:val="en-CH"/>
        </w:rPr>
        <w:t xml:space="preserve"> </w:t>
      </w:r>
    </w:p>
    <w:p w14:paraId="17474531" w14:textId="3EF43368" w:rsidR="00764EC3" w:rsidRDefault="00764EC3" w:rsidP="00AC61A6">
      <w:pPr>
        <w:jc w:val="both"/>
        <w:rPr>
          <w:lang w:val="en-CH" w:eastAsia="en-US"/>
        </w:rPr>
      </w:pPr>
      <w:r>
        <w:rPr>
          <w:lang w:val="en-CH" w:eastAsia="en-US"/>
        </w:rPr>
        <w:t xml:space="preserve">The FP-Growth algorithm is a big step toward a much more efficient solution of finding frequent </w:t>
      </w:r>
      <w:proofErr w:type="spellStart"/>
      <w:r>
        <w:rPr>
          <w:lang w:val="en-CH" w:eastAsia="en-US"/>
        </w:rPr>
        <w:t>itemsets</w:t>
      </w:r>
      <w:proofErr w:type="spellEnd"/>
      <w:r>
        <w:rPr>
          <w:lang w:val="en-CH" w:eastAsia="en-US"/>
        </w:rPr>
        <w:t xml:space="preserve">. FP stands for </w:t>
      </w:r>
      <w:r w:rsidR="00AC61A6">
        <w:rPr>
          <w:lang w:val="en-CH" w:eastAsia="en-US"/>
        </w:rPr>
        <w:t>"</w:t>
      </w:r>
      <w:r>
        <w:rPr>
          <w:lang w:val="en-CH" w:eastAsia="en-US"/>
        </w:rPr>
        <w:t>Frequent Pattern</w:t>
      </w:r>
      <w:r w:rsidR="00AC61A6">
        <w:rPr>
          <w:lang w:val="en-CH" w:eastAsia="en-US"/>
        </w:rPr>
        <w:t>"</w:t>
      </w:r>
      <w:r>
        <w:rPr>
          <w:lang w:val="en-CH" w:eastAsia="en-US"/>
        </w:rPr>
        <w:t xml:space="preserve"> and it is structured in tree nodes, which grow with each new combination and are dynamically incremented.</w:t>
      </w:r>
    </w:p>
    <w:p w14:paraId="080E5818" w14:textId="71C6A017" w:rsidR="00764EC3" w:rsidRDefault="00764EC3" w:rsidP="00AC61A6">
      <w:pPr>
        <w:jc w:val="both"/>
        <w:rPr>
          <w:lang w:val="en-CH" w:eastAsia="en-US"/>
        </w:rPr>
      </w:pPr>
      <w:r>
        <w:rPr>
          <w:lang w:val="en-CH" w:eastAsia="en-US"/>
        </w:rPr>
        <w:t xml:space="preserve">The most significant change is that each candidate set </w:t>
      </w:r>
      <w:proofErr w:type="gramStart"/>
      <w:r>
        <w:rPr>
          <w:lang w:val="en-CH" w:eastAsia="en-US"/>
        </w:rPr>
        <w:t>has to</w:t>
      </w:r>
      <w:proofErr w:type="gramEnd"/>
      <w:r>
        <w:rPr>
          <w:lang w:val="en-CH" w:eastAsia="en-US"/>
        </w:rPr>
        <w:t xml:space="preserve"> be looped through the whole </w:t>
      </w:r>
      <w:r w:rsidR="00F17DC6">
        <w:rPr>
          <w:lang w:val="en-CH" w:eastAsia="en-US"/>
        </w:rPr>
        <w:t>D</w:t>
      </w:r>
      <w:r>
        <w:rPr>
          <w:lang w:val="en-CH" w:eastAsia="en-US"/>
        </w:rPr>
        <w:t xml:space="preserve">ataset. Important to notice is that both algorithms </w:t>
      </w:r>
      <w:proofErr w:type="spellStart"/>
      <w:r>
        <w:rPr>
          <w:lang w:val="en-CH" w:eastAsia="en-US"/>
        </w:rPr>
        <w:t>Apriori</w:t>
      </w:r>
      <w:proofErr w:type="spellEnd"/>
      <w:r>
        <w:rPr>
          <w:lang w:val="en-CH" w:eastAsia="en-US"/>
        </w:rPr>
        <w:t xml:space="preserve"> and FP-Growth don</w:t>
      </w:r>
      <w:r w:rsidR="00AC61A6">
        <w:rPr>
          <w:lang w:val="en-CH" w:eastAsia="en-US"/>
        </w:rPr>
        <w:t>'</w:t>
      </w:r>
      <w:r>
        <w:rPr>
          <w:lang w:val="en-CH" w:eastAsia="en-US"/>
        </w:rPr>
        <w:t xml:space="preserve">t change the methodology of frequent </w:t>
      </w:r>
      <w:proofErr w:type="spellStart"/>
      <w:r>
        <w:rPr>
          <w:lang w:val="en-CH" w:eastAsia="en-US"/>
        </w:rPr>
        <w:t>itemsets</w:t>
      </w:r>
      <w:proofErr w:type="spellEnd"/>
      <w:r>
        <w:rPr>
          <w:lang w:val="en-CH" w:eastAsia="en-US"/>
        </w:rPr>
        <w:t xml:space="preserve"> and association </w:t>
      </w:r>
      <w:proofErr w:type="gramStart"/>
      <w:r>
        <w:rPr>
          <w:lang w:val="en-CH" w:eastAsia="en-US"/>
        </w:rPr>
        <w:t>rules, but</w:t>
      </w:r>
      <w:proofErr w:type="gramEnd"/>
      <w:r>
        <w:rPr>
          <w:lang w:val="en-CH" w:eastAsia="en-US"/>
        </w:rPr>
        <w:t xml:space="preserve"> have different approaches of getting the result more or less efficient.</w:t>
      </w:r>
    </w:p>
    <w:p w14:paraId="4F5B0075" w14:textId="1277B57A" w:rsidR="00AC61A6" w:rsidRPr="00AC61A6" w:rsidRDefault="00764EC3" w:rsidP="00546226">
      <w:pPr>
        <w:rPr>
          <w:lang w:val="en-CH" w:eastAsia="en-US"/>
        </w:rPr>
      </w:pPr>
      <w:r w:rsidRPr="00764EC3">
        <w:rPr>
          <w:b/>
          <w:bCs/>
          <w:lang w:val="en-CH" w:eastAsia="en-US"/>
        </w:rPr>
        <w:t>Step 1</w:t>
      </w:r>
      <w:r>
        <w:rPr>
          <w:lang w:val="en-CH" w:eastAsia="en-US"/>
        </w:rPr>
        <w:t xml:space="preserve"> is the same as for </w:t>
      </w:r>
      <w:proofErr w:type="spellStart"/>
      <w:r>
        <w:rPr>
          <w:lang w:val="en-CH" w:eastAsia="en-US"/>
        </w:rPr>
        <w:t>apriori</w:t>
      </w:r>
      <w:proofErr w:type="spellEnd"/>
      <w:r>
        <w:rPr>
          <w:lang w:val="en-CH" w:eastAsia="en-US"/>
        </w:rPr>
        <w:br/>
        <w:t>Let</w:t>
      </w:r>
      <w:r w:rsidR="00AC61A6">
        <w:rPr>
          <w:lang w:val="en-CH" w:eastAsia="en-US"/>
        </w:rPr>
        <w:t>'</w:t>
      </w:r>
      <w:r>
        <w:rPr>
          <w:lang w:val="en-CH" w:eastAsia="en-US"/>
        </w:rPr>
        <w:t xml:space="preserve">s consider all frequent </w:t>
      </w:r>
      <w:proofErr w:type="spellStart"/>
      <w:r>
        <w:rPr>
          <w:lang w:val="en-CH" w:eastAsia="en-US"/>
        </w:rPr>
        <w:t>itemsets</w:t>
      </w:r>
      <w:proofErr w:type="spellEnd"/>
      <w:r>
        <w:rPr>
          <w:lang w:val="en-CH" w:eastAsia="en-US"/>
        </w:rPr>
        <w:t xml:space="preserve"> &gt;= 0.5 minimum support.</w:t>
      </w:r>
      <w:r>
        <w:rPr>
          <w:lang w:val="en-CH" w:eastAsia="en-US"/>
        </w:rPr>
        <w:br/>
        <w:t>{I_0} Support: 0.8</w:t>
      </w:r>
      <w:r>
        <w:rPr>
          <w:lang w:val="en-CH" w:eastAsia="en-US"/>
        </w:rPr>
        <w:br/>
        <w:t>{I_1} Support: 0.7</w:t>
      </w:r>
      <w:r w:rsidR="00AC61A6">
        <w:rPr>
          <w:lang w:val="en-CH" w:eastAsia="en-US"/>
        </w:rPr>
        <w:br/>
      </w:r>
      <w:r w:rsidR="00AC61A6" w:rsidRPr="005F3CDC">
        <w:rPr>
          <w:lang w:val="en-CH" w:eastAsia="en-US"/>
        </w:rPr>
        <w:t>{I_8}</w:t>
      </w:r>
      <w:r w:rsidR="00AC61A6">
        <w:rPr>
          <w:lang w:val="en-CH" w:eastAsia="en-US"/>
        </w:rPr>
        <w:t xml:space="preserve"> Support: 0.6</w:t>
      </w:r>
      <w:r>
        <w:rPr>
          <w:lang w:val="en-CH" w:eastAsia="en-US"/>
        </w:rPr>
        <w:br/>
      </w:r>
      <w:r w:rsidRPr="005F3CDC">
        <w:rPr>
          <w:lang w:val="en-CH" w:eastAsia="en-US"/>
        </w:rPr>
        <w:t>{I_</w:t>
      </w:r>
      <w:r>
        <w:rPr>
          <w:lang w:val="en-CH" w:eastAsia="en-US"/>
        </w:rPr>
        <w:t>4</w:t>
      </w:r>
      <w:r w:rsidRPr="005F3CDC">
        <w:rPr>
          <w:lang w:val="en-CH" w:eastAsia="en-US"/>
        </w:rPr>
        <w:t>}</w:t>
      </w:r>
      <w:r>
        <w:rPr>
          <w:lang w:val="en-CH" w:eastAsia="en-US"/>
        </w:rPr>
        <w:t xml:space="preserve"> Support: 0.5</w:t>
      </w:r>
      <w:r>
        <w:rPr>
          <w:lang w:val="en-CH" w:eastAsia="en-US"/>
        </w:rPr>
        <w:br/>
      </w:r>
      <w:r w:rsidRPr="005F3CDC">
        <w:rPr>
          <w:lang w:val="en-CH" w:eastAsia="en-US"/>
        </w:rPr>
        <w:t>{I_</w:t>
      </w:r>
      <w:r>
        <w:rPr>
          <w:lang w:val="en-CH" w:eastAsia="en-US"/>
        </w:rPr>
        <w:t>9</w:t>
      </w:r>
      <w:r w:rsidRPr="005F3CDC">
        <w:rPr>
          <w:lang w:val="en-CH" w:eastAsia="en-US"/>
        </w:rPr>
        <w:t>}</w:t>
      </w:r>
      <w:r>
        <w:rPr>
          <w:lang w:val="en-CH" w:eastAsia="en-US"/>
        </w:rPr>
        <w:t xml:space="preserve"> Support: 0.5</w:t>
      </w:r>
      <w:r>
        <w:rPr>
          <w:lang w:val="en-CH" w:eastAsia="en-US"/>
        </w:rPr>
        <w:br/>
        <w:t xml:space="preserve">This we call </w:t>
      </w:r>
      <w:r w:rsidRPr="00290C26">
        <w:rPr>
          <w:b/>
          <w:bCs/>
          <w:lang w:val="en-CH" w:eastAsia="en-US"/>
        </w:rPr>
        <w:t>List1</w:t>
      </w:r>
    </w:p>
    <w:p w14:paraId="5FF9C67A" w14:textId="38A1A77F" w:rsidR="00764EC3" w:rsidRDefault="00764EC3" w:rsidP="00AC61A6">
      <w:pPr>
        <w:jc w:val="both"/>
        <w:rPr>
          <w:lang w:val="en-CH" w:eastAsia="en-US"/>
        </w:rPr>
      </w:pPr>
      <w:r>
        <w:rPr>
          <w:lang w:val="en-CH" w:eastAsia="en-US"/>
        </w:rPr>
        <w:t>Notice: In FP-Growth the outcome of the list is kept in strict order by count. If 2 items have the exact count, it doesn</w:t>
      </w:r>
      <w:r w:rsidR="00AC61A6">
        <w:rPr>
          <w:lang w:val="en-CH" w:eastAsia="en-US"/>
        </w:rPr>
        <w:t>'</w:t>
      </w:r>
      <w:r>
        <w:rPr>
          <w:lang w:val="en-CH" w:eastAsia="en-US"/>
        </w:rPr>
        <w:t>t matter, but most important</w:t>
      </w:r>
      <w:r w:rsidR="00AC61A6">
        <w:rPr>
          <w:lang w:val="en-CH" w:eastAsia="en-US"/>
        </w:rPr>
        <w:t>,</w:t>
      </w:r>
      <w:r>
        <w:rPr>
          <w:lang w:val="en-CH" w:eastAsia="en-US"/>
        </w:rPr>
        <w:t xml:space="preserve"> once fixed, the order is kept over the whole </w:t>
      </w:r>
      <w:r w:rsidR="00F17DC6">
        <w:rPr>
          <w:lang w:val="en-CH" w:eastAsia="en-US"/>
        </w:rPr>
        <w:t>A</w:t>
      </w:r>
      <w:r>
        <w:rPr>
          <w:lang w:val="en-CH" w:eastAsia="en-US"/>
        </w:rPr>
        <w:t>lgorithm.</w:t>
      </w:r>
    </w:p>
    <w:p w14:paraId="77DB07E6" w14:textId="31DE23CF" w:rsidR="00764EC3" w:rsidRDefault="00764EC3" w:rsidP="00AC61A6">
      <w:pPr>
        <w:jc w:val="both"/>
        <w:rPr>
          <w:lang w:val="en-CH" w:eastAsia="en-US"/>
        </w:rPr>
      </w:pPr>
      <w:r>
        <w:rPr>
          <w:lang w:val="en-CH" w:eastAsia="en-US"/>
        </w:rPr>
        <w:t xml:space="preserve">In Theory, it would be possible </w:t>
      </w:r>
      <w:r w:rsidR="00AC61A6">
        <w:rPr>
          <w:lang w:val="en-CH" w:eastAsia="en-US"/>
        </w:rPr>
        <w:t>to</w:t>
      </w:r>
      <w:r>
        <w:rPr>
          <w:lang w:val="en-CH" w:eastAsia="en-US"/>
        </w:rPr>
        <w:t xml:space="preserve"> have a random order, which is fixed</w:t>
      </w:r>
      <w:r w:rsidR="00AC61A6">
        <w:rPr>
          <w:lang w:val="en-CH" w:eastAsia="en-US"/>
        </w:rPr>
        <w:t>,</w:t>
      </w:r>
      <w:r>
        <w:rPr>
          <w:lang w:val="en-CH" w:eastAsia="en-US"/>
        </w:rPr>
        <w:t xml:space="preserve"> or even the </w:t>
      </w:r>
      <w:r w:rsidR="00AC61A6">
        <w:rPr>
          <w:lang w:val="en-CH" w:eastAsia="en-US"/>
        </w:rPr>
        <w:t>least</w:t>
      </w:r>
      <w:r>
        <w:rPr>
          <w:lang w:val="en-CH" w:eastAsia="en-US"/>
        </w:rPr>
        <w:t xml:space="preserve"> frequent item at the top,</w:t>
      </w:r>
      <w:r w:rsidR="00AC61A6">
        <w:rPr>
          <w:lang w:val="en-CH" w:eastAsia="en-US"/>
        </w:rPr>
        <w:t xml:space="preserve"> and</w:t>
      </w:r>
      <w:r>
        <w:rPr>
          <w:lang w:val="en-CH" w:eastAsia="en-US"/>
        </w:rPr>
        <w:t xml:space="preserve"> it still would work and lead to the same result. </w:t>
      </w:r>
      <w:r w:rsidR="00AC61A6">
        <w:rPr>
          <w:lang w:val="en-CH" w:eastAsia="en-US"/>
        </w:rPr>
        <w:t>However,</w:t>
      </w:r>
      <w:r>
        <w:rPr>
          <w:lang w:val="en-CH" w:eastAsia="en-US"/>
        </w:rPr>
        <w:t xml:space="preserve"> </w:t>
      </w:r>
      <w:r w:rsidR="00AC61A6">
        <w:rPr>
          <w:lang w:val="en-CH" w:eastAsia="en-US"/>
        </w:rPr>
        <w:t xml:space="preserve">we have an upside-down or bizarre-looking tree that would take away some of the efficiency </w:t>
      </w:r>
      <w:r w:rsidR="00AC61A6">
        <w:rPr>
          <w:lang w:val="en-CH" w:eastAsia="en-US"/>
        </w:rPr>
        <w:lastRenderedPageBreak/>
        <w:t>and waste</w:t>
      </w:r>
      <w:r>
        <w:rPr>
          <w:lang w:val="en-CH" w:eastAsia="en-US"/>
        </w:rPr>
        <w:t xml:space="preserve"> memory and computing power. </w:t>
      </w:r>
      <w:proofErr w:type="gramStart"/>
      <w:r>
        <w:rPr>
          <w:lang w:val="en-CH" w:eastAsia="en-US"/>
        </w:rPr>
        <w:t>Therefore</w:t>
      </w:r>
      <w:proofErr w:type="gramEnd"/>
      <w:r>
        <w:rPr>
          <w:lang w:val="en-CH" w:eastAsia="en-US"/>
        </w:rPr>
        <w:t xml:space="preserve"> there is no reason not to order it from most frequent to least frequent.</w:t>
      </w:r>
    </w:p>
    <w:p w14:paraId="526004F4" w14:textId="3EB43B97" w:rsidR="00764EC3" w:rsidRDefault="00764EC3" w:rsidP="00546226">
      <w:pPr>
        <w:rPr>
          <w:lang w:val="en-CH" w:eastAsia="en-US"/>
        </w:rPr>
      </w:pPr>
      <w:r>
        <w:rPr>
          <w:lang w:val="en-CH" w:eastAsia="en-US"/>
        </w:rPr>
        <w:t>Step 2:</w:t>
      </w:r>
    </w:p>
    <w:p w14:paraId="235EF5FC" w14:textId="3CA29E38" w:rsidR="00AC61A6" w:rsidRDefault="00AC61A6" w:rsidP="00546226">
      <w:pPr>
        <w:rPr>
          <w:lang w:val="en-CH" w:eastAsia="en-US"/>
        </w:rPr>
      </w:pPr>
      <w:r>
        <w:rPr>
          <w:lang w:val="en-CH" w:eastAsia="en-US"/>
        </w:rPr>
        <w:t>The root of the tree is denoted as null.</w:t>
      </w:r>
    </w:p>
    <w:p w14:paraId="19FCCA1E" w14:textId="6B8B74E1" w:rsidR="00764EC3" w:rsidRPr="00AC61A6" w:rsidRDefault="00764EC3" w:rsidP="00546226">
      <w:pPr>
        <w:rPr>
          <w:lang w:val="en-CH" w:eastAsia="en-US"/>
        </w:rPr>
      </w:pPr>
      <w:r>
        <w:rPr>
          <w:lang w:val="en-CH" w:eastAsia="en-US"/>
        </w:rPr>
        <w:t>Building the tree</w:t>
      </w:r>
      <w:r w:rsidR="00AC61A6">
        <w:rPr>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3</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5</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m:t>
          </m:r>
        </m:oMath>
      </m:oMathPara>
    </w:p>
    <w:p w14:paraId="14C2C860" w14:textId="450D4A5F" w:rsidR="00AC61A6" w:rsidRPr="00AC61A6" w:rsidRDefault="00AC61A6" w:rsidP="00546226">
      <w:pPr>
        <w:rPr>
          <w:i/>
          <w:lang w:val="en-CH" w:eastAsia="en-US"/>
        </w:rPr>
      </w:pPr>
      <w:r>
        <w:rPr>
          <w:lang w:val="en-CH" w:eastAsia="en-US"/>
        </w:rPr>
        <w:t>T</w:t>
      </w:r>
      <w:r w:rsidRPr="00AC61A6">
        <w:rPr>
          <w:vertAlign w:val="subscript"/>
          <w:lang w:val="en-CH" w:eastAsia="en-US"/>
        </w:rPr>
        <w:t>0</w:t>
      </w:r>
      <w:r>
        <w:rPr>
          <w:lang w:val="en-CH" w:eastAsia="en-US"/>
        </w:rPr>
        <w:t xml:space="preserve"> is filtered by minimum support and ordered by the strictly ordered list of Step 1=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oMath>
    </w:p>
    <w:p w14:paraId="4375F0DC" w14:textId="3136B2F4" w:rsidR="00764EC3" w:rsidRDefault="00AC61A6" w:rsidP="00546226">
      <w:pPr>
        <w:rPr>
          <w:lang w:val="en-CH" w:eastAsia="en-US"/>
        </w:rPr>
      </w:pPr>
      <w:r>
        <w:rPr>
          <w:noProof/>
          <w:lang w:val="en-CH" w:eastAsia="en-US"/>
        </w:rPr>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7E2E0B" w14:textId="068EA023" w:rsidR="00AC61A6" w:rsidRPr="00AC61A6" w:rsidRDefault="00000000" w:rsidP="00AC61A6">
      <w:pPr>
        <w:rPr>
          <w:lang w:val="en-CH" w:eastAsia="en-US"/>
        </w:rPr>
      </w:pP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3</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5</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6</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m:t>
          </m:r>
        </m:oMath>
      </m:oMathPara>
    </w:p>
    <w:p w14:paraId="13B94220" w14:textId="6E3EA0D9" w:rsidR="00AC61A6" w:rsidRPr="00AC61A6" w:rsidRDefault="00AC61A6" w:rsidP="00AC61A6">
      <w:pPr>
        <w:rPr>
          <w:i/>
          <w:lang w:val="en-CH" w:eastAsia="en-US"/>
        </w:rPr>
      </w:pPr>
      <w:r>
        <w:rPr>
          <w:lang w:val="en-CH" w:eastAsia="en-US"/>
        </w:rPr>
        <w:t>T</w:t>
      </w:r>
      <w:r w:rsidRPr="00AC61A6">
        <w:rPr>
          <w:vertAlign w:val="subscript"/>
          <w:lang w:val="en-CH" w:eastAsia="en-US"/>
        </w:rPr>
        <w:t>0</w:t>
      </w:r>
      <w:r>
        <w:rPr>
          <w:lang w:val="en-CH" w:eastAsia="en-US"/>
        </w:rPr>
        <w:t xml:space="preserve"> is filtered by minimum support and ordered by the strictly ordered list of Step 1=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oMath>
    </w:p>
    <w:p w14:paraId="2EAF509D" w14:textId="42CEBCE4" w:rsidR="00764EC3" w:rsidRDefault="00AC61A6" w:rsidP="00546226">
      <w:pPr>
        <w:rPr>
          <w:lang w:val="en-CH" w:eastAsia="en-US"/>
        </w:rPr>
      </w:pPr>
      <w:r>
        <w:rPr>
          <w:noProof/>
          <w:lang w:val="en-CH"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F5C22E9" w14:textId="539A1782" w:rsidR="00AC61A6" w:rsidRDefault="00AC61A6" w:rsidP="00546226">
      <w:pPr>
        <w:rPr>
          <w:lang w:val="en-CH" w:eastAsia="en-US"/>
        </w:rPr>
      </w:pPr>
      <w:r>
        <w:rPr>
          <w:lang w:val="en-CH" w:eastAsia="en-US"/>
        </w:rPr>
        <w:t xml:space="preserve">The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oMath>
      <w:r>
        <w:rPr>
          <w:lang w:val="en-CH" w:eastAsia="en-US"/>
        </w:rPr>
        <w:t xml:space="preserve"> share the same node I</w:t>
      </w:r>
      <w:r w:rsidRPr="00AC61A6">
        <w:rPr>
          <w:vertAlign w:val="subscript"/>
          <w:lang w:val="en-CH" w:eastAsia="en-US"/>
        </w:rPr>
        <w:t>0</w:t>
      </w:r>
      <w:r>
        <w:rPr>
          <w:lang w:val="en-CH" w:eastAsia="en-US"/>
        </w:rPr>
        <w:t>. Therefore, this node is incremented by 1. I</w:t>
      </w:r>
      <w:r w:rsidRPr="00AC61A6">
        <w:rPr>
          <w:vertAlign w:val="subscript"/>
          <w:lang w:val="en-CH" w:eastAsia="en-US"/>
        </w:rPr>
        <w:t>4</w:t>
      </w:r>
      <w:r>
        <w:rPr>
          <w:lang w:val="en-CH" w:eastAsia="en-US"/>
        </w:rPr>
        <w:t xml:space="preserve"> is a direct child of I</w:t>
      </w:r>
      <w:r w:rsidRPr="00AC61A6">
        <w:rPr>
          <w:vertAlign w:val="subscript"/>
          <w:lang w:val="en-CH" w:eastAsia="en-US"/>
        </w:rPr>
        <w:t>0</w:t>
      </w:r>
      <w:r>
        <w:rPr>
          <w:lang w:val="en-CH" w:eastAsia="en-US"/>
        </w:rPr>
        <w:t>. This combination still does not yet exist and therefore builds a new branch.</w:t>
      </w:r>
    </w:p>
    <w:p w14:paraId="393A13A9" w14:textId="177C6105" w:rsidR="00AC61A6" w:rsidRDefault="00AC61A6" w:rsidP="00546226">
      <w:pPr>
        <w:rPr>
          <w:lang w:val="en-CH" w:eastAsia="en-US"/>
        </w:rPr>
      </w:pPr>
      <w:r>
        <w:rPr>
          <w:lang w:val="en-CH" w:eastAsia="en-US"/>
        </w:rPr>
        <w:t xml:space="preserve">After adding all </w:t>
      </w:r>
      <w:r w:rsidR="00666099">
        <w:rPr>
          <w:lang w:val="en-CH" w:eastAsia="en-US"/>
        </w:rPr>
        <w:t>t</w:t>
      </w:r>
      <w:r>
        <w:rPr>
          <w:lang w:val="en-CH" w:eastAsia="en-US"/>
        </w:rPr>
        <w:t>ransactions into the tree, the tree looks like the following:</w:t>
      </w:r>
    </w:p>
    <w:p w14:paraId="7007A11F" w14:textId="71F3F938" w:rsidR="00AC61A6" w:rsidRPr="00764EC3" w:rsidRDefault="00666099" w:rsidP="00546226">
      <w:pPr>
        <w:rPr>
          <w:lang w:val="en-CH" w:eastAsia="en-US"/>
        </w:rPr>
      </w:pPr>
      <w:r>
        <w:rPr>
          <w:noProof/>
          <w:lang w:val="en-CH" w:eastAsia="en-US"/>
        </w:rPr>
        <w:lastRenderedPageBreak/>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21A2317" w14:textId="6E5F0338" w:rsidR="0015621F" w:rsidRPr="0015621F" w:rsidRDefault="00C03CBA" w:rsidP="00546226">
      <w:pPr>
        <w:rPr>
          <w:lang w:val="en-CH" w:eastAsia="en-US"/>
        </w:rPr>
      </w:pPr>
      <w:r>
        <w:rPr>
          <w:lang w:val="en-CH" w:eastAsia="en-US"/>
        </w:rPr>
        <w:t>Step 3:</w:t>
      </w:r>
      <w:r>
        <w:rPr>
          <w:lang w:val="en-CH" w:eastAsia="en-US"/>
        </w:rPr>
        <w:br/>
        <w:t xml:space="preserve">The frequent </w:t>
      </w:r>
      <w:proofErr w:type="spellStart"/>
      <w:r w:rsidR="0015621F">
        <w:rPr>
          <w:lang w:val="en-CH" w:eastAsia="en-US"/>
        </w:rPr>
        <w:t>itemsets</w:t>
      </w:r>
      <w:proofErr w:type="spellEnd"/>
      <w:r>
        <w:rPr>
          <w:lang w:val="en-CH" w:eastAsia="en-US"/>
        </w:rPr>
        <w:t xml:space="preserve"> are best gathered by a recursive function</w:t>
      </w:r>
      <w:r w:rsidR="0015621F">
        <w:rPr>
          <w:lang w:val="en-CH" w:eastAsia="en-US"/>
        </w:rPr>
        <w:t xml:space="preserve"> and results in the following sets:</w:t>
      </w:r>
      <w:r w:rsidR="0015621F">
        <w:rPr>
          <w:lang w:val="en-CH" w:eastAsia="en-US"/>
        </w:rPr>
        <w:br/>
      </w:r>
      <m:oMathPara>
        <m:oMathParaPr>
          <m:jc m:val="left"/>
        </m:oMathParaPr>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2</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1</m:t>
              </m:r>
            </m:e>
          </m:d>
          <m:r>
            <m:rPr>
              <m:sty m:val="p"/>
            </m:rPr>
            <w:rPr>
              <w:rFonts w:ascii="Cambria Math" w:hAnsi="Cambria Math"/>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8</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5</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2</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4</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2</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1</m:t>
              </m:r>
            </m:e>
          </m:d>
          <m:r>
            <m:rPr>
              <m:sty m:val="p"/>
            </m:rPr>
            <w:rPr>
              <w:lang w:val="en-CH" w:eastAsia="en-US"/>
            </w:rPr>
            <w:br/>
          </m:r>
        </m:oMath>
      </m:oMathPara>
    </w:p>
    <w:p w14:paraId="40E36355" w14:textId="197B2376" w:rsidR="0015621F" w:rsidRDefault="0015621F" w:rsidP="0015621F">
      <w:pPr>
        <w:rPr>
          <w:lang w:val="en-CH" w:eastAsia="en-US"/>
        </w:rPr>
      </w:pPr>
      <w:r>
        <w:rPr>
          <w:lang w:val="en-CH" w:eastAsia="en-US"/>
        </w:rPr>
        <w:t>Step 4:</w:t>
      </w:r>
      <w:r>
        <w:rPr>
          <w:lang w:val="en-CH" w:eastAsia="en-US"/>
        </w:rPr>
        <w:br/>
        <w:t xml:space="preserve">From the </w:t>
      </w:r>
      <w:proofErr w:type="spellStart"/>
      <w:r>
        <w:rPr>
          <w:lang w:val="en-CH" w:eastAsia="en-US"/>
        </w:rPr>
        <w:t>itemsets</w:t>
      </w:r>
      <w:proofErr w:type="spellEnd"/>
      <w:r>
        <w:rPr>
          <w:lang w:val="en-CH" w:eastAsia="en-US"/>
        </w:rPr>
        <w:t xml:space="preserve"> in Step 3, we can build all the frequent </w:t>
      </w:r>
      <w:proofErr w:type="spellStart"/>
      <w:r>
        <w:rPr>
          <w:lang w:val="en-CH" w:eastAsia="en-US"/>
        </w:rPr>
        <w:t>itemsets</w:t>
      </w:r>
      <w:proofErr w:type="spellEnd"/>
      <w:r>
        <w:rPr>
          <w:lang w:val="en-CH" w:eastAsia="en-US"/>
        </w:rPr>
        <w:t>.</w:t>
      </w:r>
      <w:r>
        <w:rPr>
          <w:lang w:val="en-CH" w:eastAsia="en-US"/>
        </w:rPr>
        <w:br/>
        <w:t xml:space="preserve">The </w:t>
      </w:r>
      <w:r w:rsidR="00F17DC6">
        <w:rPr>
          <w:lang w:val="en-CH" w:eastAsia="en-US"/>
        </w:rPr>
        <w:t>A</w:t>
      </w:r>
      <w:r>
        <w:rPr>
          <w:lang w:val="en-CH" w:eastAsia="en-US"/>
        </w:rPr>
        <w:t>lgorithm with the code implementation is later explained in chapter 4.</w:t>
      </w:r>
    </w:p>
    <w:p w14:paraId="156AE7E1" w14:textId="6AD5FBCD" w:rsidR="0015621F" w:rsidRDefault="0015621F" w:rsidP="0015621F">
      <w:pPr>
        <w:rPr>
          <w:lang w:val="en-CH" w:eastAsia="en-US"/>
        </w:rPr>
      </w:pPr>
      <w:r w:rsidRPr="00850335">
        <w:rPr>
          <w:highlight w:val="yellow"/>
          <w:lang w:val="en-CH" w:eastAsia="en-US"/>
        </w:rPr>
        <w:t>Step 5:</w:t>
      </w:r>
      <w:r w:rsidRPr="00850335">
        <w:rPr>
          <w:highlight w:val="yellow"/>
          <w:lang w:val="en-CH" w:eastAsia="en-US"/>
        </w:rPr>
        <w:br/>
        <w:t xml:space="preserve">After Step 4 we know all frequent </w:t>
      </w:r>
      <w:proofErr w:type="spellStart"/>
      <w:r w:rsidRPr="00850335">
        <w:rPr>
          <w:highlight w:val="yellow"/>
          <w:lang w:val="en-CH" w:eastAsia="en-US"/>
        </w:rPr>
        <w:t>itemsets</w:t>
      </w:r>
      <w:proofErr w:type="spellEnd"/>
      <w:r w:rsidRPr="00850335">
        <w:rPr>
          <w:highlight w:val="yellow"/>
          <w:lang w:val="en-CH" w:eastAsia="en-US"/>
        </w:rPr>
        <w:t>. By strict logic</w:t>
      </w:r>
      <w:r w:rsidR="00F17DC6">
        <w:rPr>
          <w:highlight w:val="yellow"/>
          <w:lang w:val="en-CH" w:eastAsia="en-US"/>
        </w:rPr>
        <w:t>,</w:t>
      </w:r>
      <w:r w:rsidRPr="00850335">
        <w:rPr>
          <w:highlight w:val="yellow"/>
          <w:lang w:val="en-CH" w:eastAsia="en-US"/>
        </w:rPr>
        <w:t xml:space="preserve"> are all factorial subsets of a frequent itemset themselves frequent too.</w:t>
      </w:r>
      <w:r w:rsidRPr="00850335">
        <w:rPr>
          <w:highlight w:val="yellow"/>
          <w:lang w:val="en-CH" w:eastAsia="en-US"/>
        </w:rPr>
        <w:br/>
        <w:t xml:space="preserve">However, all known subsets </w:t>
      </w:r>
      <w:proofErr w:type="gramStart"/>
      <w:r w:rsidRPr="00850335">
        <w:rPr>
          <w:highlight w:val="yellow"/>
          <w:lang w:val="en-CH" w:eastAsia="en-US"/>
        </w:rPr>
        <w:t>have to</w:t>
      </w:r>
      <w:proofErr w:type="gramEnd"/>
      <w:r w:rsidRPr="00850335">
        <w:rPr>
          <w:highlight w:val="yellow"/>
          <w:lang w:val="en-CH" w:eastAsia="en-US"/>
        </w:rPr>
        <w:t xml:space="preserve"> be</w:t>
      </w:r>
      <w:r>
        <w:rPr>
          <w:lang w:val="en-CH" w:eastAsia="en-US"/>
        </w:rPr>
        <w:t xml:space="preserve"> </w:t>
      </w:r>
      <w:r>
        <w:rPr>
          <w:lang w:val="en-CH" w:eastAsia="en-US"/>
        </w:rPr>
        <w:br/>
      </w:r>
    </w:p>
    <w:p w14:paraId="40CA1C23" w14:textId="416280DD" w:rsidR="00C03CBA" w:rsidRDefault="00C03CBA" w:rsidP="00546226">
      <w:pPr>
        <w:rPr>
          <w:lang w:val="en-CH" w:eastAsia="en-US"/>
        </w:rPr>
      </w:pPr>
      <w:r>
        <w:rPr>
          <w:lang w:val="en-CH" w:eastAsia="en-US"/>
        </w:rPr>
        <w:lastRenderedPageBreak/>
        <w:br/>
      </w:r>
      <w:r>
        <w:rPr>
          <w:lang w:val="en-CH" w:eastAsia="en-US"/>
        </w:rPr>
        <w:br/>
      </w:r>
    </w:p>
    <w:p w14:paraId="5299EB64" w14:textId="77777777" w:rsidR="00C03CBA" w:rsidRPr="00AC61A6" w:rsidRDefault="00C03CBA" w:rsidP="00546226">
      <w:pPr>
        <w:rPr>
          <w:lang w:val="en-CH" w:eastAsia="en-US"/>
        </w:rPr>
      </w:pPr>
    </w:p>
    <w:p w14:paraId="504E1917" w14:textId="10671165" w:rsidR="00475D20" w:rsidRDefault="0007780A" w:rsidP="00475D20">
      <w:pPr>
        <w:pStyle w:val="Heading1NEW"/>
        <w:numPr>
          <w:ilvl w:val="0"/>
          <w:numId w:val="0"/>
        </w:numPr>
      </w:pPr>
      <w:r>
        <w:rPr>
          <w:lang w:val="en-CH"/>
        </w:rPr>
        <w:t>3 Discussion of related works</w:t>
      </w:r>
    </w:p>
    <w:p w14:paraId="367C1EF1" w14:textId="77777777" w:rsidR="00475D20" w:rsidRPr="0007780A" w:rsidRDefault="00475D20" w:rsidP="00546226">
      <w:pPr>
        <w:rPr>
          <w:lang w:eastAsia="en-US"/>
        </w:rPr>
      </w:pPr>
    </w:p>
    <w:p w14:paraId="633E2886" w14:textId="5D131081" w:rsidR="009F6E7A" w:rsidRDefault="0007780A" w:rsidP="009F6E7A">
      <w:pPr>
        <w:pStyle w:val="Heading1NEW"/>
        <w:numPr>
          <w:ilvl w:val="0"/>
          <w:numId w:val="0"/>
        </w:numPr>
      </w:pPr>
      <w:bookmarkStart w:id="7" w:name="_Toc119756177"/>
      <w:r>
        <w:rPr>
          <w:lang w:val="en-CH"/>
        </w:rPr>
        <w:t>4</w:t>
      </w:r>
      <w:r w:rsidR="009F6E7A" w:rsidRPr="009F6E7A">
        <w:t xml:space="preserve"> </w:t>
      </w:r>
      <w:r>
        <w:rPr>
          <w:lang w:val="en-CH"/>
        </w:rPr>
        <w:t>Developing a modified</w:t>
      </w:r>
      <w:r w:rsidR="009F6E7A" w:rsidRPr="009F6E7A">
        <w:t xml:space="preserve"> Algorithm based on FP-Growth</w:t>
      </w:r>
      <w:bookmarkEnd w:id="7"/>
    </w:p>
    <w:p w14:paraId="3F6D0346" w14:textId="53C5EB05" w:rsidR="00475D20" w:rsidRDefault="00475D20" w:rsidP="00475D20">
      <w:pPr>
        <w:pStyle w:val="Heading2"/>
        <w:rPr>
          <w:lang w:val="en-CH"/>
        </w:rPr>
      </w:pPr>
      <w:r>
        <w:t>4.1</w:t>
      </w:r>
      <w:r>
        <w:rPr>
          <w:lang w:val="en-CH"/>
        </w:rPr>
        <w:t xml:space="preserve"> </w:t>
      </w:r>
      <w:r w:rsidR="00324C66">
        <w:rPr>
          <w:lang w:val="en-CH"/>
        </w:rPr>
        <w:t xml:space="preserve">Modified </w:t>
      </w:r>
      <w:proofErr w:type="spellStart"/>
      <w:r w:rsidR="00F17DC6">
        <w:rPr>
          <w:lang w:val="en-CH"/>
        </w:rPr>
        <w:t>fp</w:t>
      </w:r>
      <w:proofErr w:type="spellEnd"/>
      <w:r w:rsidR="00324C66">
        <w:rPr>
          <w:lang w:val="en-CH"/>
        </w:rPr>
        <w:t>-growth with</w:t>
      </w:r>
      <w:r>
        <w:rPr>
          <w:lang w:val="en-CH"/>
        </w:rPr>
        <w:t xml:space="preserve"> </w:t>
      </w:r>
      <w:r w:rsidR="00F17DC6">
        <w:rPr>
          <w:lang w:val="en-CH"/>
        </w:rPr>
        <w:t>"</w:t>
      </w:r>
      <w:r>
        <w:rPr>
          <w:lang w:val="en-CH"/>
        </w:rPr>
        <w:t>normal parameters</w:t>
      </w:r>
      <w:r w:rsidR="00F17DC6">
        <w:rPr>
          <w:lang w:val="en-CH"/>
        </w:rPr>
        <w:t>"</w:t>
      </w:r>
    </w:p>
    <w:p w14:paraId="6A310F98" w14:textId="7884FF27" w:rsidR="00324C66" w:rsidRDefault="00324C66" w:rsidP="007C032F">
      <w:pPr>
        <w:jc w:val="both"/>
        <w:rPr>
          <w:lang w:val="en-CH" w:eastAsia="en-US"/>
        </w:rPr>
      </w:pPr>
      <w:proofErr w:type="gramStart"/>
      <w:r>
        <w:rPr>
          <w:lang w:val="en-CH" w:eastAsia="en-US"/>
        </w:rPr>
        <w:t>First of all</w:t>
      </w:r>
      <w:proofErr w:type="gramEnd"/>
      <w:r>
        <w:rPr>
          <w:lang w:val="en-CH" w:eastAsia="en-US"/>
        </w:rPr>
        <w:t xml:space="preserve">, the author has to prove that the modified </w:t>
      </w:r>
      <w:proofErr w:type="spellStart"/>
      <w:r w:rsidR="00F17DC6">
        <w:rPr>
          <w:lang w:val="en-CH" w:eastAsia="en-US"/>
        </w:rPr>
        <w:t>Ffp</w:t>
      </w:r>
      <w:proofErr w:type="spellEnd"/>
      <w:r w:rsidR="00F17DC6">
        <w:rPr>
          <w:lang w:val="en-CH" w:eastAsia="en-US"/>
        </w:rPr>
        <w:t>-</w:t>
      </w:r>
      <w:r>
        <w:rPr>
          <w:lang w:val="en-CH" w:eastAsia="en-US"/>
        </w:rPr>
        <w:t>growth, the author</w:t>
      </w:r>
      <w:r w:rsidR="00F17DC6">
        <w:rPr>
          <w:lang w:val="en-CH" w:eastAsia="en-US"/>
        </w:rPr>
        <w:t>'</w:t>
      </w:r>
      <w:r>
        <w:rPr>
          <w:lang w:val="en-CH" w:eastAsia="en-US"/>
        </w:rPr>
        <w:t xml:space="preserve">s implementation based on </w:t>
      </w:r>
      <w:proofErr w:type="spellStart"/>
      <w:r>
        <w:rPr>
          <w:lang w:val="en-CH" w:eastAsia="en-US"/>
        </w:rPr>
        <w:t>fp</w:t>
      </w:r>
      <w:proofErr w:type="spellEnd"/>
      <w:r>
        <w:rPr>
          <w:lang w:val="en-CH" w:eastAsia="en-US"/>
        </w:rPr>
        <w:t>-growth</w:t>
      </w:r>
      <w:r w:rsidR="00F17DC6">
        <w:rPr>
          <w:lang w:val="en-CH" w:eastAsia="en-US"/>
        </w:rPr>
        <w:t>,</w:t>
      </w:r>
      <w:r>
        <w:rPr>
          <w:lang w:val="en-CH" w:eastAsia="en-US"/>
        </w:rPr>
        <w:t xml:space="preserve"> will give the same results as the traditional ones.</w:t>
      </w:r>
    </w:p>
    <w:p w14:paraId="3A4F0BE3" w14:textId="294E7C1B" w:rsidR="00324C66" w:rsidRDefault="00324C66" w:rsidP="00475D20">
      <w:pPr>
        <w:rPr>
          <w:lang w:val="en-CH" w:eastAsia="en-US"/>
        </w:rPr>
      </w:pPr>
      <w:r w:rsidRPr="00324C66">
        <w:rPr>
          <w:noProof/>
          <w:lang w:val="en-CH" w:eastAsia="en-US"/>
        </w:rPr>
        <w:drawing>
          <wp:inline distT="0" distB="0" distL="0" distR="0" wp14:anchorId="415C609E" wp14:editId="16316496">
            <wp:extent cx="5400675" cy="1521460"/>
            <wp:effectExtent l="0" t="0" r="9525" b="254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5"/>
                    <a:stretch>
                      <a:fillRect/>
                    </a:stretch>
                  </pic:blipFill>
                  <pic:spPr>
                    <a:xfrm>
                      <a:off x="0" y="0"/>
                      <a:ext cx="5400675" cy="1521460"/>
                    </a:xfrm>
                    <a:prstGeom prst="rect">
                      <a:avLst/>
                    </a:prstGeom>
                  </pic:spPr>
                </pic:pic>
              </a:graphicData>
            </a:graphic>
          </wp:inline>
        </w:drawing>
      </w:r>
    </w:p>
    <w:p w14:paraId="0977F312" w14:textId="3F9F5892" w:rsidR="001B2679" w:rsidRDefault="00324C66" w:rsidP="00B82421">
      <w:pPr>
        <w:rPr>
          <w:lang w:val="en-CH" w:eastAsia="en-US"/>
        </w:rPr>
      </w:pPr>
      <w:r>
        <w:rPr>
          <w:lang w:val="en-CH" w:eastAsia="en-US"/>
        </w:rPr>
        <w:t>Generally, the author does</w:t>
      </w:r>
      <w:r w:rsidR="00F17DC6">
        <w:rPr>
          <w:lang w:val="en-CH" w:eastAsia="en-US"/>
        </w:rPr>
        <w:t xml:space="preserve"> no</w:t>
      </w:r>
      <w:r>
        <w:rPr>
          <w:lang w:val="en-CH" w:eastAsia="en-US"/>
        </w:rPr>
        <w:t xml:space="preserve">t modularize frequent </w:t>
      </w:r>
      <w:proofErr w:type="spellStart"/>
      <w:r>
        <w:rPr>
          <w:lang w:val="en-CH" w:eastAsia="en-US"/>
        </w:rPr>
        <w:t>itemsets</w:t>
      </w:r>
      <w:proofErr w:type="spellEnd"/>
      <w:r>
        <w:rPr>
          <w:lang w:val="en-CH" w:eastAsia="en-US"/>
        </w:rPr>
        <w:t xml:space="preserve"> and rules but gives back both attributes at once. One difference, which can be observed</w:t>
      </w:r>
      <w:r w:rsidR="00F17DC6">
        <w:rPr>
          <w:lang w:val="en-CH" w:eastAsia="en-US"/>
        </w:rPr>
        <w:t>,</w:t>
      </w:r>
      <w:r>
        <w:rPr>
          <w:lang w:val="en-CH" w:eastAsia="en-US"/>
        </w:rPr>
        <w:t xml:space="preserve"> is that we have only 3 rules for frequent </w:t>
      </w:r>
      <w:proofErr w:type="spellStart"/>
      <w:r>
        <w:rPr>
          <w:lang w:val="en-CH" w:eastAsia="en-US"/>
        </w:rPr>
        <w:t>itemsets</w:t>
      </w:r>
      <w:proofErr w:type="spellEnd"/>
      <w:r>
        <w:rPr>
          <w:lang w:val="en-CH" w:eastAsia="en-US"/>
        </w:rPr>
        <w:t xml:space="preserve"> with 2 items</w:t>
      </w:r>
      <w:r w:rsidR="00B82421">
        <w:rPr>
          <w:lang w:val="en-CH" w:eastAsia="en-US"/>
        </w:rPr>
        <w:t xml:space="preserve"> instead of 6 rules.</w:t>
      </w:r>
      <w:r w:rsidR="001B2679">
        <w:rPr>
          <w:lang w:val="en-CH" w:eastAsia="en-US"/>
        </w:rPr>
        <w:t xml:space="preserve"> Per frequent itemset</w:t>
      </w:r>
      <w:r w:rsidR="00F17DC6">
        <w:rPr>
          <w:lang w:val="en-CH" w:eastAsia="en-US"/>
        </w:rPr>
        <w:t>,</w:t>
      </w:r>
      <w:r w:rsidR="001B2679">
        <w:rPr>
          <w:lang w:val="en-CH" w:eastAsia="en-US"/>
        </w:rPr>
        <w:t xml:space="preserve"> the descending order of total count is taken </w:t>
      </w:r>
      <w:r w:rsidR="00F17DC6">
        <w:rPr>
          <w:lang w:val="en-CH" w:eastAsia="en-US"/>
        </w:rPr>
        <w:t>to show</w:t>
      </w:r>
      <w:r w:rsidR="001B2679">
        <w:rPr>
          <w:lang w:val="en-CH" w:eastAsia="en-US"/>
        </w:rPr>
        <w:t xml:space="preserve"> the </w:t>
      </w:r>
      <w:r w:rsidR="00F17DC6">
        <w:rPr>
          <w:lang w:val="en-CH" w:eastAsia="en-US"/>
        </w:rPr>
        <w:t>"</w:t>
      </w:r>
      <w:r w:rsidR="001B2679">
        <w:rPr>
          <w:lang w:val="en-CH" w:eastAsia="en-US"/>
        </w:rPr>
        <w:t>most relevant path</w:t>
      </w:r>
      <w:r w:rsidR="00F17DC6">
        <w:rPr>
          <w:lang w:val="en-CH" w:eastAsia="en-US"/>
        </w:rPr>
        <w:t>"</w:t>
      </w:r>
      <w:r w:rsidR="001B2679">
        <w:rPr>
          <w:lang w:val="en-CH" w:eastAsia="en-US"/>
        </w:rPr>
        <w:t>.</w:t>
      </w:r>
      <w:r>
        <w:rPr>
          <w:lang w:val="en-CH" w:eastAsia="en-US"/>
        </w:rPr>
        <w:br/>
      </w:r>
      <w:r w:rsidRPr="00324C66">
        <w:rPr>
          <w:rFonts w:ascii="Cambria Math" w:hAnsi="Cambria Math"/>
          <w:i/>
          <w:lang w:val="en-CH" w:eastAsia="en-US"/>
        </w:rPr>
        <w:br/>
      </w:r>
      <m:oMathPara>
        <m:oMathParaPr>
          <m:jc m:val="left"/>
        </m:oMathParaPr>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e>
          </m:d>
          <m:r>
            <w:rPr>
              <w:rFonts w:ascii="Cambria Math"/>
              <w:lang w:val="en-CH" w:eastAsia="en-US"/>
            </w:rPr>
            <m:t>:</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9</m:t>
              </m:r>
            </m:sub>
          </m:sSub>
          <m:r>
            <w:rPr>
              <w:rFonts w:ascii="Cambria Math"/>
              <w:lang w:val="en-CH" w:eastAsia="en-US"/>
            </w:rPr>
            <m:t>:s</m:t>
          </m:r>
          <m:r>
            <w:rPr>
              <w:rFonts w:ascii="Cambria Math"/>
              <w:lang w:val="en-CH" w:eastAsia="en-US"/>
            </w:rPr>
            <m:t>h</m:t>
          </m:r>
          <m:r>
            <w:rPr>
              <w:rFonts w:ascii="Cambria Math"/>
              <w:lang w:val="en-CH" w:eastAsia="en-US"/>
            </w:rPr>
            <m:t xml:space="preserve">own, </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2</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9</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not s</m:t>
          </m:r>
          <m:r>
            <w:rPr>
              <w:rFonts w:ascii="Cambria Math"/>
              <w:lang w:val="en-CH" w:eastAsia="en-US"/>
            </w:rPr>
            <m:t>h</m:t>
          </m:r>
          <m:r>
            <w:rPr>
              <w:rFonts w:ascii="Cambria Math"/>
              <w:lang w:val="en-CH" w:eastAsia="en-US"/>
            </w:rPr>
            <m:t>own</m:t>
          </m:r>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e>
          </m:d>
          <m:r>
            <w:rPr>
              <w:rFonts w:ascii="Cambria Math"/>
              <w:lang w:val="en-CH" w:eastAsia="en-US"/>
            </w:rPr>
            <m:t>:</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8</m:t>
              </m:r>
            </m:sub>
          </m:sSub>
          <m:r>
            <w:rPr>
              <w:rFonts w:ascii="Cambria Math"/>
              <w:lang w:val="en-CH" w:eastAsia="en-US"/>
            </w:rPr>
            <m:t>:s</m:t>
          </m:r>
          <m:r>
            <w:rPr>
              <w:rFonts w:ascii="Cambria Math"/>
              <w:lang w:val="en-CH" w:eastAsia="en-US"/>
            </w:rPr>
            <m:t>h</m:t>
          </m:r>
          <m:r>
            <w:rPr>
              <w:rFonts w:ascii="Cambria Math"/>
              <w:lang w:val="en-CH" w:eastAsia="en-US"/>
            </w:rPr>
            <m:t xml:space="preserve">own, </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2</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8</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not s</m:t>
          </m:r>
          <m:r>
            <w:rPr>
              <w:rFonts w:ascii="Cambria Math"/>
              <w:lang w:val="en-CH" w:eastAsia="en-US"/>
            </w:rPr>
            <m:t>h</m:t>
          </m:r>
          <m:r>
            <w:rPr>
              <w:rFonts w:ascii="Cambria Math"/>
              <w:lang w:val="en-CH" w:eastAsia="en-US"/>
            </w:rPr>
            <m:t>own</m:t>
          </m:r>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e>
          </m:d>
          <m:r>
            <w:rPr>
              <w:rFonts w:ascii="Cambria Math"/>
              <w:lang w:val="en-CH" w:eastAsia="en-US"/>
            </w:rPr>
            <m:t>:</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s</m:t>
          </m:r>
          <m:r>
            <w:rPr>
              <w:rFonts w:ascii="Cambria Math"/>
              <w:lang w:val="en-CH" w:eastAsia="en-US"/>
            </w:rPr>
            <m:t>h</m:t>
          </m:r>
          <m:r>
            <w:rPr>
              <w:rFonts w:ascii="Cambria Math"/>
              <w:lang w:val="en-CH" w:eastAsia="en-US"/>
            </w:rPr>
            <m:t xml:space="preserve">own, </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2</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not s</m:t>
          </m:r>
          <m:r>
            <w:rPr>
              <w:rFonts w:ascii="Cambria Math"/>
              <w:lang w:val="en-CH" w:eastAsia="en-US"/>
            </w:rPr>
            <m:t>h</m:t>
          </m:r>
          <m:r>
            <w:rPr>
              <w:rFonts w:ascii="Cambria Math"/>
              <w:lang w:val="en-CH" w:eastAsia="en-US"/>
            </w:rPr>
            <m:t>own</m:t>
          </m:r>
          <m:r>
            <m:rPr>
              <m:sty m:val="p"/>
            </m:rPr>
            <w:rPr>
              <w:lang w:val="en-CH" w:eastAsia="en-US"/>
            </w:rPr>
            <w:br/>
          </m:r>
        </m:oMath>
      </m:oMathPara>
      <w:r w:rsidRPr="00B82421">
        <w:rPr>
          <w:lang w:val="en-CH" w:eastAsia="en-US"/>
        </w:rPr>
        <w:br/>
      </w:r>
      <w:r w:rsidR="00B82421">
        <w:rPr>
          <w:lang w:val="en-CH" w:eastAsia="en-US"/>
        </w:rPr>
        <w:t>That restriction is a conscious decision. One can argu</w:t>
      </w:r>
      <w:r w:rsidR="00F17DC6">
        <w:rPr>
          <w:lang w:val="en-CH" w:eastAsia="en-US"/>
        </w:rPr>
        <w:t>e</w:t>
      </w:r>
      <w:r w:rsidR="00B82421">
        <w:rPr>
          <w:lang w:val="en-CH" w:eastAsia="en-US"/>
        </w:rPr>
        <w:t xml:space="preserve"> that it takes away information. However, if we focus on solving business problems and </w:t>
      </w:r>
      <w:proofErr w:type="gramStart"/>
      <w:r w:rsidR="00B82421">
        <w:rPr>
          <w:lang w:val="en-CH" w:eastAsia="en-US"/>
        </w:rPr>
        <w:t>later on</w:t>
      </w:r>
      <w:proofErr w:type="gramEnd"/>
      <w:r w:rsidR="00B82421">
        <w:rPr>
          <w:lang w:val="en-CH" w:eastAsia="en-US"/>
        </w:rPr>
        <w:t xml:space="preserve"> focus on profit, this will have the following advantages</w:t>
      </w:r>
      <w:r w:rsidR="00B82421">
        <w:rPr>
          <w:lang w:val="en-CH" w:eastAsia="en-US"/>
        </w:rPr>
        <w:br/>
        <w:t xml:space="preserve">- Generally more efficient </w:t>
      </w:r>
      <w:r w:rsidR="00F17DC6">
        <w:rPr>
          <w:lang w:val="en-CH" w:eastAsia="en-US"/>
        </w:rPr>
        <w:t>A</w:t>
      </w:r>
      <w:r w:rsidR="00B82421">
        <w:rPr>
          <w:lang w:val="en-CH" w:eastAsia="en-US"/>
        </w:rPr>
        <w:t>lgorithm</w:t>
      </w:r>
      <w:r w:rsidR="00B82421">
        <w:rPr>
          <w:lang w:val="en-CH" w:eastAsia="en-US"/>
        </w:rPr>
        <w:br/>
        <w:t>- Clearer rules</w:t>
      </w:r>
      <w:r w:rsidR="001B2679">
        <w:rPr>
          <w:lang w:val="en-CH" w:eastAsia="en-US"/>
        </w:rPr>
        <w:t>. If there are frequent datasets with many items, the factorial n! will be shown because all subsets are frequent, too. Th</w:t>
      </w:r>
      <w:r w:rsidR="00F17DC6">
        <w:rPr>
          <w:lang w:val="en-CH" w:eastAsia="en-US"/>
        </w:rPr>
        <w:t>at</w:t>
      </w:r>
      <w:r w:rsidR="001B2679">
        <w:rPr>
          <w:lang w:val="en-CH" w:eastAsia="en-US"/>
        </w:rPr>
        <w:t xml:space="preserve"> will spam the conscious analysis and take away the focus. If we do</w:t>
      </w:r>
      <w:r w:rsidR="00F17DC6">
        <w:rPr>
          <w:lang w:val="en-CH" w:eastAsia="en-US"/>
        </w:rPr>
        <w:t xml:space="preserve"> no</w:t>
      </w:r>
      <w:r w:rsidR="001B2679">
        <w:rPr>
          <w:lang w:val="en-CH" w:eastAsia="en-US"/>
        </w:rPr>
        <w:t xml:space="preserve">t have minimum support, 308 frequent </w:t>
      </w:r>
      <w:proofErr w:type="spellStart"/>
      <w:r w:rsidR="001B2679">
        <w:rPr>
          <w:lang w:val="en-CH" w:eastAsia="en-US"/>
        </w:rPr>
        <w:t>itemsets</w:t>
      </w:r>
      <w:proofErr w:type="spellEnd"/>
      <w:r w:rsidR="001B2679">
        <w:rPr>
          <w:lang w:val="en-CH" w:eastAsia="en-US"/>
        </w:rPr>
        <w:t xml:space="preserve"> will </w:t>
      </w:r>
      <w:r w:rsidR="001B2679">
        <w:rPr>
          <w:lang w:val="en-CH" w:eastAsia="en-US"/>
        </w:rPr>
        <w:lastRenderedPageBreak/>
        <w:t xml:space="preserve">generate 5,183 rules for this very simple </w:t>
      </w:r>
      <w:r w:rsidR="00F17DC6">
        <w:rPr>
          <w:lang w:val="en-CH" w:eastAsia="en-US"/>
        </w:rPr>
        <w:t>D</w:t>
      </w:r>
      <w:r w:rsidR="001B2679">
        <w:rPr>
          <w:lang w:val="en-CH" w:eastAsia="en-US"/>
        </w:rPr>
        <w:t>ataset. Instead</w:t>
      </w:r>
      <w:r w:rsidR="00F17DC6">
        <w:rPr>
          <w:lang w:val="en-CH" w:eastAsia="en-US"/>
        </w:rPr>
        <w:t>,</w:t>
      </w:r>
      <w:r w:rsidR="001B2679">
        <w:rPr>
          <w:lang w:val="en-CH" w:eastAsia="en-US"/>
        </w:rPr>
        <w:t xml:space="preserve"> in the modified </w:t>
      </w:r>
      <w:r w:rsidR="00F17DC6">
        <w:rPr>
          <w:lang w:val="en-CH" w:eastAsia="en-US"/>
        </w:rPr>
        <w:t>A</w:t>
      </w:r>
      <w:r w:rsidR="001B2679">
        <w:rPr>
          <w:lang w:val="en-CH" w:eastAsia="en-US"/>
        </w:rPr>
        <w:t>lgorithm, we show only the most relevant path, 308 rules for 308 item</w:t>
      </w:r>
      <w:r w:rsidR="00F17DC6">
        <w:rPr>
          <w:lang w:val="en-CH" w:eastAsia="en-US"/>
        </w:rPr>
        <w:t xml:space="preserve"> </w:t>
      </w:r>
      <w:r w:rsidR="001B2679">
        <w:rPr>
          <w:lang w:val="en-CH" w:eastAsia="en-US"/>
        </w:rPr>
        <w:t>sets.</w:t>
      </w:r>
      <w:r w:rsidR="00B82421">
        <w:rPr>
          <w:lang w:val="en-CH" w:eastAsia="en-US"/>
        </w:rPr>
        <w:br/>
        <w:t xml:space="preserve">- With additional elements </w:t>
      </w:r>
      <w:r w:rsidR="00F17DC6">
        <w:rPr>
          <w:lang w:val="en-CH" w:eastAsia="en-US"/>
        </w:rPr>
        <w:t xml:space="preserve">such </w:t>
      </w:r>
      <w:r w:rsidR="00B82421">
        <w:rPr>
          <w:lang w:val="en-CH" w:eastAsia="en-US"/>
        </w:rPr>
        <w:t>as profit metrics, it will become chaotic otherwise and take away the essence and focus</w:t>
      </w:r>
      <w:r w:rsidR="001B2679">
        <w:rPr>
          <w:lang w:val="en-CH" w:eastAsia="en-US"/>
        </w:rPr>
        <w:t>.</w:t>
      </w:r>
    </w:p>
    <w:p w14:paraId="2075EDA8" w14:textId="040CC626" w:rsidR="007C032F" w:rsidRDefault="00D554AD" w:rsidP="00B82421">
      <w:pPr>
        <w:rPr>
          <w:lang w:val="en-CH" w:eastAsia="en-US"/>
        </w:rPr>
      </w:pPr>
      <w:r>
        <w:rPr>
          <w:highlight w:val="yellow"/>
          <w:lang w:val="en-CH" w:eastAsia="en-US"/>
        </w:rPr>
        <w:t xml:space="preserve">Prove </w:t>
      </w:r>
      <w:r w:rsidR="007C032F" w:rsidRPr="007C032F">
        <w:rPr>
          <w:highlight w:val="yellow"/>
          <w:lang w:val="en-CH" w:eastAsia="en-US"/>
        </w:rPr>
        <w:t>the efficiency gain for the whole million</w:t>
      </w:r>
      <w:r w:rsidR="00F17DC6">
        <w:rPr>
          <w:highlight w:val="yellow"/>
          <w:lang w:val="en-CH" w:eastAsia="en-US"/>
        </w:rPr>
        <w:t>-</w:t>
      </w:r>
      <w:r w:rsidR="007C032F" w:rsidRPr="007C032F">
        <w:rPr>
          <w:highlight w:val="yellow"/>
          <w:lang w:val="en-CH" w:eastAsia="en-US"/>
        </w:rPr>
        <w:t xml:space="preserve">row </w:t>
      </w:r>
      <w:r w:rsidR="00F17DC6">
        <w:rPr>
          <w:highlight w:val="yellow"/>
          <w:lang w:val="en-CH" w:eastAsia="en-US"/>
        </w:rPr>
        <w:t>D</w:t>
      </w:r>
      <w:r w:rsidR="007C032F" w:rsidRPr="007C032F">
        <w:rPr>
          <w:highlight w:val="yellow"/>
          <w:lang w:val="en-CH" w:eastAsia="en-US"/>
        </w:rPr>
        <w:t>ataset.</w:t>
      </w:r>
      <w:r w:rsidR="007C032F" w:rsidRPr="007C032F">
        <w:rPr>
          <w:highlight w:val="yellow"/>
          <w:lang w:val="en-CH" w:eastAsia="en-US"/>
        </w:rPr>
        <w:br/>
      </w:r>
      <w:r>
        <w:rPr>
          <w:highlight w:val="yellow"/>
          <w:lang w:val="en-CH" w:eastAsia="en-US"/>
        </w:rPr>
        <w:t>Prove</w:t>
      </w:r>
      <w:r w:rsidR="007C032F" w:rsidRPr="007C032F">
        <w:rPr>
          <w:highlight w:val="yellow"/>
          <w:lang w:val="en-CH" w:eastAsia="en-US"/>
        </w:rPr>
        <w:t xml:space="preserve"> efficiency gain between library </w:t>
      </w:r>
      <w:proofErr w:type="spellStart"/>
      <w:r w:rsidR="007C032F" w:rsidRPr="007C032F">
        <w:rPr>
          <w:highlight w:val="yellow"/>
          <w:lang w:val="en-CH" w:eastAsia="en-US"/>
        </w:rPr>
        <w:t>mlxtend</w:t>
      </w:r>
      <w:proofErr w:type="spellEnd"/>
      <w:r w:rsidR="007C032F" w:rsidRPr="007C032F">
        <w:rPr>
          <w:highlight w:val="yellow"/>
          <w:lang w:val="en-CH" w:eastAsia="en-US"/>
        </w:rPr>
        <w:t xml:space="preserve"> and own implementation with different minimum support levels.</w:t>
      </w:r>
    </w:p>
    <w:p w14:paraId="4BD98C8B" w14:textId="4D5E2309" w:rsidR="001B2679" w:rsidRDefault="001B2679" w:rsidP="001B2679">
      <w:pPr>
        <w:pStyle w:val="Heading2"/>
        <w:rPr>
          <w:lang w:val="en-CH"/>
        </w:rPr>
      </w:pPr>
      <w:r>
        <w:t>4.</w:t>
      </w:r>
      <w:r>
        <w:rPr>
          <w:lang w:val="en-CH"/>
        </w:rPr>
        <w:t xml:space="preserve">2 Modified FP-growth with </w:t>
      </w:r>
      <w:r w:rsidR="00F17DC6">
        <w:rPr>
          <w:lang w:val="en-CH"/>
        </w:rPr>
        <w:t>"</w:t>
      </w:r>
      <w:r>
        <w:rPr>
          <w:lang w:val="en-CH"/>
        </w:rPr>
        <w:t>date decay</w:t>
      </w:r>
      <w:r w:rsidR="00F17DC6">
        <w:rPr>
          <w:lang w:val="en-CH"/>
        </w:rPr>
        <w:t>"</w:t>
      </w:r>
    </w:p>
    <w:p w14:paraId="079E568B" w14:textId="5F15BFC4" w:rsidR="00D12889" w:rsidRPr="00E61720" w:rsidRDefault="00D12889" w:rsidP="009C67C7">
      <w:pPr>
        <w:jc w:val="both"/>
        <w:rPr>
          <w:lang w:val="en-CH" w:eastAsia="en-US"/>
        </w:rPr>
      </w:pPr>
      <w:r w:rsidRPr="00E61720">
        <w:rPr>
          <w:lang w:val="en-CH" w:eastAsia="en-US"/>
        </w:rPr>
        <w:t xml:space="preserve">The author has a second suggestion, how to improve the traditional association rules. This suggestion refers to </w:t>
      </w:r>
      <w:r w:rsidR="00F17DC6">
        <w:rPr>
          <w:lang w:val="en-CH" w:eastAsia="en-US"/>
        </w:rPr>
        <w:t xml:space="preserve">the </w:t>
      </w:r>
      <w:r w:rsidRPr="00E61720">
        <w:rPr>
          <w:lang w:val="en-CH" w:eastAsia="en-US"/>
        </w:rPr>
        <w:t>date decay function. We can assume that more recent transactions may have a higher relevance than older ones. Th</w:t>
      </w:r>
      <w:r w:rsidR="00F17DC6">
        <w:rPr>
          <w:lang w:val="en-CH" w:eastAsia="en-US"/>
        </w:rPr>
        <w:t>at</w:t>
      </w:r>
      <w:r w:rsidRPr="00E61720">
        <w:rPr>
          <w:lang w:val="en-CH" w:eastAsia="en-US"/>
        </w:rPr>
        <w:t xml:space="preserve"> is especially true for products with a very short product lifecycle</w:t>
      </w:r>
      <w:r w:rsidR="00F17DC6">
        <w:rPr>
          <w:lang w:val="en-CH" w:eastAsia="en-US"/>
        </w:rPr>
        <w:t>,</w:t>
      </w:r>
      <w:r w:rsidRPr="00E61720">
        <w:rPr>
          <w:lang w:val="en-CH" w:eastAsia="en-US"/>
        </w:rPr>
        <w:t xml:space="preserve"> like consumer electronics. </w:t>
      </w:r>
      <w:r w:rsidR="00F17DC6">
        <w:rPr>
          <w:lang w:val="en-CH" w:eastAsia="en-US"/>
        </w:rPr>
        <w:t xml:space="preserve">We have two options if the transaction period is 2 </w:t>
      </w:r>
      <w:proofErr w:type="gramStart"/>
      <w:r w:rsidR="00F17DC6">
        <w:rPr>
          <w:lang w:val="en-CH" w:eastAsia="en-US"/>
        </w:rPr>
        <w:t>years</w:t>
      </w:r>
      <w:proofErr w:type="gramEnd"/>
      <w:r w:rsidR="00F17DC6">
        <w:rPr>
          <w:lang w:val="en-CH" w:eastAsia="en-US"/>
        </w:rPr>
        <w:t xml:space="preserve"> and the typical product lifecycle is only one year</w:t>
      </w:r>
      <w:r w:rsidRPr="00E61720">
        <w:rPr>
          <w:lang w:val="en-CH" w:eastAsia="en-US"/>
        </w:rPr>
        <w:t xml:space="preserve">. Either cut the transactions to adjust to </w:t>
      </w:r>
      <w:r w:rsidR="00F17DC6">
        <w:rPr>
          <w:lang w:val="en-CH" w:eastAsia="en-US"/>
        </w:rPr>
        <w:t xml:space="preserve">the </w:t>
      </w:r>
      <w:r w:rsidRPr="00E61720">
        <w:rPr>
          <w:lang w:val="en-CH" w:eastAsia="en-US"/>
        </w:rPr>
        <w:t xml:space="preserve">product lifecycle or a smarter one, to have a date decay function. </w:t>
      </w:r>
      <w:r w:rsidR="00F17DC6">
        <w:rPr>
          <w:lang w:val="en-CH" w:eastAsia="en-US"/>
        </w:rPr>
        <w:t>The oldest items weigh</w:t>
      </w:r>
      <w:r w:rsidRPr="00E61720">
        <w:rPr>
          <w:lang w:val="en-CH" w:eastAsia="en-US"/>
        </w:rPr>
        <w:t xml:space="preserve"> 0.7</w:t>
      </w:r>
      <w:r w:rsidR="00F17DC6">
        <w:rPr>
          <w:lang w:val="en-CH" w:eastAsia="en-US"/>
        </w:rPr>
        <w:t>,</w:t>
      </w:r>
      <w:r w:rsidRPr="00E61720">
        <w:rPr>
          <w:lang w:val="en-CH" w:eastAsia="en-US"/>
        </w:rPr>
        <w:t xml:space="preserve"> and </w:t>
      </w:r>
      <w:r w:rsidR="00F17DC6">
        <w:rPr>
          <w:lang w:val="en-CH" w:eastAsia="en-US"/>
        </w:rPr>
        <w:t xml:space="preserve">the </w:t>
      </w:r>
      <w:r w:rsidRPr="00E61720">
        <w:rPr>
          <w:lang w:val="en-CH" w:eastAsia="en-US"/>
        </w:rPr>
        <w:t xml:space="preserve">most recent items </w:t>
      </w:r>
      <w:r w:rsidR="00F17DC6">
        <w:rPr>
          <w:lang w:val="en-CH" w:eastAsia="en-US"/>
        </w:rPr>
        <w:t>weigh</w:t>
      </w:r>
      <w:r w:rsidRPr="00E61720">
        <w:rPr>
          <w:lang w:val="en-CH" w:eastAsia="en-US"/>
        </w:rPr>
        <w:t xml:space="preserve"> 1. Th</w:t>
      </w:r>
      <w:r w:rsidR="00F17DC6">
        <w:rPr>
          <w:lang w:val="en-CH" w:eastAsia="en-US"/>
        </w:rPr>
        <w:t>at</w:t>
      </w:r>
      <w:r w:rsidRPr="00E61720">
        <w:rPr>
          <w:lang w:val="en-CH" w:eastAsia="en-US"/>
        </w:rPr>
        <w:t xml:space="preserve"> is purely speculation</w:t>
      </w:r>
      <w:r w:rsidR="00F17DC6">
        <w:rPr>
          <w:lang w:val="en-CH" w:eastAsia="en-US"/>
        </w:rPr>
        <w:t>,</w:t>
      </w:r>
      <w:r w:rsidRPr="00E61720">
        <w:rPr>
          <w:lang w:val="en-CH" w:eastAsia="en-US"/>
        </w:rPr>
        <w:t xml:space="preserve"> and we </w:t>
      </w:r>
      <w:r w:rsidR="00F17DC6">
        <w:rPr>
          <w:lang w:val="en-CH" w:eastAsia="en-US"/>
        </w:rPr>
        <w:t>must</w:t>
      </w:r>
      <w:r w:rsidRPr="00E61720">
        <w:rPr>
          <w:lang w:val="en-CH" w:eastAsia="en-US"/>
        </w:rPr>
        <w:t xml:space="preserve"> </w:t>
      </w:r>
      <w:r w:rsidR="00F17DC6">
        <w:rPr>
          <w:lang w:val="en-CH" w:eastAsia="en-US"/>
        </w:rPr>
        <w:t>research and find</w:t>
      </w:r>
      <w:r w:rsidRPr="00E61720">
        <w:rPr>
          <w:lang w:val="en-CH" w:eastAsia="en-US"/>
        </w:rPr>
        <w:t xml:space="preserve"> the ideal date decay function for every new </w:t>
      </w:r>
      <w:r w:rsidR="00F17DC6">
        <w:rPr>
          <w:lang w:val="en-CH" w:eastAsia="en-US"/>
        </w:rPr>
        <w:t>D</w:t>
      </w:r>
      <w:r w:rsidRPr="00E61720">
        <w:rPr>
          <w:lang w:val="en-CH" w:eastAsia="en-US"/>
        </w:rPr>
        <w:t>ataset. There cannot be only one perf</w:t>
      </w:r>
      <w:r w:rsidR="00F17DC6">
        <w:rPr>
          <w:lang w:val="en-CH" w:eastAsia="en-US"/>
        </w:rPr>
        <w:t>e</w:t>
      </w:r>
      <w:r w:rsidRPr="00E61720">
        <w:rPr>
          <w:lang w:val="en-CH" w:eastAsia="en-US"/>
        </w:rPr>
        <w:t>ct date decay function for all datasets</w:t>
      </w:r>
      <w:r w:rsidR="00F17DC6">
        <w:rPr>
          <w:lang w:val="en-CH" w:eastAsia="en-US"/>
        </w:rPr>
        <w:t>; instead, it must</w:t>
      </w:r>
      <w:r w:rsidRPr="00E61720">
        <w:rPr>
          <w:lang w:val="en-CH" w:eastAsia="en-US"/>
        </w:rPr>
        <w:t xml:space="preserve"> be calibrated for every </w:t>
      </w:r>
      <w:r w:rsidR="00F17DC6">
        <w:rPr>
          <w:lang w:val="en-CH" w:eastAsia="en-US"/>
        </w:rPr>
        <w:t>D</w:t>
      </w:r>
      <w:r w:rsidRPr="00E61720">
        <w:rPr>
          <w:lang w:val="en-CH" w:eastAsia="en-US"/>
        </w:rPr>
        <w:t xml:space="preserve">ataset again. This date decay function </w:t>
      </w:r>
      <w:proofErr w:type="gramStart"/>
      <w:r w:rsidRPr="00E61720">
        <w:rPr>
          <w:lang w:val="en-CH" w:eastAsia="en-US"/>
        </w:rPr>
        <w:t>has to</w:t>
      </w:r>
      <w:proofErr w:type="gramEnd"/>
      <w:r w:rsidRPr="00E61720">
        <w:rPr>
          <w:lang w:val="en-CH" w:eastAsia="en-US"/>
        </w:rPr>
        <w:t xml:space="preserve"> </w:t>
      </w:r>
      <w:r w:rsidR="00F17DC6">
        <w:rPr>
          <w:lang w:val="en-CH" w:eastAsia="en-US"/>
        </w:rPr>
        <w:t xml:space="preserve">be </w:t>
      </w:r>
      <w:r w:rsidRPr="00E61720">
        <w:rPr>
          <w:lang w:val="en-CH" w:eastAsia="en-US"/>
        </w:rPr>
        <w:t>implemented in the frequent items and association rules itself because later</w:t>
      </w:r>
      <w:r w:rsidR="00F17DC6">
        <w:rPr>
          <w:lang w:val="en-CH" w:eastAsia="en-US"/>
        </w:rPr>
        <w:t>,</w:t>
      </w:r>
      <w:r w:rsidRPr="00E61720">
        <w:rPr>
          <w:lang w:val="en-CH" w:eastAsia="en-US"/>
        </w:rPr>
        <w:t xml:space="preserve"> it cannot be calculated anymore.</w:t>
      </w:r>
    </w:p>
    <w:p w14:paraId="184BCB65" w14:textId="4BE1D436" w:rsidR="00D12889" w:rsidRDefault="00D12889" w:rsidP="005E73D0">
      <w:pPr>
        <w:rPr>
          <w:lang w:val="en-CH" w:eastAsia="en-US"/>
        </w:rPr>
      </w:pPr>
      <w:r>
        <w:rPr>
          <w:lang w:val="en-CH" w:eastAsia="en-US"/>
        </w:rPr>
        <w:t>Let</w:t>
      </w:r>
      <w:r w:rsidR="00F17DC6">
        <w:rPr>
          <w:lang w:val="en-CH" w:eastAsia="en-US"/>
        </w:rPr>
        <w:t xml:space="preserve"> u</w:t>
      </w:r>
      <w:r>
        <w:rPr>
          <w:lang w:val="en-CH" w:eastAsia="en-US"/>
        </w:rPr>
        <w:t xml:space="preserve">s see how it </w:t>
      </w:r>
      <w:r w:rsidR="00B179A8">
        <w:rPr>
          <w:lang w:val="en-CH" w:eastAsia="en-US"/>
        </w:rPr>
        <w:t>works with the simple Dataset.</w:t>
      </w:r>
    </w:p>
    <w:p w14:paraId="5E782932" w14:textId="03A4215D" w:rsidR="00E61720" w:rsidRDefault="00A02939" w:rsidP="005E73D0">
      <w:pPr>
        <w:rPr>
          <w:lang w:val="en-CH" w:eastAsia="en-US"/>
        </w:rPr>
      </w:pPr>
      <w:r w:rsidRPr="00A02939">
        <w:rPr>
          <w:noProof/>
          <w:lang w:val="en-CH" w:eastAsia="en-US"/>
        </w:rPr>
        <w:drawing>
          <wp:inline distT="0" distB="0" distL="0" distR="0" wp14:anchorId="7E31BCDF" wp14:editId="3E66AA68">
            <wp:extent cx="5400675" cy="942975"/>
            <wp:effectExtent l="0" t="0" r="9525"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6"/>
                    <a:stretch>
                      <a:fillRect/>
                    </a:stretch>
                  </pic:blipFill>
                  <pic:spPr>
                    <a:xfrm>
                      <a:off x="0" y="0"/>
                      <a:ext cx="5400675" cy="942975"/>
                    </a:xfrm>
                    <a:prstGeom prst="rect">
                      <a:avLst/>
                    </a:prstGeom>
                  </pic:spPr>
                </pic:pic>
              </a:graphicData>
            </a:graphic>
          </wp:inline>
        </w:drawing>
      </w:r>
    </w:p>
    <w:p w14:paraId="74EC948E" w14:textId="3F366C17" w:rsidR="00A02939" w:rsidRDefault="00A02939" w:rsidP="005E73D0">
      <w:pPr>
        <w:rPr>
          <w:lang w:val="en-CH" w:eastAsia="en-US"/>
        </w:rPr>
      </w:pPr>
      <w:r w:rsidRPr="00A02939">
        <w:rPr>
          <w:noProof/>
          <w:lang w:val="en-CH" w:eastAsia="en-US"/>
        </w:rPr>
        <w:lastRenderedPageBreak/>
        <w:drawing>
          <wp:inline distT="0" distB="0" distL="0" distR="0" wp14:anchorId="7C97D8E4" wp14:editId="179F44F9">
            <wp:extent cx="5400675" cy="3197225"/>
            <wp:effectExtent l="0" t="0" r="9525" b="3175"/>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27"/>
                    <a:stretch>
                      <a:fillRect/>
                    </a:stretch>
                  </pic:blipFill>
                  <pic:spPr>
                    <a:xfrm>
                      <a:off x="0" y="0"/>
                      <a:ext cx="5400675" cy="3197225"/>
                    </a:xfrm>
                    <a:prstGeom prst="rect">
                      <a:avLst/>
                    </a:prstGeom>
                  </pic:spPr>
                </pic:pic>
              </a:graphicData>
            </a:graphic>
          </wp:inline>
        </w:drawing>
      </w:r>
    </w:p>
    <w:p w14:paraId="61E972AC" w14:textId="0667A5C9" w:rsidR="00A02939" w:rsidRPr="008552FE" w:rsidRDefault="00A02939" w:rsidP="005E73D0">
      <w:pPr>
        <w:rPr>
          <w:rFonts w:ascii="Cambria Math" w:hAnsi="Cambria Math"/>
          <w:i/>
          <w:lang w:val="en-CH" w:eastAsia="en-US"/>
        </w:rPr>
      </w:pPr>
      <w:r>
        <w:rPr>
          <w:lang w:val="en-CH" w:eastAsia="en-US"/>
        </w:rPr>
        <w:t>T</w:t>
      </w:r>
      <w:r w:rsidRPr="00A02939">
        <w:rPr>
          <w:vertAlign w:val="subscript"/>
          <w:lang w:val="en-CH" w:eastAsia="en-US"/>
        </w:rPr>
        <w:t>1</w:t>
      </w:r>
      <w:r>
        <w:rPr>
          <w:vertAlign w:val="subscript"/>
          <w:lang w:val="en-CH" w:eastAsia="en-US"/>
        </w:rPr>
        <w:t xml:space="preserve"> </w:t>
      </w:r>
      <w:r>
        <w:rPr>
          <w:lang w:val="en-CH" w:eastAsia="en-US"/>
        </w:rPr>
        <w:t>has the date of 2022-11-</w:t>
      </w:r>
      <w:proofErr w:type="gramStart"/>
      <w:r>
        <w:rPr>
          <w:lang w:val="en-CH" w:eastAsia="en-US"/>
        </w:rPr>
        <w:t>01.T</w:t>
      </w:r>
      <w:proofErr w:type="gramEnd"/>
      <w:r w:rsidRPr="00A02939">
        <w:rPr>
          <w:vertAlign w:val="subscript"/>
          <w:lang w:val="en-CH" w:eastAsia="en-US"/>
        </w:rPr>
        <w:t>10</w:t>
      </w:r>
      <w:r>
        <w:rPr>
          <w:vertAlign w:val="subscript"/>
          <w:lang w:val="en-CH" w:eastAsia="en-US"/>
        </w:rPr>
        <w:t xml:space="preserve"> </w:t>
      </w:r>
      <w:r>
        <w:rPr>
          <w:lang w:val="en-CH" w:eastAsia="en-US"/>
        </w:rPr>
        <w:t>has the date of 2022-11-10. The range of dates is 10 days</w:t>
      </w:r>
      <w:r>
        <w:rPr>
          <w:lang w:val="en-CH" w:eastAsia="en-US"/>
        </w:rPr>
        <w:br/>
        <w:t xml:space="preserve">Now we take a lambda function. </w:t>
      </w:r>
      <w:r>
        <w:rPr>
          <w:lang w:val="en-CH" w:eastAsia="en-US"/>
        </w:rPr>
        <w:br/>
        <w:t xml:space="preserve">This is a modified sigmoid and </w:t>
      </w:r>
      <w:r w:rsidR="00F17DC6">
        <w:rPr>
          <w:lang w:val="en-CH" w:eastAsia="en-US"/>
        </w:rPr>
        <w:t>an extreme function showing</w:t>
      </w:r>
      <w:r>
        <w:rPr>
          <w:lang w:val="en-CH" w:eastAsia="en-US"/>
        </w:rPr>
        <w:t xml:space="preserve"> date decay relevance.</w:t>
      </w:r>
      <w:r w:rsidRPr="00A02939">
        <w:rPr>
          <w:rFonts w:ascii="Cambria Math" w:hAnsi="Cambria Math"/>
          <w:i/>
          <w:lang w:val="en-CH" w:eastAsia="en-US"/>
        </w:rPr>
        <w:br/>
      </w:r>
      <m:oMathPara>
        <m:oMathParaPr>
          <m:jc m:val="left"/>
        </m:oMathParaPr>
        <m:oMath>
          <m:r>
            <m:rPr>
              <m:sty m:val="p"/>
            </m:rPr>
            <w:rPr>
              <w:rFonts w:ascii="Cambria Math" w:hAnsi="Cambria Math"/>
              <w:lang w:val="en-CH" w:eastAsia="en-US"/>
            </w:rPr>
            <m:t xml:space="preserve">lambda x: 1 </m:t>
          </m:r>
          <m:r>
            <m:rPr>
              <m:lit/>
              <m:sty m:val="p"/>
            </m:rPr>
            <w:rPr>
              <w:rFonts w:ascii="Cambria Math" w:hAnsi="Cambria Math"/>
              <w:lang w:val="en-CH" w:eastAsia="en-US"/>
            </w:rPr>
            <m:t>/</m:t>
          </m:r>
          <m:r>
            <m:rPr>
              <m:sty m:val="p"/>
            </m:rPr>
            <w:rPr>
              <w:rFonts w:ascii="Cambria Math" w:hAnsi="Cambria Math"/>
              <w:lang w:val="en-CH" w:eastAsia="en-US"/>
            </w:rPr>
            <m:t xml:space="preserve"> (1+math.ex</m:t>
          </m:r>
          <m:func>
            <m:funcPr>
              <m:ctrlPr>
                <w:rPr>
                  <w:rFonts w:ascii="Cambria Math" w:hAnsi="Cambria Math"/>
                  <w:lang w:val="en-CH" w:eastAsia="en-US"/>
                </w:rPr>
              </m:ctrlPr>
            </m:funcPr>
            <m:fName>
              <m:r>
                <m:rPr>
                  <m:sty m:val="p"/>
                </m:rPr>
                <w:rPr>
                  <w:rFonts w:ascii="Cambria Math" w:hAnsi="Cambria Math"/>
                  <w:lang w:val="en-CH" w:eastAsia="en-US"/>
                </w:rPr>
                <m:t>p</m:t>
              </m:r>
            </m:fName>
            <m:e>
              <m:d>
                <m:dPr>
                  <m:ctrlPr>
                    <w:rPr>
                      <w:rFonts w:ascii="Cambria Math" w:hAnsi="Cambria Math"/>
                      <w:lang w:val="en-CH" w:eastAsia="en-US"/>
                    </w:rPr>
                  </m:ctrlPr>
                </m:dPr>
                <m:e>
                  <m:r>
                    <m:rPr>
                      <m:sty m:val="p"/>
                    </m:rPr>
                    <w:rPr>
                      <w:rFonts w:ascii="Cambria Math" w:hAnsi="Cambria Math"/>
                      <w:lang w:val="en-CH" w:eastAsia="en-US"/>
                    </w:rPr>
                    <m:t>-10*x+5</m:t>
                  </m:r>
                </m:e>
              </m:d>
            </m:e>
          </m:func>
          <m:r>
            <m:rPr>
              <m:sty m:val="p"/>
            </m:rPr>
            <w:rPr>
              <w:rFonts w:ascii="Cambria Math" w:hAnsi="Cambria Math"/>
              <w:lang w:val="en-CH" w:eastAsia="en-US"/>
            </w:rPr>
            <m:t>)</m:t>
          </m:r>
        </m:oMath>
      </m:oMathPara>
    </w:p>
    <w:p w14:paraId="6A8C6A64" w14:textId="13C6EEEC" w:rsidR="00A02939" w:rsidRDefault="008552FE" w:rsidP="005E73D0">
      <w:pPr>
        <w:rPr>
          <w:lang w:val="en-CH" w:eastAsia="en-US"/>
        </w:rPr>
      </w:pPr>
      <w:r>
        <w:rPr>
          <w:lang w:val="en-CH" w:eastAsia="en-US"/>
        </w:rPr>
        <w:t xml:space="preserve">x will be between 0 and 1. 0 for the oldest date and 1 for the most recent date. Between this range, </w:t>
      </w:r>
      <w:r w:rsidR="00F17DC6">
        <w:rPr>
          <w:lang w:val="en-CH" w:eastAsia="en-US"/>
        </w:rPr>
        <w:t>it</w:t>
      </w:r>
      <w:r>
        <w:rPr>
          <w:lang w:val="en-CH" w:eastAsia="en-US"/>
        </w:rPr>
        <w:t xml:space="preserve"> appl</w:t>
      </w:r>
      <w:r w:rsidR="00F17DC6">
        <w:rPr>
          <w:lang w:val="en-CH" w:eastAsia="en-US"/>
        </w:rPr>
        <w:t>ies</w:t>
      </w:r>
      <w:r>
        <w:rPr>
          <w:lang w:val="en-CH" w:eastAsia="en-US"/>
        </w:rPr>
        <w:t xml:space="preserve"> the lambda. In this case, lambda looks like that.</w:t>
      </w:r>
    </w:p>
    <w:p w14:paraId="1D6FC35C" w14:textId="1EFB7E36" w:rsidR="008552FE" w:rsidRDefault="008552FE" w:rsidP="005E73D0">
      <w:pPr>
        <w:rPr>
          <w:lang w:val="en-CH" w:eastAsia="en-US"/>
        </w:rPr>
      </w:pPr>
      <w:r w:rsidRPr="008552FE">
        <w:rPr>
          <w:noProof/>
          <w:lang w:val="en-CH" w:eastAsia="en-US"/>
        </w:rPr>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8"/>
                    <a:stretch>
                      <a:fillRect/>
                    </a:stretch>
                  </pic:blipFill>
                  <pic:spPr>
                    <a:xfrm>
                      <a:off x="0" y="0"/>
                      <a:ext cx="2038635" cy="2019582"/>
                    </a:xfrm>
                    <a:prstGeom prst="rect">
                      <a:avLst/>
                    </a:prstGeom>
                  </pic:spPr>
                </pic:pic>
              </a:graphicData>
            </a:graphic>
          </wp:inline>
        </w:drawing>
      </w:r>
    </w:p>
    <w:p w14:paraId="31259FDB" w14:textId="706DA729" w:rsidR="008552FE" w:rsidRDefault="008552FE" w:rsidP="005E73D0">
      <w:pPr>
        <w:rPr>
          <w:lang w:val="en-CH" w:eastAsia="en-US"/>
        </w:rPr>
      </w:pPr>
      <w:r>
        <w:rPr>
          <w:lang w:val="en-CH" w:eastAsia="en-US"/>
        </w:rPr>
        <w:t>Plotted in desmos.com</w:t>
      </w:r>
    </w:p>
    <w:p w14:paraId="6A8DC84D" w14:textId="0F922573" w:rsidR="00264C40" w:rsidRPr="00264C40" w:rsidRDefault="008552FE" w:rsidP="005E73D0">
      <w:pPr>
        <w:rPr>
          <w:lang w:val="en-CH" w:eastAsia="en-US"/>
        </w:rPr>
      </w:pPr>
      <w:r>
        <w:rPr>
          <w:lang w:val="en-CH" w:eastAsia="en-US"/>
        </w:rPr>
        <w:t>We get the following weights for the transactions:</w:t>
      </w:r>
      <w:r>
        <w:rPr>
          <w:lang w:val="en-CH" w:eastAsia="en-US"/>
        </w:rPr>
        <w:br/>
      </w:r>
      <m:oMathPara>
        <m:oMathParaPr>
          <m:jc m:val="left"/>
        </m:oMathParaPr>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9</m:t>
              </m:r>
            </m:sub>
          </m:sSub>
          <m:r>
            <w:rPr>
              <w:rFonts w:ascii="Cambria Math" w:hAnsi="Cambria Math"/>
              <w:lang w:val="en-CH" w:eastAsia="en-US"/>
            </w:rPr>
            <m:t xml:space="preserve"> Weight ≈0.9933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8</m:t>
              </m:r>
            </m:sub>
          </m:sSub>
          <m:r>
            <w:rPr>
              <w:rFonts w:ascii="Cambria Math" w:hAnsi="Cambria Math"/>
              <w:lang w:val="en-CH" w:eastAsia="en-US"/>
            </w:rPr>
            <m:t xml:space="preserve"> Weight ≈0.9820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7</m:t>
              </m:r>
            </m:sub>
          </m:sSub>
          <m:r>
            <w:rPr>
              <w:rFonts w:ascii="Cambria Math" w:hAnsi="Cambria Math"/>
              <w:lang w:val="en-CH" w:eastAsia="en-US"/>
            </w:rPr>
            <m:t xml:space="preserve"> Weight ≈0.9526</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w:rPr>
                  <w:rFonts w:ascii="Cambria Math" w:hAnsi="Cambria Math"/>
                  <w:lang w:val="en-CH" w:eastAsia="en-US"/>
                </w:rPr>
                <m:t>6</m:t>
              </m:r>
            </m:sub>
          </m:sSub>
          <m:r>
            <w:rPr>
              <w:rFonts w:ascii="Cambria Math" w:hAnsi="Cambria Math"/>
              <w:lang w:val="en-CH" w:eastAsia="en-US"/>
            </w:rPr>
            <m:t xml:space="preserve"> Weight ≈0.8808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5</m:t>
              </m:r>
            </m:sub>
          </m:sSub>
          <m:r>
            <w:rPr>
              <w:rFonts w:ascii="Cambria Math" w:hAnsi="Cambria Math"/>
              <w:lang w:val="en-CH" w:eastAsia="en-US"/>
            </w:rPr>
            <m:t xml:space="preserve"> Weight ≈0.7311</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4</m:t>
              </m:r>
            </m:sub>
          </m:sSub>
          <m:r>
            <w:rPr>
              <w:rFonts w:ascii="Cambria Math" w:hAnsi="Cambria Math"/>
              <w:lang w:val="en-CH" w:eastAsia="en-US"/>
            </w:rPr>
            <m:t xml:space="preserve"> Weight =0.5000</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3</m:t>
              </m:r>
            </m:sub>
          </m:sSub>
          <m:r>
            <w:rPr>
              <w:rFonts w:ascii="Cambria Math" w:hAnsi="Cambria Math"/>
              <w:lang w:val="en-CH" w:eastAsia="en-US"/>
            </w:rPr>
            <m:t xml:space="preserve"> Weight ≈0.2689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2</m:t>
              </m:r>
            </m:sub>
          </m:sSub>
          <m:r>
            <w:rPr>
              <w:rFonts w:ascii="Cambria Math" w:hAnsi="Cambria Math"/>
              <w:lang w:val="en-CH" w:eastAsia="en-US"/>
            </w:rPr>
            <m:t xml:space="preserve"> Weight ≈0.1192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1</m:t>
              </m:r>
            </m:sub>
          </m:sSub>
          <m:r>
            <w:rPr>
              <w:rFonts w:ascii="Cambria Math" w:hAnsi="Cambria Math"/>
              <w:lang w:val="en-CH" w:eastAsia="en-US"/>
            </w:rPr>
            <m:t xml:space="preserve"> Weight ≈0.0474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0</m:t>
              </m:r>
            </m:sub>
          </m:sSub>
          <m:r>
            <w:rPr>
              <w:rFonts w:ascii="Cambria Math" w:hAnsi="Cambria Math"/>
              <w:lang w:val="en-CH" w:eastAsia="en-US"/>
            </w:rPr>
            <m:t xml:space="preserve"> Weight ≈0.0180 </m:t>
          </m:r>
        </m:oMath>
      </m:oMathPara>
    </w:p>
    <w:p w14:paraId="74B3602D" w14:textId="606A9D2A" w:rsidR="00264C40" w:rsidRDefault="00264C40" w:rsidP="005E73D0">
      <w:pPr>
        <w:rPr>
          <w:lang w:val="en-CH" w:eastAsia="en-US"/>
        </w:rPr>
      </w:pPr>
      <w:r>
        <w:rPr>
          <w:lang w:val="en-CH" w:eastAsia="en-US"/>
        </w:rPr>
        <w:t xml:space="preserve">The function with parameters in the modified </w:t>
      </w:r>
      <w:proofErr w:type="spellStart"/>
      <w:r>
        <w:rPr>
          <w:lang w:val="en-CH" w:eastAsia="en-US"/>
        </w:rPr>
        <w:t>fp</w:t>
      </w:r>
      <w:proofErr w:type="spellEnd"/>
      <w:r>
        <w:rPr>
          <w:lang w:val="en-CH" w:eastAsia="en-US"/>
        </w:rPr>
        <w:t>-growth give</w:t>
      </w:r>
      <w:r w:rsidR="00F17DC6">
        <w:rPr>
          <w:lang w:val="en-CH" w:eastAsia="en-US"/>
        </w:rPr>
        <w:t>s</w:t>
      </w:r>
      <w:r>
        <w:rPr>
          <w:lang w:val="en-CH" w:eastAsia="en-US"/>
        </w:rPr>
        <w:t xml:space="preserve"> the following result:</w:t>
      </w:r>
    </w:p>
    <w:p w14:paraId="45FDDDC8" w14:textId="70464073" w:rsidR="00264C40" w:rsidRDefault="00264C40" w:rsidP="005E73D0">
      <w:pPr>
        <w:rPr>
          <w:lang w:val="en-CH" w:eastAsia="en-US"/>
        </w:rPr>
      </w:pPr>
      <w:r w:rsidRPr="00264C40">
        <w:rPr>
          <w:noProof/>
          <w:lang w:val="en-CH" w:eastAsia="en-US"/>
        </w:rPr>
        <w:drawing>
          <wp:inline distT="0" distB="0" distL="0" distR="0" wp14:anchorId="4B25EC4D" wp14:editId="63272869">
            <wp:extent cx="5400675" cy="2137410"/>
            <wp:effectExtent l="0" t="0" r="9525"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29"/>
                    <a:stretch>
                      <a:fillRect/>
                    </a:stretch>
                  </pic:blipFill>
                  <pic:spPr>
                    <a:xfrm>
                      <a:off x="0" y="0"/>
                      <a:ext cx="5400675" cy="2137410"/>
                    </a:xfrm>
                    <a:prstGeom prst="rect">
                      <a:avLst/>
                    </a:prstGeom>
                  </pic:spPr>
                </pic:pic>
              </a:graphicData>
            </a:graphic>
          </wp:inline>
        </w:drawing>
      </w:r>
    </w:p>
    <w:p w14:paraId="4BF7405D" w14:textId="7C7DB20C" w:rsidR="00D879CC" w:rsidRDefault="00264C40" w:rsidP="005E73D0">
      <w:pPr>
        <w:rPr>
          <w:lang w:val="en-CH" w:eastAsia="en-US"/>
        </w:rPr>
      </w:pPr>
      <w:r>
        <w:rPr>
          <w:lang w:val="en-CH" w:eastAsia="en-US"/>
        </w:rPr>
        <w:t xml:space="preserve">We see here that the equivalence on </w:t>
      </w:r>
      <w:r w:rsidR="00F17DC6">
        <w:rPr>
          <w:lang w:val="en-CH" w:eastAsia="en-US"/>
        </w:rPr>
        <w:t>the transaction level</w:t>
      </w:r>
      <w:r>
        <w:rPr>
          <w:lang w:val="en-CH" w:eastAsia="en-US"/>
        </w:rPr>
        <w:t xml:space="preserve"> is not destroyed. All items of the same transaction have the same weight</w:t>
      </w:r>
      <w:r w:rsidR="00D879CC">
        <w:rPr>
          <w:lang w:val="en-CH" w:eastAsia="en-US"/>
        </w:rPr>
        <w:t xml:space="preserve">. However, </w:t>
      </w:r>
      <w:r w:rsidR="00F17DC6">
        <w:rPr>
          <w:lang w:val="en-CH" w:eastAsia="en-US"/>
        </w:rPr>
        <w:t>the frequent items and rules are now</w:t>
      </w:r>
      <w:r w:rsidR="00D879CC">
        <w:rPr>
          <w:lang w:val="en-CH" w:eastAsia="en-US"/>
        </w:rPr>
        <w:t xml:space="preserve"> not an absolute frequency but an interpreted date decay frequency.</w:t>
      </w:r>
    </w:p>
    <w:p w14:paraId="47306F00" w14:textId="59F7AEF5" w:rsidR="00D879CC" w:rsidRDefault="00D879CC" w:rsidP="005E73D0">
      <w:pPr>
        <w:rPr>
          <w:lang w:val="en-CH" w:eastAsia="en-US"/>
        </w:rPr>
      </w:pPr>
      <w:r>
        <w:rPr>
          <w:lang w:val="en-CH" w:eastAsia="en-US"/>
        </w:rPr>
        <w:t>It seems very powerful</w:t>
      </w:r>
      <w:r w:rsidR="00F17DC6">
        <w:rPr>
          <w:lang w:val="en-CH" w:eastAsia="en-US"/>
        </w:rPr>
        <w:t>;</w:t>
      </w:r>
      <w:r>
        <w:rPr>
          <w:lang w:val="en-CH" w:eastAsia="en-US"/>
        </w:rPr>
        <w:t xml:space="preserve"> however</w:t>
      </w:r>
      <w:r w:rsidR="00F17DC6">
        <w:rPr>
          <w:lang w:val="en-CH" w:eastAsia="en-US"/>
        </w:rPr>
        <w:t>,</w:t>
      </w:r>
      <w:r>
        <w:rPr>
          <w:lang w:val="en-CH" w:eastAsia="en-US"/>
        </w:rPr>
        <w:t xml:space="preserve"> when not calibrated</w:t>
      </w:r>
      <w:r w:rsidR="00F17DC6">
        <w:rPr>
          <w:lang w:val="en-CH" w:eastAsia="en-US"/>
        </w:rPr>
        <w:t>,</w:t>
      </w:r>
      <w:r>
        <w:rPr>
          <w:lang w:val="en-CH" w:eastAsia="en-US"/>
        </w:rPr>
        <w:t xml:space="preserve"> especially on one database at a time, it will lead to misleading results. </w:t>
      </w:r>
      <w:proofErr w:type="gramStart"/>
      <w:r>
        <w:rPr>
          <w:lang w:val="en-CH" w:eastAsia="en-US"/>
        </w:rPr>
        <w:t>Therefore</w:t>
      </w:r>
      <w:proofErr w:type="gramEnd"/>
      <w:r>
        <w:rPr>
          <w:lang w:val="en-CH" w:eastAsia="en-US"/>
        </w:rPr>
        <w:t xml:space="preserve"> it should be used carefully.</w:t>
      </w:r>
    </w:p>
    <w:p w14:paraId="0E26FEC2" w14:textId="0DFFE544" w:rsidR="00D879CC" w:rsidRDefault="00D879CC" w:rsidP="005E73D0">
      <w:pPr>
        <w:rPr>
          <w:lang w:val="en-CH" w:eastAsia="en-US"/>
        </w:rPr>
      </w:pPr>
      <w:r>
        <w:rPr>
          <w:lang w:val="en-CH" w:eastAsia="en-US"/>
        </w:rPr>
        <w:t xml:space="preserve">We see that later transactions are still frequent, while items like I_0, which was the most frequent in normal mode, </w:t>
      </w:r>
      <w:r w:rsidR="00F17DC6">
        <w:rPr>
          <w:lang w:val="en-CH" w:eastAsia="en-US"/>
        </w:rPr>
        <w:t>are</w:t>
      </w:r>
      <w:r>
        <w:rPr>
          <w:lang w:val="en-CH" w:eastAsia="en-US"/>
        </w:rPr>
        <w:t xml:space="preserve"> now ranked only as </w:t>
      </w:r>
      <w:r w:rsidR="00F17DC6">
        <w:rPr>
          <w:lang w:val="en-CH" w:eastAsia="en-US"/>
        </w:rPr>
        <w:t>the thi</w:t>
      </w:r>
      <w:r>
        <w:rPr>
          <w:lang w:val="en-CH" w:eastAsia="en-US"/>
        </w:rPr>
        <w:t>rd most frequent item and cannot build a frequent itemset with another item.</w:t>
      </w:r>
    </w:p>
    <w:p w14:paraId="3D89AD2E" w14:textId="6C1BA4A3" w:rsidR="008552FE" w:rsidRPr="008552FE" w:rsidRDefault="00D879CC" w:rsidP="005E73D0">
      <w:pPr>
        <w:rPr>
          <w:lang w:val="en-CH" w:eastAsia="en-US"/>
        </w:rPr>
      </w:pPr>
      <w:r>
        <w:rPr>
          <w:lang w:val="en-CH" w:eastAsia="en-US"/>
        </w:rPr>
        <w:t xml:space="preserve">It is </w:t>
      </w:r>
      <w:r w:rsidR="00F17DC6">
        <w:rPr>
          <w:lang w:val="en-CH" w:eastAsia="en-US"/>
        </w:rPr>
        <w:t>essential</w:t>
      </w:r>
      <w:r>
        <w:rPr>
          <w:lang w:val="en-CH" w:eastAsia="en-US"/>
        </w:rPr>
        <w:t xml:space="preserve"> to mention</w:t>
      </w:r>
      <w:r w:rsidR="00F17DC6">
        <w:rPr>
          <w:lang w:val="en-CH" w:eastAsia="en-US"/>
        </w:rPr>
        <w:t xml:space="preserve"> that the date decay function dilutes the row count</w:t>
      </w:r>
      <w:r>
        <w:rPr>
          <w:lang w:val="en-CH" w:eastAsia="en-US"/>
        </w:rPr>
        <w:t>. We do</w:t>
      </w:r>
      <w:r w:rsidR="00F17DC6">
        <w:rPr>
          <w:lang w:val="en-CH" w:eastAsia="en-US"/>
        </w:rPr>
        <w:t xml:space="preserve"> no</w:t>
      </w:r>
      <w:r>
        <w:rPr>
          <w:lang w:val="en-CH" w:eastAsia="en-US"/>
        </w:rPr>
        <w:t xml:space="preserve">t count </w:t>
      </w:r>
      <w:r w:rsidR="00F17DC6">
        <w:rPr>
          <w:lang w:val="en-CH" w:eastAsia="en-US"/>
        </w:rPr>
        <w:t>every transaction anymore</w:t>
      </w:r>
      <w:r>
        <w:rPr>
          <w:lang w:val="en-CH" w:eastAsia="en-US"/>
        </w:rPr>
        <w:t xml:space="preserve"> with 1, but </w:t>
      </w:r>
      <w:r w:rsidR="00F17DC6">
        <w:rPr>
          <w:lang w:val="en-CH" w:eastAsia="en-US"/>
        </w:rPr>
        <w:t>the modified</w:t>
      </w:r>
      <w:r>
        <w:rPr>
          <w:lang w:val="en-CH" w:eastAsia="en-US"/>
        </w:rPr>
        <w:t xml:space="preserve"> count after the date decay function.</w:t>
      </w:r>
    </w:p>
    <w:p w14:paraId="240579F9" w14:textId="3D70C54B" w:rsidR="005E73D0" w:rsidRDefault="005E73D0" w:rsidP="005E73D0">
      <w:pPr>
        <w:pStyle w:val="Heading2"/>
        <w:rPr>
          <w:lang w:val="en-CH"/>
        </w:rPr>
      </w:pPr>
      <w:r>
        <w:t>4.</w:t>
      </w:r>
      <w:r>
        <w:rPr>
          <w:lang w:val="en-CH"/>
        </w:rPr>
        <w:t>3 Modified FP-growth with profit</w:t>
      </w:r>
    </w:p>
    <w:p w14:paraId="35C22A7B" w14:textId="148115AF" w:rsidR="009C67C7" w:rsidRDefault="009C67C7" w:rsidP="0038111D">
      <w:pPr>
        <w:jc w:val="both"/>
        <w:rPr>
          <w:lang w:val="en-CH" w:eastAsia="en-US"/>
        </w:rPr>
      </w:pPr>
      <w:r>
        <w:rPr>
          <w:lang w:val="en-CH" w:eastAsia="en-US"/>
        </w:rPr>
        <w:t>Why does the author include profit as a metric inside the frequent items/ rules?</w:t>
      </w:r>
      <w:r>
        <w:rPr>
          <w:lang w:val="en-CH" w:eastAsia="en-US"/>
        </w:rPr>
        <w:br/>
      </w:r>
      <w:r w:rsidRPr="009C67C7">
        <w:rPr>
          <w:b/>
          <w:bCs/>
          <w:lang w:val="en-CH" w:eastAsia="en-US"/>
        </w:rPr>
        <w:t>Firstly</w:t>
      </w:r>
      <w:r>
        <w:rPr>
          <w:lang w:val="en-CH" w:eastAsia="en-US"/>
        </w:rPr>
        <w:t xml:space="preserve">, we can replace the decision </w:t>
      </w:r>
      <w:r w:rsidR="00F17DC6">
        <w:rPr>
          <w:lang w:val="en-CH" w:eastAsia="en-US"/>
        </w:rPr>
        <w:t>with</w:t>
      </w:r>
      <w:r>
        <w:rPr>
          <w:lang w:val="en-CH" w:eastAsia="en-US"/>
        </w:rPr>
        <w:t xml:space="preserve"> minimum profit instead of minimum support. There is somehow an equilibr</w:t>
      </w:r>
      <w:r w:rsidR="00F17DC6">
        <w:rPr>
          <w:lang w:val="en-CH" w:eastAsia="en-US"/>
        </w:rPr>
        <w:t>i</w:t>
      </w:r>
      <w:r>
        <w:rPr>
          <w:lang w:val="en-CH" w:eastAsia="en-US"/>
        </w:rPr>
        <w:t>um between more frequent, the same time cheaper, mostly higher margined items and expensive, less frequent</w:t>
      </w:r>
      <w:r w:rsidR="00F17DC6">
        <w:rPr>
          <w:lang w:val="en-CH" w:eastAsia="en-US"/>
        </w:rPr>
        <w:t>,</w:t>
      </w:r>
      <w:r>
        <w:rPr>
          <w:lang w:val="en-CH" w:eastAsia="en-US"/>
        </w:rPr>
        <w:t xml:space="preserve"> and lower margined items. </w:t>
      </w:r>
      <w:r w:rsidR="00F17DC6">
        <w:rPr>
          <w:lang w:val="en-CH" w:eastAsia="en-US"/>
        </w:rPr>
        <w:t>We do not get the most relevant business rules if we consider frequency as a primary driver</w:t>
      </w:r>
      <w:r>
        <w:rPr>
          <w:lang w:val="en-CH" w:eastAsia="en-US"/>
        </w:rPr>
        <w:t>.</w:t>
      </w:r>
    </w:p>
    <w:p w14:paraId="1AC66712" w14:textId="50217B8F" w:rsidR="009C67C7" w:rsidRDefault="003C5FD0" w:rsidP="009C67C7">
      <w:pPr>
        <w:rPr>
          <w:lang w:val="en-CH" w:eastAsia="en-US"/>
        </w:rPr>
      </w:pPr>
      <w:r>
        <w:rPr>
          <w:lang w:val="en-CH" w:eastAsia="en-US"/>
        </w:rPr>
        <w:lastRenderedPageBreak/>
        <w:t>First use</w:t>
      </w:r>
      <w:r w:rsidR="00F17DC6">
        <w:rPr>
          <w:lang w:val="en-CH" w:eastAsia="en-US"/>
        </w:rPr>
        <w:t>-</w:t>
      </w:r>
      <w:r>
        <w:rPr>
          <w:lang w:val="en-CH" w:eastAsia="en-US"/>
        </w:rPr>
        <w:t xml:space="preserve">case </w:t>
      </w:r>
      <w:proofErr w:type="gramStart"/>
      <w:r>
        <w:rPr>
          <w:lang w:val="en-CH" w:eastAsia="en-US"/>
        </w:rPr>
        <w:t>why</w:t>
      </w:r>
      <w:proofErr w:type="gramEnd"/>
      <w:r>
        <w:rPr>
          <w:lang w:val="en-CH" w:eastAsia="en-US"/>
        </w:rPr>
        <w:t xml:space="preserve"> profit as a metric</w:t>
      </w:r>
      <w:r w:rsidR="00F17DC6">
        <w:rPr>
          <w:lang w:val="en-CH" w:eastAsia="en-US"/>
        </w:rPr>
        <w:t xml:space="preserve"> </w:t>
      </w:r>
      <w:r>
        <w:rPr>
          <w:lang w:val="en-CH" w:eastAsia="en-US"/>
        </w:rPr>
        <w:t>will improve association rules</w:t>
      </w:r>
      <w:r w:rsidR="009C67C7">
        <w:rPr>
          <w:lang w:val="en-CH" w:eastAsia="en-US"/>
        </w:rPr>
        <w:t>:</w:t>
      </w:r>
    </w:p>
    <w:p w14:paraId="4517FEC0" w14:textId="244553A2" w:rsidR="003C5FD0" w:rsidRDefault="009C67C7" w:rsidP="0038111D">
      <w:pPr>
        <w:jc w:val="both"/>
        <w:rPr>
          <w:lang w:val="en-CH" w:eastAsia="en-US"/>
        </w:rPr>
      </w:pPr>
      <w:r>
        <w:rPr>
          <w:lang w:val="en-CH" w:eastAsia="en-US"/>
        </w:rPr>
        <w:t>1,000 items A with a profit of 10 are equal to 100 items B with a profit of 100</w:t>
      </w:r>
      <w:r w:rsidR="00751758">
        <w:rPr>
          <w:lang w:val="en-CH" w:eastAsia="en-US"/>
        </w:rPr>
        <w:t xml:space="preserve">. </w:t>
      </w:r>
      <w:r>
        <w:rPr>
          <w:lang w:val="en-CH" w:eastAsia="en-US"/>
        </w:rPr>
        <w:t>However, in traditional rules</w:t>
      </w:r>
      <w:r w:rsidR="00F17DC6">
        <w:rPr>
          <w:lang w:val="en-CH" w:eastAsia="en-US"/>
        </w:rPr>
        <w:t>,</w:t>
      </w:r>
      <w:r>
        <w:rPr>
          <w:lang w:val="en-CH" w:eastAsia="en-US"/>
        </w:rPr>
        <w:t xml:space="preserve"> </w:t>
      </w:r>
      <w:r w:rsidR="00F17DC6">
        <w:rPr>
          <w:lang w:val="en-CH" w:eastAsia="en-US"/>
        </w:rPr>
        <w:t>one</w:t>
      </w:r>
      <w:r>
        <w:rPr>
          <w:lang w:val="en-CH" w:eastAsia="en-US"/>
        </w:rPr>
        <w:t xml:space="preserve"> would never have a frequent association rule between </w:t>
      </w:r>
      <w:proofErr w:type="gramStart"/>
      <w:r>
        <w:rPr>
          <w:lang w:val="en-CH" w:eastAsia="en-US"/>
        </w:rPr>
        <w:t>both because</w:t>
      </w:r>
      <w:proofErr w:type="gramEnd"/>
      <w:r>
        <w:rPr>
          <w:lang w:val="en-CH" w:eastAsia="en-US"/>
        </w:rPr>
        <w:t xml:space="preserve"> </w:t>
      </w:r>
      <w:r w:rsidR="00F17DC6">
        <w:rPr>
          <w:lang w:val="en-CH" w:eastAsia="en-US"/>
        </w:rPr>
        <w:t>the minimum support is probably</w:t>
      </w:r>
      <w:r>
        <w:rPr>
          <w:lang w:val="en-CH" w:eastAsia="en-US"/>
        </w:rPr>
        <w:t xml:space="preserve"> chosen </w:t>
      </w:r>
      <w:r w:rsidR="00F17DC6">
        <w:rPr>
          <w:lang w:val="en-CH" w:eastAsia="en-US"/>
        </w:rPr>
        <w:t>high enou</w:t>
      </w:r>
      <w:r>
        <w:rPr>
          <w:lang w:val="en-CH" w:eastAsia="en-US"/>
        </w:rPr>
        <w:t xml:space="preserve">gh that item B drops out. However, in sight of </w:t>
      </w:r>
      <w:r w:rsidR="00751758">
        <w:rPr>
          <w:lang w:val="en-CH" w:eastAsia="en-US"/>
        </w:rPr>
        <w:t>profit</w:t>
      </w:r>
      <w:r w:rsidR="00F17DC6">
        <w:rPr>
          <w:lang w:val="en-CH" w:eastAsia="en-US"/>
        </w:rPr>
        <w:t>,</w:t>
      </w:r>
      <w:r w:rsidR="00751758">
        <w:rPr>
          <w:lang w:val="en-CH" w:eastAsia="en-US"/>
        </w:rPr>
        <w:t xml:space="preserve"> they are equal</w:t>
      </w:r>
      <w:r w:rsidR="00F17DC6">
        <w:rPr>
          <w:lang w:val="en-CH" w:eastAsia="en-US"/>
        </w:rPr>
        <w:t>,</w:t>
      </w:r>
      <w:r w:rsidR="00751758">
        <w:rPr>
          <w:lang w:val="en-CH" w:eastAsia="en-US"/>
        </w:rPr>
        <w:t xml:space="preserve"> and </w:t>
      </w:r>
      <w:r w:rsidR="00F17DC6">
        <w:rPr>
          <w:lang w:val="en-CH" w:eastAsia="en-US"/>
        </w:rPr>
        <w:t>in</w:t>
      </w:r>
      <w:r w:rsidR="00751758">
        <w:rPr>
          <w:lang w:val="en-CH" w:eastAsia="en-US"/>
        </w:rPr>
        <w:t xml:space="preserve"> the author</w:t>
      </w:r>
      <w:r w:rsidR="00F17DC6">
        <w:rPr>
          <w:lang w:val="en-CH" w:eastAsia="en-US"/>
        </w:rPr>
        <w:t>'</w:t>
      </w:r>
      <w:r w:rsidR="00751758">
        <w:rPr>
          <w:lang w:val="en-CH" w:eastAsia="en-US"/>
        </w:rPr>
        <w:t>s opinion</w:t>
      </w:r>
      <w:r w:rsidR="00F17DC6">
        <w:rPr>
          <w:lang w:val="en-CH" w:eastAsia="en-US"/>
        </w:rPr>
        <w:t>,</w:t>
      </w:r>
      <w:r w:rsidR="00751758">
        <w:rPr>
          <w:lang w:val="en-CH" w:eastAsia="en-US"/>
        </w:rPr>
        <w:t xml:space="preserve"> </w:t>
      </w:r>
      <w:r w:rsidR="00F17DC6">
        <w:rPr>
          <w:lang w:val="en-CH" w:eastAsia="en-US"/>
        </w:rPr>
        <w:t xml:space="preserve">they </w:t>
      </w:r>
      <w:r w:rsidR="00751758">
        <w:rPr>
          <w:lang w:val="en-CH" w:eastAsia="en-US"/>
        </w:rPr>
        <w:t>should b</w:t>
      </w:r>
      <w:r w:rsidR="00F17DC6">
        <w:rPr>
          <w:lang w:val="en-CH" w:eastAsia="en-US"/>
        </w:rPr>
        <w:t>oth be</w:t>
      </w:r>
      <w:r w:rsidR="00751758">
        <w:rPr>
          <w:lang w:val="en-CH" w:eastAsia="en-US"/>
        </w:rPr>
        <w:t xml:space="preserve"> selected. Instead</w:t>
      </w:r>
      <w:r w:rsidR="00F17DC6">
        <w:rPr>
          <w:lang w:val="en-CH" w:eastAsia="en-US"/>
        </w:rPr>
        <w:t>,</w:t>
      </w:r>
      <w:r w:rsidR="00751758">
        <w:rPr>
          <w:lang w:val="en-CH" w:eastAsia="en-US"/>
        </w:rPr>
        <w:t xml:space="preserve"> let</w:t>
      </w:r>
      <w:r w:rsidR="00F17DC6">
        <w:rPr>
          <w:lang w:val="en-CH" w:eastAsia="en-US"/>
        </w:rPr>
        <w:t xml:space="preserve"> u</w:t>
      </w:r>
      <w:r w:rsidR="00751758">
        <w:rPr>
          <w:lang w:val="en-CH" w:eastAsia="en-US"/>
        </w:rPr>
        <w:t>s think about a very frequent item C</w:t>
      </w:r>
      <w:r w:rsidR="00F17DC6">
        <w:rPr>
          <w:lang w:val="en-CH" w:eastAsia="en-US"/>
        </w:rPr>
        <w:t>,</w:t>
      </w:r>
      <w:r w:rsidR="00751758">
        <w:rPr>
          <w:lang w:val="en-CH" w:eastAsia="en-US"/>
        </w:rPr>
        <w:t xml:space="preserve"> with 100,000 occur</w:t>
      </w:r>
      <w:r w:rsidR="00F17DC6">
        <w:rPr>
          <w:lang w:val="en-CH" w:eastAsia="en-US"/>
        </w:rPr>
        <w:t>re</w:t>
      </w:r>
      <w:r w:rsidR="00751758">
        <w:rPr>
          <w:lang w:val="en-CH" w:eastAsia="en-US"/>
        </w:rPr>
        <w:t>nce</w:t>
      </w:r>
      <w:r w:rsidR="00F17DC6">
        <w:rPr>
          <w:lang w:val="en-CH" w:eastAsia="en-US"/>
        </w:rPr>
        <w:t>s</w:t>
      </w:r>
      <w:r w:rsidR="00751758">
        <w:rPr>
          <w:lang w:val="en-CH" w:eastAsia="en-US"/>
        </w:rPr>
        <w:t xml:space="preserve"> and 0.1 profit per item. Should it be selected? Most probably</w:t>
      </w:r>
      <w:r w:rsidR="00F17DC6">
        <w:rPr>
          <w:lang w:val="en-CH" w:eastAsia="en-US"/>
        </w:rPr>
        <w:t>,</w:t>
      </w:r>
      <w:r w:rsidR="00751758">
        <w:rPr>
          <w:lang w:val="en-CH" w:eastAsia="en-US"/>
        </w:rPr>
        <w:t xml:space="preserve"> it is irrelevant. In traditional association rules</w:t>
      </w:r>
      <w:r w:rsidR="00F17DC6">
        <w:rPr>
          <w:lang w:val="en-CH" w:eastAsia="en-US"/>
        </w:rPr>
        <w:t>,</w:t>
      </w:r>
      <w:r w:rsidR="00751758">
        <w:rPr>
          <w:lang w:val="en-CH" w:eastAsia="en-US"/>
        </w:rPr>
        <w:t xml:space="preserve"> it will spam everywhere and have </w:t>
      </w:r>
      <w:r w:rsidR="00F17DC6">
        <w:rPr>
          <w:lang w:val="en-CH" w:eastAsia="en-US"/>
        </w:rPr>
        <w:t>"</w:t>
      </w:r>
      <w:r w:rsidR="00751758">
        <w:rPr>
          <w:lang w:val="en-CH" w:eastAsia="en-US"/>
        </w:rPr>
        <w:t>not relevant</w:t>
      </w:r>
      <w:r w:rsidR="00F17DC6">
        <w:rPr>
          <w:lang w:val="en-CH" w:eastAsia="en-US"/>
        </w:rPr>
        <w:t>"</w:t>
      </w:r>
      <w:r w:rsidR="00751758">
        <w:rPr>
          <w:lang w:val="en-CH" w:eastAsia="en-US"/>
        </w:rPr>
        <w:t xml:space="preserve"> associations.</w:t>
      </w:r>
    </w:p>
    <w:p w14:paraId="33FE3425" w14:textId="0F305E89" w:rsidR="003C5FD0" w:rsidRPr="000A38C8" w:rsidRDefault="003C5FD0" w:rsidP="009C67C7">
      <w:pPr>
        <w:rPr>
          <w:lang w:val="en-CH" w:eastAsia="en-US"/>
        </w:rPr>
      </w:pPr>
      <w:r>
        <w:rPr>
          <w:lang w:val="en-CH" w:eastAsia="en-US"/>
        </w:rPr>
        <w:t>Secondly</w:t>
      </w:r>
      <w:r w:rsidR="00F17DC6">
        <w:rPr>
          <w:lang w:val="en-CH" w:eastAsia="en-US"/>
        </w:rPr>
        <w:t>,</w:t>
      </w:r>
      <w:r>
        <w:rPr>
          <w:lang w:val="en-CH" w:eastAsia="en-US"/>
        </w:rPr>
        <w:t xml:space="preserve"> we solve a </w:t>
      </w:r>
      <w:r w:rsidR="00F17DC6">
        <w:rPr>
          <w:lang w:val="en-CH" w:eastAsia="en-US"/>
        </w:rPr>
        <w:t>fundamental</w:t>
      </w:r>
      <w:r>
        <w:rPr>
          <w:lang w:val="en-CH" w:eastAsia="en-US"/>
        </w:rPr>
        <w:t xml:space="preserve"> problem. </w:t>
      </w:r>
      <w:r w:rsidR="00F17DC6">
        <w:rPr>
          <w:lang w:val="en-CH" w:eastAsia="en-US"/>
        </w:rPr>
        <w:t>Usu</w:t>
      </w:r>
      <w:r>
        <w:rPr>
          <w:lang w:val="en-CH" w:eastAsia="en-US"/>
        </w:rPr>
        <w:t>ally TAR cannot handle transactions like:</w:t>
      </w:r>
      <w:r w:rsidR="007D10D3">
        <w:rPr>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A,A,A,A,A,A,A,A,A,A,B}</m:t>
          </m:r>
          <m:r>
            <m:rPr>
              <m:sty m:val="p"/>
            </m:rPr>
            <w:rPr>
              <w:lang w:val="en-CH" w:eastAsia="en-US"/>
            </w:rPr>
            <w:br/>
          </m:r>
        </m:oMath>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2</m:t>
              </m:r>
            </m:sub>
          </m:sSub>
          <m:r>
            <w:rPr>
              <w:rFonts w:ascii="Cambria Math" w:hAnsi="Cambria Math"/>
              <w:lang w:val="en-CH" w:eastAsia="en-US"/>
            </w:rPr>
            <m:t>:{A,A,A,A,A,A,B}</m:t>
          </m:r>
          <m:r>
            <m:rPr>
              <m:sty m:val="p"/>
            </m:rPr>
            <w:rPr>
              <w:rFonts w:ascii="Cambria Math" w:hAnsi="Cambria Math"/>
              <w:lang w:val="en-CH" w:eastAsia="en-US"/>
            </w:rPr>
            <w:br/>
          </m:r>
        </m:oMath>
        <m:oMath>
          <m:r>
            <m:rPr>
              <m:sty m:val="p"/>
            </m:rPr>
            <w:rPr>
              <w:rFonts w:ascii="Cambria Math" w:hAnsi="Cambria Math"/>
              <w:lang w:val="en-CH" w:eastAsia="en-US"/>
            </w:rPr>
            <w:br/>
          </m:r>
        </m:oMath>
      </m:oMathPara>
      <w:r w:rsidR="007D10D3">
        <w:rPr>
          <w:lang w:val="en-CH" w:eastAsia="en-US"/>
        </w:rPr>
        <w:t xml:space="preserve">What would be </w:t>
      </w:r>
      <w:r w:rsidR="00F17DC6">
        <w:rPr>
          <w:lang w:val="en-CH" w:eastAsia="en-US"/>
        </w:rPr>
        <w:t>the in TAR</w:t>
      </w:r>
      <w:r w:rsidR="007D10D3">
        <w:rPr>
          <w:lang w:val="en-CH" w:eastAsia="en-US"/>
        </w:rPr>
        <w:t xml:space="preserve"> outcome?</w:t>
      </w:r>
      <w:r w:rsidR="007D10D3">
        <w:rPr>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A,B}</m:t>
          </m:r>
          <m:r>
            <m:rPr>
              <m:sty m:val="p"/>
            </m:rPr>
            <w:rPr>
              <w:lang w:val="en-CH" w:eastAsia="en-US"/>
            </w:rPr>
            <w:br/>
          </m:r>
        </m:oMath>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2</m:t>
              </m:r>
            </m:sub>
          </m:sSub>
          <m:r>
            <w:rPr>
              <w:rFonts w:ascii="Cambria Math" w:hAnsi="Cambria Math"/>
              <w:lang w:val="en-CH" w:eastAsia="en-US"/>
            </w:rPr>
            <m:t>:{A,B}</m:t>
          </m:r>
          <m:r>
            <m:rPr>
              <m:sty m:val="p"/>
            </m:rPr>
            <w:rPr>
              <w:rFonts w:ascii="Cambria Math" w:hAnsi="Cambria Math"/>
              <w:lang w:val="en-CH" w:eastAsia="en-US"/>
            </w:rPr>
            <w:br/>
          </m:r>
        </m:oMath>
      </m:oMathPara>
    </w:p>
    <w:p w14:paraId="1C2DACA9" w14:textId="451C4A46" w:rsidR="000A38C8" w:rsidRDefault="000A38C8" w:rsidP="009C67C7">
      <w:pPr>
        <w:rPr>
          <w:lang w:val="en-CH" w:eastAsia="en-US"/>
        </w:rPr>
      </w:pPr>
      <w:r>
        <w:rPr>
          <w:lang w:val="en-CH" w:eastAsia="en-US"/>
        </w:rPr>
        <w:t>In TAR</w:t>
      </w:r>
      <w:r w:rsidR="00F17DC6">
        <w:rPr>
          <w:lang w:val="en-CH" w:eastAsia="en-US"/>
        </w:rPr>
        <w:t>,</w:t>
      </w:r>
      <w:r>
        <w:rPr>
          <w:lang w:val="en-CH" w:eastAsia="en-US"/>
        </w:rPr>
        <w:t xml:space="preserve"> the outcome would be very falsified. We could build subgroups</w:t>
      </w:r>
      <w:r w:rsidR="001E4270">
        <w:rPr>
          <w:lang w:val="en-CH" w:eastAsia="en-US"/>
        </w:rPr>
        <w:t xml:space="preserve"> for frequencies of </w:t>
      </w:r>
      <w:r w:rsidR="00F17DC6">
        <w:rPr>
          <w:lang w:val="en-CH" w:eastAsia="en-US"/>
        </w:rPr>
        <w:t>it</w:t>
      </w:r>
      <w:r w:rsidR="001E4270">
        <w:rPr>
          <w:lang w:val="en-CH" w:eastAsia="en-US"/>
        </w:rPr>
        <w:t xml:space="preserve">ems and create </w:t>
      </w:r>
      <w:r w:rsidR="00F17DC6">
        <w:rPr>
          <w:lang w:val="en-CH" w:eastAsia="en-US"/>
        </w:rPr>
        <w:t>new items for these combinations, but that would dilute the item count</w:t>
      </w:r>
      <w:r w:rsidR="001E4270">
        <w:rPr>
          <w:lang w:val="en-CH" w:eastAsia="en-US"/>
        </w:rPr>
        <w:t>.</w:t>
      </w:r>
    </w:p>
    <w:p w14:paraId="5BB1FAB5" w14:textId="3C5B6401" w:rsidR="001E4270" w:rsidRDefault="001E4270" w:rsidP="0038111D">
      <w:pPr>
        <w:jc w:val="both"/>
        <w:rPr>
          <w:lang w:val="en-CH" w:eastAsia="en-US"/>
        </w:rPr>
      </w:pPr>
      <w:r>
        <w:rPr>
          <w:lang w:val="en-CH" w:eastAsia="en-US"/>
        </w:rPr>
        <w:t>If we consider profit as a second metric, we count it once as in TAR, but we add the profit to the item</w:t>
      </w:r>
      <w:r w:rsidR="00F17DC6">
        <w:rPr>
          <w:lang w:val="en-CH" w:eastAsia="en-US"/>
        </w:rPr>
        <w:t>'</w:t>
      </w:r>
      <w:r>
        <w:rPr>
          <w:lang w:val="en-CH" w:eastAsia="en-US"/>
        </w:rPr>
        <w:t>s overall profi</w:t>
      </w:r>
      <w:r w:rsidR="00F17DC6">
        <w:rPr>
          <w:lang w:val="en-CH" w:eastAsia="en-US"/>
        </w:rPr>
        <w:t>t;</w:t>
      </w:r>
      <w:r>
        <w:rPr>
          <w:lang w:val="en-CH" w:eastAsia="en-US"/>
        </w:rPr>
        <w:t xml:space="preserve"> at the end</w:t>
      </w:r>
      <w:r w:rsidR="00F17DC6">
        <w:rPr>
          <w:lang w:val="en-CH" w:eastAsia="en-US"/>
        </w:rPr>
        <w:t>,</w:t>
      </w:r>
      <w:r>
        <w:rPr>
          <w:lang w:val="en-CH" w:eastAsia="en-US"/>
        </w:rPr>
        <w:t xml:space="preserve"> we calculate a new average profitability and create an optimal representation of the item</w:t>
      </w:r>
      <w:r w:rsidR="00F17DC6">
        <w:rPr>
          <w:lang w:val="en-CH" w:eastAsia="en-US"/>
        </w:rPr>
        <w:t>'</w:t>
      </w:r>
      <w:r>
        <w:rPr>
          <w:lang w:val="en-CH" w:eastAsia="en-US"/>
        </w:rPr>
        <w:t xml:space="preserve">s weight, not in </w:t>
      </w:r>
      <w:r w:rsidR="00F17DC6">
        <w:rPr>
          <w:lang w:val="en-CH" w:eastAsia="en-US"/>
        </w:rPr>
        <w:t xml:space="preserve">the </w:t>
      </w:r>
      <w:r>
        <w:rPr>
          <w:lang w:val="en-CH" w:eastAsia="en-US"/>
        </w:rPr>
        <w:t>frequency of count, but in profit; it</w:t>
      </w:r>
      <w:r w:rsidR="00F17DC6">
        <w:rPr>
          <w:lang w:val="en-CH" w:eastAsia="en-US"/>
        </w:rPr>
        <w:t>'</w:t>
      </w:r>
      <w:r>
        <w:rPr>
          <w:lang w:val="en-CH" w:eastAsia="en-US"/>
        </w:rPr>
        <w:t>s like a shift from the strict count to the dynamic profit. It does</w:t>
      </w:r>
      <w:r w:rsidR="00F17DC6">
        <w:rPr>
          <w:lang w:val="en-CH" w:eastAsia="en-US"/>
        </w:rPr>
        <w:t xml:space="preserve"> no</w:t>
      </w:r>
      <w:r>
        <w:rPr>
          <w:lang w:val="en-CH" w:eastAsia="en-US"/>
        </w:rPr>
        <w:t>t destroy association rules but represents their weight in a higher average profit.</w:t>
      </w:r>
    </w:p>
    <w:p w14:paraId="6BDD6034" w14:textId="48137D28" w:rsidR="0038111D" w:rsidRDefault="001E4270" w:rsidP="0038111D">
      <w:pPr>
        <w:jc w:val="both"/>
        <w:rPr>
          <w:lang w:val="en-CH" w:eastAsia="en-US"/>
        </w:rPr>
      </w:pPr>
      <w:r>
        <w:rPr>
          <w:lang w:val="en-CH" w:eastAsia="en-US"/>
        </w:rPr>
        <w:t>For example, if one item always is bought 5 times, then at the end, the item</w:t>
      </w:r>
      <w:r w:rsidR="00F17DC6">
        <w:rPr>
          <w:lang w:val="en-CH" w:eastAsia="en-US"/>
        </w:rPr>
        <w:t>'</w:t>
      </w:r>
      <w:r>
        <w:rPr>
          <w:lang w:val="en-CH" w:eastAsia="en-US"/>
        </w:rPr>
        <w:t>s profit is five times higher for the single item, representing that it is</w:t>
      </w:r>
      <w:r w:rsidR="00F17DC6">
        <w:rPr>
          <w:lang w:val="en-CH" w:eastAsia="en-US"/>
        </w:rPr>
        <w:t>,</w:t>
      </w:r>
      <w:r>
        <w:rPr>
          <w:lang w:val="en-CH" w:eastAsia="en-US"/>
        </w:rPr>
        <w:t xml:space="preserve"> </w:t>
      </w:r>
      <w:r w:rsidR="00F17DC6">
        <w:rPr>
          <w:lang w:val="en-CH" w:eastAsia="en-US"/>
        </w:rPr>
        <w:t>o</w:t>
      </w:r>
      <w:r>
        <w:rPr>
          <w:lang w:val="en-CH" w:eastAsia="en-US"/>
        </w:rPr>
        <w:t>n average</w:t>
      </w:r>
      <w:r w:rsidR="00F17DC6">
        <w:rPr>
          <w:lang w:val="en-CH" w:eastAsia="en-US"/>
        </w:rPr>
        <w:t>,</w:t>
      </w:r>
      <w:r>
        <w:rPr>
          <w:lang w:val="en-CH" w:eastAsia="en-US"/>
        </w:rPr>
        <w:t xml:space="preserve"> bought 5 times in association rules</w:t>
      </w:r>
    </w:p>
    <w:p w14:paraId="3486FF45" w14:textId="6B745E2E" w:rsidR="001E4270" w:rsidRPr="0038111D" w:rsidRDefault="001E4270" w:rsidP="0038111D">
      <w:pPr>
        <w:jc w:val="both"/>
        <w:rPr>
          <w:lang w:val="en-CH" w:eastAsia="en-US"/>
        </w:rPr>
      </w:pPr>
      <w:r>
        <w:rPr>
          <w:lang w:val="en-CH" w:eastAsia="en-US"/>
        </w:rPr>
        <w:t xml:space="preserve">Surely in edge cases </w:t>
      </w:r>
      <w:r w:rsidR="00F17DC6">
        <w:rPr>
          <w:lang w:val="en-CH" w:eastAsia="en-US"/>
        </w:rPr>
        <w:t>applying</w:t>
      </w:r>
      <w:r>
        <w:rPr>
          <w:lang w:val="en-CH" w:eastAsia="en-US"/>
        </w:rPr>
        <w:t xml:space="preserve"> an average could be problematic if it is not representative; however</w:t>
      </w:r>
      <w:r w:rsidR="00F17DC6">
        <w:rPr>
          <w:lang w:val="en-CH" w:eastAsia="en-US"/>
        </w:rPr>
        <w:t>,</w:t>
      </w:r>
      <w:r>
        <w:rPr>
          <w:lang w:val="en-CH" w:eastAsia="en-US"/>
        </w:rPr>
        <w:t xml:space="preserve"> it is still better than simply not considering and counting only once.</w:t>
      </w:r>
    </w:p>
    <w:p w14:paraId="086658A9" w14:textId="4A345C4F" w:rsidR="009C67C7" w:rsidRDefault="0038111D" w:rsidP="009C67C7">
      <w:pPr>
        <w:rPr>
          <w:lang w:val="en-CH" w:eastAsia="en-US"/>
        </w:rPr>
      </w:pPr>
      <w:r>
        <w:rPr>
          <w:lang w:val="en-CH" w:eastAsia="en-US"/>
        </w:rPr>
        <w:t>Let</w:t>
      </w:r>
      <w:r w:rsidR="00F17DC6">
        <w:rPr>
          <w:lang w:val="en-CH" w:eastAsia="en-US"/>
        </w:rPr>
        <w:t xml:space="preserve"> u</w:t>
      </w:r>
      <w:r>
        <w:rPr>
          <w:lang w:val="en-CH" w:eastAsia="en-US"/>
        </w:rPr>
        <w:t>s see, how it works with the simple Dataset.</w:t>
      </w:r>
      <w:r>
        <w:rPr>
          <w:lang w:val="en-CH" w:eastAsia="en-US"/>
        </w:rPr>
        <w:br/>
        <w:t>The author enriched the items with profit data, I</w:t>
      </w:r>
      <w:r w:rsidRPr="0038111D">
        <w:rPr>
          <w:vertAlign w:val="subscript"/>
          <w:lang w:val="en-CH" w:eastAsia="en-US"/>
        </w:rPr>
        <w:t>0</w:t>
      </w:r>
      <w:r>
        <w:rPr>
          <w:vertAlign w:val="subscript"/>
          <w:lang w:val="en-CH" w:eastAsia="en-US"/>
        </w:rPr>
        <w:t xml:space="preserve"> </w:t>
      </w:r>
      <w:r>
        <w:rPr>
          <w:lang w:val="en-CH" w:eastAsia="en-US"/>
        </w:rPr>
        <w:t>with 10, I</w:t>
      </w:r>
      <w:r w:rsidRPr="0038111D">
        <w:rPr>
          <w:vertAlign w:val="subscript"/>
          <w:lang w:val="en-CH" w:eastAsia="en-US"/>
        </w:rPr>
        <w:t>1</w:t>
      </w:r>
      <w:r>
        <w:rPr>
          <w:lang w:val="en-CH" w:eastAsia="en-US"/>
        </w:rPr>
        <w:t xml:space="preserve"> with 20, </w:t>
      </w:r>
      <w:proofErr w:type="gramStart"/>
      <w:r>
        <w:rPr>
          <w:lang w:val="en-CH" w:eastAsia="en-US"/>
        </w:rPr>
        <w:t>...,I</w:t>
      </w:r>
      <w:proofErr w:type="gramEnd"/>
      <w:r w:rsidRPr="0038111D">
        <w:rPr>
          <w:vertAlign w:val="subscript"/>
          <w:lang w:val="en-CH" w:eastAsia="en-US"/>
        </w:rPr>
        <w:t>9</w:t>
      </w:r>
      <w:r>
        <w:rPr>
          <w:lang w:val="en-CH" w:eastAsia="en-US"/>
        </w:rPr>
        <w:t xml:space="preserve"> with 100. </w:t>
      </w:r>
    </w:p>
    <w:p w14:paraId="01EBA072" w14:textId="1603C6C4" w:rsidR="0038111D" w:rsidRDefault="0038111D" w:rsidP="009C67C7">
      <w:pPr>
        <w:rPr>
          <w:lang w:val="en-CH" w:eastAsia="en-US"/>
        </w:rPr>
      </w:pPr>
      <w:r w:rsidRPr="0038111D">
        <w:rPr>
          <w:noProof/>
          <w:lang w:val="en-CH" w:eastAsia="en-US"/>
        </w:rPr>
        <w:drawing>
          <wp:inline distT="0" distB="0" distL="0" distR="0" wp14:anchorId="66AC1AA9" wp14:editId="12537D90">
            <wp:extent cx="5400675" cy="763270"/>
            <wp:effectExtent l="0" t="0" r="9525"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0"/>
                    <a:stretch>
                      <a:fillRect/>
                    </a:stretch>
                  </pic:blipFill>
                  <pic:spPr>
                    <a:xfrm>
                      <a:off x="0" y="0"/>
                      <a:ext cx="5400675" cy="763270"/>
                    </a:xfrm>
                    <a:prstGeom prst="rect">
                      <a:avLst/>
                    </a:prstGeom>
                  </pic:spPr>
                </pic:pic>
              </a:graphicData>
            </a:graphic>
          </wp:inline>
        </w:drawing>
      </w:r>
    </w:p>
    <w:p w14:paraId="29ED1B81" w14:textId="5000CE72" w:rsidR="00140F53" w:rsidRDefault="00140F53" w:rsidP="009C67C7">
      <w:pPr>
        <w:rPr>
          <w:lang w:val="en-CH" w:eastAsia="en-US"/>
        </w:rPr>
      </w:pPr>
      <w:r w:rsidRPr="00140F53">
        <w:rPr>
          <w:noProof/>
          <w:lang w:val="en-CH" w:eastAsia="en-US"/>
        </w:rPr>
        <w:lastRenderedPageBreak/>
        <w:drawing>
          <wp:inline distT="0" distB="0" distL="0" distR="0" wp14:anchorId="072BCE7E" wp14:editId="369D5BF7">
            <wp:extent cx="3667637" cy="2867425"/>
            <wp:effectExtent l="0" t="0" r="9525"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31"/>
                    <a:stretch>
                      <a:fillRect/>
                    </a:stretch>
                  </pic:blipFill>
                  <pic:spPr>
                    <a:xfrm>
                      <a:off x="0" y="0"/>
                      <a:ext cx="3667637" cy="2867425"/>
                    </a:xfrm>
                    <a:prstGeom prst="rect">
                      <a:avLst/>
                    </a:prstGeom>
                  </pic:spPr>
                </pic:pic>
              </a:graphicData>
            </a:graphic>
          </wp:inline>
        </w:drawing>
      </w:r>
    </w:p>
    <w:p w14:paraId="5A29A295" w14:textId="7F0BB69E" w:rsidR="0038111D" w:rsidRDefault="00F17DC6" w:rsidP="009C67C7">
      <w:pPr>
        <w:rPr>
          <w:lang w:val="en-CH" w:eastAsia="en-US"/>
        </w:rPr>
      </w:pPr>
      <w:r>
        <w:rPr>
          <w:lang w:val="en-CH" w:eastAsia="en-US"/>
        </w:rPr>
        <w:t>The author</w:t>
      </w:r>
      <w:r w:rsidR="0082082D">
        <w:rPr>
          <w:lang w:val="en-CH" w:eastAsia="en-US"/>
        </w:rPr>
        <w:t xml:space="preserve"> modified the simple Dataset with 3 times I</w:t>
      </w:r>
      <w:r w:rsidR="0082082D" w:rsidRPr="0082082D">
        <w:rPr>
          <w:vertAlign w:val="subscript"/>
          <w:lang w:val="en-CH" w:eastAsia="en-US"/>
        </w:rPr>
        <w:t>8</w:t>
      </w:r>
      <w:r w:rsidR="0082082D" w:rsidRPr="0082082D">
        <w:rPr>
          <w:lang w:val="en-CH" w:eastAsia="en-US"/>
        </w:rPr>
        <w:t xml:space="preserve"> </w:t>
      </w:r>
      <w:r w:rsidR="0082082D">
        <w:rPr>
          <w:lang w:val="en-CH" w:eastAsia="en-US"/>
        </w:rPr>
        <w:t>in Transaction T</w:t>
      </w:r>
      <w:r w:rsidR="0082082D" w:rsidRPr="0082082D">
        <w:rPr>
          <w:vertAlign w:val="subscript"/>
          <w:lang w:val="en-CH" w:eastAsia="en-US"/>
        </w:rPr>
        <w:t>9</w:t>
      </w:r>
      <w:r w:rsidR="0082082D">
        <w:rPr>
          <w:lang w:val="en-CH" w:eastAsia="en-US"/>
        </w:rPr>
        <w:t>. Let</w:t>
      </w:r>
      <w:r>
        <w:rPr>
          <w:lang w:val="en-CH" w:eastAsia="en-US"/>
        </w:rPr>
        <w:t xml:space="preserve"> u</w:t>
      </w:r>
      <w:r w:rsidR="0082082D">
        <w:rPr>
          <w:lang w:val="en-CH" w:eastAsia="en-US"/>
        </w:rPr>
        <w:t>s see how we handle this.</w:t>
      </w:r>
    </w:p>
    <w:p w14:paraId="391E1837" w14:textId="3502AB7B" w:rsidR="0038111D" w:rsidRDefault="0082082D" w:rsidP="009C67C7">
      <w:pPr>
        <w:rPr>
          <w:lang w:val="en-CH" w:eastAsia="en-US"/>
        </w:rPr>
      </w:pPr>
      <w:r>
        <w:rPr>
          <w:lang w:val="en-CH" w:eastAsia="en-US"/>
        </w:rPr>
        <w:t>We</w:t>
      </w:r>
      <w:r w:rsidR="0038111D">
        <w:rPr>
          <w:lang w:val="en-CH" w:eastAsia="en-US"/>
        </w:rPr>
        <w:t xml:space="preserve"> </w:t>
      </w:r>
      <w:r w:rsidR="00BC6935">
        <w:rPr>
          <w:lang w:val="en-CH" w:eastAsia="en-US"/>
        </w:rPr>
        <w:t>use the following parameters:</w:t>
      </w:r>
      <w:r>
        <w:rPr>
          <w:lang w:val="en-CH" w:eastAsia="en-US"/>
        </w:rPr>
        <w:br/>
      </w:r>
      <w:r w:rsidR="00412CD2" w:rsidRPr="00412CD2">
        <w:rPr>
          <w:noProof/>
          <w:lang w:val="en-CH" w:eastAsia="en-US"/>
        </w:rPr>
        <w:drawing>
          <wp:inline distT="0" distB="0" distL="0" distR="0" wp14:anchorId="42794F19" wp14:editId="42DC3B83">
            <wp:extent cx="3029373" cy="2391109"/>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2"/>
                    <a:stretch>
                      <a:fillRect/>
                    </a:stretch>
                  </pic:blipFill>
                  <pic:spPr>
                    <a:xfrm>
                      <a:off x="0" y="0"/>
                      <a:ext cx="3029373" cy="2391109"/>
                    </a:xfrm>
                    <a:prstGeom prst="rect">
                      <a:avLst/>
                    </a:prstGeom>
                  </pic:spPr>
                </pic:pic>
              </a:graphicData>
            </a:graphic>
          </wp:inline>
        </w:drawing>
      </w:r>
    </w:p>
    <w:p w14:paraId="1807DEC2" w14:textId="21DDB869" w:rsidR="0082082D" w:rsidRDefault="0082082D" w:rsidP="009C67C7">
      <w:pPr>
        <w:rPr>
          <w:lang w:val="en-CH" w:eastAsia="en-US"/>
        </w:rPr>
      </w:pPr>
      <w:r>
        <w:rPr>
          <w:lang w:val="en-CH" w:eastAsia="en-US"/>
        </w:rPr>
        <w:t>T</w:t>
      </w:r>
      <w:r w:rsidR="00F17DC6">
        <w:rPr>
          <w:lang w:val="en-CH" w:eastAsia="en-US"/>
        </w:rPr>
        <w:t>hat</w:t>
      </w:r>
      <w:r>
        <w:rPr>
          <w:lang w:val="en-CH" w:eastAsia="en-US"/>
        </w:rPr>
        <w:t xml:space="preserve"> will give us back the following result:</w:t>
      </w:r>
    </w:p>
    <w:p w14:paraId="7AC0A64F" w14:textId="615CE41B" w:rsidR="00140F53" w:rsidRDefault="0082082D" w:rsidP="009C67C7">
      <w:pPr>
        <w:rPr>
          <w:lang w:val="en-CH" w:eastAsia="en-US"/>
        </w:rPr>
      </w:pPr>
      <w:r w:rsidRPr="0082082D">
        <w:rPr>
          <w:noProof/>
          <w:lang w:val="en-CH" w:eastAsia="en-US"/>
        </w:rPr>
        <w:drawing>
          <wp:inline distT="0" distB="0" distL="0" distR="0" wp14:anchorId="4D95E923" wp14:editId="2609CF27">
            <wp:extent cx="5400675" cy="1519555"/>
            <wp:effectExtent l="0" t="0" r="9525" b="4445"/>
            <wp:docPr id="19" name="Picture 19"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 shot of a computer&#10;&#10;Description automatically generated with low confidence"/>
                    <pic:cNvPicPr/>
                  </pic:nvPicPr>
                  <pic:blipFill>
                    <a:blip r:embed="rId33"/>
                    <a:stretch>
                      <a:fillRect/>
                    </a:stretch>
                  </pic:blipFill>
                  <pic:spPr>
                    <a:xfrm>
                      <a:off x="0" y="0"/>
                      <a:ext cx="5400675" cy="1519555"/>
                    </a:xfrm>
                    <a:prstGeom prst="rect">
                      <a:avLst/>
                    </a:prstGeom>
                  </pic:spPr>
                </pic:pic>
              </a:graphicData>
            </a:graphic>
          </wp:inline>
        </w:drawing>
      </w:r>
    </w:p>
    <w:p w14:paraId="6718A91D" w14:textId="446E90DD" w:rsidR="008C415B" w:rsidRDefault="00140F53" w:rsidP="009C67C7">
      <w:pPr>
        <w:rPr>
          <w:lang w:val="en-CH" w:eastAsia="en-US"/>
        </w:rPr>
      </w:pPr>
      <w:r w:rsidRPr="00140F53">
        <w:rPr>
          <w:noProof/>
          <w:lang w:val="en-CH" w:eastAsia="en-US"/>
        </w:rPr>
        <w:lastRenderedPageBreak/>
        <w:drawing>
          <wp:inline distT="0" distB="0" distL="0" distR="0" wp14:anchorId="15FECCF1" wp14:editId="440D0F19">
            <wp:extent cx="5400675" cy="1731645"/>
            <wp:effectExtent l="0" t="0" r="9525" b="1905"/>
            <wp:docPr id="17" name="Picture 17"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black screen with white text&#10;&#10;Description automatically generated with low confidence"/>
                    <pic:cNvPicPr/>
                  </pic:nvPicPr>
                  <pic:blipFill>
                    <a:blip r:embed="rId34"/>
                    <a:stretch>
                      <a:fillRect/>
                    </a:stretch>
                  </pic:blipFill>
                  <pic:spPr>
                    <a:xfrm>
                      <a:off x="0" y="0"/>
                      <a:ext cx="5400675" cy="1731645"/>
                    </a:xfrm>
                    <a:prstGeom prst="rect">
                      <a:avLst/>
                    </a:prstGeom>
                  </pic:spPr>
                </pic:pic>
              </a:graphicData>
            </a:graphic>
          </wp:inline>
        </w:drawing>
      </w:r>
      <w:r>
        <w:rPr>
          <w:lang w:val="en-CH" w:eastAsia="en-US"/>
        </w:rPr>
        <w:br/>
      </w:r>
      <w:r>
        <w:rPr>
          <w:lang w:val="en-CH" w:eastAsia="en-US"/>
        </w:rPr>
        <w:br/>
      </w:r>
      <w:r w:rsidR="0082082D">
        <w:rPr>
          <w:lang w:val="en-CH" w:eastAsia="en-US"/>
        </w:rPr>
        <w:t xml:space="preserve">The </w:t>
      </w:r>
      <w:proofErr w:type="spellStart"/>
      <w:r w:rsidR="00412CD2">
        <w:rPr>
          <w:lang w:val="en-CH" w:eastAsia="en-US"/>
        </w:rPr>
        <w:t>minSupRatio</w:t>
      </w:r>
      <w:proofErr w:type="spellEnd"/>
      <w:r w:rsidR="00412CD2">
        <w:rPr>
          <w:lang w:val="en-CH" w:eastAsia="en-US"/>
        </w:rPr>
        <w:t xml:space="preserve"> is not </w:t>
      </w:r>
      <w:proofErr w:type="gramStart"/>
      <w:r w:rsidR="00412CD2">
        <w:rPr>
          <w:lang w:val="en-CH" w:eastAsia="en-US"/>
        </w:rPr>
        <w:t>anymore</w:t>
      </w:r>
      <w:proofErr w:type="gramEnd"/>
      <w:r w:rsidR="00412CD2">
        <w:rPr>
          <w:lang w:val="en-CH" w:eastAsia="en-US"/>
        </w:rPr>
        <w:t xml:space="preserve"> the minimum frequency but is calculated in this way</w:t>
      </w:r>
      <w:r w:rsidR="008C415B">
        <w:rPr>
          <w:lang w:val="en-CH" w:eastAsia="en-US"/>
        </w:rPr>
        <w:br/>
      </w:r>
      <m:oMathPara>
        <m:oMathParaPr>
          <m:jc m:val="left"/>
        </m:oMathParaPr>
        <m:oMath>
          <m:r>
            <w:rPr>
              <w:rFonts w:ascii="Cambria Math" w:hAnsi="Cambria Math"/>
              <w:lang w:val="en-CH" w:eastAsia="en-US"/>
            </w:rPr>
            <m:t>minSup:minSupRatio*total_profit</m:t>
          </m:r>
          <m:r>
            <m:rPr>
              <m:sty m:val="p"/>
            </m:rPr>
            <w:rPr>
              <w:lang w:val="en-CH" w:eastAsia="en-US"/>
            </w:rPr>
            <w:br/>
          </m:r>
        </m:oMath>
        <m:oMath>
          <m:r>
            <m:rPr>
              <m:sty m:val="p"/>
            </m:rPr>
            <w:rPr>
              <w:rFonts w:ascii="Cambria Math" w:hAnsi="Cambria Math"/>
              <w:lang w:val="en-CH" w:eastAsia="en-US"/>
            </w:rPr>
            <w:br/>
          </m:r>
        </m:oMath>
      </m:oMathPara>
      <w:r w:rsidR="008C415B">
        <w:rPr>
          <w:lang w:val="en-CH" w:eastAsia="en-US"/>
        </w:rPr>
        <w:t xml:space="preserve">It can be interpreted </w:t>
      </w:r>
      <w:r w:rsidR="00F17DC6">
        <w:rPr>
          <w:lang w:val="en-CH" w:eastAsia="en-US"/>
        </w:rPr>
        <w:t>a</w:t>
      </w:r>
      <w:r w:rsidR="008C415B">
        <w:rPr>
          <w:lang w:val="en-CH" w:eastAsia="en-US"/>
        </w:rPr>
        <w:t xml:space="preserve">s the </w:t>
      </w:r>
      <w:r w:rsidR="00F17DC6">
        <w:rPr>
          <w:lang w:val="en-CH" w:eastAsia="en-US"/>
        </w:rPr>
        <w:t>most negligible</w:t>
      </w:r>
      <w:r w:rsidR="008C415B">
        <w:rPr>
          <w:lang w:val="en-CH" w:eastAsia="en-US"/>
        </w:rPr>
        <w:t xml:space="preserve"> percentage of </w:t>
      </w:r>
      <w:r w:rsidR="00F17DC6">
        <w:rPr>
          <w:lang w:val="en-CH" w:eastAsia="en-US"/>
        </w:rPr>
        <w:t xml:space="preserve">the </w:t>
      </w:r>
      <w:r w:rsidR="008C415B">
        <w:rPr>
          <w:lang w:val="en-CH" w:eastAsia="en-US"/>
        </w:rPr>
        <w:t>profit of a single item or association we still see as relevant.</w:t>
      </w:r>
    </w:p>
    <w:p w14:paraId="27573135" w14:textId="5C98689F" w:rsidR="008C415B" w:rsidRDefault="008C415B" w:rsidP="009C67C7">
      <w:pPr>
        <w:rPr>
          <w:lang w:val="en-CH" w:eastAsia="en-US"/>
        </w:rPr>
      </w:pPr>
      <w:r>
        <w:rPr>
          <w:lang w:val="en-CH" w:eastAsia="en-US"/>
        </w:rPr>
        <w:t xml:space="preserve">The descending order is defined according to the profit associated. The count and </w:t>
      </w:r>
      <w:proofErr w:type="spellStart"/>
      <w:r>
        <w:rPr>
          <w:lang w:val="en-CH" w:eastAsia="en-US"/>
        </w:rPr>
        <w:t>fp</w:t>
      </w:r>
      <w:proofErr w:type="spellEnd"/>
      <w:r>
        <w:rPr>
          <w:lang w:val="en-CH" w:eastAsia="en-US"/>
        </w:rPr>
        <w:t>-tree con</w:t>
      </w:r>
      <w:r w:rsidR="00F17DC6">
        <w:rPr>
          <w:lang w:val="en-CH" w:eastAsia="en-US"/>
        </w:rPr>
        <w:t>str</w:t>
      </w:r>
      <w:r>
        <w:rPr>
          <w:lang w:val="en-CH" w:eastAsia="en-US"/>
        </w:rPr>
        <w:t xml:space="preserve">uction </w:t>
      </w:r>
      <w:r w:rsidR="00F17DC6">
        <w:rPr>
          <w:lang w:val="en-CH" w:eastAsia="en-US"/>
        </w:rPr>
        <w:t>are</w:t>
      </w:r>
      <w:r>
        <w:rPr>
          <w:lang w:val="en-CH" w:eastAsia="en-US"/>
        </w:rPr>
        <w:t xml:space="preserve"> strictly according to traditional rules. We do</w:t>
      </w:r>
      <w:r w:rsidR="00F17DC6">
        <w:rPr>
          <w:lang w:val="en-CH" w:eastAsia="en-US"/>
        </w:rPr>
        <w:t xml:space="preserve"> no</w:t>
      </w:r>
      <w:r>
        <w:rPr>
          <w:lang w:val="en-CH" w:eastAsia="en-US"/>
        </w:rPr>
        <w:t xml:space="preserve">t break the </w:t>
      </w:r>
      <w:r w:rsidR="00F17DC6">
        <w:rPr>
          <w:lang w:val="en-CH" w:eastAsia="en-US"/>
        </w:rPr>
        <w:t>A</w:t>
      </w:r>
      <w:r>
        <w:rPr>
          <w:lang w:val="en-CH" w:eastAsia="en-US"/>
        </w:rPr>
        <w:t>lgorithm but enrich it.</w:t>
      </w:r>
    </w:p>
    <w:p w14:paraId="2C35997F" w14:textId="64DDC1E7" w:rsidR="008C415B" w:rsidRPr="00751912" w:rsidRDefault="008C415B" w:rsidP="009C67C7">
      <w:pPr>
        <w:rPr>
          <w:i/>
          <w:lang w:val="en-CH" w:eastAsia="en-US"/>
        </w:rPr>
      </w:pPr>
      <w:r>
        <w:rPr>
          <w:lang w:val="en-CH" w:eastAsia="en-US"/>
        </w:rPr>
        <w:t>Let</w:t>
      </w:r>
      <w:r w:rsidR="00F17DC6">
        <w:rPr>
          <w:lang w:val="en-CH" w:eastAsia="en-US"/>
        </w:rPr>
        <w:t xml:space="preserve"> u</w:t>
      </w:r>
      <w:r>
        <w:rPr>
          <w:lang w:val="en-CH" w:eastAsia="en-US"/>
        </w:rPr>
        <w:t xml:space="preserve">s recalculate the profit associated </w:t>
      </w:r>
      <w:r w:rsidR="00F17DC6">
        <w:rPr>
          <w:lang w:val="en-CH" w:eastAsia="en-US"/>
        </w:rPr>
        <w:t>with</w:t>
      </w:r>
      <w:r>
        <w:rPr>
          <w:lang w:val="en-CH" w:eastAsia="en-US"/>
        </w:rPr>
        <w:t xml:space="preserve"> I</w:t>
      </w:r>
      <w:r w:rsidRPr="008C415B">
        <w:rPr>
          <w:vertAlign w:val="subscript"/>
          <w:lang w:val="en-CH" w:eastAsia="en-US"/>
        </w:rPr>
        <w:t>8</w:t>
      </w:r>
      <w:r w:rsidRPr="008C415B">
        <w:rPr>
          <w:lang w:val="en-CH" w:eastAsia="en-US"/>
        </w:rPr>
        <w:t>.</w:t>
      </w:r>
      <w:r w:rsidR="00B406FD">
        <w:rPr>
          <w:lang w:val="en-CH" w:eastAsia="en-US"/>
        </w:rPr>
        <w:br/>
      </w:r>
      <w:r>
        <w:rPr>
          <w:lang w:val="en-CH" w:eastAsia="en-US"/>
        </w:rPr>
        <w:t>The count of I</w:t>
      </w:r>
      <w:r w:rsidRPr="008C415B">
        <w:rPr>
          <w:vertAlign w:val="subscript"/>
          <w:lang w:val="en-CH" w:eastAsia="en-US"/>
        </w:rPr>
        <w:t>8</w:t>
      </w:r>
      <w:r>
        <w:rPr>
          <w:lang w:val="en-CH" w:eastAsia="en-US"/>
        </w:rPr>
        <w:t xml:space="preserve"> is </w:t>
      </w:r>
      <w:r w:rsidR="00B406FD">
        <w:rPr>
          <w:lang w:val="en-CH" w:eastAsia="en-US"/>
        </w:rPr>
        <w:t>5. This is the same as in TAR.</w:t>
      </w:r>
      <w:r w:rsidR="00B406FD">
        <w:rPr>
          <w:lang w:val="en-CH" w:eastAsia="en-US"/>
        </w:rPr>
        <w:br/>
        <w:t>In T</w:t>
      </w:r>
      <w:r w:rsidR="00B406FD" w:rsidRPr="00B406FD">
        <w:rPr>
          <w:vertAlign w:val="subscript"/>
          <w:lang w:val="en-CH" w:eastAsia="en-US"/>
        </w:rPr>
        <w:t>9</w:t>
      </w:r>
      <w:r w:rsidR="00B406FD">
        <w:rPr>
          <w:lang w:val="en-CH" w:eastAsia="en-US"/>
        </w:rPr>
        <w:t xml:space="preserve"> we have the item 3 times.</w:t>
      </w:r>
      <w:r w:rsidR="00B406FD">
        <w:rPr>
          <w:lang w:val="en-CH" w:eastAsia="en-US"/>
        </w:rPr>
        <w:br/>
        <w:t>In total</w:t>
      </w:r>
      <w:r w:rsidR="00F17DC6">
        <w:rPr>
          <w:lang w:val="en-CH" w:eastAsia="en-US"/>
        </w:rPr>
        <w:t>,</w:t>
      </w:r>
      <w:r w:rsidR="00B406FD">
        <w:rPr>
          <w:lang w:val="en-CH" w:eastAsia="en-US"/>
        </w:rPr>
        <w:t xml:space="preserve"> the item count is</w:t>
      </w:r>
      <w:r w:rsidR="00F17DC6">
        <w:rPr>
          <w:lang w:val="en-CH" w:eastAsia="en-US"/>
        </w:rPr>
        <w:t>,</w:t>
      </w:r>
      <w:r w:rsidR="00B406FD">
        <w:rPr>
          <w:lang w:val="en-CH" w:eastAsia="en-US"/>
        </w:rPr>
        <w:t xml:space="preserve"> therefore 8.</w:t>
      </w:r>
      <w:r w:rsidR="00B406FD">
        <w:rPr>
          <w:lang w:val="en-CH" w:eastAsia="en-US"/>
        </w:rPr>
        <w:br/>
        <w:t>The item</w:t>
      </w:r>
      <w:r w:rsidR="00F17DC6">
        <w:rPr>
          <w:lang w:val="en-CH" w:eastAsia="en-US"/>
        </w:rPr>
        <w:t>'</w:t>
      </w:r>
      <w:r w:rsidR="00B406FD">
        <w:rPr>
          <w:lang w:val="en-CH" w:eastAsia="en-US"/>
        </w:rPr>
        <w:t xml:space="preserve">s profit is 90. </w:t>
      </w:r>
      <w:r w:rsidR="00B406FD">
        <w:rPr>
          <w:lang w:val="en-CH" w:eastAsia="en-US"/>
        </w:rPr>
        <w:br/>
        <w:t>Let</w:t>
      </w:r>
      <w:r w:rsidR="00F17DC6">
        <w:rPr>
          <w:lang w:val="en-CH" w:eastAsia="en-US"/>
        </w:rPr>
        <w:t xml:space="preserve"> u</w:t>
      </w:r>
      <w:r w:rsidR="00B406FD">
        <w:rPr>
          <w:lang w:val="en-CH" w:eastAsia="en-US"/>
        </w:rPr>
        <w:t>s recalculate the average profit of the I</w:t>
      </w:r>
      <w:r w:rsidR="00B406FD" w:rsidRPr="00B406FD">
        <w:rPr>
          <w:vertAlign w:val="subscript"/>
          <w:lang w:val="en-CH" w:eastAsia="en-US"/>
        </w:rPr>
        <w:t>8</w:t>
      </w:r>
      <w:r w:rsidR="00B406FD">
        <w:rPr>
          <w:lang w:val="en-CH" w:eastAsia="en-US"/>
        </w:rPr>
        <w:t>:</w:t>
      </w:r>
      <w:r w:rsidR="00B406FD" w:rsidRPr="00B406FD">
        <w:rPr>
          <w:rFonts w:ascii="Cambria Math" w:hAnsi="Cambria Math"/>
          <w:i/>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avg:itemOriginalProfit*</m:t>
          </m:r>
          <m:d>
            <m:dPr>
              <m:ctrlPr>
                <w:rPr>
                  <w:rFonts w:ascii="Cambria Math" w:hAnsi="Cambria Math"/>
                  <w:i/>
                  <w:lang w:val="en-CH" w:eastAsia="en-US"/>
                </w:rPr>
              </m:ctrlPr>
            </m:dPr>
            <m:e>
              <m:f>
                <m:fPr>
                  <m:ctrlPr>
                    <w:rPr>
                      <w:rFonts w:ascii="Cambria Math" w:hAnsi="Cambria Math"/>
                      <w:i/>
                      <w:lang w:val="en-CH" w:eastAsia="en-US"/>
                    </w:rPr>
                  </m:ctrlPr>
                </m:fPr>
                <m:num>
                  <m:r>
                    <w:rPr>
                      <w:rFonts w:ascii="Cambria Math" w:hAnsi="Cambria Math"/>
                      <w:lang w:val="en-CH" w:eastAsia="en-US"/>
                    </w:rPr>
                    <m:t>itemTotalCount</m:t>
                  </m:r>
                </m:num>
                <m:den>
                  <m:r>
                    <w:rPr>
                      <w:rFonts w:ascii="Cambria Math" w:hAnsi="Cambria Math"/>
                      <w:lang w:val="en-CH" w:eastAsia="en-US"/>
                    </w:rPr>
                    <m:t>itemSingleCount</m:t>
                  </m:r>
                </m:den>
              </m:f>
            </m:e>
          </m:d>
          <m:r>
            <w:rPr>
              <w:rFonts w:ascii="Cambria Math" w:hAnsi="Cambria Math"/>
              <w:lang w:val="en-CH" w:eastAsia="en-US"/>
            </w:rPr>
            <m:t>=90*</m:t>
          </m:r>
          <m:d>
            <m:dPr>
              <m:ctrlPr>
                <w:rPr>
                  <w:rFonts w:ascii="Cambria Math" w:hAnsi="Cambria Math"/>
                  <w:i/>
                  <w:lang w:val="en-CH" w:eastAsia="en-US"/>
                </w:rPr>
              </m:ctrlPr>
            </m:dPr>
            <m:e>
              <m:f>
                <m:fPr>
                  <m:ctrlPr>
                    <w:rPr>
                      <w:rFonts w:ascii="Cambria Math" w:hAnsi="Cambria Math"/>
                      <w:i/>
                      <w:lang w:val="en-CH" w:eastAsia="en-US"/>
                    </w:rPr>
                  </m:ctrlPr>
                </m:fPr>
                <m:num>
                  <m:r>
                    <w:rPr>
                      <w:rFonts w:ascii="Cambria Math" w:hAnsi="Cambria Math"/>
                      <w:lang w:val="en-CH" w:eastAsia="en-US"/>
                    </w:rPr>
                    <m:t>8</m:t>
                  </m:r>
                </m:num>
                <m:den>
                  <m:r>
                    <w:rPr>
                      <w:rFonts w:ascii="Cambria Math" w:hAnsi="Cambria Math"/>
                      <w:lang w:val="en-CH" w:eastAsia="en-US"/>
                    </w:rPr>
                    <m:t>6</m:t>
                  </m:r>
                </m:den>
              </m:f>
            </m:e>
          </m:d>
          <m:r>
            <w:rPr>
              <w:rFonts w:ascii="Cambria Math" w:hAnsi="Cambria Math"/>
              <w:lang w:val="en-CH" w:eastAsia="en-US"/>
            </w:rPr>
            <m:t>=120</m:t>
          </m:r>
        </m:oMath>
      </m:oMathPara>
    </w:p>
    <w:p w14:paraId="6EA266BF" w14:textId="5DF29359" w:rsidR="009C67C7" w:rsidRDefault="00B406FD" w:rsidP="009C67C7">
      <w:pPr>
        <w:rPr>
          <w:lang w:val="en-CH" w:eastAsia="en-US"/>
        </w:rPr>
      </w:pPr>
      <w:r>
        <w:rPr>
          <w:lang w:val="en-CH" w:eastAsia="en-US"/>
        </w:rPr>
        <w:t>For I</w:t>
      </w:r>
      <w:r w:rsidRPr="008C415B">
        <w:rPr>
          <w:vertAlign w:val="subscript"/>
          <w:lang w:val="en-CH" w:eastAsia="en-US"/>
        </w:rPr>
        <w:t>8</w:t>
      </w:r>
      <w:r w:rsidR="00F17DC6">
        <w:rPr>
          <w:vertAlign w:val="subscript"/>
          <w:lang w:val="en-CH" w:eastAsia="en-US"/>
        </w:rPr>
        <w:t>,</w:t>
      </w:r>
      <w:r>
        <w:rPr>
          <w:lang w:val="en-CH" w:eastAsia="en-US"/>
        </w:rPr>
        <w:t xml:space="preserve"> as </w:t>
      </w:r>
      <w:r w:rsidR="00F17DC6">
        <w:rPr>
          <w:lang w:val="en-CH" w:eastAsia="en-US"/>
        </w:rPr>
        <w:t xml:space="preserve">a </w:t>
      </w:r>
      <w:r>
        <w:rPr>
          <w:lang w:val="en-CH" w:eastAsia="en-US"/>
        </w:rPr>
        <w:t xml:space="preserve">single item without any other items combined, we have count 5 and </w:t>
      </w:r>
      <w:r w:rsidR="00F17DC6">
        <w:rPr>
          <w:lang w:val="en-CH" w:eastAsia="en-US"/>
        </w:rPr>
        <w:t xml:space="preserve">an </w:t>
      </w:r>
      <w:r>
        <w:rPr>
          <w:lang w:val="en-CH" w:eastAsia="en-US"/>
        </w:rPr>
        <w:t>associated profit of 720 (=</w:t>
      </w:r>
      <w:r w:rsidR="00751912">
        <w:rPr>
          <w:lang w:val="en-CH" w:eastAsia="en-US"/>
        </w:rPr>
        <w:t>6</w:t>
      </w:r>
      <w:r>
        <w:rPr>
          <w:lang w:val="en-CH" w:eastAsia="en-US"/>
        </w:rPr>
        <w:t xml:space="preserve"> *</w:t>
      </w:r>
      <w:r w:rsidR="00751912">
        <w:rPr>
          <w:lang w:val="en-CH" w:eastAsia="en-US"/>
        </w:rPr>
        <w:t>120</w:t>
      </w:r>
      <w:r>
        <w:rPr>
          <w:lang w:val="en-CH" w:eastAsia="en-US"/>
        </w:rPr>
        <w:t xml:space="preserve">). </w:t>
      </w:r>
      <w:r w:rsidR="00F17DC6">
        <w:rPr>
          <w:lang w:val="en-CH" w:eastAsia="en-US"/>
        </w:rPr>
        <w:t>That</w:t>
      </w:r>
      <w:r>
        <w:rPr>
          <w:lang w:val="en-CH" w:eastAsia="en-US"/>
        </w:rPr>
        <w:t xml:space="preserve"> represents the </w:t>
      </w:r>
      <w:r w:rsidR="00F17DC6">
        <w:rPr>
          <w:lang w:val="en-CH" w:eastAsia="en-US"/>
        </w:rPr>
        <w:t>"</w:t>
      </w:r>
      <w:r>
        <w:rPr>
          <w:lang w:val="en-CH" w:eastAsia="en-US"/>
        </w:rPr>
        <w:t>real weight</w:t>
      </w:r>
      <w:r w:rsidR="00F17DC6">
        <w:rPr>
          <w:lang w:val="en-CH" w:eastAsia="en-US"/>
        </w:rPr>
        <w:t>"</w:t>
      </w:r>
      <w:r>
        <w:rPr>
          <w:lang w:val="en-CH" w:eastAsia="en-US"/>
        </w:rPr>
        <w:t xml:space="preserve"> of the item by profit; in frequency alone</w:t>
      </w:r>
      <w:r w:rsidR="00F17DC6">
        <w:rPr>
          <w:lang w:val="en-CH" w:eastAsia="en-US"/>
        </w:rPr>
        <w:t>,</w:t>
      </w:r>
      <w:r>
        <w:rPr>
          <w:lang w:val="en-CH" w:eastAsia="en-US"/>
        </w:rPr>
        <w:t xml:space="preserve"> it is not reflected.</w:t>
      </w:r>
    </w:p>
    <w:p w14:paraId="71FD32EC" w14:textId="2A4F499C" w:rsidR="009D422E" w:rsidRPr="00751912" w:rsidRDefault="00B406FD" w:rsidP="009C67C7">
      <w:pPr>
        <w:rPr>
          <w:rFonts w:ascii="Cambria Math" w:hAnsi="Cambria Math"/>
          <w:iCs/>
          <w:lang w:val="en-CH" w:eastAsia="en-US"/>
        </w:rPr>
      </w:pPr>
      <w:r>
        <w:rPr>
          <w:lang w:val="en-CH" w:eastAsia="en-US"/>
        </w:rPr>
        <w:t>Secondly</w:t>
      </w:r>
      <w:r w:rsidR="00F17DC6">
        <w:rPr>
          <w:lang w:val="en-CH" w:eastAsia="en-US"/>
        </w:rPr>
        <w:t>,</w:t>
      </w:r>
      <w:r>
        <w:rPr>
          <w:lang w:val="en-CH" w:eastAsia="en-US"/>
        </w:rPr>
        <w:t xml:space="preserve"> let</w:t>
      </w:r>
      <w:r w:rsidR="00F17DC6">
        <w:rPr>
          <w:lang w:val="en-CH" w:eastAsia="en-US"/>
        </w:rPr>
        <w:t>'</w:t>
      </w:r>
      <w:r>
        <w:rPr>
          <w:lang w:val="en-CH" w:eastAsia="en-US"/>
        </w:rPr>
        <w:t xml:space="preserve">s have a </w:t>
      </w:r>
      <w:r w:rsidR="009D422E">
        <w:rPr>
          <w:lang w:val="en-CH" w:eastAsia="en-US"/>
        </w:rPr>
        <w:t xml:space="preserve">look </w:t>
      </w:r>
      <w:r w:rsidR="00F17DC6">
        <w:rPr>
          <w:lang w:val="en-CH" w:eastAsia="en-US"/>
        </w:rPr>
        <w:t>at</w:t>
      </w:r>
      <w:r w:rsidR="009D422E">
        <w:rPr>
          <w:lang w:val="en-CH" w:eastAsia="en-US"/>
        </w:rPr>
        <w:t xml:space="preserve"> frequent itemset </w:t>
      </w:r>
      <w:r w:rsidR="009D422E" w:rsidRPr="009D422E">
        <w:rPr>
          <w:rFonts w:ascii="Cambria Math" w:hAnsi="Cambria Math"/>
          <w:i/>
          <w:lang w:val="en-CH" w:eastAsia="en-US"/>
        </w:rPr>
        <w:br/>
      </w:r>
      <m:oMath>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m:t>
        </m:r>
      </m:oMath>
      <w:r w:rsidR="009D422E">
        <w:rPr>
          <w:rFonts w:ascii="Cambria Math" w:hAnsi="Cambria Math"/>
          <w:iCs/>
          <w:lang w:val="en-CH" w:eastAsia="en-US"/>
        </w:rPr>
        <w:t>.</w:t>
      </w:r>
      <w:r w:rsidR="009D422E">
        <w:rPr>
          <w:rFonts w:ascii="Cambria Math" w:hAnsi="Cambria Math"/>
          <w:iCs/>
          <w:lang w:val="en-CH" w:eastAsia="en-US"/>
        </w:rPr>
        <w:br/>
        <w:t>The support for the itemset is 2.</w:t>
      </w:r>
      <w:r w:rsidR="009D422E">
        <w:rPr>
          <w:rFonts w:ascii="Cambria Math" w:hAnsi="Cambria Math"/>
          <w:iCs/>
          <w:lang w:val="en-CH" w:eastAsia="en-US"/>
        </w:rPr>
        <w:br/>
        <w:t>Th</w:t>
      </w:r>
      <w:r w:rsidR="00F17DC6">
        <w:rPr>
          <w:rFonts w:ascii="Cambria Math" w:hAnsi="Cambria Math"/>
          <w:iCs/>
          <w:lang w:val="en-CH" w:eastAsia="en-US"/>
        </w:rPr>
        <w:t>at</w:t>
      </w:r>
      <w:r w:rsidR="009D422E">
        <w:rPr>
          <w:rFonts w:ascii="Cambria Math" w:hAnsi="Cambria Math"/>
          <w:iCs/>
          <w:lang w:val="en-CH" w:eastAsia="en-US"/>
        </w:rPr>
        <w:t xml:space="preserve"> would fall out in the TAR, because of low frequency. However</w:t>
      </w:r>
      <w:r w:rsidR="00F17DC6">
        <w:rPr>
          <w:rFonts w:ascii="Cambria Math" w:hAnsi="Cambria Math"/>
          <w:iCs/>
          <w:lang w:val="en-CH" w:eastAsia="en-US"/>
        </w:rPr>
        <w:t>,</w:t>
      </w:r>
      <w:r w:rsidR="009D422E">
        <w:rPr>
          <w:rFonts w:ascii="Cambria Math" w:hAnsi="Cambria Math"/>
          <w:iCs/>
          <w:lang w:val="en-CH" w:eastAsia="en-US"/>
        </w:rPr>
        <w:t xml:space="preserve"> when we consider the combined associated profit, this combination will still be relevant for Business.</w:t>
      </w:r>
      <w:r w:rsidR="009D422E">
        <w:rPr>
          <w:rFonts w:ascii="Cambria Math" w:hAnsi="Cambria Math"/>
          <w:iCs/>
          <w:lang w:val="en-CH" w:eastAsia="en-US"/>
        </w:rPr>
        <w:br/>
      </w:r>
      <m:oMathPara>
        <m:oMathParaPr>
          <m:jc m:val="left"/>
        </m:oMathParaPr>
        <m:oMath>
          <m:r>
            <w:rPr>
              <w:rFonts w:ascii="Cambria Math" w:hAnsi="Cambria Math"/>
              <w:lang w:val="en-CH" w:eastAsia="en-US"/>
            </w:rPr>
            <m:t>Associated profit=supportItemset*</m:t>
          </m:r>
          <m:d>
            <m:dPr>
              <m:ctrlPr>
                <w:rPr>
                  <w:rFonts w:ascii="Cambria Math" w:hAnsi="Cambria Math"/>
                  <w:i/>
                  <w:lang w:val="en-CH" w:eastAsia="en-US"/>
                </w:rPr>
              </m:ctrlPr>
            </m:dPr>
            <m:e>
              <m:r>
                <w:rPr>
                  <w:rFonts w:ascii="Cambria Math" w:hAnsi="Cambria Math"/>
                  <w:lang w:val="en-CH" w:eastAsia="en-US"/>
                </w:rPr>
                <m:t xml:space="preserve">avgProfit </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 xml:space="preserve">+avgProfit </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 xml:space="preserve">+avgProfit </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e>
          </m:d>
          <m:r>
            <w:rPr>
              <w:rFonts w:ascii="Cambria Math" w:hAnsi="Cambria Math"/>
              <w:lang w:val="en-CH" w:eastAsia="en-US"/>
            </w:rPr>
            <m:t>=2*</m:t>
          </m:r>
          <m:d>
            <m:dPr>
              <m:ctrlPr>
                <w:rPr>
                  <w:rFonts w:ascii="Cambria Math" w:hAnsi="Cambria Math"/>
                  <w:i/>
                  <w:lang w:val="en-CH" w:eastAsia="en-US"/>
                </w:rPr>
              </m:ctrlPr>
            </m:dPr>
            <m:e>
              <m:r>
                <w:rPr>
                  <w:rFonts w:ascii="Cambria Math" w:hAnsi="Cambria Math"/>
                  <w:lang w:val="en-CH" w:eastAsia="en-US"/>
                </w:rPr>
                <m:t>80+120++100</m:t>
              </m:r>
            </m:e>
          </m:d>
          <m:r>
            <w:rPr>
              <w:rFonts w:ascii="Cambria Math" w:hAnsi="Cambria Math"/>
              <w:lang w:val="en-CH" w:eastAsia="en-US"/>
            </w:rPr>
            <m:t>=600</m:t>
          </m:r>
        </m:oMath>
      </m:oMathPara>
    </w:p>
    <w:p w14:paraId="55DBFF08" w14:textId="59B5F286" w:rsidR="00751912" w:rsidRDefault="00751912" w:rsidP="009C67C7">
      <w:pPr>
        <w:rPr>
          <w:rFonts w:ascii="Cambria Math" w:hAnsi="Cambria Math"/>
          <w:iCs/>
          <w:lang w:val="en-CH" w:eastAsia="en-US"/>
        </w:rPr>
      </w:pPr>
      <w:r>
        <w:rPr>
          <w:rFonts w:ascii="Cambria Math" w:hAnsi="Cambria Math"/>
          <w:iCs/>
          <w:lang w:val="en-CH" w:eastAsia="en-US"/>
        </w:rPr>
        <w:lastRenderedPageBreak/>
        <w:t xml:space="preserve">Profit </w:t>
      </w:r>
      <w:proofErr w:type="spellStart"/>
      <w:r>
        <w:rPr>
          <w:rFonts w:ascii="Cambria Math" w:hAnsi="Cambria Math"/>
          <w:iCs/>
          <w:lang w:val="en-CH" w:eastAsia="en-US"/>
        </w:rPr>
        <w:t>associated_prev</w:t>
      </w:r>
      <w:proofErr w:type="spellEnd"/>
      <w:r>
        <w:rPr>
          <w:rFonts w:ascii="Cambria Math" w:hAnsi="Cambria Math"/>
          <w:iCs/>
          <w:lang w:val="en-CH" w:eastAsia="en-US"/>
        </w:rPr>
        <w:t xml:space="preserve"> represents the total before the new added item. If the new association has a higher profit than the previous one</w:t>
      </w:r>
      <w:r w:rsidR="00F17DC6">
        <w:rPr>
          <w:rFonts w:ascii="Cambria Math" w:hAnsi="Cambria Math"/>
          <w:iCs/>
          <w:lang w:val="en-CH" w:eastAsia="en-US"/>
        </w:rPr>
        <w:t>, it shows</w:t>
      </w:r>
      <w:r>
        <w:rPr>
          <w:rFonts w:ascii="Cambria Math" w:hAnsi="Cambria Math"/>
          <w:iCs/>
          <w:lang w:val="en-CH" w:eastAsia="en-US"/>
        </w:rPr>
        <w:t xml:space="preserve"> synergies. If it is lower, </w:t>
      </w:r>
      <w:r w:rsidR="00F17DC6">
        <w:rPr>
          <w:rFonts w:ascii="Cambria Math" w:hAnsi="Cambria Math"/>
          <w:iCs/>
          <w:lang w:val="en-CH" w:eastAsia="en-US"/>
        </w:rPr>
        <w:t>it is potentially nothing to focus on to " maximize"</w:t>
      </w:r>
      <w:r>
        <w:rPr>
          <w:rFonts w:ascii="Cambria Math" w:hAnsi="Cambria Math"/>
          <w:iCs/>
          <w:lang w:val="en-CH" w:eastAsia="en-US"/>
        </w:rPr>
        <w:t xml:space="preserve"> the overall profit.</w:t>
      </w:r>
    </w:p>
    <w:p w14:paraId="522C3758" w14:textId="2E0F5409" w:rsidR="00751912" w:rsidRDefault="00F17DC6" w:rsidP="009C67C7">
      <w:pPr>
        <w:rPr>
          <w:rFonts w:ascii="Cambria Math" w:hAnsi="Cambria Math"/>
          <w:iCs/>
          <w:lang w:val="en-CH" w:eastAsia="en-US"/>
        </w:rPr>
      </w:pPr>
      <w:r>
        <w:rPr>
          <w:rFonts w:ascii="Cambria Math" w:hAnsi="Cambria Math"/>
          <w:iCs/>
          <w:highlight w:val="yellow"/>
          <w:lang w:val="en-CH" w:eastAsia="en-US"/>
        </w:rPr>
        <w:t>It n</w:t>
      </w:r>
      <w:r w:rsidR="00751912" w:rsidRPr="00751912">
        <w:rPr>
          <w:rFonts w:ascii="Cambria Math" w:hAnsi="Cambria Math"/>
          <w:iCs/>
          <w:highlight w:val="yellow"/>
          <w:lang w:val="en-CH" w:eastAsia="en-US"/>
        </w:rPr>
        <w:t>eeds to be extended and improved.</w:t>
      </w:r>
    </w:p>
    <w:p w14:paraId="4D4F4895" w14:textId="77777777" w:rsidR="00751912" w:rsidRPr="009D422E" w:rsidRDefault="00751912" w:rsidP="009C67C7">
      <w:pPr>
        <w:rPr>
          <w:rFonts w:ascii="Cambria Math" w:hAnsi="Cambria Math"/>
          <w:iCs/>
          <w:lang w:val="en-CH" w:eastAsia="en-US"/>
        </w:rPr>
      </w:pPr>
    </w:p>
    <w:p w14:paraId="57A4EDAF" w14:textId="2092759F" w:rsidR="009C67C7" w:rsidRPr="009C67C7" w:rsidRDefault="009C67C7" w:rsidP="009C67C7">
      <w:pPr>
        <w:pStyle w:val="Heading2"/>
      </w:pPr>
      <w:r w:rsidRPr="009C67C7">
        <w:t>4.</w:t>
      </w:r>
      <w:r>
        <w:rPr>
          <w:lang w:val="en-CH"/>
        </w:rPr>
        <w:t>4</w:t>
      </w:r>
      <w:r w:rsidRPr="009C67C7">
        <w:t xml:space="preserve"> Modified FP-growth with combined date decay and profit</w:t>
      </w:r>
    </w:p>
    <w:p w14:paraId="6BAE7FC8" w14:textId="3CF946EE" w:rsidR="00475D20" w:rsidRPr="00751912" w:rsidRDefault="00475D20" w:rsidP="00475D20">
      <w:pPr>
        <w:rPr>
          <w:lang w:val="en-CH" w:eastAsia="en-US"/>
        </w:rPr>
      </w:pPr>
    </w:p>
    <w:p w14:paraId="4BE5A475" w14:textId="43E2EE40" w:rsidR="009C67C7" w:rsidRDefault="009C67C7" w:rsidP="00475D20">
      <w:pPr>
        <w:rPr>
          <w:lang w:val="en-CH" w:eastAsia="en-US"/>
        </w:rPr>
      </w:pPr>
    </w:p>
    <w:p w14:paraId="73DAED9B" w14:textId="6B2176DC" w:rsidR="009C67C7" w:rsidRDefault="009C67C7" w:rsidP="009C67C7">
      <w:pPr>
        <w:pStyle w:val="Heading2"/>
        <w:rPr>
          <w:lang w:val="en-CH"/>
        </w:rPr>
      </w:pPr>
      <w:r w:rsidRPr="009C67C7">
        <w:t>4.</w:t>
      </w:r>
      <w:r>
        <w:rPr>
          <w:lang w:val="en-CH"/>
        </w:rPr>
        <w:t xml:space="preserve">5 </w:t>
      </w:r>
      <w:r w:rsidR="0038111D">
        <w:rPr>
          <w:lang w:val="en-CH"/>
        </w:rPr>
        <w:t xml:space="preserve">Critical parts of </w:t>
      </w:r>
      <w:r w:rsidR="00F17DC6">
        <w:rPr>
          <w:lang w:val="en-CH"/>
        </w:rPr>
        <w:t xml:space="preserve">the </w:t>
      </w:r>
      <w:r>
        <w:rPr>
          <w:lang w:val="en-CH"/>
        </w:rPr>
        <w:t xml:space="preserve">Algorithm </w:t>
      </w:r>
      <w:r w:rsidR="00F17DC6">
        <w:rPr>
          <w:lang w:val="en-CH"/>
        </w:rPr>
        <w:t>E</w:t>
      </w:r>
      <w:r>
        <w:rPr>
          <w:lang w:val="en-CH"/>
        </w:rPr>
        <w:t>xplained</w:t>
      </w:r>
    </w:p>
    <w:p w14:paraId="35398CDF" w14:textId="77777777" w:rsidR="009C67C7" w:rsidRPr="009C67C7" w:rsidRDefault="009C67C7" w:rsidP="00475D20">
      <w:pPr>
        <w:rPr>
          <w:rFonts w:eastAsiaTheme="majorEastAsia" w:cstheme="majorBidi"/>
          <w:b/>
          <w:color w:val="000000" w:themeColor="text1"/>
          <w:sz w:val="32"/>
          <w:szCs w:val="26"/>
          <w:lang w:val="en-CH" w:eastAsia="en-US"/>
        </w:rPr>
      </w:pPr>
    </w:p>
    <w:p w14:paraId="6C00DEF3" w14:textId="54225C1E" w:rsidR="001A7A54" w:rsidRPr="009C67C7" w:rsidRDefault="0007780A" w:rsidP="009F6E7A">
      <w:pPr>
        <w:pStyle w:val="Heading1NEW"/>
        <w:numPr>
          <w:ilvl w:val="0"/>
          <w:numId w:val="0"/>
        </w:numPr>
        <w:rPr>
          <w:lang w:val="en-CH"/>
        </w:rPr>
      </w:pPr>
      <w:r>
        <w:rPr>
          <w:lang w:val="en-CH"/>
        </w:rPr>
        <w:t>5</w:t>
      </w:r>
      <w:r w:rsidR="001A7A54">
        <w:rPr>
          <w:lang w:val="en-CH"/>
        </w:rPr>
        <w:t xml:space="preserve"> Experiments</w:t>
      </w:r>
      <w:r w:rsidR="009C67C7">
        <w:rPr>
          <w:lang w:val="en-CH"/>
        </w:rPr>
        <w:t>/ Analysis of big datasets</w:t>
      </w:r>
    </w:p>
    <w:p w14:paraId="0417740A" w14:textId="60DA6A02" w:rsidR="009F6E7A" w:rsidRDefault="0007780A" w:rsidP="009F6E7A">
      <w:pPr>
        <w:pStyle w:val="Heading1NEW"/>
        <w:numPr>
          <w:ilvl w:val="0"/>
          <w:numId w:val="0"/>
        </w:numPr>
        <w:rPr>
          <w:lang w:val="en-CH"/>
        </w:rPr>
      </w:pPr>
      <w:bookmarkStart w:id="8" w:name="_Toc119756178"/>
      <w:r>
        <w:rPr>
          <w:lang w:val="en-CH"/>
        </w:rPr>
        <w:t>6</w:t>
      </w:r>
      <w:r w:rsidR="009F6E7A">
        <w:rPr>
          <w:lang w:val="en-CH"/>
        </w:rPr>
        <w:t xml:space="preserve"> Conclusion</w:t>
      </w:r>
      <w:bookmarkEnd w:id="8"/>
    </w:p>
    <w:p w14:paraId="7CBE9E0E" w14:textId="57F61A1B" w:rsidR="009F6E7A" w:rsidRDefault="00945E1C" w:rsidP="009F6E7A">
      <w:pPr>
        <w:pStyle w:val="Heading1NEW"/>
        <w:numPr>
          <w:ilvl w:val="0"/>
          <w:numId w:val="0"/>
        </w:numPr>
        <w:rPr>
          <w:lang w:val="en-CH"/>
        </w:rPr>
      </w:pPr>
      <w:bookmarkStart w:id="9" w:name="_Toc119756179"/>
      <w:r>
        <w:rPr>
          <w:lang w:val="en-CH"/>
        </w:rPr>
        <w:t>7</w:t>
      </w:r>
      <w:r w:rsidR="009F6E7A">
        <w:rPr>
          <w:lang w:val="en-CH"/>
        </w:rPr>
        <w:t xml:space="preserve"> References</w:t>
      </w:r>
      <w:bookmarkEnd w:id="9"/>
    </w:p>
    <w:p w14:paraId="5617A21F" w14:textId="77777777" w:rsidR="009F6E7A" w:rsidRDefault="009F6E7A" w:rsidP="009F6E7A">
      <w:pPr>
        <w:pStyle w:val="NormalWeb"/>
        <w:numPr>
          <w:ilvl w:val="0"/>
          <w:numId w:val="6"/>
        </w:numPr>
        <w:spacing w:line="360" w:lineRule="auto"/>
        <w:jc w:val="both"/>
        <w:rPr>
          <w:bCs/>
          <w:lang w:val="en-US"/>
        </w:rPr>
      </w:pPr>
      <w:r w:rsidRPr="007A1749">
        <w:rPr>
          <w:bCs/>
          <w:lang w:val="en-US"/>
        </w:rPr>
        <w:t xml:space="preserve">Agrawal, R.; </w:t>
      </w:r>
      <w:proofErr w:type="spellStart"/>
      <w:r w:rsidRPr="007A1749">
        <w:rPr>
          <w:bCs/>
          <w:lang w:val="en-US"/>
        </w:rPr>
        <w:t>Imieliński</w:t>
      </w:r>
      <w:proofErr w:type="spellEnd"/>
      <w:r w:rsidRPr="007A1749">
        <w:rPr>
          <w:bCs/>
          <w:lang w:val="en-US"/>
        </w:rPr>
        <w:t>, T.; Swami, A. (1993). "Mining association rules between sets of items in large databases"</w:t>
      </w:r>
      <w:r>
        <w:rPr>
          <w:bCs/>
          <w:lang w:val="en-CH"/>
        </w:rPr>
        <w:t>, in:</w:t>
      </w:r>
      <w:r w:rsidRPr="007A1749">
        <w:rPr>
          <w:bCs/>
          <w:lang w:val="en-US"/>
        </w:rPr>
        <w:t> Proceedings of the 1993 ACM SIGMOD international conference on Management of data - SIGMOD '93. p. 207</w:t>
      </w:r>
    </w:p>
    <w:p w14:paraId="2E40679C" w14:textId="7468CD9A" w:rsidR="009F6E7A" w:rsidRDefault="00945E1C" w:rsidP="009F6E7A">
      <w:pPr>
        <w:pStyle w:val="Heading1NEW"/>
        <w:numPr>
          <w:ilvl w:val="0"/>
          <w:numId w:val="0"/>
        </w:numPr>
        <w:rPr>
          <w:lang w:val="en-CH"/>
        </w:rPr>
      </w:pPr>
      <w:bookmarkStart w:id="10" w:name="_Toc119756180"/>
      <w:r>
        <w:rPr>
          <w:lang w:val="en-CH"/>
        </w:rPr>
        <w:t>8</w:t>
      </w:r>
      <w:r w:rsidR="009F6E7A">
        <w:rPr>
          <w:lang w:val="en-CH"/>
        </w:rPr>
        <w:t xml:space="preserve"> Applications</w:t>
      </w:r>
      <w:bookmarkEnd w:id="10"/>
    </w:p>
    <w:p w14:paraId="705943A7" w14:textId="3FFA2450" w:rsidR="00731319" w:rsidRPr="00026514" w:rsidRDefault="00731319" w:rsidP="009F6E7A">
      <w:pPr>
        <w:pStyle w:val="BodyText"/>
        <w:numPr>
          <w:ilvl w:val="0"/>
          <w:numId w:val="5"/>
        </w:numPr>
        <w:spacing w:line="360" w:lineRule="auto"/>
        <w:ind w:left="284" w:hanging="284"/>
        <w:jc w:val="left"/>
        <w:rPr>
          <w:b w:val="0"/>
          <w:sz w:val="24"/>
        </w:rPr>
      </w:pPr>
      <w:bookmarkStart w:id="11" w:name="_Ref105942633"/>
      <w:r w:rsidRPr="00026514">
        <w:rPr>
          <w:b w:val="0"/>
          <w:sz w:val="24"/>
        </w:rPr>
        <w:t>Dataset</w:t>
      </w:r>
      <w:bookmarkEnd w:id="11"/>
      <w:r w:rsidR="00C9254E">
        <w:rPr>
          <w:b w:val="0"/>
          <w:sz w:val="24"/>
          <w:lang w:val="en-CH"/>
        </w:rPr>
        <w:t xml:space="preserve"> // </w:t>
      </w:r>
    </w:p>
    <w:p w14:paraId="269B3F46" w14:textId="4CC2F5E9" w:rsidR="00731319" w:rsidRPr="00C9254E" w:rsidRDefault="00C9254E" w:rsidP="009F6E7A">
      <w:pPr>
        <w:pStyle w:val="BodyText"/>
        <w:numPr>
          <w:ilvl w:val="0"/>
          <w:numId w:val="5"/>
        </w:numPr>
        <w:spacing w:line="360" w:lineRule="auto"/>
        <w:ind w:left="284" w:hanging="284"/>
        <w:jc w:val="left"/>
        <w:rPr>
          <w:rStyle w:val="Hyperlink"/>
          <w:b w:val="0"/>
          <w:color w:val="auto"/>
          <w:sz w:val="24"/>
          <w:u w:val="none"/>
          <w:lang w:val="de-DE"/>
        </w:rPr>
      </w:pPr>
      <w:r>
        <w:rPr>
          <w:b w:val="0"/>
          <w:sz w:val="24"/>
          <w:lang w:val="en-CH"/>
        </w:rPr>
        <w:t>Algorithm</w:t>
      </w:r>
      <w:r w:rsidR="00731319" w:rsidRPr="00C9254E">
        <w:rPr>
          <w:b w:val="0"/>
          <w:sz w:val="24"/>
          <w:lang w:val="de-DE"/>
        </w:rPr>
        <w:t xml:space="preserve"> //</w:t>
      </w:r>
    </w:p>
    <w:p w14:paraId="658C21C1" w14:textId="452594B2" w:rsidR="00C9254E" w:rsidRPr="00C9254E" w:rsidRDefault="00C9254E" w:rsidP="009F6E7A">
      <w:pPr>
        <w:pStyle w:val="BodyText"/>
        <w:numPr>
          <w:ilvl w:val="0"/>
          <w:numId w:val="5"/>
        </w:numPr>
        <w:spacing w:line="360" w:lineRule="auto"/>
        <w:ind w:left="284" w:hanging="284"/>
        <w:jc w:val="left"/>
        <w:rPr>
          <w:b w:val="0"/>
          <w:sz w:val="24"/>
          <w:lang w:val="en-CH"/>
        </w:rPr>
      </w:pPr>
      <w:r w:rsidRPr="00C9254E">
        <w:rPr>
          <w:b w:val="0"/>
          <w:sz w:val="24"/>
          <w:lang w:val="en-CH"/>
        </w:rPr>
        <w:t>Analysis</w:t>
      </w:r>
      <w:r>
        <w:rPr>
          <w:b w:val="0"/>
          <w:sz w:val="24"/>
          <w:lang w:val="en-CH"/>
        </w:rPr>
        <w:t xml:space="preserve"> // </w:t>
      </w:r>
    </w:p>
    <w:p w14:paraId="2487FEB1" w14:textId="77777777" w:rsidR="004A4E0A" w:rsidRPr="00516018" w:rsidRDefault="004A4E0A">
      <w:pPr>
        <w:spacing w:before="94"/>
        <w:ind w:right="119"/>
        <w:jc w:val="right"/>
        <w:rPr>
          <w:rFonts w:ascii="Arial"/>
          <w:bCs/>
        </w:rPr>
      </w:pPr>
    </w:p>
    <w:sectPr w:rsidR="004A4E0A" w:rsidRPr="00516018" w:rsidSect="0074437B">
      <w:headerReference w:type="default" r:id="rId35"/>
      <w:footerReference w:type="even" r:id="rId36"/>
      <w:footerReference w:type="default" r:id="rId37"/>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617ED" w14:textId="77777777" w:rsidR="00B06AD1" w:rsidRDefault="00B06AD1">
      <w:r>
        <w:separator/>
      </w:r>
    </w:p>
  </w:endnote>
  <w:endnote w:type="continuationSeparator" w:id="0">
    <w:p w14:paraId="2DACDC22" w14:textId="77777777" w:rsidR="00B06AD1" w:rsidRDefault="00B06A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CA32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CA32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47985671">
          <w:pPr>
            <w:pStyle w:val="Header"/>
            <w:ind w:left="-115"/>
          </w:pPr>
        </w:p>
      </w:tc>
      <w:tc>
        <w:tcPr>
          <w:tcW w:w="3085" w:type="dxa"/>
        </w:tcPr>
        <w:p w14:paraId="2916E113" w14:textId="785DBB6B" w:rsidR="47985671" w:rsidRDefault="47985671" w:rsidP="47985671">
          <w:pPr>
            <w:pStyle w:val="Header"/>
            <w:jc w:val="center"/>
          </w:pPr>
        </w:p>
      </w:tc>
      <w:tc>
        <w:tcPr>
          <w:tcW w:w="3085" w:type="dxa"/>
        </w:tcPr>
        <w:p w14:paraId="221AA1E6" w14:textId="5730BBBB" w:rsidR="47985671" w:rsidRDefault="47985671" w:rsidP="47985671">
          <w:pPr>
            <w:pStyle w:val="Header"/>
            <w:ind w:right="-115"/>
            <w:jc w:val="right"/>
          </w:pPr>
        </w:p>
      </w:tc>
    </w:tr>
  </w:tbl>
  <w:p w14:paraId="406D821D" w14:textId="02EE0AB7" w:rsidR="47985671" w:rsidRDefault="47985671" w:rsidP="47985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C034E" w14:textId="77777777" w:rsidR="00B06AD1" w:rsidRDefault="00B06AD1">
      <w:r>
        <w:separator/>
      </w:r>
    </w:p>
  </w:footnote>
  <w:footnote w:type="continuationSeparator" w:id="0">
    <w:p w14:paraId="3E755571" w14:textId="77777777" w:rsidR="00B06AD1" w:rsidRDefault="00B06A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47985671">
          <w:pPr>
            <w:pStyle w:val="Header"/>
            <w:ind w:left="-115"/>
          </w:pPr>
        </w:p>
      </w:tc>
      <w:tc>
        <w:tcPr>
          <w:tcW w:w="3085" w:type="dxa"/>
        </w:tcPr>
        <w:p w14:paraId="132F228E" w14:textId="1278A3B0" w:rsidR="47985671" w:rsidRDefault="47985671" w:rsidP="47985671">
          <w:pPr>
            <w:pStyle w:val="Header"/>
            <w:jc w:val="center"/>
          </w:pPr>
        </w:p>
      </w:tc>
      <w:tc>
        <w:tcPr>
          <w:tcW w:w="3085" w:type="dxa"/>
        </w:tcPr>
        <w:p w14:paraId="7C5F79EC" w14:textId="5EC9DF76" w:rsidR="47985671" w:rsidRDefault="47985671" w:rsidP="47985671">
          <w:pPr>
            <w:pStyle w:val="Header"/>
            <w:ind w:right="-115"/>
            <w:jc w:val="right"/>
          </w:pPr>
        </w:p>
      </w:tc>
    </w:tr>
  </w:tbl>
  <w:p w14:paraId="7A285595" w14:textId="4D2D2EB2" w:rsidR="47985671" w:rsidRDefault="47985671" w:rsidP="479856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0B6B"/>
    <w:multiLevelType w:val="hybridMultilevel"/>
    <w:tmpl w:val="12FA544E"/>
    <w:lvl w:ilvl="0" w:tplc="BC7A4AD6">
      <w:start w:val="1"/>
      <w:numFmt w:val="decimal"/>
      <w:pStyle w:val="Heading1NEW"/>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6"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0"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3"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8"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9"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849461">
    <w:abstractNumId w:val="6"/>
  </w:num>
  <w:num w:numId="2" w16cid:durableId="185756114">
    <w:abstractNumId w:val="16"/>
  </w:num>
  <w:num w:numId="3" w16cid:durableId="1435244801">
    <w:abstractNumId w:val="17"/>
  </w:num>
  <w:num w:numId="4" w16cid:durableId="1893231295">
    <w:abstractNumId w:val="4"/>
  </w:num>
  <w:num w:numId="5" w16cid:durableId="400059776">
    <w:abstractNumId w:val="3"/>
  </w:num>
  <w:num w:numId="6" w16cid:durableId="1017586274">
    <w:abstractNumId w:val="1"/>
  </w:num>
  <w:num w:numId="7" w16cid:durableId="162477958">
    <w:abstractNumId w:val="7"/>
  </w:num>
  <w:num w:numId="8" w16cid:durableId="1489638039">
    <w:abstractNumId w:val="10"/>
  </w:num>
  <w:num w:numId="9" w16cid:durableId="1005791303">
    <w:abstractNumId w:val="12"/>
  </w:num>
  <w:num w:numId="10" w16cid:durableId="1618831854">
    <w:abstractNumId w:val="14"/>
  </w:num>
  <w:num w:numId="11" w16cid:durableId="1382703914">
    <w:abstractNumId w:val="11"/>
  </w:num>
  <w:num w:numId="12" w16cid:durableId="1232426248">
    <w:abstractNumId w:val="8"/>
  </w:num>
  <w:num w:numId="13" w16cid:durableId="1053576921">
    <w:abstractNumId w:val="5"/>
  </w:num>
  <w:num w:numId="14" w16cid:durableId="1403259890">
    <w:abstractNumId w:val="19"/>
  </w:num>
  <w:num w:numId="15" w16cid:durableId="2133016252">
    <w:abstractNumId w:val="9"/>
  </w:num>
  <w:num w:numId="16" w16cid:durableId="2054383083">
    <w:abstractNumId w:val="9"/>
    <w:lvlOverride w:ilvl="0">
      <w:startOverride w:val="1"/>
    </w:lvlOverride>
  </w:num>
  <w:num w:numId="17" w16cid:durableId="1671835104">
    <w:abstractNumId w:val="0"/>
  </w:num>
  <w:num w:numId="18" w16cid:durableId="611477385">
    <w:abstractNumId w:val="13"/>
  </w:num>
  <w:num w:numId="19" w16cid:durableId="1769689787">
    <w:abstractNumId w:val="18"/>
  </w:num>
  <w:num w:numId="20" w16cid:durableId="1576012199">
    <w:abstractNumId w:val="0"/>
  </w:num>
  <w:num w:numId="21" w16cid:durableId="2027167008">
    <w:abstractNumId w:val="15"/>
  </w:num>
  <w:num w:numId="22" w16cid:durableId="125528755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mwqAUAZCdt+iwAAAA="/>
  </w:docVars>
  <w:rsids>
    <w:rsidRoot w:val="0089567A"/>
    <w:rsid w:val="000016A0"/>
    <w:rsid w:val="000032B6"/>
    <w:rsid w:val="000053BB"/>
    <w:rsid w:val="00012BF2"/>
    <w:rsid w:val="00015A69"/>
    <w:rsid w:val="00016FD6"/>
    <w:rsid w:val="00022FFB"/>
    <w:rsid w:val="00026514"/>
    <w:rsid w:val="00026FA1"/>
    <w:rsid w:val="00030209"/>
    <w:rsid w:val="000318C1"/>
    <w:rsid w:val="000327FD"/>
    <w:rsid w:val="000332C4"/>
    <w:rsid w:val="000334E3"/>
    <w:rsid w:val="00037072"/>
    <w:rsid w:val="0003763C"/>
    <w:rsid w:val="00037C82"/>
    <w:rsid w:val="00040D5F"/>
    <w:rsid w:val="00041CEB"/>
    <w:rsid w:val="00052802"/>
    <w:rsid w:val="00056DC5"/>
    <w:rsid w:val="00057CC4"/>
    <w:rsid w:val="0006225F"/>
    <w:rsid w:val="00065D16"/>
    <w:rsid w:val="0007780A"/>
    <w:rsid w:val="00082EFF"/>
    <w:rsid w:val="00083164"/>
    <w:rsid w:val="0008367A"/>
    <w:rsid w:val="000838D9"/>
    <w:rsid w:val="000875CD"/>
    <w:rsid w:val="000935B3"/>
    <w:rsid w:val="000945EF"/>
    <w:rsid w:val="00094BEE"/>
    <w:rsid w:val="000A27E1"/>
    <w:rsid w:val="000A2F3C"/>
    <w:rsid w:val="000A38C8"/>
    <w:rsid w:val="000A7F19"/>
    <w:rsid w:val="000B7DA7"/>
    <w:rsid w:val="000C3E2D"/>
    <w:rsid w:val="000C5302"/>
    <w:rsid w:val="000E3ADB"/>
    <w:rsid w:val="000F61B2"/>
    <w:rsid w:val="00100034"/>
    <w:rsid w:val="00105E74"/>
    <w:rsid w:val="00106B4B"/>
    <w:rsid w:val="00112588"/>
    <w:rsid w:val="00112744"/>
    <w:rsid w:val="00125405"/>
    <w:rsid w:val="00134AA1"/>
    <w:rsid w:val="00140F53"/>
    <w:rsid w:val="0014679C"/>
    <w:rsid w:val="00153F0D"/>
    <w:rsid w:val="00154C6D"/>
    <w:rsid w:val="0015621F"/>
    <w:rsid w:val="0016741A"/>
    <w:rsid w:val="0017061E"/>
    <w:rsid w:val="00172D52"/>
    <w:rsid w:val="00174B21"/>
    <w:rsid w:val="00174FFF"/>
    <w:rsid w:val="001766A1"/>
    <w:rsid w:val="001A0AF9"/>
    <w:rsid w:val="001A6C4A"/>
    <w:rsid w:val="001A7A54"/>
    <w:rsid w:val="001A7AAF"/>
    <w:rsid w:val="001B00E4"/>
    <w:rsid w:val="001B0296"/>
    <w:rsid w:val="001B2679"/>
    <w:rsid w:val="001B282B"/>
    <w:rsid w:val="001B41DB"/>
    <w:rsid w:val="001B5434"/>
    <w:rsid w:val="001C65DD"/>
    <w:rsid w:val="001D04C0"/>
    <w:rsid w:val="001D16CA"/>
    <w:rsid w:val="001E1A52"/>
    <w:rsid w:val="001E4270"/>
    <w:rsid w:val="001F53F7"/>
    <w:rsid w:val="001F6749"/>
    <w:rsid w:val="002040D7"/>
    <w:rsid w:val="0021321C"/>
    <w:rsid w:val="002157F0"/>
    <w:rsid w:val="00216E9C"/>
    <w:rsid w:val="002210CD"/>
    <w:rsid w:val="00226D71"/>
    <w:rsid w:val="002277A7"/>
    <w:rsid w:val="00231CFB"/>
    <w:rsid w:val="00232C81"/>
    <w:rsid w:val="002351F8"/>
    <w:rsid w:val="0023551E"/>
    <w:rsid w:val="00240F25"/>
    <w:rsid w:val="0024253B"/>
    <w:rsid w:val="00242A8F"/>
    <w:rsid w:val="00253CA1"/>
    <w:rsid w:val="00255414"/>
    <w:rsid w:val="00262DFE"/>
    <w:rsid w:val="0026487B"/>
    <w:rsid w:val="00264C40"/>
    <w:rsid w:val="0026518F"/>
    <w:rsid w:val="00270F09"/>
    <w:rsid w:val="0027193B"/>
    <w:rsid w:val="0027240C"/>
    <w:rsid w:val="002732EC"/>
    <w:rsid w:val="00273A3B"/>
    <w:rsid w:val="00273AA5"/>
    <w:rsid w:val="0027665B"/>
    <w:rsid w:val="00290488"/>
    <w:rsid w:val="00290C26"/>
    <w:rsid w:val="00291207"/>
    <w:rsid w:val="002A22A4"/>
    <w:rsid w:val="002A2F65"/>
    <w:rsid w:val="002A3190"/>
    <w:rsid w:val="002C2264"/>
    <w:rsid w:val="002C4033"/>
    <w:rsid w:val="002C56D5"/>
    <w:rsid w:val="002E6B43"/>
    <w:rsid w:val="002F2282"/>
    <w:rsid w:val="003023AD"/>
    <w:rsid w:val="00307BA3"/>
    <w:rsid w:val="00313817"/>
    <w:rsid w:val="00313A82"/>
    <w:rsid w:val="00324C66"/>
    <w:rsid w:val="003461A4"/>
    <w:rsid w:val="00347AE6"/>
    <w:rsid w:val="00351A7E"/>
    <w:rsid w:val="0035428C"/>
    <w:rsid w:val="0035579A"/>
    <w:rsid w:val="003570B1"/>
    <w:rsid w:val="00361638"/>
    <w:rsid w:val="00363A88"/>
    <w:rsid w:val="0038111D"/>
    <w:rsid w:val="0038118B"/>
    <w:rsid w:val="003829BE"/>
    <w:rsid w:val="00385EF1"/>
    <w:rsid w:val="00397741"/>
    <w:rsid w:val="003A0C75"/>
    <w:rsid w:val="003A460A"/>
    <w:rsid w:val="003B1948"/>
    <w:rsid w:val="003B3459"/>
    <w:rsid w:val="003C0FC0"/>
    <w:rsid w:val="003C37CE"/>
    <w:rsid w:val="003C4220"/>
    <w:rsid w:val="003C5FD0"/>
    <w:rsid w:val="003C6CAC"/>
    <w:rsid w:val="003D033D"/>
    <w:rsid w:val="003D0B92"/>
    <w:rsid w:val="003D431E"/>
    <w:rsid w:val="003D4FC6"/>
    <w:rsid w:val="003D6FA4"/>
    <w:rsid w:val="003D7B0A"/>
    <w:rsid w:val="003E14C7"/>
    <w:rsid w:val="003E158B"/>
    <w:rsid w:val="003E1713"/>
    <w:rsid w:val="003F0736"/>
    <w:rsid w:val="003F239C"/>
    <w:rsid w:val="003F34B3"/>
    <w:rsid w:val="003F59D0"/>
    <w:rsid w:val="003F6635"/>
    <w:rsid w:val="0040413E"/>
    <w:rsid w:val="004055F6"/>
    <w:rsid w:val="00405AAC"/>
    <w:rsid w:val="004104D0"/>
    <w:rsid w:val="00412CD2"/>
    <w:rsid w:val="004149DC"/>
    <w:rsid w:val="00417F7B"/>
    <w:rsid w:val="00442938"/>
    <w:rsid w:val="00446E63"/>
    <w:rsid w:val="004503D0"/>
    <w:rsid w:val="00450595"/>
    <w:rsid w:val="00465A30"/>
    <w:rsid w:val="00466C26"/>
    <w:rsid w:val="0046780B"/>
    <w:rsid w:val="00475D20"/>
    <w:rsid w:val="0047617D"/>
    <w:rsid w:val="004802CD"/>
    <w:rsid w:val="004826A3"/>
    <w:rsid w:val="004833A5"/>
    <w:rsid w:val="00485B91"/>
    <w:rsid w:val="00487D92"/>
    <w:rsid w:val="00496186"/>
    <w:rsid w:val="00496C21"/>
    <w:rsid w:val="00497773"/>
    <w:rsid w:val="00497A26"/>
    <w:rsid w:val="004A4A0C"/>
    <w:rsid w:val="004A4E0A"/>
    <w:rsid w:val="004A6CCC"/>
    <w:rsid w:val="004B1632"/>
    <w:rsid w:val="004C0CE7"/>
    <w:rsid w:val="004C5CE8"/>
    <w:rsid w:val="004D0F96"/>
    <w:rsid w:val="004E2B72"/>
    <w:rsid w:val="004E5A1B"/>
    <w:rsid w:val="004F1416"/>
    <w:rsid w:val="004F1FDD"/>
    <w:rsid w:val="004F5D70"/>
    <w:rsid w:val="004F60EB"/>
    <w:rsid w:val="00502A9A"/>
    <w:rsid w:val="00502F53"/>
    <w:rsid w:val="0051166E"/>
    <w:rsid w:val="00515C03"/>
    <w:rsid w:val="00516018"/>
    <w:rsid w:val="00524262"/>
    <w:rsid w:val="00526CE5"/>
    <w:rsid w:val="00527B74"/>
    <w:rsid w:val="0053521A"/>
    <w:rsid w:val="00537087"/>
    <w:rsid w:val="00543067"/>
    <w:rsid w:val="00546226"/>
    <w:rsid w:val="00551062"/>
    <w:rsid w:val="00552170"/>
    <w:rsid w:val="00562B75"/>
    <w:rsid w:val="00563B55"/>
    <w:rsid w:val="00581F2E"/>
    <w:rsid w:val="0058232D"/>
    <w:rsid w:val="00584D66"/>
    <w:rsid w:val="005941DF"/>
    <w:rsid w:val="00594480"/>
    <w:rsid w:val="005A0B62"/>
    <w:rsid w:val="005A1D74"/>
    <w:rsid w:val="005A30DA"/>
    <w:rsid w:val="005A3A70"/>
    <w:rsid w:val="005A3BCB"/>
    <w:rsid w:val="005A4995"/>
    <w:rsid w:val="005A6BF4"/>
    <w:rsid w:val="005B2EB9"/>
    <w:rsid w:val="005B4A27"/>
    <w:rsid w:val="005B56A8"/>
    <w:rsid w:val="005B6AB2"/>
    <w:rsid w:val="005B6CE3"/>
    <w:rsid w:val="005B6EA6"/>
    <w:rsid w:val="005B7844"/>
    <w:rsid w:val="005C1C28"/>
    <w:rsid w:val="005C22B0"/>
    <w:rsid w:val="005C644A"/>
    <w:rsid w:val="005C6944"/>
    <w:rsid w:val="005D09A6"/>
    <w:rsid w:val="005D1CFA"/>
    <w:rsid w:val="005D1D4F"/>
    <w:rsid w:val="005D4DA2"/>
    <w:rsid w:val="005E0BE7"/>
    <w:rsid w:val="005E73D0"/>
    <w:rsid w:val="005E7500"/>
    <w:rsid w:val="005F11C8"/>
    <w:rsid w:val="005F1C61"/>
    <w:rsid w:val="005F3CDC"/>
    <w:rsid w:val="00602AC7"/>
    <w:rsid w:val="006103DA"/>
    <w:rsid w:val="00615D0D"/>
    <w:rsid w:val="006260F0"/>
    <w:rsid w:val="00627537"/>
    <w:rsid w:val="00630221"/>
    <w:rsid w:val="00632CC7"/>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5074"/>
    <w:rsid w:val="006B3786"/>
    <w:rsid w:val="006B6791"/>
    <w:rsid w:val="006C623E"/>
    <w:rsid w:val="006C79D0"/>
    <w:rsid w:val="006D13E9"/>
    <w:rsid w:val="006D28BC"/>
    <w:rsid w:val="006D633D"/>
    <w:rsid w:val="006E4147"/>
    <w:rsid w:val="006F15DC"/>
    <w:rsid w:val="006F2A18"/>
    <w:rsid w:val="006F3825"/>
    <w:rsid w:val="006F4DFC"/>
    <w:rsid w:val="00700290"/>
    <w:rsid w:val="00700A1D"/>
    <w:rsid w:val="007014C7"/>
    <w:rsid w:val="00702AB3"/>
    <w:rsid w:val="00702FD0"/>
    <w:rsid w:val="00706E76"/>
    <w:rsid w:val="007117F6"/>
    <w:rsid w:val="00714001"/>
    <w:rsid w:val="00731319"/>
    <w:rsid w:val="007342CC"/>
    <w:rsid w:val="00736E28"/>
    <w:rsid w:val="00740D34"/>
    <w:rsid w:val="0074437B"/>
    <w:rsid w:val="0074452B"/>
    <w:rsid w:val="007465DD"/>
    <w:rsid w:val="00747976"/>
    <w:rsid w:val="00751758"/>
    <w:rsid w:val="00751912"/>
    <w:rsid w:val="00764EC3"/>
    <w:rsid w:val="007718AB"/>
    <w:rsid w:val="00772C40"/>
    <w:rsid w:val="007764A4"/>
    <w:rsid w:val="00786369"/>
    <w:rsid w:val="007927AE"/>
    <w:rsid w:val="007978CB"/>
    <w:rsid w:val="007A1749"/>
    <w:rsid w:val="007B2C31"/>
    <w:rsid w:val="007B33E1"/>
    <w:rsid w:val="007B359E"/>
    <w:rsid w:val="007B3E56"/>
    <w:rsid w:val="007B699C"/>
    <w:rsid w:val="007C032F"/>
    <w:rsid w:val="007C13B8"/>
    <w:rsid w:val="007C14B5"/>
    <w:rsid w:val="007C3099"/>
    <w:rsid w:val="007C56AC"/>
    <w:rsid w:val="007D10D3"/>
    <w:rsid w:val="007D423D"/>
    <w:rsid w:val="007D43CB"/>
    <w:rsid w:val="007E0077"/>
    <w:rsid w:val="007E1108"/>
    <w:rsid w:val="007E3D1A"/>
    <w:rsid w:val="007E49A7"/>
    <w:rsid w:val="007E5EEE"/>
    <w:rsid w:val="007E6ABC"/>
    <w:rsid w:val="007E7F12"/>
    <w:rsid w:val="007F3C32"/>
    <w:rsid w:val="007F43B5"/>
    <w:rsid w:val="008010EC"/>
    <w:rsid w:val="008012FD"/>
    <w:rsid w:val="00813852"/>
    <w:rsid w:val="0082082D"/>
    <w:rsid w:val="008252AE"/>
    <w:rsid w:val="00827EF0"/>
    <w:rsid w:val="00832431"/>
    <w:rsid w:val="00833682"/>
    <w:rsid w:val="00841D09"/>
    <w:rsid w:val="00844555"/>
    <w:rsid w:val="00846E96"/>
    <w:rsid w:val="00850335"/>
    <w:rsid w:val="008539CF"/>
    <w:rsid w:val="008552FE"/>
    <w:rsid w:val="00856A29"/>
    <w:rsid w:val="008610F5"/>
    <w:rsid w:val="00876DD6"/>
    <w:rsid w:val="00877259"/>
    <w:rsid w:val="00877E10"/>
    <w:rsid w:val="00883972"/>
    <w:rsid w:val="00883E22"/>
    <w:rsid w:val="008912C7"/>
    <w:rsid w:val="0089567A"/>
    <w:rsid w:val="00896E8C"/>
    <w:rsid w:val="008A1559"/>
    <w:rsid w:val="008A46B6"/>
    <w:rsid w:val="008A5DA2"/>
    <w:rsid w:val="008A79E7"/>
    <w:rsid w:val="008B1294"/>
    <w:rsid w:val="008B2F69"/>
    <w:rsid w:val="008B6747"/>
    <w:rsid w:val="008C415B"/>
    <w:rsid w:val="008D050C"/>
    <w:rsid w:val="008D47D2"/>
    <w:rsid w:val="008D4F9F"/>
    <w:rsid w:val="008D7568"/>
    <w:rsid w:val="008E0CD5"/>
    <w:rsid w:val="008E1916"/>
    <w:rsid w:val="008E3128"/>
    <w:rsid w:val="008E3DA7"/>
    <w:rsid w:val="008E4C6E"/>
    <w:rsid w:val="008E5101"/>
    <w:rsid w:val="008F005B"/>
    <w:rsid w:val="008F1F4A"/>
    <w:rsid w:val="008F3DE6"/>
    <w:rsid w:val="008F689A"/>
    <w:rsid w:val="00900AFC"/>
    <w:rsid w:val="00910420"/>
    <w:rsid w:val="00917F34"/>
    <w:rsid w:val="00923135"/>
    <w:rsid w:val="00943E33"/>
    <w:rsid w:val="00945942"/>
    <w:rsid w:val="00945E1C"/>
    <w:rsid w:val="00946AEF"/>
    <w:rsid w:val="009478A1"/>
    <w:rsid w:val="00951746"/>
    <w:rsid w:val="00955AD0"/>
    <w:rsid w:val="00966735"/>
    <w:rsid w:val="00967AA6"/>
    <w:rsid w:val="00974CA2"/>
    <w:rsid w:val="009879DC"/>
    <w:rsid w:val="0099259A"/>
    <w:rsid w:val="009953E5"/>
    <w:rsid w:val="009969AE"/>
    <w:rsid w:val="009975F4"/>
    <w:rsid w:val="009A1CBB"/>
    <w:rsid w:val="009A46D8"/>
    <w:rsid w:val="009A508C"/>
    <w:rsid w:val="009B23FF"/>
    <w:rsid w:val="009B6E35"/>
    <w:rsid w:val="009B7DAE"/>
    <w:rsid w:val="009C0005"/>
    <w:rsid w:val="009C1DB9"/>
    <w:rsid w:val="009C4860"/>
    <w:rsid w:val="009C67C7"/>
    <w:rsid w:val="009C76CE"/>
    <w:rsid w:val="009D0BA4"/>
    <w:rsid w:val="009D422E"/>
    <w:rsid w:val="009D704E"/>
    <w:rsid w:val="009E05F6"/>
    <w:rsid w:val="009F3135"/>
    <w:rsid w:val="009F490E"/>
    <w:rsid w:val="009F5C0D"/>
    <w:rsid w:val="009F6E7A"/>
    <w:rsid w:val="00A02939"/>
    <w:rsid w:val="00A05BCA"/>
    <w:rsid w:val="00A06BD5"/>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1CCA"/>
    <w:rsid w:val="00A67120"/>
    <w:rsid w:val="00A719C1"/>
    <w:rsid w:val="00A75A95"/>
    <w:rsid w:val="00A80900"/>
    <w:rsid w:val="00A86268"/>
    <w:rsid w:val="00A96F6E"/>
    <w:rsid w:val="00A97E0A"/>
    <w:rsid w:val="00AA22A4"/>
    <w:rsid w:val="00AA2F03"/>
    <w:rsid w:val="00AA4076"/>
    <w:rsid w:val="00AA78EA"/>
    <w:rsid w:val="00AC3DB0"/>
    <w:rsid w:val="00AC61A6"/>
    <w:rsid w:val="00AC6D80"/>
    <w:rsid w:val="00AC755C"/>
    <w:rsid w:val="00AC7573"/>
    <w:rsid w:val="00AD2E66"/>
    <w:rsid w:val="00AD66DC"/>
    <w:rsid w:val="00AE01FA"/>
    <w:rsid w:val="00AE084B"/>
    <w:rsid w:val="00AE11FF"/>
    <w:rsid w:val="00AF0B03"/>
    <w:rsid w:val="00AF13DB"/>
    <w:rsid w:val="00AF741E"/>
    <w:rsid w:val="00B06AD1"/>
    <w:rsid w:val="00B06FFB"/>
    <w:rsid w:val="00B120F0"/>
    <w:rsid w:val="00B12EFA"/>
    <w:rsid w:val="00B14922"/>
    <w:rsid w:val="00B179A8"/>
    <w:rsid w:val="00B21511"/>
    <w:rsid w:val="00B257B5"/>
    <w:rsid w:val="00B270BE"/>
    <w:rsid w:val="00B31926"/>
    <w:rsid w:val="00B32DA3"/>
    <w:rsid w:val="00B406FD"/>
    <w:rsid w:val="00B40A82"/>
    <w:rsid w:val="00B418B8"/>
    <w:rsid w:val="00B42EB4"/>
    <w:rsid w:val="00B44C62"/>
    <w:rsid w:val="00B46CE4"/>
    <w:rsid w:val="00B50C45"/>
    <w:rsid w:val="00B5334F"/>
    <w:rsid w:val="00B63A5E"/>
    <w:rsid w:val="00B66B4E"/>
    <w:rsid w:val="00B671A6"/>
    <w:rsid w:val="00B67774"/>
    <w:rsid w:val="00B70BAC"/>
    <w:rsid w:val="00B72201"/>
    <w:rsid w:val="00B7720A"/>
    <w:rsid w:val="00B772A1"/>
    <w:rsid w:val="00B82421"/>
    <w:rsid w:val="00B86D19"/>
    <w:rsid w:val="00B86ECA"/>
    <w:rsid w:val="00B875AE"/>
    <w:rsid w:val="00B91EA1"/>
    <w:rsid w:val="00B940C0"/>
    <w:rsid w:val="00B9502F"/>
    <w:rsid w:val="00BA2B5B"/>
    <w:rsid w:val="00BC1164"/>
    <w:rsid w:val="00BC561A"/>
    <w:rsid w:val="00BC5D07"/>
    <w:rsid w:val="00BC6935"/>
    <w:rsid w:val="00BD5FCA"/>
    <w:rsid w:val="00BE1B16"/>
    <w:rsid w:val="00BE4A10"/>
    <w:rsid w:val="00BE69AE"/>
    <w:rsid w:val="00BF1B81"/>
    <w:rsid w:val="00C00F1A"/>
    <w:rsid w:val="00C026F1"/>
    <w:rsid w:val="00C03CBA"/>
    <w:rsid w:val="00C03FAB"/>
    <w:rsid w:val="00C040F1"/>
    <w:rsid w:val="00C05C9D"/>
    <w:rsid w:val="00C11AE6"/>
    <w:rsid w:val="00C13DB1"/>
    <w:rsid w:val="00C16632"/>
    <w:rsid w:val="00C17340"/>
    <w:rsid w:val="00C24596"/>
    <w:rsid w:val="00C307FF"/>
    <w:rsid w:val="00C31873"/>
    <w:rsid w:val="00C34387"/>
    <w:rsid w:val="00C4121F"/>
    <w:rsid w:val="00C41896"/>
    <w:rsid w:val="00C43EF9"/>
    <w:rsid w:val="00C45A4B"/>
    <w:rsid w:val="00C46366"/>
    <w:rsid w:val="00C47BA6"/>
    <w:rsid w:val="00C5092E"/>
    <w:rsid w:val="00C5154F"/>
    <w:rsid w:val="00C5245C"/>
    <w:rsid w:val="00C55CA6"/>
    <w:rsid w:val="00C57AA8"/>
    <w:rsid w:val="00C60075"/>
    <w:rsid w:val="00C66893"/>
    <w:rsid w:val="00C66934"/>
    <w:rsid w:val="00C7097E"/>
    <w:rsid w:val="00C748D7"/>
    <w:rsid w:val="00C8000D"/>
    <w:rsid w:val="00C8377C"/>
    <w:rsid w:val="00C84AF4"/>
    <w:rsid w:val="00C921DD"/>
    <w:rsid w:val="00C9254E"/>
    <w:rsid w:val="00CA1092"/>
    <w:rsid w:val="00CA5D78"/>
    <w:rsid w:val="00CC0D35"/>
    <w:rsid w:val="00CC1EFE"/>
    <w:rsid w:val="00CC454A"/>
    <w:rsid w:val="00CC5513"/>
    <w:rsid w:val="00CC7642"/>
    <w:rsid w:val="00CC7DA6"/>
    <w:rsid w:val="00CD49F0"/>
    <w:rsid w:val="00CD6BC1"/>
    <w:rsid w:val="00CD79CE"/>
    <w:rsid w:val="00CE11F2"/>
    <w:rsid w:val="00CE2A6B"/>
    <w:rsid w:val="00CE6561"/>
    <w:rsid w:val="00CF0658"/>
    <w:rsid w:val="00CF22C6"/>
    <w:rsid w:val="00CF4270"/>
    <w:rsid w:val="00CF6861"/>
    <w:rsid w:val="00D0530B"/>
    <w:rsid w:val="00D11246"/>
    <w:rsid w:val="00D12889"/>
    <w:rsid w:val="00D304F8"/>
    <w:rsid w:val="00D31334"/>
    <w:rsid w:val="00D35C58"/>
    <w:rsid w:val="00D43E34"/>
    <w:rsid w:val="00D45354"/>
    <w:rsid w:val="00D47ED9"/>
    <w:rsid w:val="00D51065"/>
    <w:rsid w:val="00D52227"/>
    <w:rsid w:val="00D52AD9"/>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560D"/>
    <w:rsid w:val="00DA7472"/>
    <w:rsid w:val="00DB04E7"/>
    <w:rsid w:val="00DB129A"/>
    <w:rsid w:val="00DB20FC"/>
    <w:rsid w:val="00DB33F7"/>
    <w:rsid w:val="00DB6EF1"/>
    <w:rsid w:val="00DB78B1"/>
    <w:rsid w:val="00DC1CB6"/>
    <w:rsid w:val="00DC4E64"/>
    <w:rsid w:val="00DC5D3F"/>
    <w:rsid w:val="00DC6BF3"/>
    <w:rsid w:val="00DD1EE4"/>
    <w:rsid w:val="00DE2590"/>
    <w:rsid w:val="00DE26B5"/>
    <w:rsid w:val="00DE47DD"/>
    <w:rsid w:val="00DF516C"/>
    <w:rsid w:val="00DF74B4"/>
    <w:rsid w:val="00E011B6"/>
    <w:rsid w:val="00E12363"/>
    <w:rsid w:val="00E1570E"/>
    <w:rsid w:val="00E17061"/>
    <w:rsid w:val="00E217F3"/>
    <w:rsid w:val="00E21D69"/>
    <w:rsid w:val="00E21D73"/>
    <w:rsid w:val="00E241E1"/>
    <w:rsid w:val="00E26D8E"/>
    <w:rsid w:val="00E47DDE"/>
    <w:rsid w:val="00E537AB"/>
    <w:rsid w:val="00E54D0F"/>
    <w:rsid w:val="00E610FC"/>
    <w:rsid w:val="00E61720"/>
    <w:rsid w:val="00E64489"/>
    <w:rsid w:val="00E72D37"/>
    <w:rsid w:val="00E77CA4"/>
    <w:rsid w:val="00E81D84"/>
    <w:rsid w:val="00E879B8"/>
    <w:rsid w:val="00E9087B"/>
    <w:rsid w:val="00EA0462"/>
    <w:rsid w:val="00EA2AE7"/>
    <w:rsid w:val="00EA4934"/>
    <w:rsid w:val="00EB12D9"/>
    <w:rsid w:val="00EB19B3"/>
    <w:rsid w:val="00EB530C"/>
    <w:rsid w:val="00EC021B"/>
    <w:rsid w:val="00EC36AD"/>
    <w:rsid w:val="00EC47DC"/>
    <w:rsid w:val="00ED2D75"/>
    <w:rsid w:val="00ED51DA"/>
    <w:rsid w:val="00ED560E"/>
    <w:rsid w:val="00EE0575"/>
    <w:rsid w:val="00EE0E17"/>
    <w:rsid w:val="00EE18C4"/>
    <w:rsid w:val="00EE29B3"/>
    <w:rsid w:val="00EE579F"/>
    <w:rsid w:val="00EF20B2"/>
    <w:rsid w:val="00EF76B2"/>
    <w:rsid w:val="00F05ECD"/>
    <w:rsid w:val="00F17DC6"/>
    <w:rsid w:val="00F20B40"/>
    <w:rsid w:val="00F23AD6"/>
    <w:rsid w:val="00F2541C"/>
    <w:rsid w:val="00F41C03"/>
    <w:rsid w:val="00F45BAF"/>
    <w:rsid w:val="00F46F9D"/>
    <w:rsid w:val="00F47796"/>
    <w:rsid w:val="00F55C41"/>
    <w:rsid w:val="00F63047"/>
    <w:rsid w:val="00F63314"/>
    <w:rsid w:val="00F674D2"/>
    <w:rsid w:val="00F67850"/>
    <w:rsid w:val="00F71E0C"/>
    <w:rsid w:val="00F82F3B"/>
    <w:rsid w:val="00F84767"/>
    <w:rsid w:val="00F85691"/>
    <w:rsid w:val="00FB3543"/>
    <w:rsid w:val="00FB517A"/>
    <w:rsid w:val="00FB7CDD"/>
    <w:rsid w:val="00FC68ED"/>
    <w:rsid w:val="00FD66B1"/>
    <w:rsid w:val="00FE49BC"/>
    <w:rsid w:val="00FE4E12"/>
    <w:rsid w:val="00FE5750"/>
    <w:rsid w:val="00FE7622"/>
    <w:rsid w:val="00FE77CF"/>
    <w:rsid w:val="00FF3F71"/>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8111D"/>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270F09"/>
    <w:pPr>
      <w:jc w:val="center"/>
      <w:outlineLvl w:val="0"/>
    </w:pPr>
    <w:rPr>
      <w:b/>
      <w:bCs/>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jc w:val="both"/>
    </w:pPr>
    <w:rPr>
      <w:b/>
      <w:bCs/>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74437B"/>
    <w:pPr>
      <w:numPr>
        <w:numId w:val="17"/>
      </w:numPr>
      <w:autoSpaceDE w:val="0"/>
      <w:autoSpaceDN w:val="0"/>
      <w:outlineLvl w:val="0"/>
    </w:pPr>
    <w:rPr>
      <w:b/>
      <w:bCs/>
      <w:sz w:val="40"/>
      <w:szCs w:val="48"/>
      <w:lang w:eastAsia="ru-RU"/>
    </w:rPr>
  </w:style>
  <w:style w:type="character" w:customStyle="1" w:styleId="Heading1NEWChar">
    <w:name w:val="Heading 1 NEW Char"/>
    <w:basedOn w:val="DefaultParagraphFont"/>
    <w:link w:val="Heading1NEW"/>
    <w:rsid w:val="0074437B"/>
    <w:rPr>
      <w:rFonts w:ascii="Times New Roman" w:eastAsia="Times New Roman" w:hAnsi="Times New Roman" w:cs="Times New Roman"/>
      <w:b/>
      <w:bCs/>
      <w:sz w:val="40"/>
      <w:szCs w:val="48"/>
      <w:lang w:eastAsia="ru-RU"/>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i/>
      <w:iCs/>
      <w:lang w:eastAsia="en-US"/>
    </w:rPr>
  </w:style>
  <w:style w:type="paragraph" w:styleId="TOC2">
    <w:name w:val="toc 2"/>
    <w:basedOn w:val="Normal"/>
    <w:next w:val="Normal"/>
    <w:autoRedefine/>
    <w:uiPriority w:val="39"/>
    <w:unhideWhenUsed/>
    <w:rsid w:val="00516018"/>
    <w:pPr>
      <w:widowControl w:val="0"/>
      <w:autoSpaceDE w:val="0"/>
      <w:autoSpaceDN w:val="0"/>
      <w:spacing w:before="120"/>
      <w:ind w:left="280"/>
    </w:pPr>
    <w:rPr>
      <w:rFonts w:asciiTheme="minorHAnsi" w:hAnsiTheme="minorHAnsi" w:cstheme="minorHAnsi"/>
      <w:b/>
      <w:bCs/>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image" Target="media/image6.png"/><Relationship Id="rId39" Type="http://schemas.openxmlformats.org/officeDocument/2006/relationships/theme" Target="theme/theme1.xml"/><Relationship Id="rId21" Type="http://schemas.openxmlformats.org/officeDocument/2006/relationships/diagramLayout" Target="diagrams/layout3.xml"/><Relationship Id="rId34"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diagramData" Target="diagrams/data3.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microsoft.com/office/2007/relationships/diagramDrawing" Target="diagrams/drawing3.xml"/><Relationship Id="rId32" Type="http://schemas.openxmlformats.org/officeDocument/2006/relationships/image" Target="media/image12.png"/><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image" Target="media/image8.png"/><Relationship Id="rId36" Type="http://schemas.openxmlformats.org/officeDocument/2006/relationships/footer" Target="footer1.xml"/><Relationship Id="rId10" Type="http://schemas.openxmlformats.org/officeDocument/2006/relationships/diagramData" Target="diagrams/data1.xml"/><Relationship Id="rId19" Type="http://schemas.microsoft.com/office/2007/relationships/diagramDrawing" Target="diagrams/drawing2.xml"/><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diagramQuickStyle" Target="diagrams/quickStyle3.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diagrams/_rels/data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3510</Words>
  <Characters>2001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Шмид Дэвид -</cp:lastModifiedBy>
  <cp:revision>63</cp:revision>
  <cp:lastPrinted>2022-06-14T12:09:00Z</cp:lastPrinted>
  <dcterms:created xsi:type="dcterms:W3CDTF">2022-06-14T14:08:00Z</dcterms:created>
  <dcterms:modified xsi:type="dcterms:W3CDTF">2022-11-24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